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49E0" w:rsidRDefault="007853DF">
      <w:pPr>
        <w:pStyle w:val="Heading1"/>
      </w:pPr>
      <w:r>
        <w:t>TUGAS 1</w:t>
      </w:r>
      <w:r>
        <w:tab/>
      </w:r>
    </w:p>
    <w:p w:rsidR="005449E0" w:rsidRDefault="005449E0">
      <w:pPr>
        <w:spacing w:after="0" w:line="240" w:lineRule="auto"/>
        <w:jc w:val="both"/>
        <w:rPr>
          <w:rFonts w:ascii="Times New Roman" w:hAnsi="Times New Roman" w:cs="Times New Roman"/>
          <w:b/>
          <w:lang w:val="en-US"/>
        </w:rPr>
      </w:pPr>
    </w:p>
    <w:p w:rsidR="005449E0" w:rsidRDefault="007853DF">
      <w:pPr>
        <w:pStyle w:val="Heading2"/>
      </w:pPr>
      <w:r>
        <w:t>Soal</w:t>
      </w:r>
    </w:p>
    <w:p w:rsidR="00B728F4" w:rsidRPr="008E5AB2" w:rsidRDefault="00B728F4" w:rsidP="00B728F4">
      <w:pPr>
        <w:pStyle w:val="ListParagraph"/>
        <w:numPr>
          <w:ilvl w:val="0"/>
          <w:numId w:val="34"/>
        </w:numPr>
        <w:ind w:left="1418"/>
        <w:jc w:val="both"/>
        <w:rPr>
          <w:rFonts w:ascii="Times New Roman" w:hAnsi="Times New Roman" w:cs="Times New Roman"/>
          <w:sz w:val="24"/>
          <w:szCs w:val="24"/>
          <w:lang w:val="en-US"/>
        </w:rPr>
      </w:pPr>
      <w:r w:rsidRPr="008E5AB2">
        <w:rPr>
          <w:rFonts w:ascii="Times New Roman" w:eastAsiaTheme="minorHAnsi" w:hAnsi="Times New Roman" w:cs="Times New Roman"/>
          <w:sz w:val="24"/>
          <w:szCs w:val="24"/>
          <w:lang w:eastAsia="en-US"/>
        </w:rPr>
        <w:t>Buat interaksi agar data dari database secara otomatis terload kedalam ListView ketika aplikasi pertamakali dijalankan maupun setelah proses tambah, update dan hapus tanpa perlu menekan tombol Refresh Data.</w:t>
      </w:r>
    </w:p>
    <w:p w:rsidR="005449E0" w:rsidRDefault="005449E0">
      <w:pPr>
        <w:spacing w:after="0"/>
        <w:ind w:left="1070"/>
        <w:jc w:val="both"/>
        <w:rPr>
          <w:rFonts w:ascii="Times New Roman" w:hAnsi="Times New Roman" w:cs="Times New Roman"/>
          <w:sz w:val="24"/>
          <w:lang w:val="en-US"/>
        </w:rPr>
      </w:pPr>
    </w:p>
    <w:p w:rsidR="005449E0" w:rsidRDefault="007853DF">
      <w:pPr>
        <w:pStyle w:val="Heading2"/>
      </w:pPr>
      <w:r>
        <w:t>Source Code</w:t>
      </w:r>
    </w:p>
    <w:p w:rsidR="005449E0" w:rsidRDefault="005449E0">
      <w:pPr>
        <w:pStyle w:val="ListParagraph"/>
        <w:ind w:left="1070"/>
        <w:jc w:val="both"/>
        <w:rPr>
          <w:rFonts w:ascii="Times New Roman" w:hAnsi="Times New Roman" w:cs="Times New Roman"/>
          <w:b/>
          <w:color w:val="FF0000"/>
          <w:sz w:val="24"/>
          <w:szCs w:val="20"/>
          <w:lang w:val="en-US"/>
        </w:rPr>
      </w:pPr>
    </w:p>
    <w:tbl>
      <w:tblPr>
        <w:tblStyle w:val="TableGrid"/>
        <w:tblW w:w="6858" w:type="dxa"/>
        <w:tblInd w:w="1070" w:type="dxa"/>
        <w:tblLayout w:type="fixed"/>
        <w:tblLook w:val="04A0" w:firstRow="1" w:lastRow="0" w:firstColumn="1" w:lastColumn="0" w:noHBand="0" w:noVBand="1"/>
      </w:tblPr>
      <w:tblGrid>
        <w:gridCol w:w="598"/>
        <w:gridCol w:w="6260"/>
      </w:tblGrid>
      <w:tr w:rsidR="003B7FAB" w:rsidTr="003B7FAB">
        <w:tc>
          <w:tcPr>
            <w:tcW w:w="598" w:type="dxa"/>
          </w:tcPr>
          <w:p w:rsidR="003B7FAB" w:rsidRDefault="003B7FAB">
            <w:pPr>
              <w:pStyle w:val="SourceCode"/>
            </w:pPr>
          </w:p>
        </w:tc>
        <w:tc>
          <w:tcPr>
            <w:tcW w:w="6260" w:type="dxa"/>
          </w:tcPr>
          <w:p w:rsidR="003B7FAB" w:rsidRDefault="003B7FAB">
            <w:pPr>
              <w:pStyle w:val="SourceCode"/>
            </w:pPr>
            <w:r>
              <w:t>Form1.cs</w:t>
            </w:r>
          </w:p>
        </w:tc>
      </w:tr>
      <w:tr w:rsidR="005449E0" w:rsidTr="003B7FAB">
        <w:tc>
          <w:tcPr>
            <w:tcW w:w="598" w:type="dxa"/>
          </w:tcPr>
          <w:p w:rsidR="005449E0" w:rsidRDefault="007853DF">
            <w:pPr>
              <w:pStyle w:val="SourceCode"/>
            </w:pPr>
            <w:r>
              <w:t>1</w:t>
            </w:r>
          </w:p>
          <w:p w:rsidR="003B7FAB" w:rsidRDefault="003B7FAB">
            <w:pPr>
              <w:pStyle w:val="SourceCode"/>
            </w:pPr>
            <w:r>
              <w:t>2</w:t>
            </w:r>
          </w:p>
          <w:p w:rsidR="003B7FAB" w:rsidRDefault="003B7FAB">
            <w:pPr>
              <w:pStyle w:val="SourceCode"/>
            </w:pPr>
            <w:r>
              <w:t>3</w:t>
            </w:r>
          </w:p>
          <w:p w:rsidR="003B7FAB" w:rsidRDefault="003B7FAB">
            <w:pPr>
              <w:pStyle w:val="SourceCode"/>
            </w:pPr>
            <w:r>
              <w:t>4</w:t>
            </w:r>
          </w:p>
          <w:p w:rsidR="003B7FAB" w:rsidRDefault="003B7FAB">
            <w:pPr>
              <w:pStyle w:val="SourceCode"/>
            </w:pPr>
            <w:r>
              <w:t>5</w:t>
            </w:r>
          </w:p>
          <w:p w:rsidR="003B7FAB" w:rsidRDefault="003B7FAB">
            <w:pPr>
              <w:pStyle w:val="SourceCode"/>
            </w:pPr>
            <w:r>
              <w:t>6</w:t>
            </w:r>
          </w:p>
          <w:p w:rsidR="003B7FAB" w:rsidRDefault="003B7FAB">
            <w:pPr>
              <w:pStyle w:val="SourceCode"/>
            </w:pPr>
            <w:r>
              <w:t>7</w:t>
            </w:r>
          </w:p>
          <w:p w:rsidR="003B7FAB" w:rsidRDefault="003B7FAB">
            <w:pPr>
              <w:pStyle w:val="SourceCode"/>
            </w:pPr>
            <w:r>
              <w:t>8</w:t>
            </w:r>
          </w:p>
          <w:p w:rsidR="003B7FAB" w:rsidRDefault="003B7FAB">
            <w:pPr>
              <w:pStyle w:val="SourceCode"/>
            </w:pPr>
            <w:r>
              <w:t>9</w:t>
            </w:r>
          </w:p>
          <w:p w:rsidR="003B7FAB" w:rsidRDefault="003B7FAB">
            <w:pPr>
              <w:pStyle w:val="SourceCode"/>
            </w:pPr>
            <w:r>
              <w:t>10</w:t>
            </w:r>
          </w:p>
          <w:p w:rsidR="003B7FAB" w:rsidRDefault="003B7FAB">
            <w:pPr>
              <w:pStyle w:val="SourceCode"/>
            </w:pPr>
            <w:r>
              <w:t>11</w:t>
            </w:r>
          </w:p>
          <w:p w:rsidR="003B7FAB" w:rsidRDefault="003B7FAB">
            <w:pPr>
              <w:pStyle w:val="SourceCode"/>
            </w:pPr>
            <w:r>
              <w:t>12</w:t>
            </w:r>
          </w:p>
          <w:p w:rsidR="003B7FAB" w:rsidRDefault="003B7FAB">
            <w:pPr>
              <w:pStyle w:val="SourceCode"/>
            </w:pPr>
            <w:r>
              <w:t>13</w:t>
            </w:r>
          </w:p>
          <w:p w:rsidR="003B7FAB" w:rsidRDefault="003B7FAB">
            <w:pPr>
              <w:pStyle w:val="SourceCode"/>
            </w:pPr>
            <w:r>
              <w:t>14</w:t>
            </w:r>
          </w:p>
          <w:p w:rsidR="003B7FAB" w:rsidRDefault="003B7FAB">
            <w:pPr>
              <w:pStyle w:val="SourceCode"/>
            </w:pPr>
            <w:r>
              <w:t>15</w:t>
            </w:r>
          </w:p>
          <w:p w:rsidR="003B7FAB" w:rsidRDefault="003B7FAB">
            <w:pPr>
              <w:pStyle w:val="SourceCode"/>
            </w:pPr>
            <w:r>
              <w:t>16</w:t>
            </w:r>
          </w:p>
          <w:p w:rsidR="003B7FAB" w:rsidRDefault="003B7FAB">
            <w:pPr>
              <w:pStyle w:val="SourceCode"/>
            </w:pPr>
            <w:r>
              <w:t>17</w:t>
            </w:r>
          </w:p>
          <w:p w:rsidR="003B7FAB" w:rsidRDefault="003B7FAB">
            <w:pPr>
              <w:pStyle w:val="SourceCode"/>
            </w:pPr>
            <w:r>
              <w:t>18</w:t>
            </w:r>
          </w:p>
          <w:p w:rsidR="003B7FAB" w:rsidRDefault="003B7FAB">
            <w:pPr>
              <w:pStyle w:val="SourceCode"/>
            </w:pPr>
            <w:r>
              <w:t>19</w:t>
            </w:r>
          </w:p>
          <w:p w:rsidR="003B7FAB" w:rsidRDefault="003B7FAB">
            <w:pPr>
              <w:pStyle w:val="SourceCode"/>
            </w:pPr>
            <w:r>
              <w:t>20</w:t>
            </w:r>
          </w:p>
          <w:p w:rsidR="003B7FAB" w:rsidRDefault="003B7FAB">
            <w:pPr>
              <w:pStyle w:val="SourceCode"/>
            </w:pPr>
            <w:r>
              <w:t>21</w:t>
            </w:r>
          </w:p>
          <w:p w:rsidR="003B7FAB" w:rsidRDefault="003B7FAB">
            <w:pPr>
              <w:pStyle w:val="SourceCode"/>
            </w:pPr>
            <w:r>
              <w:t>22</w:t>
            </w:r>
          </w:p>
          <w:p w:rsidR="003B7FAB" w:rsidRDefault="003B7FAB">
            <w:pPr>
              <w:pStyle w:val="SourceCode"/>
            </w:pPr>
            <w:r>
              <w:t>23</w:t>
            </w:r>
          </w:p>
          <w:p w:rsidR="003B7FAB" w:rsidRDefault="003B7FAB">
            <w:pPr>
              <w:pStyle w:val="SourceCode"/>
            </w:pPr>
            <w:r>
              <w:t>24</w:t>
            </w:r>
          </w:p>
          <w:p w:rsidR="003B7FAB" w:rsidRDefault="003B7FAB">
            <w:pPr>
              <w:pStyle w:val="SourceCode"/>
            </w:pPr>
            <w:r>
              <w:t>25</w:t>
            </w:r>
          </w:p>
          <w:p w:rsidR="003B7FAB" w:rsidRDefault="003B7FAB">
            <w:pPr>
              <w:pStyle w:val="SourceCode"/>
            </w:pPr>
            <w:r>
              <w:t>26</w:t>
            </w:r>
          </w:p>
          <w:p w:rsidR="003B7FAB" w:rsidRDefault="003B7FAB">
            <w:pPr>
              <w:pStyle w:val="SourceCode"/>
            </w:pPr>
            <w:r>
              <w:t>27</w:t>
            </w:r>
          </w:p>
          <w:p w:rsidR="003B7FAB" w:rsidRDefault="003B7FAB">
            <w:pPr>
              <w:pStyle w:val="SourceCode"/>
            </w:pPr>
            <w:r>
              <w:t>28</w:t>
            </w:r>
          </w:p>
          <w:p w:rsidR="003B7FAB" w:rsidRDefault="003B7FAB">
            <w:pPr>
              <w:pStyle w:val="SourceCode"/>
            </w:pPr>
            <w:r>
              <w:t>29</w:t>
            </w:r>
          </w:p>
          <w:p w:rsidR="003B7FAB" w:rsidRDefault="003B7FAB">
            <w:pPr>
              <w:pStyle w:val="SourceCode"/>
            </w:pPr>
            <w:r>
              <w:t>30</w:t>
            </w:r>
          </w:p>
          <w:p w:rsidR="003B7FAB" w:rsidRDefault="003B7FAB">
            <w:pPr>
              <w:pStyle w:val="SourceCode"/>
            </w:pPr>
            <w:r>
              <w:t>31</w:t>
            </w:r>
          </w:p>
          <w:p w:rsidR="003B7FAB" w:rsidRDefault="003B7FAB">
            <w:pPr>
              <w:pStyle w:val="SourceCode"/>
            </w:pPr>
            <w:r>
              <w:t>32</w:t>
            </w:r>
          </w:p>
          <w:p w:rsidR="003B7FAB" w:rsidRDefault="003B7FAB">
            <w:pPr>
              <w:pStyle w:val="SourceCode"/>
            </w:pPr>
            <w:r>
              <w:t>33</w:t>
            </w:r>
          </w:p>
          <w:p w:rsidR="003B7FAB" w:rsidRDefault="003B7FAB">
            <w:pPr>
              <w:pStyle w:val="SourceCode"/>
            </w:pPr>
            <w:r>
              <w:lastRenderedPageBreak/>
              <w:t>34</w:t>
            </w:r>
          </w:p>
          <w:p w:rsidR="003B7FAB" w:rsidRDefault="003B7FAB">
            <w:pPr>
              <w:pStyle w:val="SourceCode"/>
            </w:pPr>
            <w:r>
              <w:t>35</w:t>
            </w:r>
          </w:p>
          <w:p w:rsidR="003B7FAB" w:rsidRDefault="003B7FAB">
            <w:pPr>
              <w:pStyle w:val="SourceCode"/>
            </w:pPr>
            <w:r>
              <w:t>36</w:t>
            </w:r>
          </w:p>
          <w:p w:rsidR="003B7FAB" w:rsidRDefault="003B7FAB">
            <w:pPr>
              <w:pStyle w:val="SourceCode"/>
            </w:pPr>
            <w:r>
              <w:t>37</w:t>
            </w:r>
          </w:p>
          <w:p w:rsidR="003B7FAB" w:rsidRDefault="003B7FAB">
            <w:pPr>
              <w:pStyle w:val="SourceCode"/>
            </w:pPr>
            <w:r>
              <w:t>38</w:t>
            </w:r>
          </w:p>
          <w:p w:rsidR="003B7FAB" w:rsidRDefault="003B7FAB" w:rsidP="003B7FAB">
            <w:pPr>
              <w:pStyle w:val="SourceCode"/>
            </w:pPr>
            <w:r>
              <w:t>39</w:t>
            </w:r>
          </w:p>
          <w:p w:rsidR="003B7FAB" w:rsidRDefault="003B7FAB" w:rsidP="003B7FAB">
            <w:pPr>
              <w:pStyle w:val="SourceCode"/>
            </w:pPr>
            <w:r>
              <w:t>40</w:t>
            </w:r>
          </w:p>
          <w:p w:rsidR="003B7FAB" w:rsidRDefault="003B7FAB" w:rsidP="003B7FAB">
            <w:pPr>
              <w:pStyle w:val="SourceCode"/>
            </w:pPr>
            <w:r>
              <w:t>41</w:t>
            </w:r>
          </w:p>
          <w:p w:rsidR="003B7FAB" w:rsidRDefault="003B7FAB" w:rsidP="003B7FAB">
            <w:pPr>
              <w:pStyle w:val="SourceCode"/>
            </w:pPr>
            <w:r>
              <w:t>42</w:t>
            </w:r>
          </w:p>
          <w:p w:rsidR="003B7FAB" w:rsidRDefault="003B7FAB" w:rsidP="003B7FAB">
            <w:pPr>
              <w:pStyle w:val="SourceCode"/>
            </w:pPr>
            <w:r>
              <w:t>43</w:t>
            </w:r>
          </w:p>
          <w:p w:rsidR="003B7FAB" w:rsidRDefault="003B7FAB" w:rsidP="003B7FAB">
            <w:pPr>
              <w:pStyle w:val="SourceCode"/>
            </w:pPr>
            <w:r>
              <w:t>44</w:t>
            </w:r>
          </w:p>
          <w:p w:rsidR="003B7FAB" w:rsidRDefault="003B7FAB" w:rsidP="003B7FAB">
            <w:pPr>
              <w:pStyle w:val="SourceCode"/>
            </w:pPr>
            <w:r>
              <w:t>45</w:t>
            </w:r>
          </w:p>
          <w:p w:rsidR="003B7FAB" w:rsidRDefault="003B7FAB" w:rsidP="003B7FAB">
            <w:pPr>
              <w:pStyle w:val="SourceCode"/>
            </w:pPr>
            <w:r>
              <w:t>46</w:t>
            </w:r>
          </w:p>
          <w:p w:rsidR="003B7FAB" w:rsidRDefault="003B7FAB" w:rsidP="003B7FAB">
            <w:pPr>
              <w:pStyle w:val="SourceCode"/>
            </w:pPr>
            <w:r>
              <w:t>47</w:t>
            </w:r>
          </w:p>
          <w:p w:rsidR="003B7FAB" w:rsidRDefault="003B7FAB" w:rsidP="003B7FAB">
            <w:pPr>
              <w:pStyle w:val="SourceCode"/>
            </w:pPr>
            <w:r>
              <w:t>48</w:t>
            </w:r>
          </w:p>
          <w:p w:rsidR="003B7FAB" w:rsidRDefault="003B7FAB" w:rsidP="003B7FAB">
            <w:pPr>
              <w:pStyle w:val="SourceCode"/>
            </w:pPr>
            <w:r>
              <w:t>49</w:t>
            </w:r>
          </w:p>
          <w:p w:rsidR="003B7FAB" w:rsidRDefault="003B7FAB" w:rsidP="003B7FAB">
            <w:pPr>
              <w:pStyle w:val="SourceCode"/>
            </w:pPr>
            <w:r>
              <w:t>50</w:t>
            </w:r>
          </w:p>
          <w:p w:rsidR="003B7FAB" w:rsidRDefault="003B7FAB" w:rsidP="003B7FAB">
            <w:pPr>
              <w:pStyle w:val="SourceCode"/>
            </w:pPr>
            <w:r>
              <w:t>51</w:t>
            </w:r>
          </w:p>
          <w:p w:rsidR="003B7FAB" w:rsidRDefault="003B7FAB" w:rsidP="003B7FAB">
            <w:pPr>
              <w:pStyle w:val="SourceCode"/>
            </w:pPr>
            <w:r>
              <w:t>52</w:t>
            </w:r>
          </w:p>
          <w:p w:rsidR="003B7FAB" w:rsidRDefault="003B7FAB" w:rsidP="003B7FAB">
            <w:pPr>
              <w:pStyle w:val="SourceCode"/>
            </w:pPr>
            <w:r>
              <w:t>53</w:t>
            </w:r>
          </w:p>
          <w:p w:rsidR="003B7FAB" w:rsidRDefault="003B7FAB" w:rsidP="003B7FAB">
            <w:pPr>
              <w:pStyle w:val="SourceCode"/>
            </w:pPr>
            <w:r>
              <w:t>54</w:t>
            </w:r>
          </w:p>
          <w:p w:rsidR="003B7FAB" w:rsidRDefault="003B7FAB" w:rsidP="003B7FAB">
            <w:pPr>
              <w:pStyle w:val="SourceCode"/>
            </w:pPr>
            <w:r>
              <w:t>55</w:t>
            </w:r>
          </w:p>
          <w:p w:rsidR="003B7FAB" w:rsidRDefault="003B7FAB" w:rsidP="003B7FAB">
            <w:pPr>
              <w:pStyle w:val="SourceCode"/>
            </w:pPr>
            <w:r>
              <w:t>56</w:t>
            </w:r>
          </w:p>
          <w:p w:rsidR="003B7FAB" w:rsidRDefault="003B7FAB" w:rsidP="003B7FAB">
            <w:pPr>
              <w:pStyle w:val="SourceCode"/>
            </w:pPr>
            <w:r>
              <w:t>57</w:t>
            </w:r>
          </w:p>
          <w:p w:rsidR="003B7FAB" w:rsidRDefault="003B7FAB" w:rsidP="003B7FAB">
            <w:pPr>
              <w:pStyle w:val="SourceCode"/>
            </w:pPr>
            <w:r>
              <w:t>58</w:t>
            </w:r>
          </w:p>
          <w:p w:rsidR="003B7FAB" w:rsidRDefault="003B7FAB" w:rsidP="003B7FAB">
            <w:pPr>
              <w:pStyle w:val="SourceCode"/>
            </w:pPr>
            <w:r>
              <w:t>59</w:t>
            </w:r>
          </w:p>
          <w:p w:rsidR="003B7FAB" w:rsidRDefault="003B7FAB" w:rsidP="003B7FAB">
            <w:pPr>
              <w:pStyle w:val="SourceCode"/>
            </w:pPr>
            <w:r>
              <w:t>60</w:t>
            </w:r>
          </w:p>
          <w:p w:rsidR="003B7FAB" w:rsidRDefault="003B7FAB" w:rsidP="003B7FAB">
            <w:pPr>
              <w:pStyle w:val="SourceCode"/>
            </w:pPr>
            <w:r>
              <w:t>61</w:t>
            </w:r>
          </w:p>
          <w:p w:rsidR="003B7FAB" w:rsidRDefault="003B7FAB" w:rsidP="003B7FAB">
            <w:pPr>
              <w:pStyle w:val="SourceCode"/>
            </w:pPr>
            <w:r>
              <w:t>62</w:t>
            </w:r>
          </w:p>
          <w:p w:rsidR="003B7FAB" w:rsidRDefault="003B7FAB" w:rsidP="003B7FAB">
            <w:pPr>
              <w:pStyle w:val="SourceCode"/>
            </w:pPr>
            <w:r>
              <w:t>63</w:t>
            </w:r>
          </w:p>
          <w:p w:rsidR="003B7FAB" w:rsidRDefault="003B7FAB" w:rsidP="003B7FAB">
            <w:pPr>
              <w:pStyle w:val="SourceCode"/>
            </w:pPr>
            <w:r>
              <w:t>64</w:t>
            </w:r>
          </w:p>
          <w:p w:rsidR="003B7FAB" w:rsidRDefault="003B7FAB" w:rsidP="003B7FAB">
            <w:pPr>
              <w:pStyle w:val="SourceCode"/>
            </w:pPr>
            <w:r>
              <w:t>65</w:t>
            </w:r>
          </w:p>
          <w:p w:rsidR="003B7FAB" w:rsidRDefault="003B7FAB" w:rsidP="003B7FAB">
            <w:pPr>
              <w:pStyle w:val="SourceCode"/>
            </w:pPr>
            <w:r>
              <w:t>66</w:t>
            </w:r>
          </w:p>
          <w:p w:rsidR="003B7FAB" w:rsidRDefault="003B7FAB" w:rsidP="003B7FAB">
            <w:pPr>
              <w:pStyle w:val="SourceCode"/>
            </w:pPr>
            <w:r>
              <w:t>67</w:t>
            </w:r>
          </w:p>
          <w:p w:rsidR="003B7FAB" w:rsidRDefault="003B7FAB" w:rsidP="003B7FAB">
            <w:pPr>
              <w:pStyle w:val="SourceCode"/>
            </w:pPr>
            <w:r>
              <w:t>68</w:t>
            </w:r>
          </w:p>
          <w:p w:rsidR="003B7FAB" w:rsidRDefault="003B7FAB" w:rsidP="003B7FAB">
            <w:pPr>
              <w:pStyle w:val="SourceCode"/>
            </w:pPr>
            <w:r>
              <w:t>69</w:t>
            </w:r>
          </w:p>
          <w:p w:rsidR="003B7FAB" w:rsidRDefault="003B7FAB" w:rsidP="003B7FAB">
            <w:pPr>
              <w:pStyle w:val="SourceCode"/>
            </w:pPr>
            <w:r>
              <w:t>70</w:t>
            </w:r>
          </w:p>
          <w:p w:rsidR="003B7FAB" w:rsidRDefault="003B7FAB" w:rsidP="003B7FAB">
            <w:pPr>
              <w:pStyle w:val="SourceCode"/>
            </w:pPr>
            <w:r>
              <w:t>71</w:t>
            </w:r>
          </w:p>
          <w:p w:rsidR="003B7FAB" w:rsidRDefault="003B7FAB" w:rsidP="003B7FAB">
            <w:pPr>
              <w:pStyle w:val="SourceCode"/>
            </w:pPr>
            <w:r>
              <w:t>72</w:t>
            </w:r>
          </w:p>
          <w:p w:rsidR="003B7FAB" w:rsidRDefault="003B7FAB" w:rsidP="003B7FAB">
            <w:pPr>
              <w:pStyle w:val="SourceCode"/>
            </w:pPr>
            <w:r>
              <w:t>73</w:t>
            </w:r>
          </w:p>
          <w:p w:rsidR="003B7FAB" w:rsidRDefault="003B7FAB" w:rsidP="003B7FAB">
            <w:pPr>
              <w:pStyle w:val="SourceCode"/>
            </w:pPr>
            <w:r>
              <w:t>74</w:t>
            </w:r>
          </w:p>
          <w:p w:rsidR="003B7FAB" w:rsidRDefault="003B7FAB" w:rsidP="003B7FAB">
            <w:pPr>
              <w:pStyle w:val="SourceCode"/>
            </w:pPr>
            <w:r>
              <w:t>75</w:t>
            </w:r>
          </w:p>
          <w:p w:rsidR="003B7FAB" w:rsidRDefault="003B7FAB" w:rsidP="003B7FAB">
            <w:pPr>
              <w:pStyle w:val="SourceCode"/>
            </w:pPr>
            <w:r>
              <w:t>76</w:t>
            </w:r>
          </w:p>
          <w:p w:rsidR="003B7FAB" w:rsidRDefault="003B7FAB" w:rsidP="003B7FAB">
            <w:pPr>
              <w:pStyle w:val="SourceCode"/>
            </w:pPr>
            <w:r>
              <w:t>77</w:t>
            </w:r>
          </w:p>
          <w:p w:rsidR="003B7FAB" w:rsidRDefault="003B7FAB" w:rsidP="003B7FAB">
            <w:pPr>
              <w:pStyle w:val="SourceCode"/>
            </w:pPr>
            <w:r>
              <w:t>78</w:t>
            </w:r>
          </w:p>
          <w:p w:rsidR="003B7FAB" w:rsidRDefault="003B7FAB" w:rsidP="003B7FAB">
            <w:pPr>
              <w:pStyle w:val="SourceCode"/>
            </w:pPr>
            <w:r>
              <w:t>79</w:t>
            </w:r>
          </w:p>
          <w:p w:rsidR="003B7FAB" w:rsidRDefault="003B7FAB" w:rsidP="003B7FAB">
            <w:pPr>
              <w:pStyle w:val="SourceCode"/>
            </w:pPr>
            <w:r>
              <w:t>80</w:t>
            </w:r>
          </w:p>
          <w:p w:rsidR="003B7FAB" w:rsidRDefault="003B7FAB" w:rsidP="003B7FAB">
            <w:pPr>
              <w:pStyle w:val="SourceCode"/>
            </w:pPr>
            <w:r>
              <w:t>81</w:t>
            </w:r>
          </w:p>
          <w:p w:rsidR="003B7FAB" w:rsidRDefault="003B7FAB" w:rsidP="003B7FAB">
            <w:pPr>
              <w:pStyle w:val="SourceCode"/>
            </w:pPr>
            <w:r>
              <w:t>82</w:t>
            </w:r>
          </w:p>
          <w:p w:rsidR="003B7FAB" w:rsidRDefault="003B7FAB" w:rsidP="003B7FAB">
            <w:pPr>
              <w:pStyle w:val="SourceCode"/>
            </w:pPr>
            <w:r>
              <w:t>83</w:t>
            </w:r>
          </w:p>
          <w:p w:rsidR="003B7FAB" w:rsidRDefault="003B7FAB" w:rsidP="003B7FAB">
            <w:pPr>
              <w:pStyle w:val="SourceCode"/>
            </w:pPr>
            <w:r>
              <w:t>84</w:t>
            </w:r>
          </w:p>
          <w:p w:rsidR="003B7FAB" w:rsidRDefault="003B7FAB" w:rsidP="003B7FAB">
            <w:pPr>
              <w:pStyle w:val="SourceCode"/>
            </w:pPr>
            <w:r>
              <w:t>85</w:t>
            </w:r>
          </w:p>
          <w:p w:rsidR="003B7FAB" w:rsidRDefault="003B7FAB" w:rsidP="003B7FAB">
            <w:pPr>
              <w:pStyle w:val="SourceCode"/>
            </w:pPr>
            <w:r>
              <w:t>86</w:t>
            </w:r>
          </w:p>
          <w:p w:rsidR="003B7FAB" w:rsidRDefault="003B7FAB" w:rsidP="003B7FAB">
            <w:pPr>
              <w:pStyle w:val="SourceCode"/>
            </w:pPr>
            <w:r>
              <w:t>87</w:t>
            </w:r>
          </w:p>
          <w:p w:rsidR="003B7FAB" w:rsidRDefault="003B7FAB" w:rsidP="003B7FAB">
            <w:pPr>
              <w:pStyle w:val="SourceCode"/>
            </w:pPr>
            <w:r>
              <w:t>88</w:t>
            </w:r>
          </w:p>
          <w:p w:rsidR="003B7FAB" w:rsidRDefault="003B7FAB" w:rsidP="003B7FAB">
            <w:pPr>
              <w:pStyle w:val="SourceCode"/>
            </w:pPr>
            <w:r>
              <w:t>89</w:t>
            </w:r>
          </w:p>
          <w:p w:rsidR="003B7FAB" w:rsidRDefault="003B7FAB" w:rsidP="003B7FAB">
            <w:pPr>
              <w:pStyle w:val="SourceCode"/>
            </w:pPr>
            <w:r>
              <w:t>90</w:t>
            </w:r>
          </w:p>
          <w:p w:rsidR="003B7FAB" w:rsidRDefault="003B7FAB" w:rsidP="003B7FAB">
            <w:pPr>
              <w:pStyle w:val="SourceCode"/>
            </w:pPr>
            <w:r>
              <w:t>91</w:t>
            </w:r>
          </w:p>
          <w:p w:rsidR="003B7FAB" w:rsidRDefault="003B7FAB" w:rsidP="003B7FAB">
            <w:pPr>
              <w:pStyle w:val="SourceCode"/>
            </w:pPr>
            <w:r>
              <w:t>92</w:t>
            </w:r>
          </w:p>
          <w:p w:rsidR="003B7FAB" w:rsidRDefault="003B7FAB" w:rsidP="003B7FAB">
            <w:pPr>
              <w:pStyle w:val="SourceCode"/>
            </w:pPr>
            <w:r>
              <w:lastRenderedPageBreak/>
              <w:t>93</w:t>
            </w:r>
          </w:p>
          <w:p w:rsidR="003B7FAB" w:rsidRDefault="003B7FAB" w:rsidP="003B7FAB">
            <w:pPr>
              <w:pStyle w:val="SourceCode"/>
            </w:pPr>
            <w:r>
              <w:t>94</w:t>
            </w:r>
          </w:p>
          <w:p w:rsidR="003B7FAB" w:rsidRDefault="003B7FAB" w:rsidP="003B7FAB">
            <w:pPr>
              <w:pStyle w:val="SourceCode"/>
            </w:pPr>
            <w:r>
              <w:t>95</w:t>
            </w:r>
          </w:p>
          <w:p w:rsidR="003B7FAB" w:rsidRDefault="003B7FAB" w:rsidP="003B7FAB">
            <w:pPr>
              <w:pStyle w:val="SourceCode"/>
            </w:pPr>
            <w:r>
              <w:t>96</w:t>
            </w:r>
          </w:p>
          <w:p w:rsidR="003B7FAB" w:rsidRDefault="003B7FAB" w:rsidP="003B7FAB">
            <w:pPr>
              <w:pStyle w:val="SourceCode"/>
            </w:pPr>
            <w:r>
              <w:t>97</w:t>
            </w:r>
          </w:p>
          <w:p w:rsidR="003B7FAB" w:rsidRDefault="003B7FAB" w:rsidP="003B7FAB">
            <w:pPr>
              <w:pStyle w:val="SourceCode"/>
            </w:pPr>
            <w:r>
              <w:t>98</w:t>
            </w:r>
          </w:p>
          <w:p w:rsidR="003B7FAB" w:rsidRDefault="003B7FAB" w:rsidP="003B7FAB">
            <w:pPr>
              <w:pStyle w:val="SourceCode"/>
            </w:pPr>
            <w:r>
              <w:t>99</w:t>
            </w:r>
          </w:p>
          <w:p w:rsidR="003B7FAB" w:rsidRDefault="003B7FAB" w:rsidP="003B7FAB">
            <w:pPr>
              <w:pStyle w:val="SourceCode"/>
            </w:pPr>
            <w:r>
              <w:t>100</w:t>
            </w:r>
          </w:p>
          <w:p w:rsidR="003B7FAB" w:rsidRDefault="003B7FAB" w:rsidP="003B7FAB">
            <w:pPr>
              <w:pStyle w:val="SourceCode"/>
            </w:pPr>
            <w:r>
              <w:t>101</w:t>
            </w:r>
          </w:p>
          <w:p w:rsidR="003B7FAB" w:rsidRDefault="003B7FAB" w:rsidP="003B7FAB">
            <w:pPr>
              <w:pStyle w:val="SourceCode"/>
            </w:pPr>
            <w:r>
              <w:t>102</w:t>
            </w:r>
          </w:p>
          <w:p w:rsidR="003B7FAB" w:rsidRDefault="003B7FAB" w:rsidP="003B7FAB">
            <w:pPr>
              <w:pStyle w:val="SourceCode"/>
            </w:pPr>
            <w:r>
              <w:t>103</w:t>
            </w:r>
          </w:p>
          <w:p w:rsidR="003B7FAB" w:rsidRDefault="003B7FAB" w:rsidP="003B7FAB">
            <w:pPr>
              <w:pStyle w:val="SourceCode"/>
            </w:pPr>
            <w:r>
              <w:t>104</w:t>
            </w:r>
          </w:p>
          <w:p w:rsidR="003B7FAB" w:rsidRDefault="003B7FAB" w:rsidP="003B7FAB">
            <w:pPr>
              <w:pStyle w:val="SourceCode"/>
            </w:pPr>
            <w:r>
              <w:t>105</w:t>
            </w:r>
          </w:p>
          <w:p w:rsidR="003B7FAB" w:rsidRDefault="003B7FAB" w:rsidP="003B7FAB">
            <w:pPr>
              <w:pStyle w:val="SourceCode"/>
            </w:pPr>
            <w:r>
              <w:t>106</w:t>
            </w:r>
          </w:p>
          <w:p w:rsidR="003B7FAB" w:rsidRDefault="003B7FAB" w:rsidP="003B7FAB">
            <w:pPr>
              <w:pStyle w:val="SourceCode"/>
            </w:pPr>
            <w:r>
              <w:t>107</w:t>
            </w:r>
          </w:p>
          <w:p w:rsidR="003B7FAB" w:rsidRDefault="003B7FAB" w:rsidP="003B7FAB">
            <w:pPr>
              <w:pStyle w:val="SourceCode"/>
            </w:pPr>
            <w:r>
              <w:t>108</w:t>
            </w:r>
          </w:p>
          <w:p w:rsidR="003B7FAB" w:rsidRDefault="003B7FAB" w:rsidP="003B7FAB">
            <w:pPr>
              <w:pStyle w:val="SourceCode"/>
            </w:pPr>
            <w:r>
              <w:t>109</w:t>
            </w:r>
          </w:p>
          <w:p w:rsidR="003B7FAB" w:rsidRDefault="003B7FAB" w:rsidP="003B7FAB">
            <w:pPr>
              <w:pStyle w:val="SourceCode"/>
            </w:pPr>
            <w:r>
              <w:t>110</w:t>
            </w:r>
          </w:p>
          <w:p w:rsidR="003B7FAB" w:rsidRDefault="003B7FAB" w:rsidP="003B7FAB">
            <w:pPr>
              <w:pStyle w:val="SourceCode"/>
            </w:pPr>
            <w:r>
              <w:t>111</w:t>
            </w:r>
          </w:p>
          <w:p w:rsidR="003B7FAB" w:rsidRDefault="003B7FAB" w:rsidP="003B7FAB">
            <w:pPr>
              <w:pStyle w:val="SourceCode"/>
            </w:pPr>
            <w:r>
              <w:t>112</w:t>
            </w:r>
          </w:p>
          <w:p w:rsidR="003B7FAB" w:rsidRDefault="003B7FAB" w:rsidP="003B7FAB">
            <w:pPr>
              <w:pStyle w:val="SourceCode"/>
            </w:pPr>
            <w:r>
              <w:t>113</w:t>
            </w:r>
          </w:p>
          <w:p w:rsidR="003B7FAB" w:rsidRDefault="003B7FAB" w:rsidP="003B7FAB">
            <w:pPr>
              <w:pStyle w:val="SourceCode"/>
            </w:pPr>
            <w:r>
              <w:t>114</w:t>
            </w:r>
          </w:p>
          <w:p w:rsidR="003B7FAB" w:rsidRDefault="003B7FAB" w:rsidP="003B7FAB">
            <w:pPr>
              <w:pStyle w:val="SourceCode"/>
            </w:pPr>
            <w:r>
              <w:t>115</w:t>
            </w:r>
          </w:p>
          <w:p w:rsidR="003B7FAB" w:rsidRDefault="003B7FAB" w:rsidP="003B7FAB">
            <w:pPr>
              <w:pStyle w:val="SourceCode"/>
            </w:pPr>
            <w:r>
              <w:t>116</w:t>
            </w:r>
          </w:p>
          <w:p w:rsidR="003B7FAB" w:rsidRDefault="003B7FAB" w:rsidP="003B7FAB">
            <w:pPr>
              <w:pStyle w:val="SourceCode"/>
            </w:pPr>
            <w:r>
              <w:t>117</w:t>
            </w:r>
          </w:p>
          <w:p w:rsidR="003B7FAB" w:rsidRDefault="003B7FAB" w:rsidP="003B7FAB">
            <w:pPr>
              <w:pStyle w:val="SourceCode"/>
            </w:pPr>
            <w:r>
              <w:t>118</w:t>
            </w:r>
          </w:p>
          <w:p w:rsidR="003B7FAB" w:rsidRDefault="003B7FAB" w:rsidP="003B7FAB">
            <w:pPr>
              <w:pStyle w:val="SourceCode"/>
            </w:pPr>
            <w:r>
              <w:t>119</w:t>
            </w:r>
          </w:p>
          <w:p w:rsidR="003B7FAB" w:rsidRDefault="003B7FAB" w:rsidP="003B7FAB">
            <w:pPr>
              <w:pStyle w:val="SourceCode"/>
            </w:pPr>
            <w:r>
              <w:t>120</w:t>
            </w:r>
          </w:p>
          <w:p w:rsidR="003B7FAB" w:rsidRDefault="003B7FAB" w:rsidP="003B7FAB">
            <w:pPr>
              <w:pStyle w:val="SourceCode"/>
            </w:pPr>
            <w:r>
              <w:t>121</w:t>
            </w:r>
          </w:p>
          <w:p w:rsidR="003B7FAB" w:rsidRDefault="003B7FAB" w:rsidP="003B7FAB">
            <w:pPr>
              <w:pStyle w:val="SourceCode"/>
            </w:pPr>
            <w:r>
              <w:t>122</w:t>
            </w:r>
          </w:p>
          <w:p w:rsidR="003B7FAB" w:rsidRDefault="003B7FAB" w:rsidP="003B7FAB">
            <w:pPr>
              <w:pStyle w:val="SourceCode"/>
            </w:pPr>
            <w:r>
              <w:t>123</w:t>
            </w:r>
          </w:p>
          <w:p w:rsidR="003B7FAB" w:rsidRDefault="003B7FAB" w:rsidP="003B7FAB">
            <w:pPr>
              <w:pStyle w:val="SourceCode"/>
            </w:pPr>
            <w:r>
              <w:t>124</w:t>
            </w:r>
          </w:p>
          <w:p w:rsidR="003B7FAB" w:rsidRDefault="003B7FAB" w:rsidP="003B7FAB">
            <w:pPr>
              <w:pStyle w:val="SourceCode"/>
            </w:pPr>
            <w:r>
              <w:t>125</w:t>
            </w:r>
          </w:p>
          <w:p w:rsidR="003B7FAB" w:rsidRDefault="003B7FAB" w:rsidP="003B7FAB">
            <w:pPr>
              <w:pStyle w:val="SourceCode"/>
            </w:pPr>
            <w:r>
              <w:t>126</w:t>
            </w:r>
          </w:p>
          <w:p w:rsidR="003B7FAB" w:rsidRDefault="003B7FAB" w:rsidP="003B7FAB">
            <w:pPr>
              <w:pStyle w:val="SourceCode"/>
            </w:pPr>
            <w:r>
              <w:t>127</w:t>
            </w:r>
          </w:p>
          <w:p w:rsidR="003B7FAB" w:rsidRDefault="003B7FAB" w:rsidP="003B7FAB">
            <w:pPr>
              <w:pStyle w:val="SourceCode"/>
            </w:pPr>
            <w:r>
              <w:t>128</w:t>
            </w:r>
          </w:p>
          <w:p w:rsidR="003B7FAB" w:rsidRDefault="003B7FAB" w:rsidP="003B7FAB">
            <w:pPr>
              <w:pStyle w:val="SourceCode"/>
            </w:pPr>
            <w:r>
              <w:t>129</w:t>
            </w:r>
          </w:p>
          <w:p w:rsidR="003B7FAB" w:rsidRDefault="003B7FAB" w:rsidP="003B7FAB">
            <w:pPr>
              <w:pStyle w:val="SourceCode"/>
            </w:pPr>
            <w:r>
              <w:t>130</w:t>
            </w:r>
          </w:p>
          <w:p w:rsidR="003B7FAB" w:rsidRDefault="003B7FAB" w:rsidP="003B7FAB">
            <w:pPr>
              <w:pStyle w:val="SourceCode"/>
            </w:pPr>
            <w:r>
              <w:t>131</w:t>
            </w:r>
          </w:p>
          <w:p w:rsidR="003B7FAB" w:rsidRDefault="003B7FAB" w:rsidP="003B7FAB">
            <w:pPr>
              <w:pStyle w:val="SourceCode"/>
            </w:pPr>
            <w:r>
              <w:t>132</w:t>
            </w:r>
          </w:p>
          <w:p w:rsidR="003B7FAB" w:rsidRDefault="003B7FAB" w:rsidP="003B7FAB">
            <w:pPr>
              <w:pStyle w:val="SourceCode"/>
            </w:pPr>
            <w:r>
              <w:t>133</w:t>
            </w:r>
          </w:p>
          <w:p w:rsidR="003B7FAB" w:rsidRDefault="003B7FAB" w:rsidP="003B7FAB">
            <w:pPr>
              <w:pStyle w:val="SourceCode"/>
            </w:pPr>
            <w:r>
              <w:t>134</w:t>
            </w:r>
          </w:p>
          <w:p w:rsidR="003B7FAB" w:rsidRDefault="003B7FAB" w:rsidP="003B7FAB">
            <w:pPr>
              <w:pStyle w:val="SourceCode"/>
            </w:pPr>
            <w:r>
              <w:t>135</w:t>
            </w:r>
          </w:p>
          <w:p w:rsidR="003B7FAB" w:rsidRDefault="003B7FAB" w:rsidP="003B7FAB">
            <w:pPr>
              <w:pStyle w:val="SourceCode"/>
            </w:pPr>
            <w:r>
              <w:t>136</w:t>
            </w:r>
          </w:p>
          <w:p w:rsidR="003B7FAB" w:rsidRDefault="003B7FAB" w:rsidP="003B7FAB">
            <w:pPr>
              <w:pStyle w:val="SourceCode"/>
            </w:pPr>
            <w:r>
              <w:t>137</w:t>
            </w:r>
          </w:p>
          <w:p w:rsidR="003B7FAB" w:rsidRDefault="003B7FAB" w:rsidP="003B7FAB">
            <w:pPr>
              <w:pStyle w:val="SourceCode"/>
            </w:pPr>
            <w:r>
              <w:t>138</w:t>
            </w:r>
          </w:p>
          <w:p w:rsidR="003B7FAB" w:rsidRDefault="003B7FAB" w:rsidP="003B7FAB">
            <w:pPr>
              <w:pStyle w:val="SourceCode"/>
            </w:pPr>
            <w:r>
              <w:t>139</w:t>
            </w:r>
          </w:p>
          <w:p w:rsidR="003B7FAB" w:rsidRDefault="003B7FAB" w:rsidP="003B7FAB">
            <w:pPr>
              <w:pStyle w:val="SourceCode"/>
            </w:pPr>
            <w:r>
              <w:t>140</w:t>
            </w:r>
          </w:p>
          <w:p w:rsidR="003B7FAB" w:rsidRDefault="003B7FAB" w:rsidP="003B7FAB">
            <w:pPr>
              <w:pStyle w:val="SourceCode"/>
            </w:pPr>
            <w:r>
              <w:t>141</w:t>
            </w:r>
          </w:p>
          <w:p w:rsidR="003B7FAB" w:rsidRDefault="003B7FAB" w:rsidP="003B7FAB">
            <w:pPr>
              <w:pStyle w:val="SourceCode"/>
            </w:pPr>
            <w:r>
              <w:t>142</w:t>
            </w:r>
          </w:p>
          <w:p w:rsidR="003B7FAB" w:rsidRDefault="003B7FAB" w:rsidP="003B7FAB">
            <w:pPr>
              <w:pStyle w:val="SourceCode"/>
            </w:pPr>
            <w:r>
              <w:t>143</w:t>
            </w:r>
          </w:p>
          <w:p w:rsidR="003B7FAB" w:rsidRDefault="003B7FAB" w:rsidP="003B7FAB">
            <w:pPr>
              <w:pStyle w:val="SourceCode"/>
            </w:pPr>
            <w:r>
              <w:t>144</w:t>
            </w:r>
          </w:p>
          <w:p w:rsidR="003B7FAB" w:rsidRDefault="003B7FAB" w:rsidP="003B7FAB">
            <w:pPr>
              <w:pStyle w:val="SourceCode"/>
            </w:pPr>
            <w:r>
              <w:t>145</w:t>
            </w:r>
          </w:p>
          <w:p w:rsidR="003B7FAB" w:rsidRDefault="003B7FAB" w:rsidP="003B7FAB">
            <w:pPr>
              <w:pStyle w:val="SourceCode"/>
            </w:pPr>
            <w:r>
              <w:t>146</w:t>
            </w:r>
          </w:p>
          <w:p w:rsidR="003B7FAB" w:rsidRDefault="003B7FAB" w:rsidP="003B7FAB">
            <w:pPr>
              <w:pStyle w:val="SourceCode"/>
            </w:pPr>
            <w:r>
              <w:t>147</w:t>
            </w:r>
          </w:p>
          <w:p w:rsidR="003B7FAB" w:rsidRDefault="003B7FAB" w:rsidP="003B7FAB">
            <w:pPr>
              <w:pStyle w:val="SourceCode"/>
            </w:pPr>
            <w:r>
              <w:t>148</w:t>
            </w:r>
          </w:p>
          <w:p w:rsidR="003B7FAB" w:rsidRDefault="003B7FAB" w:rsidP="003B7FAB">
            <w:pPr>
              <w:pStyle w:val="SourceCode"/>
            </w:pPr>
            <w:r>
              <w:t>149</w:t>
            </w:r>
          </w:p>
          <w:p w:rsidR="003B7FAB" w:rsidRDefault="003B7FAB" w:rsidP="003B7FAB">
            <w:pPr>
              <w:pStyle w:val="SourceCode"/>
            </w:pPr>
            <w:r>
              <w:t>150</w:t>
            </w:r>
          </w:p>
          <w:p w:rsidR="003B7FAB" w:rsidRDefault="003B7FAB" w:rsidP="003B7FAB">
            <w:pPr>
              <w:pStyle w:val="SourceCode"/>
            </w:pPr>
            <w:r>
              <w:t>151</w:t>
            </w:r>
          </w:p>
          <w:p w:rsidR="003B7FAB" w:rsidRDefault="003B7FAB" w:rsidP="003B7FAB">
            <w:pPr>
              <w:pStyle w:val="SourceCode"/>
            </w:pPr>
            <w:r>
              <w:lastRenderedPageBreak/>
              <w:t>152</w:t>
            </w:r>
          </w:p>
          <w:p w:rsidR="003B7FAB" w:rsidRDefault="003B7FAB" w:rsidP="003B7FAB">
            <w:pPr>
              <w:pStyle w:val="SourceCode"/>
            </w:pPr>
            <w:r>
              <w:t>153</w:t>
            </w:r>
          </w:p>
          <w:p w:rsidR="003B7FAB" w:rsidRDefault="003B7FAB" w:rsidP="003B7FAB">
            <w:pPr>
              <w:pStyle w:val="SourceCode"/>
            </w:pPr>
            <w:r>
              <w:t>154</w:t>
            </w:r>
          </w:p>
          <w:p w:rsidR="003B7FAB" w:rsidRDefault="003B7FAB" w:rsidP="003B7FAB">
            <w:pPr>
              <w:pStyle w:val="SourceCode"/>
            </w:pPr>
            <w:r>
              <w:t>155</w:t>
            </w:r>
          </w:p>
          <w:p w:rsidR="003B7FAB" w:rsidRDefault="003B7FAB" w:rsidP="003B7FAB">
            <w:pPr>
              <w:pStyle w:val="SourceCode"/>
            </w:pPr>
            <w:r>
              <w:t>156</w:t>
            </w:r>
          </w:p>
          <w:p w:rsidR="003B7FAB" w:rsidRDefault="003B7FAB" w:rsidP="003B7FAB">
            <w:pPr>
              <w:pStyle w:val="SourceCode"/>
            </w:pPr>
            <w:r>
              <w:t>157</w:t>
            </w:r>
          </w:p>
          <w:p w:rsidR="003B7FAB" w:rsidRDefault="003B7FAB" w:rsidP="003B7FAB">
            <w:pPr>
              <w:pStyle w:val="SourceCode"/>
            </w:pPr>
            <w:r>
              <w:t>158</w:t>
            </w:r>
          </w:p>
          <w:p w:rsidR="003B7FAB" w:rsidRDefault="003B7FAB" w:rsidP="003B7FAB">
            <w:pPr>
              <w:pStyle w:val="SourceCode"/>
            </w:pPr>
            <w:r>
              <w:t>159</w:t>
            </w:r>
          </w:p>
          <w:p w:rsidR="003B7FAB" w:rsidRDefault="003B7FAB" w:rsidP="003B7FAB">
            <w:pPr>
              <w:pStyle w:val="SourceCode"/>
            </w:pPr>
            <w:r>
              <w:t>160</w:t>
            </w:r>
          </w:p>
          <w:p w:rsidR="003B7FAB" w:rsidRDefault="003B7FAB" w:rsidP="003B7FAB">
            <w:pPr>
              <w:pStyle w:val="SourceCode"/>
            </w:pPr>
            <w:r>
              <w:t>161</w:t>
            </w:r>
          </w:p>
          <w:p w:rsidR="003B7FAB" w:rsidRDefault="003B7FAB" w:rsidP="003B7FAB">
            <w:pPr>
              <w:pStyle w:val="SourceCode"/>
            </w:pPr>
            <w:r>
              <w:t>162</w:t>
            </w:r>
          </w:p>
          <w:p w:rsidR="003B7FAB" w:rsidRDefault="003B7FAB" w:rsidP="003B7FAB">
            <w:pPr>
              <w:pStyle w:val="SourceCode"/>
            </w:pPr>
            <w:r>
              <w:t>163</w:t>
            </w:r>
          </w:p>
          <w:p w:rsidR="003B7FAB" w:rsidRDefault="003B7FAB" w:rsidP="003B7FAB">
            <w:pPr>
              <w:pStyle w:val="SourceCode"/>
            </w:pPr>
            <w:r>
              <w:t>164</w:t>
            </w:r>
          </w:p>
          <w:p w:rsidR="003B7FAB" w:rsidRDefault="003B7FAB" w:rsidP="003B7FAB">
            <w:pPr>
              <w:pStyle w:val="SourceCode"/>
            </w:pPr>
            <w:r>
              <w:t>165</w:t>
            </w:r>
          </w:p>
          <w:p w:rsidR="003B7FAB" w:rsidRDefault="003B7FAB" w:rsidP="003B7FAB">
            <w:pPr>
              <w:pStyle w:val="SourceCode"/>
            </w:pPr>
            <w:r>
              <w:t>166</w:t>
            </w:r>
          </w:p>
          <w:p w:rsidR="003B7FAB" w:rsidRDefault="003B7FAB" w:rsidP="003B7FAB">
            <w:pPr>
              <w:pStyle w:val="SourceCode"/>
            </w:pPr>
            <w:r>
              <w:t>167</w:t>
            </w:r>
          </w:p>
          <w:p w:rsidR="003B7FAB" w:rsidRDefault="003B7FAB" w:rsidP="003B7FAB">
            <w:pPr>
              <w:pStyle w:val="SourceCode"/>
            </w:pPr>
            <w:r>
              <w:t>168</w:t>
            </w:r>
          </w:p>
          <w:p w:rsidR="003B7FAB" w:rsidRDefault="003B7FAB" w:rsidP="003B7FAB">
            <w:pPr>
              <w:pStyle w:val="SourceCode"/>
            </w:pPr>
            <w:r>
              <w:t>169</w:t>
            </w:r>
          </w:p>
          <w:p w:rsidR="003B7FAB" w:rsidRDefault="003B7FAB" w:rsidP="003B7FAB">
            <w:pPr>
              <w:pStyle w:val="SourceCode"/>
            </w:pPr>
            <w:r>
              <w:t>170</w:t>
            </w:r>
          </w:p>
          <w:p w:rsidR="003B7FAB" w:rsidRDefault="003B7FAB" w:rsidP="003B7FAB">
            <w:pPr>
              <w:pStyle w:val="SourceCode"/>
            </w:pPr>
            <w:r>
              <w:t>171</w:t>
            </w:r>
          </w:p>
          <w:p w:rsidR="003B7FAB" w:rsidRDefault="003B7FAB" w:rsidP="003B7FAB">
            <w:pPr>
              <w:pStyle w:val="SourceCode"/>
            </w:pPr>
            <w:r>
              <w:t>172</w:t>
            </w:r>
          </w:p>
          <w:p w:rsidR="003B7FAB" w:rsidRDefault="003B7FAB" w:rsidP="003B7FAB">
            <w:pPr>
              <w:pStyle w:val="SourceCode"/>
            </w:pPr>
            <w:r>
              <w:t>173</w:t>
            </w:r>
          </w:p>
          <w:p w:rsidR="003B7FAB" w:rsidRDefault="003B7FAB" w:rsidP="003B7FAB">
            <w:pPr>
              <w:pStyle w:val="SourceCode"/>
            </w:pPr>
            <w:r>
              <w:t>174</w:t>
            </w:r>
          </w:p>
          <w:p w:rsidR="003B7FAB" w:rsidRDefault="003B7FAB" w:rsidP="003B7FAB">
            <w:pPr>
              <w:pStyle w:val="SourceCode"/>
            </w:pPr>
            <w:r>
              <w:t>175</w:t>
            </w:r>
          </w:p>
          <w:p w:rsidR="003B7FAB" w:rsidRDefault="003B7FAB" w:rsidP="003B7FAB">
            <w:pPr>
              <w:pStyle w:val="SourceCode"/>
            </w:pPr>
            <w:r>
              <w:t>176</w:t>
            </w:r>
          </w:p>
          <w:p w:rsidR="003B7FAB" w:rsidRDefault="003B7FAB" w:rsidP="003B7FAB">
            <w:pPr>
              <w:pStyle w:val="SourceCode"/>
            </w:pPr>
            <w:r>
              <w:t>177</w:t>
            </w:r>
          </w:p>
          <w:p w:rsidR="003B7FAB" w:rsidRDefault="003B7FAB" w:rsidP="003B7FAB">
            <w:pPr>
              <w:pStyle w:val="SourceCode"/>
            </w:pPr>
            <w:r>
              <w:t>178</w:t>
            </w:r>
          </w:p>
          <w:p w:rsidR="003B7FAB" w:rsidRDefault="003B7FAB" w:rsidP="003B7FAB">
            <w:pPr>
              <w:pStyle w:val="SourceCode"/>
            </w:pPr>
            <w:r>
              <w:t>179</w:t>
            </w:r>
          </w:p>
          <w:p w:rsidR="003B7FAB" w:rsidRDefault="003B7FAB" w:rsidP="003B7FAB">
            <w:pPr>
              <w:pStyle w:val="SourceCode"/>
            </w:pPr>
            <w:r>
              <w:t>180</w:t>
            </w:r>
          </w:p>
          <w:p w:rsidR="003B7FAB" w:rsidRDefault="003B7FAB" w:rsidP="003B7FAB">
            <w:pPr>
              <w:pStyle w:val="SourceCode"/>
            </w:pPr>
            <w:r>
              <w:t>181</w:t>
            </w:r>
          </w:p>
          <w:p w:rsidR="003B7FAB" w:rsidRDefault="003B7FAB" w:rsidP="003B7FAB">
            <w:pPr>
              <w:pStyle w:val="SourceCode"/>
            </w:pPr>
            <w:r>
              <w:t>182</w:t>
            </w:r>
          </w:p>
          <w:p w:rsidR="003B7FAB" w:rsidRDefault="003B7FAB" w:rsidP="003B7FAB">
            <w:pPr>
              <w:pStyle w:val="SourceCode"/>
            </w:pPr>
            <w:r>
              <w:t>183</w:t>
            </w:r>
          </w:p>
          <w:p w:rsidR="003B7FAB" w:rsidRDefault="003B7FAB" w:rsidP="003B7FAB">
            <w:pPr>
              <w:pStyle w:val="SourceCode"/>
            </w:pPr>
            <w:r>
              <w:t>184</w:t>
            </w:r>
          </w:p>
          <w:p w:rsidR="003B7FAB" w:rsidRDefault="003B7FAB" w:rsidP="003B7FAB">
            <w:pPr>
              <w:pStyle w:val="SourceCode"/>
            </w:pPr>
            <w:r>
              <w:t>185</w:t>
            </w:r>
          </w:p>
          <w:p w:rsidR="003B7FAB" w:rsidRDefault="003B7FAB" w:rsidP="003B7FAB">
            <w:pPr>
              <w:pStyle w:val="SourceCode"/>
            </w:pPr>
            <w:r>
              <w:t>186</w:t>
            </w:r>
          </w:p>
          <w:p w:rsidR="003B7FAB" w:rsidRDefault="003B7FAB" w:rsidP="003B7FAB">
            <w:pPr>
              <w:pStyle w:val="SourceCode"/>
            </w:pPr>
            <w:r>
              <w:t>187</w:t>
            </w:r>
          </w:p>
          <w:p w:rsidR="003B7FAB" w:rsidRDefault="003B7FAB" w:rsidP="003B7FAB">
            <w:pPr>
              <w:pStyle w:val="SourceCode"/>
            </w:pPr>
            <w:r>
              <w:t>188</w:t>
            </w:r>
          </w:p>
          <w:p w:rsidR="003B7FAB" w:rsidRDefault="003B7FAB" w:rsidP="003B7FAB">
            <w:pPr>
              <w:pStyle w:val="SourceCode"/>
            </w:pPr>
            <w:r>
              <w:t>189</w:t>
            </w:r>
          </w:p>
          <w:p w:rsidR="003B7FAB" w:rsidRDefault="003B7FAB" w:rsidP="003B7FAB">
            <w:pPr>
              <w:pStyle w:val="SourceCode"/>
            </w:pPr>
            <w:r>
              <w:t>190</w:t>
            </w:r>
          </w:p>
          <w:p w:rsidR="003B7FAB" w:rsidRDefault="003B7FAB" w:rsidP="003B7FAB">
            <w:pPr>
              <w:pStyle w:val="SourceCode"/>
            </w:pPr>
            <w:r>
              <w:t>191</w:t>
            </w:r>
          </w:p>
          <w:p w:rsidR="003B7FAB" w:rsidRDefault="003B7FAB" w:rsidP="003B7FAB">
            <w:pPr>
              <w:pStyle w:val="SourceCode"/>
            </w:pPr>
            <w:r>
              <w:t>192</w:t>
            </w:r>
          </w:p>
          <w:p w:rsidR="003B7FAB" w:rsidRDefault="003B7FAB" w:rsidP="003B7FAB">
            <w:pPr>
              <w:pStyle w:val="SourceCode"/>
            </w:pPr>
            <w:r>
              <w:t>193</w:t>
            </w:r>
          </w:p>
          <w:p w:rsidR="003B7FAB" w:rsidRDefault="003B7FAB" w:rsidP="003B7FAB">
            <w:pPr>
              <w:pStyle w:val="SourceCode"/>
            </w:pPr>
            <w:r>
              <w:t>194</w:t>
            </w:r>
          </w:p>
          <w:p w:rsidR="003B7FAB" w:rsidRDefault="008A5E15" w:rsidP="003B7FAB">
            <w:pPr>
              <w:pStyle w:val="SourceCode"/>
            </w:pPr>
            <w:r>
              <w:t>195</w:t>
            </w:r>
          </w:p>
          <w:p w:rsidR="008A5E15" w:rsidRDefault="008A5E15" w:rsidP="003B7FAB">
            <w:pPr>
              <w:pStyle w:val="SourceCode"/>
            </w:pPr>
            <w:r>
              <w:t>196</w:t>
            </w:r>
          </w:p>
          <w:p w:rsidR="008A5E15" w:rsidRDefault="008A5E15" w:rsidP="003B7FAB">
            <w:pPr>
              <w:pStyle w:val="SourceCode"/>
            </w:pPr>
            <w:r>
              <w:t>197</w:t>
            </w:r>
          </w:p>
          <w:p w:rsidR="008A5E15" w:rsidRDefault="008A5E15" w:rsidP="003B7FAB">
            <w:pPr>
              <w:pStyle w:val="SourceCode"/>
            </w:pPr>
            <w:r>
              <w:t>198</w:t>
            </w:r>
          </w:p>
          <w:p w:rsidR="008A5E15" w:rsidRDefault="008A5E15" w:rsidP="003B7FAB">
            <w:pPr>
              <w:pStyle w:val="SourceCode"/>
            </w:pPr>
            <w:r>
              <w:t>199</w:t>
            </w:r>
          </w:p>
          <w:p w:rsidR="008A5E15" w:rsidRDefault="008A5E15" w:rsidP="003B7FAB">
            <w:pPr>
              <w:pStyle w:val="SourceCode"/>
            </w:pPr>
            <w:r>
              <w:t>200</w:t>
            </w:r>
          </w:p>
          <w:p w:rsidR="008A5E15" w:rsidRDefault="008A5E15" w:rsidP="003B7FAB">
            <w:pPr>
              <w:pStyle w:val="SourceCode"/>
            </w:pPr>
            <w:r>
              <w:t>201</w:t>
            </w:r>
          </w:p>
          <w:p w:rsidR="008A5E15" w:rsidRDefault="008A5E15" w:rsidP="003B7FAB">
            <w:pPr>
              <w:pStyle w:val="SourceCode"/>
            </w:pPr>
            <w:r>
              <w:t>202</w:t>
            </w:r>
          </w:p>
          <w:p w:rsidR="008A5E15" w:rsidRDefault="008A5E15" w:rsidP="003B7FAB">
            <w:pPr>
              <w:pStyle w:val="SourceCode"/>
            </w:pPr>
            <w:r>
              <w:t>203</w:t>
            </w:r>
          </w:p>
          <w:p w:rsidR="008A5E15" w:rsidRDefault="008A5E15" w:rsidP="003B7FAB">
            <w:pPr>
              <w:pStyle w:val="SourceCode"/>
            </w:pPr>
            <w:r>
              <w:t>204</w:t>
            </w:r>
          </w:p>
          <w:p w:rsidR="008A5E15" w:rsidRDefault="008A5E15" w:rsidP="003B7FAB">
            <w:pPr>
              <w:pStyle w:val="SourceCode"/>
            </w:pPr>
            <w:r>
              <w:t>205</w:t>
            </w:r>
          </w:p>
          <w:p w:rsidR="008A5E15" w:rsidRDefault="008A5E15" w:rsidP="003B7FAB">
            <w:pPr>
              <w:pStyle w:val="SourceCode"/>
            </w:pPr>
            <w:r>
              <w:t>206</w:t>
            </w:r>
          </w:p>
          <w:p w:rsidR="008A5E15" w:rsidRDefault="008A5E15" w:rsidP="003B7FAB">
            <w:pPr>
              <w:pStyle w:val="SourceCode"/>
            </w:pPr>
            <w:r>
              <w:t>207</w:t>
            </w:r>
          </w:p>
          <w:p w:rsidR="008A5E15" w:rsidRDefault="008A5E15" w:rsidP="003B7FAB">
            <w:pPr>
              <w:pStyle w:val="SourceCode"/>
            </w:pPr>
            <w:r>
              <w:t>208</w:t>
            </w:r>
          </w:p>
          <w:p w:rsidR="008A5E15" w:rsidRDefault="008A5E15" w:rsidP="003B7FAB">
            <w:pPr>
              <w:pStyle w:val="SourceCode"/>
            </w:pPr>
            <w:r>
              <w:t>209</w:t>
            </w:r>
          </w:p>
          <w:p w:rsidR="008A5E15" w:rsidRDefault="008A5E15" w:rsidP="003B7FAB">
            <w:pPr>
              <w:pStyle w:val="SourceCode"/>
            </w:pPr>
            <w:r>
              <w:t>210</w:t>
            </w:r>
          </w:p>
          <w:p w:rsidR="008A5E15" w:rsidRDefault="008A5E15" w:rsidP="003B7FAB">
            <w:pPr>
              <w:pStyle w:val="SourceCode"/>
            </w:pPr>
            <w:r>
              <w:lastRenderedPageBreak/>
              <w:t>211</w:t>
            </w:r>
          </w:p>
          <w:p w:rsidR="008A5E15" w:rsidRDefault="008A5E15" w:rsidP="003B7FAB">
            <w:pPr>
              <w:pStyle w:val="SourceCode"/>
            </w:pPr>
            <w:r>
              <w:t>212</w:t>
            </w:r>
          </w:p>
          <w:p w:rsidR="008A5E15" w:rsidRDefault="008A5E15" w:rsidP="003B7FAB">
            <w:pPr>
              <w:pStyle w:val="SourceCode"/>
            </w:pPr>
            <w:r>
              <w:t>213</w:t>
            </w:r>
          </w:p>
          <w:p w:rsidR="008A5E15" w:rsidRDefault="008A5E15" w:rsidP="003B7FAB">
            <w:pPr>
              <w:pStyle w:val="SourceCode"/>
            </w:pPr>
            <w:r>
              <w:t>214</w:t>
            </w:r>
          </w:p>
          <w:p w:rsidR="008A5E15" w:rsidRDefault="008A5E15" w:rsidP="003B7FAB">
            <w:pPr>
              <w:pStyle w:val="SourceCode"/>
            </w:pPr>
            <w:r>
              <w:t>215</w:t>
            </w:r>
          </w:p>
          <w:p w:rsidR="008A5E15" w:rsidRDefault="008A5E15" w:rsidP="003B7FAB">
            <w:pPr>
              <w:pStyle w:val="SourceCode"/>
            </w:pPr>
            <w:r>
              <w:t>216</w:t>
            </w:r>
          </w:p>
          <w:p w:rsidR="008A5E15" w:rsidRDefault="008A5E15" w:rsidP="003B7FAB">
            <w:pPr>
              <w:pStyle w:val="SourceCode"/>
            </w:pPr>
            <w:r>
              <w:t>217</w:t>
            </w:r>
          </w:p>
          <w:p w:rsidR="008A5E15" w:rsidRDefault="008A5E15" w:rsidP="003B7FAB">
            <w:pPr>
              <w:pStyle w:val="SourceCode"/>
            </w:pPr>
            <w:r>
              <w:t>218</w:t>
            </w:r>
          </w:p>
          <w:p w:rsidR="008A5E15" w:rsidRDefault="008A5E15" w:rsidP="003B7FAB">
            <w:pPr>
              <w:pStyle w:val="SourceCode"/>
            </w:pPr>
            <w:r>
              <w:t>219</w:t>
            </w:r>
          </w:p>
          <w:p w:rsidR="005D155A" w:rsidRDefault="005D155A" w:rsidP="003B7FAB">
            <w:pPr>
              <w:pStyle w:val="SourceCode"/>
            </w:pPr>
            <w:r>
              <w:t>220</w:t>
            </w:r>
          </w:p>
        </w:tc>
        <w:tc>
          <w:tcPr>
            <w:tcW w:w="6260" w:type="dxa"/>
          </w:tcPr>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lastRenderedPageBreak/>
              <w:t>using MySql.Data.MySqlClient;</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using System;</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using System.Collections.Generic;</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using System.ComponentModel;</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using System.Data;</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using System.Drawing;</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using System.Linq;</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using System.Text;</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using System.Threading.Tasks;</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using System.Windows.Forms;</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namespace Praktikum4</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public partial class Form1 : Form</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private static string connectionString = "server=localhost;port=3306;username=root;password='';database=perpustakaan";</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private MySqlConnection databaseConnection = new MySqlConnection(connectionString);</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public Form1()</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InitializeComponent();</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databaseConnection.Open();</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this.refresh();</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databaseConnection.Close();</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private void Form1_Load(object sender, EventArgs e)</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private void Button_Tambah_Click(object sender, EventArgs e)</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string query = "insert into data_buku values(@id,@judul,@pengarang,@jumlah)";</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try</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databaseConnection.Open();</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MySqlCommand cmd = new MySqlCommand(query, databaseConnection);</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md.CommandTimeout = 60;</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md.Parameters.AddWithValue("@id", text_id.Text);</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md.Parameters.AddWithValue("@judul", text_judul.Text);</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md.Parameters.AddWithValue("@pengarang", text_pengarang.Text);</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md.Parameters.AddWithValue("@jumlah", text_jumlah.Text);</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md.ExecuteNonQuery();</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this.refresh();</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MessageBox.Show("Data Berhasil Ditambahkan");</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atch(Exception ex)</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MessageBox.Show(ex.Message);</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finally</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databaseConnection.Close();</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private void Button_refresh_Click(object sender, EventArgs e)</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listBuku.Items.Clear();</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string query = "select * from data_buku";</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try</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databaseConnection.Open();</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MySqlCommand cmd = new MySqlCommand(query, databaseConnection);</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md.CommandTimeout = 60;</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MySqlDataReader reader = cmd.ExecuteReader();</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if (reader.HasRows)</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hile (reader.Read())</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ListViewItem listViewItem = new ListViewItem(reader["id_buku"].ToString());</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lastRenderedPageBreak/>
              <w:t xml:space="preserve">                        listViewItem.SubItems.Add(reader["judul"].ToString());</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listViewItem.SubItems.Add(reader["pengarang"].ToString());</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listViewItem.SubItems.Add(reader["jumlah"].ToString());</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listBuku.Items.Add(listViewItem);</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reader.Close();</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else</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MessageBox.Show("No Rows Found");</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atch(Exception ex)</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MessageBox.Show(ex.Message);</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finally</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databaseConnection.Close();</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private void Button_Hapus_Click(object sender, EventArgs e)</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string query = "Delete from data_buku where id_buku=@id";</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try</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databaseConnection.Open();</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MySqlCommand cmd = new MySqlCommand(query, databaseConnection);</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md.CommandTimeout = 60;</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md.Parameters.AddWithValue("@id", text_id.Text);</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md.ExecuteNonQuery();</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MessageBox.Show("Data berhasil Dihapus");</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atch(Exception ex)</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MessageBox.Show(ex.Message);</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finally</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databaseConnection.Close();</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private void Button_Update_Click(object sender, EventArgs e)</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lastRenderedPageBreak/>
              <w:t xml:space="preserve">            string query = "update data_buku set judul=@judul,pengarang=@pengarang,jumlah=@jumlah where id_buku =@id";</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try</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databaseConnection.Open();</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MySqlCommand cmd = new MySqlCommand(query, databaseConnection);</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md.CommandTimeout = 60;</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md.Parameters.AddWithValue("@id", text_id.Text);</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md.Parameters.AddWithValue("@judul", text_judul.Text);</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md.Parameters.AddWithValue("@pengarang", text_pengarang.Text);</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md.Parameters.AddWithValue("@jumlah", text_jumlah.Text);</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md.ExecuteNonQuery();</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MessageBox.Show("Data Berhasil Diupdate");</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atch(Exception ex)</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MessageBox.Show(ex.Message);</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finally</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databaseConnection.Close();</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public void refresh()</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string query = "select * from data_buku";</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listBuku.Items.Clear();</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MySqlCommand cmd = new MySqlCommand(query, databaseConnection);</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cmd.CommandTimeout = 60;</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MySqlDataReader reader = cmd.ExecuteReader();</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if (reader.HasRows)</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hile (reader.Read())</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ListViewItem listViewItem = new ListViewItem(reader["id_buku"].ToString());</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listViewItem.SubItems.Add(reader["judul"].ToString());</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listViewItem.SubItems.Add(reader["pengarang"].ToString());</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listViewItem.SubItems.Add(reader["jumlah"].ToString());</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lastRenderedPageBreak/>
              <w:t xml:space="preserve">                    listBuku.Items.Add(listViewItem);</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reader.Close();</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else</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MessageBox.Show("No Rows Found");</w:t>
            </w:r>
          </w:p>
          <w:p w:rsidR="003B7FAB" w:rsidRPr="003B7FAB" w:rsidRDefault="003B7FAB" w:rsidP="003B7FAB">
            <w:pPr>
              <w:autoSpaceDE w:val="0"/>
              <w:autoSpaceDN w:val="0"/>
              <w:adjustRightInd w:val="0"/>
              <w:rPr>
                <w:rFonts w:ascii="Courier New" w:eastAsiaTheme="minorHAnsi" w:hAnsi="Courier New" w:cs="Courier New"/>
                <w:sz w:val="20"/>
                <w:szCs w:val="20"/>
                <w:lang w:val="en-US" w:eastAsia="id-ID"/>
              </w:rPr>
            </w:pPr>
            <w:r w:rsidRPr="003B7FAB">
              <w:rPr>
                <w:rFonts w:ascii="Courier New" w:eastAsiaTheme="minorHAnsi" w:hAnsi="Courier New" w:cs="Courier New"/>
                <w:sz w:val="20"/>
                <w:szCs w:val="20"/>
                <w:lang w:val="en-US" w:eastAsia="id-ID"/>
              </w:rPr>
              <w:t xml:space="preserve">            }</w:t>
            </w:r>
          </w:p>
          <w:p w:rsidR="005449E0" w:rsidRDefault="003B7FAB" w:rsidP="003B7FAB">
            <w:pPr>
              <w:pStyle w:val="SourceCode"/>
            </w:pPr>
            <w:r w:rsidRPr="003B7FAB">
              <w:rPr>
                <w:rFonts w:eastAsiaTheme="minorHAnsi"/>
                <w:lang w:eastAsia="id-ID"/>
              </w:rPr>
              <w:t xml:space="preserve">        }</w:t>
            </w:r>
          </w:p>
        </w:tc>
      </w:tr>
    </w:tbl>
    <w:p w:rsidR="00166CAB" w:rsidRPr="00AB2DEB" w:rsidRDefault="00166CAB" w:rsidP="00AB2DEB">
      <w:pPr>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Pr="00166CAB" w:rsidRDefault="00166CAB">
      <w:pPr>
        <w:pStyle w:val="ListParagraph"/>
        <w:ind w:left="1070"/>
        <w:jc w:val="both"/>
        <w:rPr>
          <w:rFonts w:ascii="Times New Roman" w:hAnsi="Times New Roman" w:cs="Times New Roman"/>
          <w:szCs w:val="20"/>
        </w:rPr>
      </w:pPr>
    </w:p>
    <w:p w:rsidR="005449E0" w:rsidRDefault="007853DF">
      <w:pPr>
        <w:pStyle w:val="Heading2"/>
      </w:pPr>
      <w:r>
        <w:t>Screenshot</w:t>
      </w:r>
    </w:p>
    <w:p w:rsidR="008A5E15" w:rsidRPr="008A5E15" w:rsidRDefault="008A5E15" w:rsidP="008A5E15">
      <w:pPr>
        <w:pStyle w:val="ListParagraph"/>
        <w:numPr>
          <w:ilvl w:val="3"/>
          <w:numId w:val="1"/>
        </w:numPr>
        <w:ind w:left="1418" w:hanging="425"/>
        <w:jc w:val="both"/>
        <w:rPr>
          <w:lang w:val="en-US"/>
        </w:rPr>
      </w:pPr>
      <w:r>
        <w:rPr>
          <w:rFonts w:ascii="Times New Roman" w:hAnsi="Times New Roman" w:cs="Times New Roman"/>
          <w:lang w:val="en-US"/>
        </w:rPr>
        <w:t>Tampilan Awal</w:t>
      </w:r>
    </w:p>
    <w:p w:rsidR="008A5E15" w:rsidRDefault="008A5E15" w:rsidP="00265C4B">
      <w:pPr>
        <w:ind w:left="273" w:firstLine="720"/>
        <w:rPr>
          <w:lang w:val="en-US"/>
        </w:rPr>
      </w:pPr>
      <w:r>
        <w:rPr>
          <w:noProof/>
          <w:lang w:val="en-US" w:eastAsia="en-US"/>
        </w:rPr>
        <w:drawing>
          <wp:inline distT="0" distB="0" distL="0" distR="0" wp14:anchorId="4B41E04F" wp14:editId="1DEABF8D">
            <wp:extent cx="4704202" cy="3025775"/>
            <wp:effectExtent l="0" t="0" r="127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04880" cy="3026211"/>
                    </a:xfrm>
                    <a:prstGeom prst="rect">
                      <a:avLst/>
                    </a:prstGeom>
                  </pic:spPr>
                </pic:pic>
              </a:graphicData>
            </a:graphic>
          </wp:inline>
        </w:drawing>
      </w:r>
    </w:p>
    <w:p w:rsidR="008A5E15" w:rsidRPr="00265C4B" w:rsidRDefault="008A5E15" w:rsidP="008A5E15">
      <w:pPr>
        <w:pStyle w:val="ListParagraph"/>
        <w:numPr>
          <w:ilvl w:val="3"/>
          <w:numId w:val="1"/>
        </w:numPr>
        <w:ind w:left="1418" w:hanging="425"/>
        <w:rPr>
          <w:lang w:val="en-US"/>
        </w:rPr>
      </w:pPr>
      <w:r>
        <w:rPr>
          <w:rFonts w:ascii="Times New Roman" w:hAnsi="Times New Roman" w:cs="Times New Roman"/>
          <w:lang w:val="en-US"/>
        </w:rPr>
        <w:t>Tambahan Buku</w:t>
      </w:r>
    </w:p>
    <w:p w:rsidR="00265C4B" w:rsidRPr="008A5E15" w:rsidRDefault="00265C4B" w:rsidP="00265C4B">
      <w:pPr>
        <w:pStyle w:val="ListParagraph"/>
        <w:ind w:left="1418"/>
        <w:rPr>
          <w:lang w:val="en-US"/>
        </w:rPr>
      </w:pPr>
      <w:r>
        <w:rPr>
          <w:noProof/>
          <w:lang w:val="en-US" w:eastAsia="en-US"/>
        </w:rPr>
        <w:lastRenderedPageBreak/>
        <w:drawing>
          <wp:inline distT="0" distB="0" distL="0" distR="0" wp14:anchorId="4789E0CB" wp14:editId="08AB80C0">
            <wp:extent cx="4241494" cy="3043549"/>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45429" cy="3046373"/>
                    </a:xfrm>
                    <a:prstGeom prst="rect">
                      <a:avLst/>
                    </a:prstGeom>
                  </pic:spPr>
                </pic:pic>
              </a:graphicData>
            </a:graphic>
          </wp:inline>
        </w:drawing>
      </w:r>
    </w:p>
    <w:p w:rsidR="008A5E15" w:rsidRPr="008A5E15" w:rsidRDefault="008A5E15" w:rsidP="008A5E15">
      <w:pPr>
        <w:pStyle w:val="ListParagraph"/>
        <w:ind w:left="1418"/>
        <w:rPr>
          <w:lang w:val="en-US"/>
        </w:rPr>
      </w:pPr>
    </w:p>
    <w:p w:rsidR="005449E0" w:rsidRDefault="005449E0">
      <w:pPr>
        <w:jc w:val="both"/>
        <w:rPr>
          <w:rFonts w:ascii="Times New Roman" w:hAnsi="Times New Roman" w:cs="Times New Roman"/>
          <w:sz w:val="24"/>
          <w:szCs w:val="20"/>
        </w:rPr>
      </w:pPr>
    </w:p>
    <w:p w:rsidR="005449E0" w:rsidRDefault="007853DF">
      <w:pPr>
        <w:pStyle w:val="Heading2"/>
      </w:pPr>
      <w:r>
        <w:t>Penjelasan</w:t>
      </w:r>
    </w:p>
    <w:p w:rsidR="008E2678" w:rsidRPr="008E5AB2" w:rsidRDefault="008E2678" w:rsidP="008E2678">
      <w:pPr>
        <w:ind w:left="1070" w:firstLine="370"/>
        <w:jc w:val="both"/>
        <w:rPr>
          <w:rFonts w:ascii="Times New Roman" w:hAnsi="Times New Roman" w:cs="Times New Roman"/>
          <w:sz w:val="24"/>
          <w:szCs w:val="24"/>
        </w:rPr>
      </w:pPr>
      <w:r w:rsidRPr="008E5AB2">
        <w:rPr>
          <w:rFonts w:ascii="Times New Roman" w:hAnsi="Times New Roman" w:cs="Times New Roman"/>
          <w:sz w:val="24"/>
          <w:szCs w:val="24"/>
        </w:rPr>
        <w:t>Pada persoalan diatas diperintahkan untuk melakukan update atau menampilkan isi dari list view secara otomatis. Salah satu caranya yaitu dengan membuat method refresh yang isinya sama dengan isi dari button_refresh yang ada. Kemudian method tersebut diletakkan pada setiap proses atau event yang ada pada button_tambah, button_update, dan button_hapus. Jadi jika user melakukan tambah, update dan hapus, maka akan secara otomatis list view tersebut isinya diperbarui yang diambil dari database perpustakaan tabel data_buku dengan menggunakan perintah SELECT. Tidak hanya di button – button tersebut, method refresh tersebut diletakkan pada method konstruktor Form1 dengan tujuan agar saat pertama kali dibuka data yang ada di database perpustakaan tabel buku secara otomatis tampil di list view yang telah disediakan.</w:t>
      </w:r>
    </w:p>
    <w:p w:rsidR="008E2678" w:rsidRPr="008E2678" w:rsidRDefault="008E2678" w:rsidP="008E2678">
      <w:pPr>
        <w:rPr>
          <w:lang w:val="en-US"/>
        </w:rPr>
      </w:pPr>
    </w:p>
    <w:p w:rsidR="005449E0" w:rsidRDefault="005449E0">
      <w:pPr>
        <w:tabs>
          <w:tab w:val="left" w:pos="2550"/>
        </w:tabs>
        <w:spacing w:after="0" w:line="240" w:lineRule="auto"/>
        <w:jc w:val="both"/>
        <w:rPr>
          <w:rFonts w:ascii="Times New Roman" w:hAnsi="Times New Roman" w:cs="Times New Roman"/>
          <w:b/>
          <w:color w:val="FF0000"/>
          <w:sz w:val="28"/>
          <w:lang w:val="en-US"/>
        </w:rPr>
      </w:pPr>
    </w:p>
    <w:p w:rsidR="005449E0" w:rsidRDefault="007853DF">
      <w:pPr>
        <w:pStyle w:val="Heading1"/>
      </w:pPr>
      <w:r>
        <w:t>TUGAS 2</w:t>
      </w:r>
      <w:r>
        <w:tab/>
      </w:r>
    </w:p>
    <w:p w:rsidR="005449E0" w:rsidRDefault="005449E0">
      <w:pPr>
        <w:spacing w:after="0" w:line="240" w:lineRule="auto"/>
        <w:jc w:val="both"/>
        <w:rPr>
          <w:rFonts w:ascii="Times New Roman" w:hAnsi="Times New Roman" w:cs="Times New Roman"/>
          <w:b/>
          <w:lang w:val="en-US"/>
        </w:rPr>
      </w:pPr>
    </w:p>
    <w:p w:rsidR="005449E0" w:rsidRDefault="007853DF">
      <w:pPr>
        <w:pStyle w:val="Heading2"/>
        <w:numPr>
          <w:ilvl w:val="0"/>
          <w:numId w:val="7"/>
        </w:numPr>
      </w:pPr>
      <w:r>
        <w:t>Soal</w:t>
      </w:r>
    </w:p>
    <w:p w:rsidR="004D54E3" w:rsidRPr="004D54E3" w:rsidRDefault="004D54E3" w:rsidP="004D54E3">
      <w:pPr>
        <w:pStyle w:val="ListParagraph"/>
        <w:numPr>
          <w:ilvl w:val="0"/>
          <w:numId w:val="35"/>
        </w:numPr>
        <w:ind w:left="1418"/>
        <w:jc w:val="both"/>
        <w:rPr>
          <w:rFonts w:ascii="Times New Roman" w:hAnsi="Times New Roman" w:cs="Times New Roman"/>
          <w:sz w:val="24"/>
          <w:szCs w:val="24"/>
          <w:lang w:val="en-US"/>
        </w:rPr>
      </w:pPr>
      <w:r w:rsidRPr="008E5AB2">
        <w:rPr>
          <w:rFonts w:ascii="Times New Roman" w:eastAsiaTheme="minorHAnsi" w:hAnsi="Times New Roman" w:cs="Times New Roman"/>
          <w:sz w:val="24"/>
          <w:szCs w:val="24"/>
          <w:lang w:eastAsia="en-US"/>
        </w:rPr>
        <w:t>Buat interaksi agar ketika data dari ListView dipilih oleh user, maka data akan otomatis masuk ke dalam TextBox yang telah dibuat sesu</w:t>
      </w:r>
      <w:r>
        <w:rPr>
          <w:rFonts w:ascii="Times New Roman" w:eastAsiaTheme="minorHAnsi" w:hAnsi="Times New Roman" w:cs="Times New Roman"/>
          <w:sz w:val="24"/>
          <w:szCs w:val="24"/>
          <w:lang w:eastAsia="en-US"/>
        </w:rPr>
        <w:t>ai dengan field (kolom) datanya</w:t>
      </w:r>
    </w:p>
    <w:p w:rsidR="005449E0" w:rsidRDefault="007853DF">
      <w:pPr>
        <w:pStyle w:val="Heading2"/>
      </w:pPr>
      <w:r>
        <w:lastRenderedPageBreak/>
        <w:t>Source Code</w:t>
      </w:r>
    </w:p>
    <w:p w:rsidR="005449E0" w:rsidRDefault="005449E0">
      <w:pPr>
        <w:pStyle w:val="ListParagraph"/>
        <w:ind w:left="1070"/>
        <w:jc w:val="both"/>
        <w:rPr>
          <w:rFonts w:ascii="Times New Roman" w:hAnsi="Times New Roman" w:cs="Times New Roman"/>
          <w:b/>
          <w:color w:val="FF0000"/>
          <w:sz w:val="24"/>
          <w:szCs w:val="20"/>
          <w:lang w:val="en-US"/>
        </w:rPr>
      </w:pPr>
    </w:p>
    <w:tbl>
      <w:tblPr>
        <w:tblStyle w:val="TableGrid"/>
        <w:tblW w:w="6858" w:type="dxa"/>
        <w:tblInd w:w="1070" w:type="dxa"/>
        <w:tblLayout w:type="fixed"/>
        <w:tblLook w:val="04A0" w:firstRow="1" w:lastRow="0" w:firstColumn="1" w:lastColumn="0" w:noHBand="0" w:noVBand="1"/>
      </w:tblPr>
      <w:tblGrid>
        <w:gridCol w:w="626"/>
        <w:gridCol w:w="6232"/>
      </w:tblGrid>
      <w:tr w:rsidR="005449E0">
        <w:trPr>
          <w:trHeight w:val="269"/>
        </w:trPr>
        <w:tc>
          <w:tcPr>
            <w:tcW w:w="6858" w:type="dxa"/>
            <w:gridSpan w:val="2"/>
          </w:tcPr>
          <w:p w:rsidR="005449E0" w:rsidRPr="00F37546" w:rsidRDefault="00F37546">
            <w:pPr>
              <w:rPr>
                <w:rFonts w:ascii="Courier New" w:hAnsi="Courier New" w:cs="Courier New"/>
                <w:sz w:val="20"/>
                <w:szCs w:val="20"/>
                <w:lang w:val="en-US"/>
              </w:rPr>
            </w:pPr>
            <w:r>
              <w:rPr>
                <w:rFonts w:ascii="Courier New" w:hAnsi="Courier New" w:cs="Courier New"/>
                <w:sz w:val="20"/>
                <w:szCs w:val="20"/>
                <w:lang w:val="en-US"/>
              </w:rPr>
              <w:t>Form1.cs</w:t>
            </w:r>
          </w:p>
        </w:tc>
      </w:tr>
      <w:tr w:rsidR="005449E0" w:rsidTr="00B73C69">
        <w:tc>
          <w:tcPr>
            <w:tcW w:w="626" w:type="dxa"/>
          </w:tcPr>
          <w:p w:rsidR="00235712" w:rsidRDefault="00235712" w:rsidP="00235712">
            <w:pPr>
              <w:pStyle w:val="SourceCode"/>
            </w:pPr>
            <w:r>
              <w:t>1</w:t>
            </w:r>
          </w:p>
          <w:p w:rsidR="00235712" w:rsidRDefault="00235712" w:rsidP="00235712">
            <w:pPr>
              <w:pStyle w:val="SourceCode"/>
            </w:pPr>
            <w:r>
              <w:t>2</w:t>
            </w:r>
          </w:p>
          <w:p w:rsidR="00235712" w:rsidRDefault="00235712" w:rsidP="00235712">
            <w:pPr>
              <w:pStyle w:val="SourceCode"/>
            </w:pPr>
            <w:r>
              <w:t>3</w:t>
            </w:r>
          </w:p>
          <w:p w:rsidR="00235712" w:rsidRDefault="00235712" w:rsidP="00235712">
            <w:pPr>
              <w:pStyle w:val="SourceCode"/>
            </w:pPr>
            <w:r>
              <w:t>4</w:t>
            </w:r>
          </w:p>
          <w:p w:rsidR="00235712" w:rsidRDefault="00235712" w:rsidP="00235712">
            <w:pPr>
              <w:pStyle w:val="SourceCode"/>
            </w:pPr>
            <w:r>
              <w:t>5</w:t>
            </w:r>
          </w:p>
          <w:p w:rsidR="00235712" w:rsidRDefault="00235712" w:rsidP="00235712">
            <w:pPr>
              <w:pStyle w:val="SourceCode"/>
            </w:pPr>
            <w:r>
              <w:t>6</w:t>
            </w:r>
          </w:p>
          <w:p w:rsidR="00235712" w:rsidRDefault="00235712" w:rsidP="00235712">
            <w:pPr>
              <w:pStyle w:val="SourceCode"/>
            </w:pPr>
            <w:r>
              <w:t>7</w:t>
            </w:r>
          </w:p>
          <w:p w:rsidR="00235712" w:rsidRDefault="00235712" w:rsidP="00235712">
            <w:pPr>
              <w:pStyle w:val="SourceCode"/>
            </w:pPr>
            <w:r>
              <w:t>8</w:t>
            </w:r>
          </w:p>
          <w:p w:rsidR="00235712" w:rsidRDefault="00235712" w:rsidP="00235712">
            <w:pPr>
              <w:pStyle w:val="SourceCode"/>
            </w:pPr>
            <w:r>
              <w:t>9</w:t>
            </w:r>
          </w:p>
          <w:p w:rsidR="00235712" w:rsidRDefault="00235712" w:rsidP="00235712">
            <w:pPr>
              <w:pStyle w:val="SourceCode"/>
            </w:pPr>
            <w:r>
              <w:t>10</w:t>
            </w:r>
          </w:p>
          <w:p w:rsidR="00235712" w:rsidRDefault="00235712" w:rsidP="00235712">
            <w:pPr>
              <w:pStyle w:val="SourceCode"/>
            </w:pPr>
            <w:r>
              <w:t>11</w:t>
            </w:r>
          </w:p>
          <w:p w:rsidR="00235712" w:rsidRDefault="00235712" w:rsidP="00235712">
            <w:pPr>
              <w:pStyle w:val="SourceCode"/>
            </w:pPr>
            <w:r>
              <w:t>12</w:t>
            </w:r>
          </w:p>
          <w:p w:rsidR="00235712" w:rsidRDefault="00235712" w:rsidP="00235712">
            <w:pPr>
              <w:pStyle w:val="SourceCode"/>
            </w:pPr>
            <w:r>
              <w:t>13</w:t>
            </w:r>
          </w:p>
          <w:p w:rsidR="00235712" w:rsidRDefault="00235712" w:rsidP="00235712">
            <w:pPr>
              <w:pStyle w:val="SourceCode"/>
            </w:pPr>
            <w:r>
              <w:t>14</w:t>
            </w:r>
          </w:p>
          <w:p w:rsidR="00235712" w:rsidRDefault="00235712" w:rsidP="00235712">
            <w:pPr>
              <w:pStyle w:val="SourceCode"/>
            </w:pPr>
            <w:r>
              <w:t>15</w:t>
            </w:r>
          </w:p>
          <w:p w:rsidR="00235712" w:rsidRDefault="00235712" w:rsidP="00235712">
            <w:pPr>
              <w:pStyle w:val="SourceCode"/>
            </w:pPr>
            <w:r>
              <w:t>16</w:t>
            </w:r>
          </w:p>
          <w:p w:rsidR="00235712" w:rsidRDefault="00235712" w:rsidP="00235712">
            <w:pPr>
              <w:pStyle w:val="SourceCode"/>
            </w:pPr>
            <w:r>
              <w:t>17</w:t>
            </w:r>
          </w:p>
          <w:p w:rsidR="00235712" w:rsidRDefault="00235712" w:rsidP="00235712">
            <w:pPr>
              <w:pStyle w:val="SourceCode"/>
            </w:pPr>
            <w:r>
              <w:t>18</w:t>
            </w:r>
          </w:p>
          <w:p w:rsidR="00235712" w:rsidRDefault="00235712" w:rsidP="00235712">
            <w:pPr>
              <w:pStyle w:val="SourceCode"/>
            </w:pPr>
            <w:r>
              <w:t>19</w:t>
            </w:r>
          </w:p>
          <w:p w:rsidR="00235712" w:rsidRDefault="00235712" w:rsidP="00235712">
            <w:pPr>
              <w:pStyle w:val="SourceCode"/>
            </w:pPr>
            <w:r>
              <w:t>20</w:t>
            </w:r>
          </w:p>
          <w:p w:rsidR="00235712" w:rsidRDefault="00235712" w:rsidP="00235712">
            <w:pPr>
              <w:pStyle w:val="SourceCode"/>
            </w:pPr>
            <w:r>
              <w:t>21</w:t>
            </w:r>
          </w:p>
          <w:p w:rsidR="00235712" w:rsidRDefault="00235712" w:rsidP="00235712">
            <w:pPr>
              <w:pStyle w:val="SourceCode"/>
            </w:pPr>
            <w:r>
              <w:t>22</w:t>
            </w:r>
          </w:p>
          <w:p w:rsidR="00235712" w:rsidRDefault="00235712" w:rsidP="00235712">
            <w:pPr>
              <w:pStyle w:val="SourceCode"/>
            </w:pPr>
            <w:r>
              <w:t>23</w:t>
            </w:r>
          </w:p>
          <w:p w:rsidR="00235712" w:rsidRDefault="00235712" w:rsidP="00235712">
            <w:pPr>
              <w:pStyle w:val="SourceCode"/>
            </w:pPr>
            <w:r>
              <w:t>24</w:t>
            </w:r>
          </w:p>
          <w:p w:rsidR="00235712" w:rsidRDefault="00235712" w:rsidP="00235712">
            <w:pPr>
              <w:pStyle w:val="SourceCode"/>
            </w:pPr>
            <w:r>
              <w:t>25</w:t>
            </w:r>
          </w:p>
          <w:p w:rsidR="00235712" w:rsidRDefault="00235712" w:rsidP="00235712">
            <w:pPr>
              <w:pStyle w:val="SourceCode"/>
            </w:pPr>
            <w:r>
              <w:t>26</w:t>
            </w:r>
          </w:p>
          <w:p w:rsidR="00235712" w:rsidRDefault="00235712" w:rsidP="00235712">
            <w:pPr>
              <w:pStyle w:val="SourceCode"/>
            </w:pPr>
            <w:r>
              <w:t>27</w:t>
            </w:r>
          </w:p>
          <w:p w:rsidR="00235712" w:rsidRDefault="00235712" w:rsidP="00235712">
            <w:pPr>
              <w:pStyle w:val="SourceCode"/>
            </w:pPr>
            <w:r>
              <w:t>28</w:t>
            </w:r>
          </w:p>
          <w:p w:rsidR="00235712" w:rsidRDefault="00235712" w:rsidP="00235712">
            <w:pPr>
              <w:pStyle w:val="SourceCode"/>
            </w:pPr>
            <w:r>
              <w:t>29</w:t>
            </w:r>
          </w:p>
          <w:p w:rsidR="00235712" w:rsidRDefault="00235712" w:rsidP="00235712">
            <w:pPr>
              <w:pStyle w:val="SourceCode"/>
            </w:pPr>
            <w:r>
              <w:t>30</w:t>
            </w:r>
          </w:p>
          <w:p w:rsidR="00235712" w:rsidRDefault="00235712" w:rsidP="00235712">
            <w:pPr>
              <w:pStyle w:val="SourceCode"/>
            </w:pPr>
            <w:r>
              <w:t>31</w:t>
            </w:r>
          </w:p>
          <w:p w:rsidR="00235712" w:rsidRDefault="00235712" w:rsidP="00235712">
            <w:pPr>
              <w:pStyle w:val="SourceCode"/>
            </w:pPr>
            <w:r>
              <w:t>32</w:t>
            </w:r>
          </w:p>
          <w:p w:rsidR="00235712" w:rsidRDefault="00235712" w:rsidP="00235712">
            <w:pPr>
              <w:pStyle w:val="SourceCode"/>
            </w:pPr>
            <w:r>
              <w:t>33</w:t>
            </w:r>
          </w:p>
          <w:p w:rsidR="00235712" w:rsidRDefault="00235712" w:rsidP="00235712">
            <w:pPr>
              <w:pStyle w:val="SourceCode"/>
            </w:pPr>
            <w:r>
              <w:t>34</w:t>
            </w:r>
          </w:p>
          <w:p w:rsidR="00235712" w:rsidRDefault="00235712" w:rsidP="00235712">
            <w:pPr>
              <w:pStyle w:val="SourceCode"/>
            </w:pPr>
            <w:r>
              <w:t>35</w:t>
            </w:r>
          </w:p>
          <w:p w:rsidR="00235712" w:rsidRDefault="00235712" w:rsidP="00235712">
            <w:pPr>
              <w:pStyle w:val="SourceCode"/>
            </w:pPr>
            <w:r>
              <w:t>36</w:t>
            </w:r>
          </w:p>
          <w:p w:rsidR="00235712" w:rsidRDefault="00235712" w:rsidP="00235712">
            <w:pPr>
              <w:pStyle w:val="SourceCode"/>
            </w:pPr>
            <w:r>
              <w:t>37</w:t>
            </w:r>
          </w:p>
          <w:p w:rsidR="00235712" w:rsidRDefault="00235712" w:rsidP="00235712">
            <w:pPr>
              <w:pStyle w:val="SourceCode"/>
            </w:pPr>
            <w:r>
              <w:t>38</w:t>
            </w:r>
          </w:p>
          <w:p w:rsidR="00235712" w:rsidRDefault="00235712" w:rsidP="00235712">
            <w:pPr>
              <w:pStyle w:val="SourceCode"/>
            </w:pPr>
            <w:r>
              <w:t>39</w:t>
            </w:r>
          </w:p>
          <w:p w:rsidR="00235712" w:rsidRDefault="00235712" w:rsidP="00235712">
            <w:pPr>
              <w:pStyle w:val="SourceCode"/>
            </w:pPr>
            <w:r>
              <w:t>40</w:t>
            </w:r>
          </w:p>
          <w:p w:rsidR="00235712" w:rsidRDefault="00235712" w:rsidP="00235712">
            <w:pPr>
              <w:pStyle w:val="SourceCode"/>
            </w:pPr>
            <w:r>
              <w:t>41</w:t>
            </w:r>
          </w:p>
          <w:p w:rsidR="00235712" w:rsidRDefault="00235712" w:rsidP="00235712">
            <w:pPr>
              <w:pStyle w:val="SourceCode"/>
            </w:pPr>
            <w:r>
              <w:t>42</w:t>
            </w:r>
          </w:p>
          <w:p w:rsidR="00235712" w:rsidRDefault="00235712" w:rsidP="00235712">
            <w:pPr>
              <w:pStyle w:val="SourceCode"/>
            </w:pPr>
            <w:r>
              <w:t>43</w:t>
            </w:r>
          </w:p>
          <w:p w:rsidR="00235712" w:rsidRDefault="00235712" w:rsidP="00235712">
            <w:pPr>
              <w:pStyle w:val="SourceCode"/>
            </w:pPr>
            <w:r>
              <w:t>44</w:t>
            </w:r>
          </w:p>
          <w:p w:rsidR="00235712" w:rsidRDefault="00235712" w:rsidP="00235712">
            <w:pPr>
              <w:pStyle w:val="SourceCode"/>
            </w:pPr>
            <w:r>
              <w:t>45</w:t>
            </w:r>
          </w:p>
          <w:p w:rsidR="00235712" w:rsidRDefault="00235712" w:rsidP="00235712">
            <w:pPr>
              <w:pStyle w:val="SourceCode"/>
            </w:pPr>
            <w:r>
              <w:t>46</w:t>
            </w:r>
          </w:p>
          <w:p w:rsidR="00235712" w:rsidRDefault="00235712" w:rsidP="00235712">
            <w:pPr>
              <w:pStyle w:val="SourceCode"/>
            </w:pPr>
            <w:r>
              <w:t>47</w:t>
            </w:r>
          </w:p>
          <w:p w:rsidR="00235712" w:rsidRDefault="00235712" w:rsidP="00235712">
            <w:pPr>
              <w:pStyle w:val="SourceCode"/>
            </w:pPr>
            <w:r>
              <w:t>48</w:t>
            </w:r>
          </w:p>
          <w:p w:rsidR="00235712" w:rsidRDefault="00235712" w:rsidP="00235712">
            <w:pPr>
              <w:pStyle w:val="SourceCode"/>
            </w:pPr>
            <w:r>
              <w:t>49</w:t>
            </w:r>
          </w:p>
          <w:p w:rsidR="00235712" w:rsidRDefault="00235712" w:rsidP="00235712">
            <w:pPr>
              <w:pStyle w:val="SourceCode"/>
            </w:pPr>
            <w:r>
              <w:t>50</w:t>
            </w:r>
          </w:p>
          <w:p w:rsidR="00235712" w:rsidRDefault="00235712" w:rsidP="00235712">
            <w:pPr>
              <w:pStyle w:val="SourceCode"/>
            </w:pPr>
            <w:r>
              <w:t>51</w:t>
            </w:r>
          </w:p>
          <w:p w:rsidR="00235712" w:rsidRDefault="00235712" w:rsidP="00235712">
            <w:pPr>
              <w:pStyle w:val="SourceCode"/>
            </w:pPr>
            <w:r>
              <w:t>52</w:t>
            </w:r>
          </w:p>
          <w:p w:rsidR="00235712" w:rsidRDefault="00235712" w:rsidP="00235712">
            <w:pPr>
              <w:pStyle w:val="SourceCode"/>
            </w:pPr>
            <w:r>
              <w:t>53</w:t>
            </w:r>
          </w:p>
          <w:p w:rsidR="00235712" w:rsidRDefault="00235712" w:rsidP="00235712">
            <w:pPr>
              <w:pStyle w:val="SourceCode"/>
            </w:pPr>
            <w:r>
              <w:t>54</w:t>
            </w:r>
          </w:p>
          <w:p w:rsidR="00235712" w:rsidRDefault="00235712" w:rsidP="00235712">
            <w:pPr>
              <w:pStyle w:val="SourceCode"/>
            </w:pPr>
            <w:r>
              <w:lastRenderedPageBreak/>
              <w:t>55</w:t>
            </w:r>
          </w:p>
          <w:p w:rsidR="00235712" w:rsidRDefault="00235712" w:rsidP="00235712">
            <w:pPr>
              <w:pStyle w:val="SourceCode"/>
            </w:pPr>
            <w:r>
              <w:t>56</w:t>
            </w:r>
          </w:p>
          <w:p w:rsidR="00235712" w:rsidRDefault="00235712" w:rsidP="00235712">
            <w:pPr>
              <w:pStyle w:val="SourceCode"/>
            </w:pPr>
            <w:r>
              <w:t>57</w:t>
            </w:r>
          </w:p>
          <w:p w:rsidR="00235712" w:rsidRDefault="00235712" w:rsidP="00235712">
            <w:pPr>
              <w:pStyle w:val="SourceCode"/>
            </w:pPr>
            <w:r>
              <w:t>58</w:t>
            </w:r>
          </w:p>
          <w:p w:rsidR="00235712" w:rsidRDefault="00235712" w:rsidP="00235712">
            <w:pPr>
              <w:pStyle w:val="SourceCode"/>
            </w:pPr>
            <w:r>
              <w:t>59</w:t>
            </w:r>
          </w:p>
          <w:p w:rsidR="00235712" w:rsidRDefault="00235712" w:rsidP="00235712">
            <w:pPr>
              <w:pStyle w:val="SourceCode"/>
            </w:pPr>
            <w:r>
              <w:t>60</w:t>
            </w:r>
          </w:p>
          <w:p w:rsidR="00235712" w:rsidRDefault="00235712" w:rsidP="00235712">
            <w:pPr>
              <w:pStyle w:val="SourceCode"/>
            </w:pPr>
            <w:r>
              <w:t>61</w:t>
            </w:r>
          </w:p>
          <w:p w:rsidR="00235712" w:rsidRDefault="00235712" w:rsidP="00235712">
            <w:pPr>
              <w:pStyle w:val="SourceCode"/>
            </w:pPr>
            <w:r>
              <w:t>62</w:t>
            </w:r>
          </w:p>
          <w:p w:rsidR="00235712" w:rsidRDefault="00235712" w:rsidP="00235712">
            <w:pPr>
              <w:pStyle w:val="SourceCode"/>
            </w:pPr>
            <w:r>
              <w:t>63</w:t>
            </w:r>
          </w:p>
          <w:p w:rsidR="00235712" w:rsidRDefault="00235712" w:rsidP="00235712">
            <w:pPr>
              <w:pStyle w:val="SourceCode"/>
            </w:pPr>
            <w:r>
              <w:t>64</w:t>
            </w:r>
          </w:p>
          <w:p w:rsidR="00235712" w:rsidRDefault="00235712" w:rsidP="00235712">
            <w:pPr>
              <w:pStyle w:val="SourceCode"/>
            </w:pPr>
            <w:r>
              <w:t>65</w:t>
            </w:r>
          </w:p>
          <w:p w:rsidR="00235712" w:rsidRDefault="00235712" w:rsidP="00235712">
            <w:pPr>
              <w:pStyle w:val="SourceCode"/>
            </w:pPr>
            <w:r>
              <w:t>66</w:t>
            </w:r>
          </w:p>
          <w:p w:rsidR="00235712" w:rsidRDefault="00235712" w:rsidP="00235712">
            <w:pPr>
              <w:pStyle w:val="SourceCode"/>
            </w:pPr>
            <w:r>
              <w:t>67</w:t>
            </w:r>
          </w:p>
          <w:p w:rsidR="00235712" w:rsidRDefault="00235712" w:rsidP="00235712">
            <w:pPr>
              <w:pStyle w:val="SourceCode"/>
            </w:pPr>
            <w:r>
              <w:t>68</w:t>
            </w:r>
          </w:p>
          <w:p w:rsidR="00235712" w:rsidRDefault="00235712" w:rsidP="00235712">
            <w:pPr>
              <w:pStyle w:val="SourceCode"/>
            </w:pPr>
            <w:r>
              <w:t>69</w:t>
            </w:r>
          </w:p>
          <w:p w:rsidR="00235712" w:rsidRDefault="00235712" w:rsidP="00235712">
            <w:pPr>
              <w:pStyle w:val="SourceCode"/>
            </w:pPr>
            <w:r>
              <w:t>70</w:t>
            </w:r>
          </w:p>
          <w:p w:rsidR="00235712" w:rsidRDefault="00235712" w:rsidP="00235712">
            <w:pPr>
              <w:pStyle w:val="SourceCode"/>
            </w:pPr>
            <w:r>
              <w:t>71</w:t>
            </w:r>
          </w:p>
          <w:p w:rsidR="00235712" w:rsidRDefault="00235712" w:rsidP="00235712">
            <w:pPr>
              <w:pStyle w:val="SourceCode"/>
            </w:pPr>
            <w:r>
              <w:t>72</w:t>
            </w:r>
          </w:p>
          <w:p w:rsidR="00235712" w:rsidRDefault="00235712" w:rsidP="00235712">
            <w:pPr>
              <w:pStyle w:val="SourceCode"/>
            </w:pPr>
            <w:r>
              <w:t>73</w:t>
            </w:r>
          </w:p>
          <w:p w:rsidR="00235712" w:rsidRDefault="00235712" w:rsidP="00235712">
            <w:pPr>
              <w:pStyle w:val="SourceCode"/>
            </w:pPr>
            <w:r>
              <w:t>74</w:t>
            </w:r>
          </w:p>
          <w:p w:rsidR="00235712" w:rsidRDefault="00235712" w:rsidP="00235712">
            <w:pPr>
              <w:pStyle w:val="SourceCode"/>
            </w:pPr>
            <w:r>
              <w:t>75</w:t>
            </w:r>
          </w:p>
          <w:p w:rsidR="00235712" w:rsidRDefault="00235712" w:rsidP="00235712">
            <w:pPr>
              <w:pStyle w:val="SourceCode"/>
            </w:pPr>
            <w:r>
              <w:t>76</w:t>
            </w:r>
          </w:p>
          <w:p w:rsidR="00235712" w:rsidRDefault="00235712" w:rsidP="00235712">
            <w:pPr>
              <w:pStyle w:val="SourceCode"/>
            </w:pPr>
            <w:r>
              <w:t>77</w:t>
            </w:r>
          </w:p>
          <w:p w:rsidR="00235712" w:rsidRDefault="00235712" w:rsidP="00235712">
            <w:pPr>
              <w:pStyle w:val="SourceCode"/>
            </w:pPr>
            <w:r>
              <w:t>78</w:t>
            </w:r>
          </w:p>
          <w:p w:rsidR="00235712" w:rsidRDefault="00235712" w:rsidP="00235712">
            <w:pPr>
              <w:pStyle w:val="SourceCode"/>
            </w:pPr>
            <w:r>
              <w:t>79</w:t>
            </w:r>
          </w:p>
          <w:p w:rsidR="00235712" w:rsidRDefault="00235712" w:rsidP="00235712">
            <w:pPr>
              <w:pStyle w:val="SourceCode"/>
            </w:pPr>
            <w:r>
              <w:t>80</w:t>
            </w:r>
          </w:p>
          <w:p w:rsidR="00235712" w:rsidRDefault="00235712" w:rsidP="00235712">
            <w:pPr>
              <w:pStyle w:val="SourceCode"/>
            </w:pPr>
            <w:r>
              <w:t>81</w:t>
            </w:r>
          </w:p>
          <w:p w:rsidR="00235712" w:rsidRDefault="00235712" w:rsidP="00235712">
            <w:pPr>
              <w:pStyle w:val="SourceCode"/>
            </w:pPr>
            <w:r>
              <w:t>82</w:t>
            </w:r>
          </w:p>
          <w:p w:rsidR="00235712" w:rsidRDefault="00235712" w:rsidP="00235712">
            <w:pPr>
              <w:pStyle w:val="SourceCode"/>
            </w:pPr>
            <w:r>
              <w:t>83</w:t>
            </w:r>
          </w:p>
          <w:p w:rsidR="00235712" w:rsidRDefault="00235712" w:rsidP="00235712">
            <w:pPr>
              <w:pStyle w:val="SourceCode"/>
            </w:pPr>
            <w:r>
              <w:t>84</w:t>
            </w:r>
          </w:p>
          <w:p w:rsidR="00235712" w:rsidRDefault="00235712" w:rsidP="00235712">
            <w:pPr>
              <w:pStyle w:val="SourceCode"/>
            </w:pPr>
            <w:r>
              <w:t>85</w:t>
            </w:r>
          </w:p>
          <w:p w:rsidR="00235712" w:rsidRDefault="00235712" w:rsidP="00235712">
            <w:pPr>
              <w:pStyle w:val="SourceCode"/>
            </w:pPr>
            <w:r>
              <w:t>86</w:t>
            </w:r>
          </w:p>
          <w:p w:rsidR="00235712" w:rsidRDefault="00235712" w:rsidP="00235712">
            <w:pPr>
              <w:pStyle w:val="SourceCode"/>
            </w:pPr>
            <w:r>
              <w:t>87</w:t>
            </w:r>
          </w:p>
          <w:p w:rsidR="00235712" w:rsidRDefault="00235712" w:rsidP="00235712">
            <w:pPr>
              <w:pStyle w:val="SourceCode"/>
            </w:pPr>
            <w:r>
              <w:t>88</w:t>
            </w:r>
          </w:p>
          <w:p w:rsidR="00235712" w:rsidRDefault="00235712" w:rsidP="00235712">
            <w:pPr>
              <w:pStyle w:val="SourceCode"/>
            </w:pPr>
            <w:r>
              <w:t>89</w:t>
            </w:r>
          </w:p>
          <w:p w:rsidR="00235712" w:rsidRDefault="00235712" w:rsidP="00235712">
            <w:pPr>
              <w:pStyle w:val="SourceCode"/>
            </w:pPr>
            <w:r>
              <w:t>90</w:t>
            </w:r>
          </w:p>
          <w:p w:rsidR="00235712" w:rsidRDefault="00235712" w:rsidP="00235712">
            <w:pPr>
              <w:pStyle w:val="SourceCode"/>
            </w:pPr>
            <w:r>
              <w:t>91</w:t>
            </w:r>
          </w:p>
          <w:p w:rsidR="00235712" w:rsidRDefault="00235712" w:rsidP="00235712">
            <w:pPr>
              <w:pStyle w:val="SourceCode"/>
            </w:pPr>
            <w:r>
              <w:t>92</w:t>
            </w:r>
          </w:p>
          <w:p w:rsidR="00235712" w:rsidRDefault="00235712" w:rsidP="00235712">
            <w:pPr>
              <w:pStyle w:val="SourceCode"/>
            </w:pPr>
            <w:r>
              <w:t>93</w:t>
            </w:r>
          </w:p>
          <w:p w:rsidR="00235712" w:rsidRDefault="00235712" w:rsidP="00235712">
            <w:pPr>
              <w:pStyle w:val="SourceCode"/>
            </w:pPr>
            <w:r>
              <w:t>94</w:t>
            </w:r>
          </w:p>
          <w:p w:rsidR="00235712" w:rsidRDefault="00235712" w:rsidP="00235712">
            <w:pPr>
              <w:pStyle w:val="SourceCode"/>
            </w:pPr>
            <w:r>
              <w:t>95</w:t>
            </w:r>
          </w:p>
          <w:p w:rsidR="00235712" w:rsidRDefault="00235712" w:rsidP="00235712">
            <w:pPr>
              <w:pStyle w:val="SourceCode"/>
            </w:pPr>
            <w:r>
              <w:t>96</w:t>
            </w:r>
          </w:p>
          <w:p w:rsidR="00235712" w:rsidRDefault="00235712" w:rsidP="00235712">
            <w:pPr>
              <w:pStyle w:val="SourceCode"/>
            </w:pPr>
            <w:r>
              <w:t>97</w:t>
            </w:r>
          </w:p>
          <w:p w:rsidR="00235712" w:rsidRDefault="00235712" w:rsidP="00235712">
            <w:pPr>
              <w:pStyle w:val="SourceCode"/>
            </w:pPr>
            <w:r>
              <w:t>98</w:t>
            </w:r>
          </w:p>
          <w:p w:rsidR="00235712" w:rsidRDefault="00235712" w:rsidP="00235712">
            <w:pPr>
              <w:pStyle w:val="SourceCode"/>
            </w:pPr>
            <w:r>
              <w:t>99</w:t>
            </w:r>
          </w:p>
          <w:p w:rsidR="00235712" w:rsidRDefault="00235712" w:rsidP="00235712">
            <w:pPr>
              <w:pStyle w:val="SourceCode"/>
            </w:pPr>
            <w:r>
              <w:t>100</w:t>
            </w:r>
          </w:p>
          <w:p w:rsidR="00235712" w:rsidRDefault="00235712" w:rsidP="00235712">
            <w:pPr>
              <w:pStyle w:val="SourceCode"/>
            </w:pPr>
            <w:r>
              <w:t>101</w:t>
            </w:r>
          </w:p>
          <w:p w:rsidR="00235712" w:rsidRDefault="00235712" w:rsidP="00235712">
            <w:pPr>
              <w:pStyle w:val="SourceCode"/>
            </w:pPr>
            <w:r>
              <w:t>102</w:t>
            </w:r>
          </w:p>
          <w:p w:rsidR="00235712" w:rsidRDefault="00235712" w:rsidP="00235712">
            <w:pPr>
              <w:pStyle w:val="SourceCode"/>
            </w:pPr>
            <w:r>
              <w:t>103</w:t>
            </w:r>
          </w:p>
          <w:p w:rsidR="00235712" w:rsidRDefault="00235712" w:rsidP="00235712">
            <w:pPr>
              <w:pStyle w:val="SourceCode"/>
            </w:pPr>
            <w:r>
              <w:t>104</w:t>
            </w:r>
          </w:p>
          <w:p w:rsidR="00235712" w:rsidRDefault="00235712" w:rsidP="00235712">
            <w:pPr>
              <w:pStyle w:val="SourceCode"/>
            </w:pPr>
            <w:r>
              <w:t>105</w:t>
            </w:r>
          </w:p>
          <w:p w:rsidR="00235712" w:rsidRDefault="00235712" w:rsidP="00235712">
            <w:pPr>
              <w:pStyle w:val="SourceCode"/>
            </w:pPr>
            <w:r>
              <w:t>106</w:t>
            </w:r>
          </w:p>
          <w:p w:rsidR="00235712" w:rsidRDefault="00235712" w:rsidP="00235712">
            <w:pPr>
              <w:pStyle w:val="SourceCode"/>
            </w:pPr>
            <w:r>
              <w:t>107</w:t>
            </w:r>
          </w:p>
          <w:p w:rsidR="00235712" w:rsidRDefault="00235712" w:rsidP="00235712">
            <w:pPr>
              <w:pStyle w:val="SourceCode"/>
            </w:pPr>
            <w:r>
              <w:t>108</w:t>
            </w:r>
          </w:p>
          <w:p w:rsidR="00235712" w:rsidRDefault="00235712" w:rsidP="00235712">
            <w:pPr>
              <w:pStyle w:val="SourceCode"/>
            </w:pPr>
            <w:r>
              <w:t>109</w:t>
            </w:r>
          </w:p>
          <w:p w:rsidR="00235712" w:rsidRDefault="00235712" w:rsidP="00235712">
            <w:pPr>
              <w:pStyle w:val="SourceCode"/>
            </w:pPr>
            <w:r>
              <w:t>110</w:t>
            </w:r>
          </w:p>
          <w:p w:rsidR="00235712" w:rsidRDefault="00235712" w:rsidP="00235712">
            <w:pPr>
              <w:pStyle w:val="SourceCode"/>
            </w:pPr>
            <w:r>
              <w:t>111</w:t>
            </w:r>
          </w:p>
          <w:p w:rsidR="00235712" w:rsidRDefault="00235712" w:rsidP="00235712">
            <w:pPr>
              <w:pStyle w:val="SourceCode"/>
            </w:pPr>
            <w:r>
              <w:t>112</w:t>
            </w:r>
          </w:p>
          <w:p w:rsidR="00235712" w:rsidRDefault="00235712" w:rsidP="00235712">
            <w:pPr>
              <w:pStyle w:val="SourceCode"/>
            </w:pPr>
            <w:r>
              <w:t>113</w:t>
            </w:r>
          </w:p>
          <w:p w:rsidR="00235712" w:rsidRDefault="00235712" w:rsidP="00235712">
            <w:pPr>
              <w:pStyle w:val="SourceCode"/>
            </w:pPr>
            <w:r>
              <w:lastRenderedPageBreak/>
              <w:t>114</w:t>
            </w:r>
          </w:p>
          <w:p w:rsidR="00235712" w:rsidRDefault="00235712" w:rsidP="00235712">
            <w:pPr>
              <w:pStyle w:val="SourceCode"/>
            </w:pPr>
            <w:r>
              <w:t>115</w:t>
            </w:r>
          </w:p>
          <w:p w:rsidR="00235712" w:rsidRDefault="00235712" w:rsidP="00235712">
            <w:pPr>
              <w:pStyle w:val="SourceCode"/>
            </w:pPr>
            <w:r>
              <w:t>116</w:t>
            </w:r>
          </w:p>
          <w:p w:rsidR="00235712" w:rsidRDefault="00235712" w:rsidP="00235712">
            <w:pPr>
              <w:pStyle w:val="SourceCode"/>
            </w:pPr>
            <w:r>
              <w:t>117</w:t>
            </w:r>
          </w:p>
          <w:p w:rsidR="00235712" w:rsidRDefault="00235712" w:rsidP="00235712">
            <w:pPr>
              <w:pStyle w:val="SourceCode"/>
            </w:pPr>
            <w:r>
              <w:t>118</w:t>
            </w:r>
          </w:p>
          <w:p w:rsidR="00235712" w:rsidRDefault="00235712" w:rsidP="00235712">
            <w:pPr>
              <w:pStyle w:val="SourceCode"/>
            </w:pPr>
            <w:r>
              <w:t>119</w:t>
            </w:r>
          </w:p>
          <w:p w:rsidR="00235712" w:rsidRDefault="00235712" w:rsidP="00235712">
            <w:pPr>
              <w:pStyle w:val="SourceCode"/>
            </w:pPr>
            <w:r>
              <w:t>120</w:t>
            </w:r>
          </w:p>
          <w:p w:rsidR="00235712" w:rsidRDefault="00235712" w:rsidP="00235712">
            <w:pPr>
              <w:pStyle w:val="SourceCode"/>
            </w:pPr>
            <w:r>
              <w:t>121</w:t>
            </w:r>
          </w:p>
          <w:p w:rsidR="00235712" w:rsidRDefault="00235712" w:rsidP="00235712">
            <w:pPr>
              <w:pStyle w:val="SourceCode"/>
            </w:pPr>
            <w:r>
              <w:t>122</w:t>
            </w:r>
          </w:p>
          <w:p w:rsidR="00235712" w:rsidRDefault="00235712" w:rsidP="00235712">
            <w:pPr>
              <w:pStyle w:val="SourceCode"/>
            </w:pPr>
            <w:r>
              <w:t>123</w:t>
            </w:r>
          </w:p>
          <w:p w:rsidR="00235712" w:rsidRDefault="00235712" w:rsidP="00235712">
            <w:pPr>
              <w:pStyle w:val="SourceCode"/>
            </w:pPr>
            <w:r>
              <w:t>124</w:t>
            </w:r>
          </w:p>
          <w:p w:rsidR="00235712" w:rsidRDefault="00235712" w:rsidP="00235712">
            <w:pPr>
              <w:pStyle w:val="SourceCode"/>
            </w:pPr>
            <w:r>
              <w:t>125</w:t>
            </w:r>
          </w:p>
          <w:p w:rsidR="00235712" w:rsidRDefault="00235712" w:rsidP="00235712">
            <w:pPr>
              <w:pStyle w:val="SourceCode"/>
            </w:pPr>
            <w:r>
              <w:t>126</w:t>
            </w:r>
          </w:p>
          <w:p w:rsidR="00235712" w:rsidRDefault="00235712" w:rsidP="00235712">
            <w:pPr>
              <w:pStyle w:val="SourceCode"/>
            </w:pPr>
            <w:r>
              <w:t>127</w:t>
            </w:r>
          </w:p>
          <w:p w:rsidR="00235712" w:rsidRDefault="00235712" w:rsidP="00235712">
            <w:pPr>
              <w:pStyle w:val="SourceCode"/>
            </w:pPr>
            <w:r>
              <w:t>128</w:t>
            </w:r>
          </w:p>
          <w:p w:rsidR="00235712" w:rsidRDefault="00235712" w:rsidP="00235712">
            <w:pPr>
              <w:pStyle w:val="SourceCode"/>
            </w:pPr>
            <w:r>
              <w:t>129</w:t>
            </w:r>
          </w:p>
          <w:p w:rsidR="00235712" w:rsidRDefault="00235712" w:rsidP="00235712">
            <w:pPr>
              <w:pStyle w:val="SourceCode"/>
            </w:pPr>
            <w:r>
              <w:t>130</w:t>
            </w:r>
          </w:p>
          <w:p w:rsidR="00235712" w:rsidRDefault="00235712" w:rsidP="00235712">
            <w:pPr>
              <w:pStyle w:val="SourceCode"/>
            </w:pPr>
            <w:r>
              <w:t>131</w:t>
            </w:r>
          </w:p>
          <w:p w:rsidR="00235712" w:rsidRDefault="00235712" w:rsidP="00235712">
            <w:pPr>
              <w:pStyle w:val="SourceCode"/>
            </w:pPr>
            <w:r>
              <w:t>132</w:t>
            </w:r>
          </w:p>
          <w:p w:rsidR="00235712" w:rsidRDefault="00235712" w:rsidP="00235712">
            <w:pPr>
              <w:pStyle w:val="SourceCode"/>
            </w:pPr>
            <w:r>
              <w:t>133</w:t>
            </w:r>
          </w:p>
          <w:p w:rsidR="00235712" w:rsidRDefault="00235712" w:rsidP="00235712">
            <w:pPr>
              <w:pStyle w:val="SourceCode"/>
            </w:pPr>
            <w:r>
              <w:t>134</w:t>
            </w:r>
          </w:p>
          <w:p w:rsidR="00235712" w:rsidRDefault="00235712" w:rsidP="00235712">
            <w:pPr>
              <w:pStyle w:val="SourceCode"/>
            </w:pPr>
            <w:r>
              <w:t>135</w:t>
            </w:r>
          </w:p>
          <w:p w:rsidR="00235712" w:rsidRDefault="00235712" w:rsidP="00235712">
            <w:pPr>
              <w:pStyle w:val="SourceCode"/>
            </w:pPr>
            <w:r>
              <w:t>136</w:t>
            </w:r>
          </w:p>
          <w:p w:rsidR="00235712" w:rsidRDefault="00235712" w:rsidP="00235712">
            <w:pPr>
              <w:pStyle w:val="SourceCode"/>
            </w:pPr>
            <w:r>
              <w:t>137</w:t>
            </w:r>
          </w:p>
          <w:p w:rsidR="00235712" w:rsidRDefault="00235712" w:rsidP="00235712">
            <w:pPr>
              <w:pStyle w:val="SourceCode"/>
            </w:pPr>
            <w:r>
              <w:t>138</w:t>
            </w:r>
          </w:p>
          <w:p w:rsidR="00235712" w:rsidRDefault="00235712" w:rsidP="00235712">
            <w:pPr>
              <w:pStyle w:val="SourceCode"/>
            </w:pPr>
            <w:r>
              <w:t>139</w:t>
            </w:r>
          </w:p>
          <w:p w:rsidR="00235712" w:rsidRDefault="00235712" w:rsidP="00235712">
            <w:pPr>
              <w:pStyle w:val="SourceCode"/>
            </w:pPr>
            <w:r>
              <w:t>140</w:t>
            </w:r>
          </w:p>
          <w:p w:rsidR="00235712" w:rsidRDefault="00235712" w:rsidP="00235712">
            <w:pPr>
              <w:pStyle w:val="SourceCode"/>
            </w:pPr>
            <w:r>
              <w:t>141</w:t>
            </w:r>
          </w:p>
          <w:p w:rsidR="00235712" w:rsidRDefault="00235712" w:rsidP="00235712">
            <w:pPr>
              <w:pStyle w:val="SourceCode"/>
            </w:pPr>
            <w:r>
              <w:t>142</w:t>
            </w:r>
          </w:p>
          <w:p w:rsidR="00235712" w:rsidRDefault="00235712" w:rsidP="00235712">
            <w:pPr>
              <w:pStyle w:val="SourceCode"/>
            </w:pPr>
            <w:r>
              <w:t>143</w:t>
            </w:r>
          </w:p>
          <w:p w:rsidR="00235712" w:rsidRDefault="00235712" w:rsidP="00235712">
            <w:pPr>
              <w:pStyle w:val="SourceCode"/>
            </w:pPr>
            <w:r>
              <w:t>144</w:t>
            </w:r>
          </w:p>
          <w:p w:rsidR="00235712" w:rsidRDefault="00235712" w:rsidP="00235712">
            <w:pPr>
              <w:pStyle w:val="SourceCode"/>
            </w:pPr>
            <w:r>
              <w:t>145</w:t>
            </w:r>
          </w:p>
          <w:p w:rsidR="00235712" w:rsidRDefault="00235712" w:rsidP="00235712">
            <w:pPr>
              <w:pStyle w:val="SourceCode"/>
            </w:pPr>
            <w:r>
              <w:t>146</w:t>
            </w:r>
          </w:p>
          <w:p w:rsidR="00235712" w:rsidRDefault="00235712" w:rsidP="00235712">
            <w:pPr>
              <w:pStyle w:val="SourceCode"/>
            </w:pPr>
            <w:r>
              <w:t>147</w:t>
            </w:r>
          </w:p>
          <w:p w:rsidR="00235712" w:rsidRDefault="00235712" w:rsidP="00235712">
            <w:pPr>
              <w:pStyle w:val="SourceCode"/>
            </w:pPr>
            <w:r>
              <w:t>148</w:t>
            </w:r>
          </w:p>
          <w:p w:rsidR="00235712" w:rsidRDefault="00235712" w:rsidP="00235712">
            <w:pPr>
              <w:pStyle w:val="SourceCode"/>
            </w:pPr>
            <w:r>
              <w:t>149</w:t>
            </w:r>
          </w:p>
          <w:p w:rsidR="00235712" w:rsidRDefault="00235712" w:rsidP="00235712">
            <w:pPr>
              <w:pStyle w:val="SourceCode"/>
            </w:pPr>
            <w:r>
              <w:t>150</w:t>
            </w:r>
          </w:p>
          <w:p w:rsidR="00235712" w:rsidRPr="00B73C69" w:rsidRDefault="00235712" w:rsidP="00235712">
            <w:pPr>
              <w:pStyle w:val="SourceCode"/>
            </w:pPr>
            <w:r w:rsidRPr="00B73C69">
              <w:t>151</w:t>
            </w:r>
          </w:p>
          <w:p w:rsidR="00235712" w:rsidRPr="00B73C69" w:rsidRDefault="00235712" w:rsidP="00235712">
            <w:pPr>
              <w:pStyle w:val="SourceCode"/>
            </w:pPr>
            <w:r w:rsidRPr="00B73C69">
              <w:t>152</w:t>
            </w:r>
          </w:p>
          <w:p w:rsidR="00235712" w:rsidRPr="00B73C69" w:rsidRDefault="00235712" w:rsidP="00235712">
            <w:pPr>
              <w:pStyle w:val="SourceCode"/>
            </w:pPr>
            <w:r w:rsidRPr="00B73C69">
              <w:t>153</w:t>
            </w:r>
          </w:p>
          <w:p w:rsidR="00235712" w:rsidRPr="00B73C69" w:rsidRDefault="00235712" w:rsidP="00235712">
            <w:pPr>
              <w:pStyle w:val="SourceCode"/>
            </w:pPr>
            <w:r w:rsidRPr="00B73C69">
              <w:t>154</w:t>
            </w:r>
          </w:p>
          <w:p w:rsidR="00235712" w:rsidRPr="00B73C69" w:rsidRDefault="00235712" w:rsidP="00235712">
            <w:pPr>
              <w:pStyle w:val="SourceCode"/>
            </w:pPr>
            <w:r w:rsidRPr="00B73C69">
              <w:t>155</w:t>
            </w:r>
          </w:p>
          <w:p w:rsidR="00235712" w:rsidRPr="00B73C69" w:rsidRDefault="00235712" w:rsidP="00235712">
            <w:pPr>
              <w:pStyle w:val="SourceCode"/>
            </w:pPr>
            <w:r w:rsidRPr="00B73C69">
              <w:t>156</w:t>
            </w:r>
          </w:p>
          <w:p w:rsidR="00235712" w:rsidRPr="00B73C69" w:rsidRDefault="00235712" w:rsidP="00235712">
            <w:pPr>
              <w:pStyle w:val="SourceCode"/>
            </w:pPr>
            <w:r w:rsidRPr="00B73C69">
              <w:t>157</w:t>
            </w:r>
          </w:p>
          <w:p w:rsidR="00235712" w:rsidRPr="00B73C69" w:rsidRDefault="00235712" w:rsidP="00235712">
            <w:pPr>
              <w:pStyle w:val="SourceCode"/>
            </w:pPr>
            <w:r w:rsidRPr="00B73C69">
              <w:t>158</w:t>
            </w:r>
          </w:p>
          <w:p w:rsidR="00235712" w:rsidRPr="00B73C69" w:rsidRDefault="00235712" w:rsidP="00235712">
            <w:pPr>
              <w:pStyle w:val="SourceCode"/>
            </w:pPr>
            <w:r w:rsidRPr="00B73C69">
              <w:t>159</w:t>
            </w:r>
          </w:p>
          <w:p w:rsidR="00235712" w:rsidRPr="00B73C69" w:rsidRDefault="00235712" w:rsidP="00235712">
            <w:pPr>
              <w:pStyle w:val="SourceCode"/>
            </w:pPr>
            <w:r w:rsidRPr="00B73C69">
              <w:t>160</w:t>
            </w:r>
          </w:p>
          <w:p w:rsidR="00235712" w:rsidRPr="00B73C69" w:rsidRDefault="00235712" w:rsidP="00235712">
            <w:pPr>
              <w:pStyle w:val="SourceCode"/>
            </w:pPr>
            <w:r w:rsidRPr="00B73C69">
              <w:t>161</w:t>
            </w:r>
          </w:p>
          <w:p w:rsidR="00235712" w:rsidRPr="00B73C69" w:rsidRDefault="00235712" w:rsidP="00235712">
            <w:pPr>
              <w:pStyle w:val="SourceCode"/>
            </w:pPr>
            <w:r w:rsidRPr="00B73C69">
              <w:t>162</w:t>
            </w:r>
          </w:p>
          <w:p w:rsidR="00235712" w:rsidRPr="00B73C69" w:rsidRDefault="00235712" w:rsidP="00235712">
            <w:pPr>
              <w:pStyle w:val="SourceCode"/>
            </w:pPr>
            <w:r w:rsidRPr="00B73C69">
              <w:t>163</w:t>
            </w:r>
          </w:p>
          <w:p w:rsidR="00235712" w:rsidRPr="00B73C69" w:rsidRDefault="00235712" w:rsidP="00235712">
            <w:pPr>
              <w:pStyle w:val="SourceCode"/>
            </w:pPr>
            <w:r w:rsidRPr="00B73C69">
              <w:t>164</w:t>
            </w:r>
          </w:p>
          <w:p w:rsidR="00235712" w:rsidRPr="00B73C69" w:rsidRDefault="00235712" w:rsidP="00235712">
            <w:pPr>
              <w:pStyle w:val="SourceCode"/>
            </w:pPr>
            <w:r w:rsidRPr="00B73C69">
              <w:t>165</w:t>
            </w:r>
          </w:p>
          <w:p w:rsidR="00235712" w:rsidRPr="00B73C69" w:rsidRDefault="00235712" w:rsidP="00235712">
            <w:pPr>
              <w:pStyle w:val="SourceCode"/>
            </w:pPr>
            <w:r w:rsidRPr="00B73C69">
              <w:t>166</w:t>
            </w:r>
          </w:p>
          <w:p w:rsidR="00235712" w:rsidRPr="00B73C69" w:rsidRDefault="00235712" w:rsidP="00235712">
            <w:pPr>
              <w:pStyle w:val="SourceCode"/>
            </w:pPr>
            <w:r w:rsidRPr="00B73C69">
              <w:t>167</w:t>
            </w:r>
          </w:p>
          <w:p w:rsidR="00235712" w:rsidRPr="00B73C69" w:rsidRDefault="00235712" w:rsidP="00235712">
            <w:pPr>
              <w:pStyle w:val="SourceCode"/>
            </w:pPr>
            <w:r w:rsidRPr="00B73C69">
              <w:t>168</w:t>
            </w:r>
          </w:p>
          <w:p w:rsidR="00235712" w:rsidRPr="00B73C69" w:rsidRDefault="00235712" w:rsidP="00235712">
            <w:pPr>
              <w:pStyle w:val="SourceCode"/>
            </w:pPr>
            <w:r w:rsidRPr="00B73C69">
              <w:t>169</w:t>
            </w:r>
          </w:p>
          <w:p w:rsidR="00235712" w:rsidRPr="00B73C69" w:rsidRDefault="00235712" w:rsidP="00235712">
            <w:pPr>
              <w:pStyle w:val="SourceCode"/>
            </w:pPr>
            <w:r w:rsidRPr="00B73C69">
              <w:t>170</w:t>
            </w:r>
          </w:p>
          <w:p w:rsidR="00235712" w:rsidRPr="00B73C69" w:rsidRDefault="00235712" w:rsidP="00235712">
            <w:pPr>
              <w:pStyle w:val="SourceCode"/>
            </w:pPr>
            <w:r w:rsidRPr="00B73C69">
              <w:t>171</w:t>
            </w:r>
          </w:p>
          <w:p w:rsidR="00235712" w:rsidRPr="00B73C69" w:rsidRDefault="00235712" w:rsidP="00235712">
            <w:pPr>
              <w:pStyle w:val="SourceCode"/>
            </w:pPr>
            <w:r w:rsidRPr="00B73C69">
              <w:t>172</w:t>
            </w:r>
          </w:p>
          <w:p w:rsidR="00235712" w:rsidRPr="00B73C69" w:rsidRDefault="00235712" w:rsidP="00235712">
            <w:pPr>
              <w:pStyle w:val="SourceCode"/>
            </w:pPr>
            <w:r w:rsidRPr="00B73C69">
              <w:lastRenderedPageBreak/>
              <w:t>173</w:t>
            </w:r>
          </w:p>
          <w:p w:rsidR="00235712" w:rsidRPr="00B73C69" w:rsidRDefault="00235712" w:rsidP="00235712">
            <w:pPr>
              <w:pStyle w:val="SourceCode"/>
            </w:pPr>
            <w:r w:rsidRPr="00B73C69">
              <w:t>174</w:t>
            </w:r>
          </w:p>
          <w:p w:rsidR="00235712" w:rsidRPr="00B73C69" w:rsidRDefault="00235712" w:rsidP="00235712">
            <w:pPr>
              <w:pStyle w:val="SourceCode"/>
            </w:pPr>
            <w:r w:rsidRPr="00B73C69">
              <w:t>175</w:t>
            </w:r>
          </w:p>
          <w:p w:rsidR="00235712" w:rsidRPr="00B73C69" w:rsidRDefault="00235712" w:rsidP="00235712">
            <w:pPr>
              <w:pStyle w:val="SourceCode"/>
            </w:pPr>
            <w:r w:rsidRPr="00B73C69">
              <w:t>176</w:t>
            </w:r>
          </w:p>
          <w:p w:rsidR="00235712" w:rsidRPr="00B73C69" w:rsidRDefault="00235712" w:rsidP="00235712">
            <w:pPr>
              <w:pStyle w:val="SourceCode"/>
            </w:pPr>
            <w:r w:rsidRPr="00B73C69">
              <w:t>177</w:t>
            </w:r>
          </w:p>
          <w:p w:rsidR="00235712" w:rsidRPr="00B73C69" w:rsidRDefault="00235712" w:rsidP="00235712">
            <w:pPr>
              <w:pStyle w:val="SourceCode"/>
            </w:pPr>
            <w:r w:rsidRPr="00B73C69">
              <w:t>178</w:t>
            </w:r>
          </w:p>
          <w:p w:rsidR="00235712" w:rsidRPr="00B73C69" w:rsidRDefault="00235712" w:rsidP="00235712">
            <w:pPr>
              <w:pStyle w:val="SourceCode"/>
            </w:pPr>
            <w:r w:rsidRPr="00B73C69">
              <w:t>179</w:t>
            </w:r>
          </w:p>
          <w:p w:rsidR="00235712" w:rsidRPr="00B73C69" w:rsidRDefault="00235712" w:rsidP="00235712">
            <w:pPr>
              <w:pStyle w:val="SourceCode"/>
            </w:pPr>
            <w:r w:rsidRPr="00B73C69">
              <w:t>180</w:t>
            </w:r>
          </w:p>
          <w:p w:rsidR="00235712" w:rsidRPr="00B73C69" w:rsidRDefault="00235712" w:rsidP="00235712">
            <w:pPr>
              <w:pStyle w:val="SourceCode"/>
            </w:pPr>
            <w:r w:rsidRPr="00B73C69">
              <w:t>181</w:t>
            </w:r>
          </w:p>
          <w:p w:rsidR="00235712" w:rsidRPr="00B73C69" w:rsidRDefault="00235712" w:rsidP="00235712">
            <w:pPr>
              <w:pStyle w:val="SourceCode"/>
            </w:pPr>
            <w:r w:rsidRPr="00B73C69">
              <w:t>182</w:t>
            </w:r>
          </w:p>
          <w:p w:rsidR="00235712" w:rsidRPr="00B73C69" w:rsidRDefault="00235712" w:rsidP="00235712">
            <w:pPr>
              <w:pStyle w:val="SourceCode"/>
            </w:pPr>
            <w:r w:rsidRPr="00B73C69">
              <w:t>183</w:t>
            </w:r>
          </w:p>
          <w:p w:rsidR="00235712" w:rsidRPr="00B73C69" w:rsidRDefault="00235712" w:rsidP="00235712">
            <w:pPr>
              <w:pStyle w:val="SourceCode"/>
            </w:pPr>
            <w:r w:rsidRPr="00B73C69">
              <w:t>184</w:t>
            </w:r>
          </w:p>
          <w:p w:rsidR="00235712" w:rsidRPr="00B73C69" w:rsidRDefault="00235712" w:rsidP="00235712">
            <w:pPr>
              <w:pStyle w:val="SourceCode"/>
            </w:pPr>
            <w:r w:rsidRPr="00B73C69">
              <w:t>185</w:t>
            </w:r>
          </w:p>
          <w:p w:rsidR="00235712" w:rsidRPr="00B73C69" w:rsidRDefault="00235712" w:rsidP="00235712">
            <w:pPr>
              <w:pStyle w:val="SourceCode"/>
            </w:pPr>
            <w:r w:rsidRPr="00B73C69">
              <w:t>186</w:t>
            </w:r>
          </w:p>
          <w:p w:rsidR="00235712" w:rsidRPr="00B73C69" w:rsidRDefault="00235712" w:rsidP="00235712">
            <w:pPr>
              <w:pStyle w:val="SourceCode"/>
            </w:pPr>
            <w:r w:rsidRPr="00B73C69">
              <w:t>187</w:t>
            </w:r>
          </w:p>
          <w:p w:rsidR="00235712" w:rsidRPr="00B73C69" w:rsidRDefault="00235712" w:rsidP="00235712">
            <w:pPr>
              <w:pStyle w:val="SourceCode"/>
            </w:pPr>
            <w:r w:rsidRPr="00B73C69">
              <w:t>188</w:t>
            </w:r>
          </w:p>
          <w:p w:rsidR="00235712" w:rsidRPr="00B73C69" w:rsidRDefault="00235712" w:rsidP="00235712">
            <w:pPr>
              <w:pStyle w:val="SourceCode"/>
            </w:pPr>
            <w:r w:rsidRPr="00B73C69">
              <w:t>189</w:t>
            </w:r>
          </w:p>
          <w:p w:rsidR="00235712" w:rsidRPr="00B73C69" w:rsidRDefault="00235712" w:rsidP="00235712">
            <w:pPr>
              <w:pStyle w:val="SourceCode"/>
            </w:pPr>
            <w:r w:rsidRPr="00B73C69">
              <w:t>190</w:t>
            </w:r>
          </w:p>
          <w:p w:rsidR="00235712" w:rsidRPr="00B73C69" w:rsidRDefault="00235712" w:rsidP="00235712">
            <w:pPr>
              <w:pStyle w:val="SourceCode"/>
            </w:pPr>
            <w:r w:rsidRPr="00B73C69">
              <w:t>191</w:t>
            </w:r>
          </w:p>
          <w:p w:rsidR="00235712" w:rsidRPr="00B73C69" w:rsidRDefault="00235712" w:rsidP="00235712">
            <w:pPr>
              <w:pStyle w:val="SourceCode"/>
            </w:pPr>
            <w:r w:rsidRPr="00B73C69">
              <w:t>192</w:t>
            </w:r>
          </w:p>
          <w:p w:rsidR="00235712" w:rsidRPr="00B73C69" w:rsidRDefault="00235712" w:rsidP="00235712">
            <w:pPr>
              <w:pStyle w:val="SourceCode"/>
            </w:pPr>
            <w:r w:rsidRPr="00B73C69">
              <w:t>193</w:t>
            </w:r>
          </w:p>
          <w:p w:rsidR="00235712" w:rsidRPr="00B73C69" w:rsidRDefault="00235712" w:rsidP="00235712">
            <w:pPr>
              <w:pStyle w:val="SourceCode"/>
            </w:pPr>
            <w:r w:rsidRPr="00B73C69">
              <w:t>194</w:t>
            </w:r>
          </w:p>
          <w:p w:rsidR="00235712" w:rsidRPr="00B73C69" w:rsidRDefault="00235712" w:rsidP="00235712">
            <w:pPr>
              <w:pStyle w:val="SourceCode"/>
            </w:pPr>
            <w:r w:rsidRPr="00B73C69">
              <w:t>195</w:t>
            </w:r>
          </w:p>
          <w:p w:rsidR="00235712" w:rsidRPr="00B73C69" w:rsidRDefault="00235712" w:rsidP="00235712">
            <w:pPr>
              <w:pStyle w:val="SourceCode"/>
            </w:pPr>
            <w:r w:rsidRPr="00B73C69">
              <w:t>196</w:t>
            </w:r>
          </w:p>
          <w:p w:rsidR="00235712" w:rsidRPr="00B73C69" w:rsidRDefault="00235712" w:rsidP="00235712">
            <w:pPr>
              <w:pStyle w:val="SourceCode"/>
            </w:pPr>
            <w:r w:rsidRPr="00B73C69">
              <w:t>197</w:t>
            </w:r>
          </w:p>
          <w:p w:rsidR="00235712" w:rsidRPr="00B73C69" w:rsidRDefault="00235712" w:rsidP="00235712">
            <w:pPr>
              <w:pStyle w:val="SourceCode"/>
            </w:pPr>
            <w:r w:rsidRPr="00B73C69">
              <w:t>198</w:t>
            </w:r>
          </w:p>
          <w:p w:rsidR="00235712" w:rsidRPr="00B73C69" w:rsidRDefault="00235712" w:rsidP="00235712">
            <w:pPr>
              <w:pStyle w:val="SourceCode"/>
            </w:pPr>
            <w:r w:rsidRPr="00B73C69">
              <w:t>199</w:t>
            </w:r>
          </w:p>
          <w:p w:rsidR="00235712" w:rsidRPr="00B73C69" w:rsidRDefault="00235712" w:rsidP="00235712">
            <w:pPr>
              <w:pStyle w:val="SourceCode"/>
            </w:pPr>
            <w:r w:rsidRPr="00B73C69">
              <w:t>200</w:t>
            </w:r>
          </w:p>
          <w:p w:rsidR="00235712" w:rsidRPr="00B73C69" w:rsidRDefault="00235712" w:rsidP="00235712">
            <w:pPr>
              <w:pStyle w:val="SourceCode"/>
            </w:pPr>
            <w:r w:rsidRPr="00B73C69">
              <w:t>201</w:t>
            </w:r>
          </w:p>
          <w:p w:rsidR="00235712" w:rsidRPr="00B73C69" w:rsidRDefault="00235712" w:rsidP="00235712">
            <w:pPr>
              <w:pStyle w:val="SourceCode"/>
            </w:pPr>
            <w:r w:rsidRPr="00B73C69">
              <w:t>202</w:t>
            </w:r>
          </w:p>
          <w:p w:rsidR="00235712" w:rsidRPr="00B73C69" w:rsidRDefault="00235712" w:rsidP="00235712">
            <w:pPr>
              <w:pStyle w:val="SourceCode"/>
            </w:pPr>
            <w:r w:rsidRPr="00B73C69">
              <w:t>203</w:t>
            </w:r>
          </w:p>
          <w:p w:rsidR="00235712" w:rsidRPr="00B73C69" w:rsidRDefault="00235712" w:rsidP="00235712">
            <w:pPr>
              <w:pStyle w:val="SourceCode"/>
            </w:pPr>
            <w:r w:rsidRPr="00B73C69">
              <w:t>204</w:t>
            </w:r>
          </w:p>
          <w:p w:rsidR="00235712" w:rsidRPr="00B73C69" w:rsidRDefault="00235712" w:rsidP="00235712">
            <w:pPr>
              <w:pStyle w:val="SourceCode"/>
            </w:pPr>
            <w:r w:rsidRPr="00B73C69">
              <w:t>205</w:t>
            </w:r>
          </w:p>
          <w:p w:rsidR="00235712" w:rsidRPr="00B73C69" w:rsidRDefault="00235712" w:rsidP="00235712">
            <w:pPr>
              <w:pStyle w:val="SourceCode"/>
            </w:pPr>
            <w:r w:rsidRPr="00B73C69">
              <w:t>206</w:t>
            </w:r>
          </w:p>
          <w:p w:rsidR="00235712" w:rsidRPr="00B73C69" w:rsidRDefault="00235712" w:rsidP="00235712">
            <w:pPr>
              <w:pStyle w:val="SourceCode"/>
            </w:pPr>
            <w:r w:rsidRPr="00B73C69">
              <w:t>207</w:t>
            </w:r>
          </w:p>
          <w:p w:rsidR="00235712" w:rsidRPr="00B73C69" w:rsidRDefault="00235712" w:rsidP="00235712">
            <w:pPr>
              <w:pStyle w:val="SourceCode"/>
            </w:pPr>
            <w:r w:rsidRPr="00B73C69">
              <w:t>208</w:t>
            </w:r>
          </w:p>
          <w:p w:rsidR="00235712" w:rsidRPr="00B73C69" w:rsidRDefault="00235712" w:rsidP="00235712">
            <w:pPr>
              <w:pStyle w:val="SourceCode"/>
            </w:pPr>
            <w:r w:rsidRPr="00B73C69">
              <w:t>209</w:t>
            </w:r>
          </w:p>
          <w:p w:rsidR="00235712" w:rsidRPr="00B73C69" w:rsidRDefault="00235712" w:rsidP="00235712">
            <w:pPr>
              <w:pStyle w:val="SourceCode"/>
            </w:pPr>
            <w:r w:rsidRPr="00B73C69">
              <w:t>210</w:t>
            </w:r>
          </w:p>
          <w:p w:rsidR="00235712" w:rsidRPr="00B73C69" w:rsidRDefault="00235712" w:rsidP="00235712">
            <w:pPr>
              <w:pStyle w:val="SourceCode"/>
            </w:pPr>
            <w:r w:rsidRPr="00B73C69">
              <w:t>211</w:t>
            </w:r>
          </w:p>
          <w:p w:rsidR="00235712" w:rsidRPr="00B73C69" w:rsidRDefault="00235712" w:rsidP="00235712">
            <w:pPr>
              <w:pStyle w:val="SourceCode"/>
            </w:pPr>
            <w:r w:rsidRPr="00B73C69">
              <w:t>212</w:t>
            </w:r>
          </w:p>
          <w:p w:rsidR="00235712" w:rsidRPr="00B73C69" w:rsidRDefault="00235712" w:rsidP="00235712">
            <w:pPr>
              <w:pStyle w:val="SourceCode"/>
            </w:pPr>
            <w:r w:rsidRPr="00B73C69">
              <w:t>213</w:t>
            </w:r>
          </w:p>
          <w:p w:rsidR="00235712" w:rsidRPr="00B73C69" w:rsidRDefault="00235712" w:rsidP="00235712">
            <w:pPr>
              <w:pStyle w:val="SourceCode"/>
            </w:pPr>
            <w:r w:rsidRPr="00B73C69">
              <w:t>214</w:t>
            </w:r>
          </w:p>
          <w:p w:rsidR="00235712" w:rsidRPr="00B73C69" w:rsidRDefault="00235712" w:rsidP="00235712">
            <w:pPr>
              <w:pStyle w:val="SourceCode"/>
            </w:pPr>
            <w:r w:rsidRPr="00B73C69">
              <w:t>215</w:t>
            </w:r>
          </w:p>
          <w:p w:rsidR="00235712" w:rsidRPr="00B73C69" w:rsidRDefault="00235712" w:rsidP="00235712">
            <w:pPr>
              <w:pStyle w:val="SourceCode"/>
            </w:pPr>
            <w:r w:rsidRPr="00B73C69">
              <w:t>216</w:t>
            </w:r>
          </w:p>
          <w:p w:rsidR="00235712" w:rsidRPr="00B73C69" w:rsidRDefault="00235712" w:rsidP="00235712">
            <w:pPr>
              <w:pStyle w:val="SourceCode"/>
            </w:pPr>
            <w:r w:rsidRPr="00B73C69">
              <w:t>217</w:t>
            </w:r>
          </w:p>
          <w:p w:rsidR="00235712" w:rsidRPr="00B73C69" w:rsidRDefault="00235712" w:rsidP="00235712">
            <w:pPr>
              <w:pStyle w:val="SourceCode"/>
            </w:pPr>
            <w:r w:rsidRPr="00B73C69">
              <w:t>218</w:t>
            </w:r>
          </w:p>
          <w:p w:rsidR="00B73C69" w:rsidRP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19</w:t>
            </w:r>
          </w:p>
          <w:p w:rsidR="00B73C69" w:rsidRP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0</w:t>
            </w:r>
          </w:p>
          <w:p w:rsidR="00B73C69" w:rsidRP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1</w:t>
            </w:r>
          </w:p>
          <w:p w:rsidR="00B73C69" w:rsidRP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2</w:t>
            </w:r>
          </w:p>
          <w:p w:rsidR="00B73C69" w:rsidRP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3</w:t>
            </w:r>
          </w:p>
          <w:p w:rsidR="00B73C69" w:rsidRP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4</w:t>
            </w:r>
          </w:p>
          <w:p w:rsidR="00B73C69" w:rsidRP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5</w:t>
            </w:r>
          </w:p>
          <w:p w:rsidR="00B73C69" w:rsidRP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6</w:t>
            </w:r>
          </w:p>
          <w:p w:rsidR="00B73C69" w:rsidRP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7</w:t>
            </w:r>
          </w:p>
          <w:p w:rsidR="00B73C69" w:rsidRP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8</w:t>
            </w:r>
          </w:p>
          <w:p w:rsidR="00B73C69" w:rsidRP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9</w:t>
            </w:r>
          </w:p>
          <w:p w:rsidR="00B73C69" w:rsidRP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0</w:t>
            </w:r>
          </w:p>
          <w:p w:rsidR="00B73C69" w:rsidRP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1</w:t>
            </w:r>
          </w:p>
          <w:p w:rsidR="00B73C69" w:rsidRP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lastRenderedPageBreak/>
              <w:t>232</w:t>
            </w:r>
          </w:p>
          <w:p w:rsidR="00B73C69" w:rsidRP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3</w:t>
            </w:r>
          </w:p>
          <w:p w:rsidR="00B73C69" w:rsidRP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4</w:t>
            </w:r>
          </w:p>
          <w:p w:rsidR="00B73C69" w:rsidRP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5</w:t>
            </w:r>
          </w:p>
          <w:p w:rsidR="00B73C69" w:rsidRP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6</w:t>
            </w:r>
          </w:p>
          <w:p w:rsidR="00B73C69" w:rsidRP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7</w:t>
            </w:r>
          </w:p>
          <w:p w:rsidR="00B73C69" w:rsidRDefault="00B73C69" w:rsidP="00235712">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8</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39</w:t>
            </w:r>
          </w:p>
          <w:p w:rsidR="00B73C69" w:rsidRP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0</w:t>
            </w:r>
          </w:p>
        </w:tc>
        <w:tc>
          <w:tcPr>
            <w:tcW w:w="6232" w:type="dxa"/>
          </w:tcPr>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lastRenderedPageBreak/>
              <w:t>using MySql.Data.MySqlClien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using System;</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using System.Collections.Generic;</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using System.ComponentModel;</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using System.Data;</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using System.Draw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using System.Linq;</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using System.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using System.Threading.Tasks;</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using System.Windows.Forms;</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namespace Praktikum4</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ublic partial class Form1 : Form</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rivate static string connectionString = "server=localhost;port=3306;username=root;password='';database=perpustakaa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rivate MySqlConnection databaseConnection = new MySqlConnection(connection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ublic Form1()</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InitializeComponen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Ope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his.refresh();</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Clo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rivate void Form1_Load(object sender, EventArgs 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rivate void Button_Tambah_Click(object sender, EventArgs 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string query = "insert into data_buku values(@id,@judul,@pengarang,@jumlah)";</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r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Ope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ySqlCommand cmd = new MySqlCommand(query, databaseConnectio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CommandTimeout = 60;</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Parameters.AddWithValue("@id", text_id.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Parameters.AddWithValue("@judul", text_judul.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Parameters.AddWithValue("@pengarang", text_pengarang.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lastRenderedPageBreak/>
              <w:t xml:space="preserve">                cmd.Parameters.AddWithValue("@jumlah", text_jumlah.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ExecuteNonQuer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his.refresh();</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essageBox.Show("Data Berhasil Ditambahka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atch(Exception ex)</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essageBox.Show(ex.Messag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finall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Clo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rivate void Button_refresh_Click(object sender, EventArgs 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Buku.Items.Clear();</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string query = "select * from data_buku";</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r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Ope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ySqlCommand cmd = new MySqlCommand(query, databaseConnectio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CommandTimeout = 60;</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ySqlDataReader reader = cmd.ExecuteReader();</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if (reader.HasRows)</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hile (reader.Read())</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 listViewItem = new ListViewItem(reader["id_buku"].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SubItems.Add(reader["judul"].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SubItems.Add(reader["pengarang"].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SubItems.Add(reader["jumlah"].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Buku.Items.Add(listViewItem);</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reader.Clo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el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essageBox.Show("No Rows Found");</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atch(Exception ex)</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lastRenderedPageBreak/>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essageBox.Show(ex.Messag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finall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Clo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rivate void Button_Hapus_Click(object sender, EventArgs 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string query = "Delete from data_buku where id_buku=@id";</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r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Ope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ySqlCommand cmd = new MySqlCommand(query, databaseConnectio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CommandTimeout = 60;</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Parameters.AddWithValue("@id", text_id.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ExecuteNonQuer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essageBox.Show("Data berhasil Dihapus");</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atch(Exception ex)</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essageBox.Show(ex.Messag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finall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Clo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rivate void Button_Update_Click(object sender, EventArgs 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string query = "update data_buku set judul=@judul,pengarang=@pengarang,jumlah=@jumlah where id_buku =@id";</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r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Ope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ySqlCommand cmd = new MySqlCommand(query, databaseConnectio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CommandTimeout = 60;</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Parameters.AddWithValue("@id", text_id.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Parameters.AddWithValue("@judul", text_judul.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Parameters.AddWithValue("@pengarang", text_pengarang.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Parameters.AddWithValue("@jumlah", text_jumlah.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ExecuteNonQuer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lastRenderedPageBreak/>
              <w:t xml:space="preserve">                MessageBox.Show("Data Berhasil Diupdat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atch(Exception ex)</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essageBox.Show(ex.Messag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finall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Clo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ublic void refresh()</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string query = "select * from data_buku";</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Buku.Items.Clear();</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ySqlCommand cmd = new MySqlCommand(query, databaseConnectio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CommandTimeout = 60;</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ySqlDataReader reader = cmd.ExecuteReader();</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if (reader.HasRows)</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hile (reader.Read())</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 listViewItem = new ListViewItem(reader["id_buku"].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SubItems.Add(reader["judul"].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SubItems.Add(reader["pengarang"].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SubItems.Add(reader["jumlah"].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Buku.Items.Add(listViewItem);</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reader.Clo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el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essageBox.Show("No Rows Found");</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rivate void ListBuku_SelectedIndexChanged(object sender, EventArgs 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rivate void listBuku_MouseClick(object sender, MouseEventArgs 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lastRenderedPageBreak/>
              <w:t xml:space="preserve">            text_id.Text = listBuku.SelectedItems[0].SubItems[0].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ext_judul.Text = listBuku.SelectedItems[0].SubItems[1].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ext_pengarang.Text = listBuku.SelectedItems[0].SubItems[2].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ext_jumlah.Text = listBuku.SelectedItems[0].SubItems[3].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5449E0" w:rsidRPr="00F37546" w:rsidRDefault="005449E0">
            <w:pPr>
              <w:jc w:val="both"/>
              <w:rPr>
                <w:rFonts w:ascii="Courier New" w:hAnsi="Courier New" w:cs="Courier New"/>
                <w:sz w:val="20"/>
                <w:szCs w:val="20"/>
                <w:lang w:val="en-US"/>
              </w:rPr>
            </w:pPr>
          </w:p>
        </w:tc>
      </w:tr>
    </w:tbl>
    <w:p w:rsidR="005449E0" w:rsidRDefault="005449E0">
      <w:pPr>
        <w:pStyle w:val="ListParagraph"/>
        <w:ind w:left="1070"/>
        <w:jc w:val="both"/>
        <w:rPr>
          <w:rFonts w:ascii="Times New Roman" w:hAnsi="Times New Roman" w:cs="Times New Roman"/>
          <w:szCs w:val="20"/>
          <w:lang w:val="en-US"/>
        </w:rPr>
      </w:pPr>
    </w:p>
    <w:p w:rsidR="005449E0" w:rsidRDefault="005449E0">
      <w:pPr>
        <w:pStyle w:val="ListParagraph"/>
        <w:ind w:left="1070"/>
        <w:jc w:val="both"/>
        <w:rPr>
          <w:rFonts w:ascii="Times New Roman" w:hAnsi="Times New Roman" w:cs="Times New Roman"/>
          <w:szCs w:val="20"/>
          <w:lang w:val="en-US"/>
        </w:rPr>
      </w:pPr>
    </w:p>
    <w:p w:rsidR="005449E0" w:rsidRDefault="007853DF">
      <w:pPr>
        <w:pStyle w:val="Heading2"/>
        <w:rPr>
          <w:lang w:val="id-ID"/>
        </w:rPr>
      </w:pPr>
      <w:r>
        <w:t>Screenshot</w:t>
      </w:r>
    </w:p>
    <w:p w:rsidR="00F739CC" w:rsidRPr="00F739CC" w:rsidRDefault="00F739CC" w:rsidP="00F739CC"/>
    <w:p w:rsidR="005449E0" w:rsidRPr="00F739CC" w:rsidRDefault="004D54E3">
      <w:pPr>
        <w:pStyle w:val="ListParagraph"/>
        <w:numPr>
          <w:ilvl w:val="0"/>
          <w:numId w:val="9"/>
        </w:numPr>
        <w:ind w:left="1418"/>
      </w:pPr>
      <w:r>
        <w:rPr>
          <w:rFonts w:ascii="Times New Roman" w:hAnsi="Times New Roman" w:cs="Times New Roman"/>
          <w:lang w:val="en-US"/>
        </w:rPr>
        <w:t>Tampilan Sebelum dipilih</w:t>
      </w:r>
    </w:p>
    <w:p w:rsidR="00F739CC" w:rsidRDefault="004D54E3" w:rsidP="00F739CC">
      <w:pPr>
        <w:pStyle w:val="ListParagraph"/>
        <w:ind w:left="1418"/>
      </w:pPr>
      <w:r>
        <w:rPr>
          <w:noProof/>
          <w:lang w:val="en-US" w:eastAsia="en-US"/>
        </w:rPr>
        <w:drawing>
          <wp:inline distT="0" distB="0" distL="0" distR="0" wp14:anchorId="0797FAD2" wp14:editId="6E578BD1">
            <wp:extent cx="4142342" cy="30321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45253" cy="3034256"/>
                    </a:xfrm>
                    <a:prstGeom prst="rect">
                      <a:avLst/>
                    </a:prstGeom>
                  </pic:spPr>
                </pic:pic>
              </a:graphicData>
            </a:graphic>
          </wp:inline>
        </w:drawing>
      </w:r>
    </w:p>
    <w:p w:rsidR="0019794D" w:rsidRDefault="0019794D" w:rsidP="00F739CC">
      <w:pPr>
        <w:pStyle w:val="ListParagraph"/>
        <w:ind w:left="1418"/>
      </w:pPr>
    </w:p>
    <w:p w:rsidR="005449E0" w:rsidRPr="004D54E3" w:rsidRDefault="004D54E3" w:rsidP="004D54E3">
      <w:pPr>
        <w:pStyle w:val="ListParagraph"/>
        <w:numPr>
          <w:ilvl w:val="0"/>
          <w:numId w:val="9"/>
        </w:numPr>
        <w:rPr>
          <w:lang w:val="en-US"/>
        </w:rPr>
      </w:pPr>
      <w:r>
        <w:rPr>
          <w:rFonts w:ascii="Times New Roman" w:hAnsi="Times New Roman" w:cs="Times New Roman"/>
          <w:lang w:val="en-US"/>
        </w:rPr>
        <w:t>Tampilan Setelah dipilih</w:t>
      </w:r>
    </w:p>
    <w:p w:rsidR="004D54E3" w:rsidRPr="004D54E3" w:rsidRDefault="004D54E3" w:rsidP="004D54E3">
      <w:pPr>
        <w:pStyle w:val="ListParagraph"/>
        <w:rPr>
          <w:lang w:val="en-US"/>
        </w:rPr>
      </w:pPr>
      <w:r>
        <w:rPr>
          <w:noProof/>
          <w:lang w:val="en-US" w:eastAsia="en-US"/>
        </w:rPr>
        <w:lastRenderedPageBreak/>
        <w:drawing>
          <wp:inline distT="0" distB="0" distL="0" distR="0" wp14:anchorId="0112EE0D" wp14:editId="2F2FD07B">
            <wp:extent cx="4660135" cy="3025775"/>
            <wp:effectExtent l="0" t="0" r="762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63713" cy="3028098"/>
                    </a:xfrm>
                    <a:prstGeom prst="rect">
                      <a:avLst/>
                    </a:prstGeom>
                  </pic:spPr>
                </pic:pic>
              </a:graphicData>
            </a:graphic>
          </wp:inline>
        </w:drawing>
      </w:r>
    </w:p>
    <w:p w:rsidR="005449E0" w:rsidRDefault="007853DF">
      <w:pPr>
        <w:pStyle w:val="Heading2"/>
      </w:pPr>
      <w:r>
        <w:t>Penjelasan</w:t>
      </w:r>
    </w:p>
    <w:p w:rsidR="008E2678" w:rsidRPr="008E5AB2" w:rsidRDefault="008E2678" w:rsidP="008E2678">
      <w:pPr>
        <w:ind w:left="1070" w:firstLine="370"/>
        <w:jc w:val="both"/>
        <w:rPr>
          <w:rFonts w:ascii="Times New Roman" w:hAnsi="Times New Roman" w:cs="Times New Roman"/>
          <w:sz w:val="24"/>
          <w:szCs w:val="24"/>
        </w:rPr>
      </w:pPr>
      <w:r w:rsidRPr="008E5AB2">
        <w:rPr>
          <w:rFonts w:ascii="Times New Roman" w:hAnsi="Times New Roman" w:cs="Times New Roman"/>
          <w:sz w:val="24"/>
          <w:szCs w:val="24"/>
        </w:rPr>
        <w:t>Pada persoalan diatas diperintahkan untuk menampilkan data dari list view di masing text box yang sudah disediakan. Pada list view diberikan sebuah event yaitu event mouse click yang nantinya jika di click maka akan melakukan suatu tugas tertentu. Didalamnya terdapat beberapa syntax yang sama, yaitu dengan memasukkan nilai ke text box dengan mengambil data di list view sesuai dengan indeks kolomnya. Contohnya untuk menampilkan data di text box milik ID Buku maka mengambil dari list view indeks 0 karena kolom id_buku terdapat pada kolom pertama. Contoh lainnya yaitu jika ingin menampilkan di text box milik judul maka mengambil dari list view indeks 1 karena kolom judul berada pada kolom 2 dan seterusnya.</w:t>
      </w:r>
    </w:p>
    <w:p w:rsidR="008E2678" w:rsidRPr="008E2678" w:rsidRDefault="008E2678" w:rsidP="008E2678">
      <w:pPr>
        <w:rPr>
          <w:lang w:val="en-US"/>
        </w:rPr>
      </w:pPr>
    </w:p>
    <w:p w:rsidR="0019794D" w:rsidRDefault="0019794D" w:rsidP="00AB2DEB">
      <w:pPr>
        <w:pStyle w:val="ListParagraph"/>
        <w:ind w:left="2280"/>
        <w:jc w:val="both"/>
        <w:rPr>
          <w:rFonts w:ascii="Times New Roman" w:hAnsi="Times New Roman" w:cs="Times New Roman"/>
          <w:sz w:val="24"/>
        </w:rPr>
      </w:pPr>
    </w:p>
    <w:p w:rsidR="005449E0" w:rsidRDefault="007853DF">
      <w:pPr>
        <w:pStyle w:val="Heading1"/>
      </w:pPr>
      <w:r>
        <w:t>TUGAS 3</w:t>
      </w:r>
      <w:r>
        <w:tab/>
      </w:r>
    </w:p>
    <w:p w:rsidR="005449E0" w:rsidRDefault="005449E0">
      <w:pPr>
        <w:spacing w:after="0" w:line="240" w:lineRule="auto"/>
        <w:jc w:val="both"/>
        <w:rPr>
          <w:rFonts w:ascii="Times New Roman" w:hAnsi="Times New Roman" w:cs="Times New Roman"/>
          <w:b/>
          <w:lang w:val="en-US"/>
        </w:rPr>
      </w:pPr>
    </w:p>
    <w:p w:rsidR="005449E0" w:rsidRDefault="007853DF">
      <w:pPr>
        <w:pStyle w:val="Heading2"/>
        <w:numPr>
          <w:ilvl w:val="0"/>
          <w:numId w:val="11"/>
        </w:numPr>
      </w:pPr>
      <w:r>
        <w:t>Soal</w:t>
      </w:r>
    </w:p>
    <w:p w:rsidR="00FE2FF4" w:rsidRPr="008E5AB2" w:rsidRDefault="00FE2FF4" w:rsidP="00FE2FF4">
      <w:pPr>
        <w:pStyle w:val="ListParagraph"/>
        <w:numPr>
          <w:ilvl w:val="0"/>
          <w:numId w:val="36"/>
        </w:numPr>
        <w:ind w:left="1418"/>
        <w:jc w:val="both"/>
        <w:rPr>
          <w:rFonts w:ascii="Times New Roman" w:hAnsi="Times New Roman" w:cs="Times New Roman"/>
          <w:sz w:val="24"/>
          <w:szCs w:val="24"/>
          <w:lang w:val="en-US"/>
        </w:rPr>
      </w:pPr>
      <w:r w:rsidRPr="008E5AB2">
        <w:rPr>
          <w:rFonts w:ascii="Times New Roman" w:eastAsiaTheme="minorHAnsi" w:hAnsi="Times New Roman" w:cs="Times New Roman"/>
          <w:sz w:val="24"/>
          <w:szCs w:val="24"/>
          <w:lang w:eastAsia="en-US"/>
        </w:rPr>
        <w:t>Tambahkan fitur search agar user bisa mencari data buku sesuai kriteria yang diinginkan berdasarkan judul maupun pengarang.</w:t>
      </w:r>
    </w:p>
    <w:p w:rsidR="00FE2FF4" w:rsidRPr="00FE2FF4" w:rsidRDefault="00FE2FF4" w:rsidP="00FE2FF4">
      <w:pPr>
        <w:rPr>
          <w:lang w:val="en-US"/>
        </w:rPr>
      </w:pPr>
    </w:p>
    <w:p w:rsidR="005449E0" w:rsidRDefault="007853DF">
      <w:pPr>
        <w:pStyle w:val="Heading2"/>
        <w:rPr>
          <w:lang w:val="id-ID"/>
        </w:rPr>
      </w:pPr>
      <w:r>
        <w:t>Source Code</w:t>
      </w:r>
    </w:p>
    <w:tbl>
      <w:tblPr>
        <w:tblStyle w:val="TableGrid"/>
        <w:tblW w:w="0" w:type="auto"/>
        <w:tblInd w:w="1070" w:type="dxa"/>
        <w:tblLayout w:type="fixed"/>
        <w:tblLook w:val="04A0" w:firstRow="1" w:lastRow="0" w:firstColumn="1" w:lastColumn="0" w:noHBand="0" w:noVBand="1"/>
      </w:tblPr>
      <w:tblGrid>
        <w:gridCol w:w="626"/>
        <w:gridCol w:w="6232"/>
      </w:tblGrid>
      <w:tr w:rsidR="00227E7B" w:rsidRPr="000A5C1B" w:rsidTr="00F37546">
        <w:trPr>
          <w:trHeight w:val="269"/>
        </w:trPr>
        <w:tc>
          <w:tcPr>
            <w:tcW w:w="6858" w:type="dxa"/>
            <w:gridSpan w:val="2"/>
          </w:tcPr>
          <w:p w:rsidR="00227E7B" w:rsidRPr="00F37546" w:rsidRDefault="00F37546" w:rsidP="00235712">
            <w:pPr>
              <w:jc w:val="both"/>
              <w:rPr>
                <w:rFonts w:ascii="Courier New" w:hAnsi="Courier New" w:cs="Courier New"/>
                <w:sz w:val="20"/>
                <w:szCs w:val="20"/>
                <w:lang w:val="en-US"/>
              </w:rPr>
            </w:pPr>
            <w:r>
              <w:rPr>
                <w:rFonts w:ascii="Courier New" w:hAnsi="Courier New" w:cs="Courier New"/>
                <w:sz w:val="20"/>
                <w:szCs w:val="20"/>
                <w:lang w:val="en-US"/>
              </w:rPr>
              <w:t>Form1.cs</w:t>
            </w:r>
          </w:p>
        </w:tc>
      </w:tr>
      <w:tr w:rsidR="00227E7B" w:rsidRPr="000A5C1B" w:rsidTr="00B73C69">
        <w:tc>
          <w:tcPr>
            <w:tcW w:w="626" w:type="dxa"/>
          </w:tcPr>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lastRenderedPageBreak/>
              <w:t>3</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4</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5</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6</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7</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8</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9</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0</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1</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2</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3</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4</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5</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6</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7</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8</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9</w:t>
            </w:r>
          </w:p>
          <w:p w:rsidR="00B73C69" w:rsidRDefault="00B73C69" w:rsidP="00235712">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0</w:t>
            </w:r>
          </w:p>
          <w:p w:rsidR="00B73C69" w:rsidRDefault="00B73C69" w:rsidP="00B73C69">
            <w:pPr>
              <w:pStyle w:val="SourceCode"/>
            </w:pPr>
            <w:r>
              <w:t>21</w:t>
            </w:r>
          </w:p>
          <w:p w:rsidR="00B73C69" w:rsidRDefault="00B73C69" w:rsidP="00B73C69">
            <w:pPr>
              <w:pStyle w:val="SourceCode"/>
            </w:pPr>
            <w:r>
              <w:t>22</w:t>
            </w:r>
          </w:p>
          <w:p w:rsidR="00B73C69" w:rsidRDefault="00B73C69" w:rsidP="00B73C69">
            <w:pPr>
              <w:pStyle w:val="SourceCode"/>
            </w:pPr>
            <w:r>
              <w:t>23</w:t>
            </w:r>
          </w:p>
          <w:p w:rsidR="00B73C69" w:rsidRDefault="00B73C69" w:rsidP="00B73C69">
            <w:pPr>
              <w:pStyle w:val="SourceCode"/>
            </w:pPr>
            <w:r>
              <w:t>24</w:t>
            </w:r>
          </w:p>
          <w:p w:rsidR="00B73C69" w:rsidRDefault="00B73C69" w:rsidP="00B73C69">
            <w:pPr>
              <w:pStyle w:val="SourceCode"/>
            </w:pPr>
            <w:r>
              <w:t>25</w:t>
            </w:r>
          </w:p>
          <w:p w:rsidR="00B73C69" w:rsidRDefault="00B73C69" w:rsidP="00B73C69">
            <w:pPr>
              <w:pStyle w:val="SourceCode"/>
            </w:pPr>
            <w:r>
              <w:t>26</w:t>
            </w:r>
          </w:p>
          <w:p w:rsidR="00B73C69" w:rsidRDefault="00B73C69" w:rsidP="00B73C69">
            <w:pPr>
              <w:pStyle w:val="SourceCode"/>
            </w:pPr>
            <w:r>
              <w:t>27</w:t>
            </w:r>
          </w:p>
          <w:p w:rsidR="00B73C69" w:rsidRDefault="00B73C69" w:rsidP="00B73C69">
            <w:pPr>
              <w:pStyle w:val="SourceCode"/>
            </w:pPr>
            <w:r>
              <w:t>28</w:t>
            </w:r>
          </w:p>
          <w:p w:rsidR="00B73C69" w:rsidRDefault="00B73C69" w:rsidP="00B73C69">
            <w:pPr>
              <w:pStyle w:val="SourceCode"/>
            </w:pPr>
            <w:r>
              <w:t>29</w:t>
            </w:r>
          </w:p>
          <w:p w:rsidR="00B73C69" w:rsidRDefault="00B73C69" w:rsidP="00B73C69">
            <w:pPr>
              <w:pStyle w:val="SourceCode"/>
            </w:pPr>
            <w:r>
              <w:t>30</w:t>
            </w:r>
          </w:p>
          <w:p w:rsidR="00B73C69" w:rsidRDefault="00B73C69" w:rsidP="00B73C69">
            <w:pPr>
              <w:pStyle w:val="SourceCode"/>
            </w:pPr>
            <w:r>
              <w:t>31</w:t>
            </w:r>
          </w:p>
          <w:p w:rsidR="00B73C69" w:rsidRDefault="00B73C69" w:rsidP="00B73C69">
            <w:pPr>
              <w:pStyle w:val="SourceCode"/>
            </w:pPr>
            <w:r>
              <w:t>32</w:t>
            </w:r>
          </w:p>
          <w:p w:rsidR="00B73C69" w:rsidRDefault="00B73C69" w:rsidP="00B73C69">
            <w:pPr>
              <w:pStyle w:val="SourceCode"/>
            </w:pPr>
            <w:r>
              <w:t>33</w:t>
            </w:r>
          </w:p>
          <w:p w:rsidR="00B73C69" w:rsidRDefault="00B73C69" w:rsidP="00B73C69">
            <w:pPr>
              <w:pStyle w:val="SourceCode"/>
            </w:pPr>
            <w:r>
              <w:t>34</w:t>
            </w:r>
          </w:p>
          <w:p w:rsidR="00B73C69" w:rsidRDefault="00B73C69" w:rsidP="00B73C69">
            <w:pPr>
              <w:pStyle w:val="SourceCode"/>
            </w:pPr>
            <w:r>
              <w:t>35</w:t>
            </w:r>
          </w:p>
          <w:p w:rsidR="00B73C69" w:rsidRDefault="00B73C69" w:rsidP="00B73C69">
            <w:pPr>
              <w:pStyle w:val="SourceCode"/>
            </w:pPr>
            <w:r>
              <w:t>36</w:t>
            </w:r>
          </w:p>
          <w:p w:rsidR="00B73C69" w:rsidRDefault="00B73C69" w:rsidP="00B73C69">
            <w:pPr>
              <w:pStyle w:val="SourceCode"/>
            </w:pPr>
            <w:r>
              <w:t>37</w:t>
            </w:r>
          </w:p>
          <w:p w:rsidR="00B73C69" w:rsidRDefault="00B73C69" w:rsidP="00B73C69">
            <w:pPr>
              <w:pStyle w:val="SourceCode"/>
            </w:pPr>
            <w:r>
              <w:t>38</w:t>
            </w:r>
          </w:p>
          <w:p w:rsidR="00B73C69" w:rsidRDefault="00B73C69" w:rsidP="00B73C69">
            <w:pPr>
              <w:pStyle w:val="SourceCode"/>
            </w:pPr>
            <w:r>
              <w:t>39</w:t>
            </w:r>
          </w:p>
          <w:p w:rsidR="00B73C69" w:rsidRDefault="00B73C69" w:rsidP="00B73C69">
            <w:pPr>
              <w:pStyle w:val="SourceCode"/>
            </w:pPr>
            <w:r>
              <w:t>40</w:t>
            </w:r>
          </w:p>
          <w:p w:rsidR="00B73C69" w:rsidRDefault="00B73C69" w:rsidP="00B73C69">
            <w:pPr>
              <w:pStyle w:val="SourceCode"/>
            </w:pPr>
            <w:r>
              <w:t>41</w:t>
            </w:r>
          </w:p>
          <w:p w:rsidR="00B73C69" w:rsidRDefault="00B73C69" w:rsidP="00B73C69">
            <w:pPr>
              <w:pStyle w:val="SourceCode"/>
            </w:pPr>
            <w:r>
              <w:t>42</w:t>
            </w:r>
          </w:p>
          <w:p w:rsidR="00B73C69" w:rsidRDefault="00B73C69" w:rsidP="00B73C69">
            <w:pPr>
              <w:pStyle w:val="SourceCode"/>
            </w:pPr>
            <w:r>
              <w:t>43</w:t>
            </w:r>
          </w:p>
          <w:p w:rsidR="00B73C69" w:rsidRDefault="00B73C69" w:rsidP="00B73C69">
            <w:pPr>
              <w:pStyle w:val="SourceCode"/>
            </w:pPr>
            <w:r>
              <w:t>44</w:t>
            </w:r>
          </w:p>
          <w:p w:rsidR="00B73C69" w:rsidRDefault="00B73C69" w:rsidP="00B73C69">
            <w:pPr>
              <w:pStyle w:val="SourceCode"/>
            </w:pPr>
            <w:r>
              <w:t>45</w:t>
            </w:r>
          </w:p>
          <w:p w:rsidR="00B73C69" w:rsidRDefault="00B73C69" w:rsidP="00B73C69">
            <w:pPr>
              <w:pStyle w:val="SourceCode"/>
            </w:pPr>
            <w:r>
              <w:t>46</w:t>
            </w:r>
          </w:p>
          <w:p w:rsidR="00B73C69" w:rsidRDefault="00B73C69" w:rsidP="00B73C69">
            <w:pPr>
              <w:pStyle w:val="SourceCode"/>
            </w:pPr>
            <w:r>
              <w:t>47</w:t>
            </w:r>
          </w:p>
          <w:p w:rsidR="00B73C69" w:rsidRDefault="00B73C69" w:rsidP="00B73C69">
            <w:pPr>
              <w:pStyle w:val="SourceCode"/>
            </w:pPr>
            <w:r>
              <w:t>48</w:t>
            </w:r>
          </w:p>
          <w:p w:rsidR="00B73C69" w:rsidRDefault="00B73C69" w:rsidP="00B73C69">
            <w:pPr>
              <w:pStyle w:val="SourceCode"/>
            </w:pPr>
            <w:r>
              <w:t>49</w:t>
            </w:r>
          </w:p>
          <w:p w:rsidR="00B73C69" w:rsidRDefault="00B73C69" w:rsidP="00B73C69">
            <w:pPr>
              <w:pStyle w:val="SourceCode"/>
            </w:pPr>
            <w:r>
              <w:t>50</w:t>
            </w:r>
          </w:p>
          <w:p w:rsidR="00B73C69" w:rsidRDefault="00B73C69" w:rsidP="00B73C69">
            <w:pPr>
              <w:pStyle w:val="SourceCode"/>
            </w:pPr>
            <w:r>
              <w:t>51</w:t>
            </w:r>
          </w:p>
          <w:p w:rsidR="00B73C69" w:rsidRDefault="00B73C69" w:rsidP="00B73C69">
            <w:pPr>
              <w:pStyle w:val="SourceCode"/>
            </w:pPr>
            <w:r>
              <w:t>52</w:t>
            </w:r>
          </w:p>
          <w:p w:rsidR="00B73C69" w:rsidRDefault="00B73C69" w:rsidP="00B73C69">
            <w:pPr>
              <w:pStyle w:val="SourceCode"/>
            </w:pPr>
            <w:r>
              <w:t>53</w:t>
            </w:r>
          </w:p>
          <w:p w:rsidR="00B73C69" w:rsidRDefault="00B73C69" w:rsidP="00B73C69">
            <w:pPr>
              <w:pStyle w:val="SourceCode"/>
            </w:pPr>
            <w:r>
              <w:t>54</w:t>
            </w:r>
          </w:p>
          <w:p w:rsidR="00B73C69" w:rsidRDefault="00B73C69" w:rsidP="00B73C69">
            <w:pPr>
              <w:pStyle w:val="SourceCode"/>
            </w:pPr>
            <w:r>
              <w:t>55</w:t>
            </w:r>
          </w:p>
          <w:p w:rsidR="00B73C69" w:rsidRDefault="00B73C69" w:rsidP="00B73C69">
            <w:pPr>
              <w:pStyle w:val="SourceCode"/>
            </w:pPr>
            <w:r>
              <w:t>56</w:t>
            </w:r>
          </w:p>
          <w:p w:rsidR="00B73C69" w:rsidRDefault="00B73C69" w:rsidP="00B73C69">
            <w:pPr>
              <w:pStyle w:val="SourceCode"/>
            </w:pPr>
            <w:r>
              <w:t>57</w:t>
            </w:r>
          </w:p>
          <w:p w:rsidR="00B73C69" w:rsidRDefault="00B73C69" w:rsidP="00B73C69">
            <w:pPr>
              <w:pStyle w:val="SourceCode"/>
            </w:pPr>
            <w:r>
              <w:t>58</w:t>
            </w:r>
          </w:p>
          <w:p w:rsidR="00B73C69" w:rsidRDefault="00B73C69" w:rsidP="00B73C69">
            <w:pPr>
              <w:pStyle w:val="SourceCode"/>
            </w:pPr>
            <w:r>
              <w:t>59</w:t>
            </w:r>
          </w:p>
          <w:p w:rsidR="00B73C69" w:rsidRDefault="00B73C69" w:rsidP="00B73C69">
            <w:pPr>
              <w:pStyle w:val="SourceCode"/>
            </w:pPr>
            <w:r>
              <w:t>60</w:t>
            </w:r>
          </w:p>
          <w:p w:rsidR="00B73C69" w:rsidRDefault="00B73C69" w:rsidP="00B73C69">
            <w:pPr>
              <w:pStyle w:val="SourceCode"/>
            </w:pPr>
            <w:r>
              <w:t>61</w:t>
            </w:r>
          </w:p>
          <w:p w:rsidR="00B73C69" w:rsidRDefault="00B73C69" w:rsidP="00B73C69">
            <w:pPr>
              <w:pStyle w:val="SourceCode"/>
            </w:pPr>
            <w:r>
              <w:lastRenderedPageBreak/>
              <w:t>62</w:t>
            </w:r>
          </w:p>
          <w:p w:rsidR="00B73C69" w:rsidRDefault="00B73C69" w:rsidP="00B73C69">
            <w:pPr>
              <w:pStyle w:val="SourceCode"/>
            </w:pPr>
            <w:r>
              <w:t>63</w:t>
            </w:r>
          </w:p>
          <w:p w:rsidR="00B73C69" w:rsidRDefault="00B73C69" w:rsidP="00B73C69">
            <w:pPr>
              <w:pStyle w:val="SourceCode"/>
            </w:pPr>
            <w:r>
              <w:t>64</w:t>
            </w:r>
          </w:p>
          <w:p w:rsidR="00B73C69" w:rsidRDefault="00B73C69" w:rsidP="00B73C69">
            <w:pPr>
              <w:pStyle w:val="SourceCode"/>
            </w:pPr>
            <w:r>
              <w:t>65</w:t>
            </w:r>
          </w:p>
          <w:p w:rsidR="00B73C69" w:rsidRDefault="00B73C69" w:rsidP="00B73C69">
            <w:pPr>
              <w:pStyle w:val="SourceCode"/>
            </w:pPr>
            <w:r>
              <w:t>66</w:t>
            </w:r>
          </w:p>
          <w:p w:rsidR="00B73C69" w:rsidRDefault="00B73C69" w:rsidP="00B73C69">
            <w:pPr>
              <w:pStyle w:val="SourceCode"/>
            </w:pPr>
            <w:r>
              <w:t>67</w:t>
            </w:r>
          </w:p>
          <w:p w:rsidR="00B73C69" w:rsidRDefault="00B73C69" w:rsidP="00B73C69">
            <w:pPr>
              <w:pStyle w:val="SourceCode"/>
            </w:pPr>
            <w:r>
              <w:t>68</w:t>
            </w:r>
          </w:p>
          <w:p w:rsidR="00B73C69" w:rsidRDefault="00B73C69" w:rsidP="00B73C69">
            <w:pPr>
              <w:pStyle w:val="SourceCode"/>
            </w:pPr>
            <w:r>
              <w:t>69</w:t>
            </w:r>
          </w:p>
          <w:p w:rsidR="00B73C69" w:rsidRDefault="00B73C69" w:rsidP="00B73C69">
            <w:pPr>
              <w:pStyle w:val="SourceCode"/>
            </w:pPr>
            <w:r>
              <w:t>70</w:t>
            </w:r>
          </w:p>
          <w:p w:rsidR="00B73C69" w:rsidRDefault="00B73C69" w:rsidP="00B73C69">
            <w:pPr>
              <w:pStyle w:val="SourceCode"/>
            </w:pPr>
            <w:r>
              <w:t>71</w:t>
            </w:r>
          </w:p>
          <w:p w:rsidR="00B73C69" w:rsidRDefault="00B73C69" w:rsidP="00B73C69">
            <w:pPr>
              <w:pStyle w:val="SourceCode"/>
            </w:pPr>
            <w:r>
              <w:t>72</w:t>
            </w:r>
          </w:p>
          <w:p w:rsidR="00B73C69" w:rsidRDefault="00B73C69" w:rsidP="00B73C69">
            <w:pPr>
              <w:pStyle w:val="SourceCode"/>
            </w:pPr>
            <w:r>
              <w:t>73</w:t>
            </w:r>
          </w:p>
          <w:p w:rsidR="00B73C69" w:rsidRDefault="00B73C69" w:rsidP="00B73C69">
            <w:pPr>
              <w:pStyle w:val="SourceCode"/>
            </w:pPr>
            <w:r>
              <w:t>74</w:t>
            </w:r>
          </w:p>
          <w:p w:rsidR="00B73C69" w:rsidRDefault="00B73C69" w:rsidP="00B73C69">
            <w:pPr>
              <w:pStyle w:val="SourceCode"/>
            </w:pPr>
            <w:r>
              <w:t>75</w:t>
            </w:r>
          </w:p>
          <w:p w:rsidR="00B73C69" w:rsidRDefault="00B73C69" w:rsidP="00B73C69">
            <w:pPr>
              <w:pStyle w:val="SourceCode"/>
            </w:pPr>
            <w:r>
              <w:t>76</w:t>
            </w:r>
          </w:p>
          <w:p w:rsidR="00B73C69" w:rsidRDefault="00B73C69" w:rsidP="00B73C69">
            <w:pPr>
              <w:pStyle w:val="SourceCode"/>
            </w:pPr>
            <w:r>
              <w:t>77</w:t>
            </w:r>
          </w:p>
          <w:p w:rsidR="00B73C69" w:rsidRDefault="00B73C69" w:rsidP="00B73C69">
            <w:pPr>
              <w:pStyle w:val="SourceCode"/>
            </w:pPr>
            <w:r>
              <w:t>78</w:t>
            </w:r>
          </w:p>
          <w:p w:rsidR="00B73C69" w:rsidRDefault="00B73C69" w:rsidP="00B73C69">
            <w:pPr>
              <w:pStyle w:val="SourceCode"/>
            </w:pPr>
            <w:r>
              <w:t>79</w:t>
            </w:r>
          </w:p>
          <w:p w:rsidR="00B73C69" w:rsidRDefault="00B73C69" w:rsidP="00B73C69">
            <w:pPr>
              <w:pStyle w:val="SourceCode"/>
            </w:pPr>
            <w:r>
              <w:t>80</w:t>
            </w:r>
          </w:p>
          <w:p w:rsidR="00B73C69" w:rsidRDefault="00B73C69" w:rsidP="00B73C69">
            <w:pPr>
              <w:pStyle w:val="SourceCode"/>
            </w:pPr>
            <w:r>
              <w:t>81</w:t>
            </w:r>
          </w:p>
          <w:p w:rsidR="00B73C69" w:rsidRDefault="00B73C69" w:rsidP="00B73C69">
            <w:pPr>
              <w:pStyle w:val="SourceCode"/>
            </w:pPr>
            <w:r>
              <w:t>82</w:t>
            </w:r>
          </w:p>
          <w:p w:rsidR="00B73C69" w:rsidRDefault="00B73C69" w:rsidP="00B73C69">
            <w:pPr>
              <w:pStyle w:val="SourceCode"/>
            </w:pPr>
            <w:r>
              <w:t>83</w:t>
            </w:r>
          </w:p>
          <w:p w:rsidR="00B73C69" w:rsidRDefault="00B73C69" w:rsidP="00B73C69">
            <w:pPr>
              <w:pStyle w:val="SourceCode"/>
            </w:pPr>
            <w:r>
              <w:t>84</w:t>
            </w:r>
          </w:p>
          <w:p w:rsidR="00B73C69" w:rsidRDefault="00B73C69" w:rsidP="00B73C69">
            <w:pPr>
              <w:pStyle w:val="SourceCode"/>
            </w:pPr>
            <w:r>
              <w:t>85</w:t>
            </w:r>
          </w:p>
          <w:p w:rsidR="00B73C69" w:rsidRDefault="00B73C69" w:rsidP="00B73C69">
            <w:pPr>
              <w:pStyle w:val="SourceCode"/>
            </w:pPr>
            <w:r>
              <w:t>86</w:t>
            </w:r>
          </w:p>
          <w:p w:rsidR="00B73C69" w:rsidRDefault="00B73C69" w:rsidP="00B73C69">
            <w:pPr>
              <w:pStyle w:val="SourceCode"/>
            </w:pPr>
            <w:r>
              <w:t>87</w:t>
            </w:r>
          </w:p>
          <w:p w:rsidR="00B73C69" w:rsidRDefault="00B73C69" w:rsidP="00B73C69">
            <w:pPr>
              <w:pStyle w:val="SourceCode"/>
            </w:pPr>
            <w:r>
              <w:t>88</w:t>
            </w:r>
          </w:p>
          <w:p w:rsidR="00B73C69" w:rsidRDefault="00B73C69" w:rsidP="00B73C69">
            <w:pPr>
              <w:pStyle w:val="SourceCode"/>
            </w:pPr>
            <w:r>
              <w:t>89</w:t>
            </w:r>
          </w:p>
          <w:p w:rsidR="00B73C69" w:rsidRDefault="00B73C69" w:rsidP="00B73C69">
            <w:pPr>
              <w:pStyle w:val="SourceCode"/>
            </w:pPr>
            <w:r>
              <w:t>90</w:t>
            </w:r>
          </w:p>
          <w:p w:rsidR="00B73C69" w:rsidRDefault="00B73C69" w:rsidP="00B73C69">
            <w:pPr>
              <w:pStyle w:val="SourceCode"/>
            </w:pPr>
            <w:r>
              <w:t>91</w:t>
            </w:r>
          </w:p>
          <w:p w:rsidR="00B73C69" w:rsidRDefault="00B73C69" w:rsidP="00B73C69">
            <w:pPr>
              <w:pStyle w:val="SourceCode"/>
            </w:pPr>
            <w:r>
              <w:t>92</w:t>
            </w:r>
          </w:p>
          <w:p w:rsidR="00B73C69" w:rsidRDefault="00B73C69" w:rsidP="00B73C69">
            <w:pPr>
              <w:pStyle w:val="SourceCode"/>
            </w:pPr>
            <w:r>
              <w:t>93</w:t>
            </w:r>
          </w:p>
          <w:p w:rsidR="00B73C69" w:rsidRDefault="00B73C69" w:rsidP="00B73C69">
            <w:pPr>
              <w:pStyle w:val="SourceCode"/>
            </w:pPr>
            <w:r>
              <w:t>94</w:t>
            </w:r>
          </w:p>
          <w:p w:rsidR="00B73C69" w:rsidRDefault="00B73C69" w:rsidP="00B73C69">
            <w:pPr>
              <w:pStyle w:val="SourceCode"/>
            </w:pPr>
            <w:r>
              <w:t>95</w:t>
            </w:r>
          </w:p>
          <w:p w:rsidR="00B73C69" w:rsidRDefault="00B73C69" w:rsidP="00B73C69">
            <w:pPr>
              <w:pStyle w:val="SourceCode"/>
            </w:pPr>
            <w:r>
              <w:t>96</w:t>
            </w:r>
          </w:p>
          <w:p w:rsidR="00B73C69" w:rsidRDefault="00B73C69" w:rsidP="00B73C69">
            <w:pPr>
              <w:pStyle w:val="SourceCode"/>
            </w:pPr>
            <w:r>
              <w:t>97</w:t>
            </w:r>
          </w:p>
          <w:p w:rsidR="00B73C69" w:rsidRDefault="00B73C69" w:rsidP="00B73C69">
            <w:pPr>
              <w:pStyle w:val="SourceCode"/>
            </w:pPr>
            <w:r>
              <w:t>98</w:t>
            </w:r>
          </w:p>
          <w:p w:rsidR="00B73C69" w:rsidRDefault="00B73C69" w:rsidP="00B73C69">
            <w:pPr>
              <w:pStyle w:val="SourceCode"/>
            </w:pPr>
            <w:r>
              <w:t>99</w:t>
            </w:r>
          </w:p>
          <w:p w:rsidR="00B73C69" w:rsidRDefault="00B73C69" w:rsidP="00B73C69">
            <w:pPr>
              <w:pStyle w:val="SourceCode"/>
            </w:pPr>
            <w:r>
              <w:t>100</w:t>
            </w:r>
          </w:p>
          <w:p w:rsidR="00B73C69" w:rsidRDefault="00B73C69" w:rsidP="00B73C69">
            <w:pPr>
              <w:pStyle w:val="SourceCode"/>
            </w:pPr>
            <w:r>
              <w:t>101</w:t>
            </w:r>
          </w:p>
          <w:p w:rsidR="00B73C69" w:rsidRDefault="00B73C69" w:rsidP="00B73C69">
            <w:pPr>
              <w:pStyle w:val="SourceCode"/>
            </w:pPr>
            <w:r>
              <w:t>102</w:t>
            </w:r>
          </w:p>
          <w:p w:rsidR="00B73C69" w:rsidRDefault="00B73C69" w:rsidP="00B73C69">
            <w:pPr>
              <w:pStyle w:val="SourceCode"/>
            </w:pPr>
            <w:r>
              <w:t>103</w:t>
            </w:r>
          </w:p>
          <w:p w:rsidR="00B73C69" w:rsidRDefault="00B73C69" w:rsidP="00B73C69">
            <w:pPr>
              <w:pStyle w:val="SourceCode"/>
            </w:pPr>
            <w:r>
              <w:t>104</w:t>
            </w:r>
          </w:p>
          <w:p w:rsidR="00B73C69" w:rsidRDefault="00B73C69" w:rsidP="00B73C69">
            <w:pPr>
              <w:pStyle w:val="SourceCode"/>
            </w:pPr>
            <w:r>
              <w:t>105</w:t>
            </w:r>
          </w:p>
          <w:p w:rsidR="00B73C69" w:rsidRDefault="00B73C69" w:rsidP="00B73C69">
            <w:pPr>
              <w:pStyle w:val="SourceCode"/>
            </w:pPr>
            <w:r>
              <w:t>106</w:t>
            </w:r>
          </w:p>
          <w:p w:rsidR="00B73C69" w:rsidRDefault="00B73C69" w:rsidP="00B73C69">
            <w:pPr>
              <w:pStyle w:val="SourceCode"/>
            </w:pPr>
            <w:r>
              <w:t>107</w:t>
            </w:r>
          </w:p>
          <w:p w:rsidR="00B73C69" w:rsidRDefault="00B73C69" w:rsidP="00B73C69">
            <w:pPr>
              <w:pStyle w:val="SourceCode"/>
            </w:pPr>
            <w:r>
              <w:t>108</w:t>
            </w:r>
          </w:p>
          <w:p w:rsidR="00B73C69" w:rsidRDefault="00B73C69" w:rsidP="00B73C69">
            <w:pPr>
              <w:pStyle w:val="SourceCode"/>
            </w:pPr>
            <w:r>
              <w:t>109</w:t>
            </w:r>
          </w:p>
          <w:p w:rsidR="00B73C69" w:rsidRDefault="00B73C69" w:rsidP="00B73C69">
            <w:pPr>
              <w:pStyle w:val="SourceCode"/>
            </w:pPr>
            <w:r>
              <w:t>110</w:t>
            </w:r>
          </w:p>
          <w:p w:rsidR="00B73C69" w:rsidRDefault="00B73C69" w:rsidP="00B73C69">
            <w:pPr>
              <w:pStyle w:val="SourceCode"/>
            </w:pPr>
            <w:r>
              <w:t>111</w:t>
            </w:r>
          </w:p>
          <w:p w:rsidR="00B73C69" w:rsidRDefault="00B73C69" w:rsidP="00B73C69">
            <w:pPr>
              <w:pStyle w:val="SourceCode"/>
            </w:pPr>
            <w:r>
              <w:t>112</w:t>
            </w:r>
          </w:p>
          <w:p w:rsidR="00B73C69" w:rsidRDefault="00B73C69" w:rsidP="00B73C69">
            <w:pPr>
              <w:pStyle w:val="SourceCode"/>
            </w:pPr>
            <w:r>
              <w:t>113</w:t>
            </w:r>
          </w:p>
          <w:p w:rsidR="00B73C69" w:rsidRDefault="00B73C69" w:rsidP="00B73C69">
            <w:pPr>
              <w:pStyle w:val="SourceCode"/>
            </w:pPr>
            <w:r>
              <w:t>114</w:t>
            </w:r>
          </w:p>
          <w:p w:rsidR="00B73C69" w:rsidRDefault="00B73C69" w:rsidP="00B73C69">
            <w:pPr>
              <w:pStyle w:val="SourceCode"/>
            </w:pPr>
            <w:r>
              <w:t>115</w:t>
            </w:r>
          </w:p>
          <w:p w:rsidR="00B73C69" w:rsidRDefault="00B73C69" w:rsidP="00B73C69">
            <w:pPr>
              <w:pStyle w:val="SourceCode"/>
            </w:pPr>
            <w:r>
              <w:t>116</w:t>
            </w:r>
          </w:p>
          <w:p w:rsidR="00B73C69" w:rsidRDefault="00B73C69" w:rsidP="00B73C69">
            <w:pPr>
              <w:pStyle w:val="SourceCode"/>
            </w:pPr>
            <w:r>
              <w:t>117</w:t>
            </w:r>
          </w:p>
          <w:p w:rsidR="00B73C69" w:rsidRDefault="00B73C69" w:rsidP="00B73C69">
            <w:pPr>
              <w:pStyle w:val="SourceCode"/>
            </w:pPr>
            <w:r>
              <w:t>118</w:t>
            </w:r>
          </w:p>
          <w:p w:rsidR="00B73C69" w:rsidRDefault="00B73C69" w:rsidP="00B73C69">
            <w:pPr>
              <w:pStyle w:val="SourceCode"/>
            </w:pPr>
            <w:r>
              <w:t>119</w:t>
            </w:r>
          </w:p>
          <w:p w:rsidR="00B73C69" w:rsidRDefault="00B73C69" w:rsidP="00B73C69">
            <w:pPr>
              <w:pStyle w:val="SourceCode"/>
            </w:pPr>
            <w:r>
              <w:t>120</w:t>
            </w:r>
          </w:p>
          <w:p w:rsidR="00B73C69" w:rsidRDefault="00B73C69" w:rsidP="00B73C69">
            <w:pPr>
              <w:pStyle w:val="SourceCode"/>
            </w:pPr>
            <w:r>
              <w:lastRenderedPageBreak/>
              <w:t>121</w:t>
            </w:r>
          </w:p>
          <w:p w:rsidR="00B73C69" w:rsidRDefault="00B73C69" w:rsidP="00B73C69">
            <w:pPr>
              <w:pStyle w:val="SourceCode"/>
            </w:pPr>
            <w:r>
              <w:t>122</w:t>
            </w:r>
          </w:p>
          <w:p w:rsidR="00B73C69" w:rsidRDefault="00B73C69" w:rsidP="00B73C69">
            <w:pPr>
              <w:pStyle w:val="SourceCode"/>
            </w:pPr>
            <w:r>
              <w:t>123</w:t>
            </w:r>
          </w:p>
          <w:p w:rsidR="00B73C69" w:rsidRDefault="00B73C69" w:rsidP="00B73C69">
            <w:pPr>
              <w:pStyle w:val="SourceCode"/>
            </w:pPr>
            <w:r>
              <w:t>124</w:t>
            </w:r>
          </w:p>
          <w:p w:rsidR="00B73C69" w:rsidRDefault="00B73C69" w:rsidP="00B73C69">
            <w:pPr>
              <w:pStyle w:val="SourceCode"/>
            </w:pPr>
            <w:r>
              <w:t>125</w:t>
            </w:r>
          </w:p>
          <w:p w:rsidR="00B73C69" w:rsidRDefault="00B73C69" w:rsidP="00B73C69">
            <w:pPr>
              <w:pStyle w:val="SourceCode"/>
            </w:pPr>
            <w:r>
              <w:t>126</w:t>
            </w:r>
          </w:p>
          <w:p w:rsidR="00B73C69" w:rsidRDefault="00B73C69" w:rsidP="00B73C69">
            <w:pPr>
              <w:pStyle w:val="SourceCode"/>
            </w:pPr>
            <w:r>
              <w:t>127</w:t>
            </w:r>
          </w:p>
          <w:p w:rsidR="00B73C69" w:rsidRDefault="00B73C69" w:rsidP="00B73C69">
            <w:pPr>
              <w:pStyle w:val="SourceCode"/>
            </w:pPr>
            <w:r>
              <w:t>128</w:t>
            </w:r>
          </w:p>
          <w:p w:rsidR="00B73C69" w:rsidRDefault="00B73C69" w:rsidP="00B73C69">
            <w:pPr>
              <w:pStyle w:val="SourceCode"/>
            </w:pPr>
            <w:r>
              <w:t>129</w:t>
            </w:r>
          </w:p>
          <w:p w:rsidR="00B73C69" w:rsidRDefault="00B73C69" w:rsidP="00B73C69">
            <w:pPr>
              <w:pStyle w:val="SourceCode"/>
            </w:pPr>
            <w:r>
              <w:t>130</w:t>
            </w:r>
          </w:p>
          <w:p w:rsidR="00B73C69" w:rsidRDefault="00B73C69" w:rsidP="00B73C69">
            <w:pPr>
              <w:pStyle w:val="SourceCode"/>
            </w:pPr>
            <w:r>
              <w:t>131</w:t>
            </w:r>
          </w:p>
          <w:p w:rsidR="00B73C69" w:rsidRDefault="00B73C69" w:rsidP="00B73C69">
            <w:pPr>
              <w:pStyle w:val="SourceCode"/>
            </w:pPr>
            <w:r>
              <w:t>132</w:t>
            </w:r>
          </w:p>
          <w:p w:rsidR="00B73C69" w:rsidRDefault="00B73C69" w:rsidP="00B73C69">
            <w:pPr>
              <w:pStyle w:val="SourceCode"/>
            </w:pPr>
            <w:r>
              <w:t>133</w:t>
            </w:r>
          </w:p>
          <w:p w:rsidR="00B73C69" w:rsidRDefault="00B73C69" w:rsidP="00B73C69">
            <w:pPr>
              <w:pStyle w:val="SourceCode"/>
            </w:pPr>
            <w:r>
              <w:t>134</w:t>
            </w:r>
          </w:p>
          <w:p w:rsidR="00B73C69" w:rsidRDefault="00B73C69" w:rsidP="00B73C69">
            <w:pPr>
              <w:pStyle w:val="SourceCode"/>
            </w:pPr>
            <w:r>
              <w:t>135</w:t>
            </w:r>
          </w:p>
          <w:p w:rsidR="00B73C69" w:rsidRDefault="00B73C69" w:rsidP="00B73C69">
            <w:pPr>
              <w:pStyle w:val="SourceCode"/>
            </w:pPr>
            <w:r>
              <w:t>136</w:t>
            </w:r>
          </w:p>
          <w:p w:rsidR="00B73C69" w:rsidRDefault="00B73C69" w:rsidP="00B73C69">
            <w:pPr>
              <w:pStyle w:val="SourceCode"/>
            </w:pPr>
            <w:r>
              <w:t>137</w:t>
            </w:r>
          </w:p>
          <w:p w:rsidR="00B73C69" w:rsidRDefault="00B73C69" w:rsidP="00B73C69">
            <w:pPr>
              <w:pStyle w:val="SourceCode"/>
            </w:pPr>
            <w:r>
              <w:t>138</w:t>
            </w:r>
          </w:p>
          <w:p w:rsidR="00B73C69" w:rsidRDefault="00B73C69" w:rsidP="00B73C69">
            <w:pPr>
              <w:pStyle w:val="SourceCode"/>
            </w:pPr>
            <w:r>
              <w:t>139</w:t>
            </w:r>
          </w:p>
          <w:p w:rsidR="00B73C69" w:rsidRDefault="00B73C69" w:rsidP="00B73C69">
            <w:pPr>
              <w:pStyle w:val="SourceCode"/>
            </w:pPr>
            <w:r>
              <w:t>140</w:t>
            </w:r>
          </w:p>
          <w:p w:rsidR="00B73C69" w:rsidRDefault="00B73C69" w:rsidP="00B73C69">
            <w:pPr>
              <w:pStyle w:val="SourceCode"/>
            </w:pPr>
            <w:r>
              <w:t>141</w:t>
            </w:r>
          </w:p>
          <w:p w:rsidR="00B73C69" w:rsidRDefault="00B73C69" w:rsidP="00B73C69">
            <w:pPr>
              <w:pStyle w:val="SourceCode"/>
            </w:pPr>
            <w:r>
              <w:t>142</w:t>
            </w:r>
          </w:p>
          <w:p w:rsidR="00B73C69" w:rsidRDefault="00B73C69" w:rsidP="00B73C69">
            <w:pPr>
              <w:pStyle w:val="SourceCode"/>
            </w:pPr>
            <w:r>
              <w:t>143</w:t>
            </w:r>
          </w:p>
          <w:p w:rsidR="00B73C69" w:rsidRDefault="00B73C69" w:rsidP="00B73C69">
            <w:pPr>
              <w:pStyle w:val="SourceCode"/>
            </w:pPr>
            <w:r>
              <w:t>144</w:t>
            </w:r>
          </w:p>
          <w:p w:rsidR="00B73C69" w:rsidRDefault="00B73C69" w:rsidP="00B73C69">
            <w:pPr>
              <w:pStyle w:val="SourceCode"/>
            </w:pPr>
            <w:r>
              <w:t>145</w:t>
            </w:r>
          </w:p>
          <w:p w:rsidR="00B73C69" w:rsidRDefault="00B73C69" w:rsidP="00B73C69">
            <w:pPr>
              <w:pStyle w:val="SourceCode"/>
            </w:pPr>
            <w:r>
              <w:t>146</w:t>
            </w:r>
          </w:p>
          <w:p w:rsidR="00B73C69" w:rsidRDefault="00B73C69" w:rsidP="00B73C69">
            <w:pPr>
              <w:pStyle w:val="SourceCode"/>
            </w:pPr>
            <w:r>
              <w:t>147</w:t>
            </w:r>
          </w:p>
          <w:p w:rsidR="00B73C69" w:rsidRDefault="00B73C69" w:rsidP="00B73C69">
            <w:pPr>
              <w:pStyle w:val="SourceCode"/>
            </w:pPr>
            <w:r>
              <w:t>148</w:t>
            </w:r>
          </w:p>
          <w:p w:rsidR="00B73C69" w:rsidRDefault="00B73C69" w:rsidP="00B73C69">
            <w:pPr>
              <w:pStyle w:val="SourceCode"/>
            </w:pPr>
            <w:r>
              <w:t>149</w:t>
            </w:r>
          </w:p>
          <w:p w:rsidR="00B73C69" w:rsidRDefault="00B73C69" w:rsidP="00B73C69">
            <w:pPr>
              <w:pStyle w:val="SourceCode"/>
            </w:pPr>
            <w:r>
              <w:t>150</w:t>
            </w:r>
          </w:p>
          <w:p w:rsidR="00B73C69" w:rsidRPr="00B73C69" w:rsidRDefault="00B73C69" w:rsidP="00B73C69">
            <w:pPr>
              <w:pStyle w:val="SourceCode"/>
            </w:pPr>
            <w:r w:rsidRPr="00B73C69">
              <w:t>151</w:t>
            </w:r>
          </w:p>
          <w:p w:rsidR="00B73C69" w:rsidRPr="00B73C69" w:rsidRDefault="00B73C69" w:rsidP="00B73C69">
            <w:pPr>
              <w:pStyle w:val="SourceCode"/>
            </w:pPr>
            <w:r w:rsidRPr="00B73C69">
              <w:t>152</w:t>
            </w:r>
          </w:p>
          <w:p w:rsidR="00B73C69" w:rsidRPr="00B73C69" w:rsidRDefault="00B73C69" w:rsidP="00B73C69">
            <w:pPr>
              <w:pStyle w:val="SourceCode"/>
            </w:pPr>
            <w:r w:rsidRPr="00B73C69">
              <w:t>153</w:t>
            </w:r>
          </w:p>
          <w:p w:rsidR="00B73C69" w:rsidRPr="00B73C69" w:rsidRDefault="00B73C69" w:rsidP="00B73C69">
            <w:pPr>
              <w:pStyle w:val="SourceCode"/>
            </w:pPr>
            <w:r w:rsidRPr="00B73C69">
              <w:t>154</w:t>
            </w:r>
          </w:p>
          <w:p w:rsidR="00B73C69" w:rsidRPr="00B73C69" w:rsidRDefault="00B73C69" w:rsidP="00B73C69">
            <w:pPr>
              <w:pStyle w:val="SourceCode"/>
            </w:pPr>
            <w:r w:rsidRPr="00B73C69">
              <w:t>155</w:t>
            </w:r>
          </w:p>
          <w:p w:rsidR="00B73C69" w:rsidRPr="00B73C69" w:rsidRDefault="00B73C69" w:rsidP="00B73C69">
            <w:pPr>
              <w:pStyle w:val="SourceCode"/>
            </w:pPr>
            <w:r w:rsidRPr="00B73C69">
              <w:t>156</w:t>
            </w:r>
          </w:p>
          <w:p w:rsidR="00B73C69" w:rsidRPr="00B73C69" w:rsidRDefault="00B73C69" w:rsidP="00B73C69">
            <w:pPr>
              <w:pStyle w:val="SourceCode"/>
            </w:pPr>
            <w:r w:rsidRPr="00B73C69">
              <w:t>157</w:t>
            </w:r>
          </w:p>
          <w:p w:rsidR="00B73C69" w:rsidRPr="00B73C69" w:rsidRDefault="00B73C69" w:rsidP="00B73C69">
            <w:pPr>
              <w:pStyle w:val="SourceCode"/>
            </w:pPr>
            <w:r w:rsidRPr="00B73C69">
              <w:t>158</w:t>
            </w:r>
          </w:p>
          <w:p w:rsidR="00B73C69" w:rsidRPr="00B73C69" w:rsidRDefault="00B73C69" w:rsidP="00B73C69">
            <w:pPr>
              <w:pStyle w:val="SourceCode"/>
            </w:pPr>
            <w:r w:rsidRPr="00B73C69">
              <w:t>159</w:t>
            </w:r>
          </w:p>
          <w:p w:rsidR="00B73C69" w:rsidRPr="00B73C69" w:rsidRDefault="00B73C69" w:rsidP="00B73C69">
            <w:pPr>
              <w:pStyle w:val="SourceCode"/>
            </w:pPr>
            <w:r w:rsidRPr="00B73C69">
              <w:t>160</w:t>
            </w:r>
          </w:p>
          <w:p w:rsidR="00B73C69" w:rsidRPr="00B73C69" w:rsidRDefault="00B73C69" w:rsidP="00B73C69">
            <w:pPr>
              <w:pStyle w:val="SourceCode"/>
            </w:pPr>
            <w:r w:rsidRPr="00B73C69">
              <w:t>161</w:t>
            </w:r>
          </w:p>
          <w:p w:rsidR="00B73C69" w:rsidRPr="00B73C69" w:rsidRDefault="00B73C69" w:rsidP="00B73C69">
            <w:pPr>
              <w:pStyle w:val="SourceCode"/>
            </w:pPr>
            <w:r w:rsidRPr="00B73C69">
              <w:t>162</w:t>
            </w:r>
          </w:p>
          <w:p w:rsidR="00B73C69" w:rsidRPr="00B73C69" w:rsidRDefault="00B73C69" w:rsidP="00B73C69">
            <w:pPr>
              <w:pStyle w:val="SourceCode"/>
            </w:pPr>
            <w:r w:rsidRPr="00B73C69">
              <w:t>163</w:t>
            </w:r>
          </w:p>
          <w:p w:rsidR="00B73C69" w:rsidRPr="00B73C69" w:rsidRDefault="00B73C69" w:rsidP="00B73C69">
            <w:pPr>
              <w:pStyle w:val="SourceCode"/>
            </w:pPr>
            <w:r w:rsidRPr="00B73C69">
              <w:t>164</w:t>
            </w:r>
          </w:p>
          <w:p w:rsidR="00B73C69" w:rsidRPr="00B73C69" w:rsidRDefault="00B73C69" w:rsidP="00B73C69">
            <w:pPr>
              <w:pStyle w:val="SourceCode"/>
            </w:pPr>
            <w:r w:rsidRPr="00B73C69">
              <w:t>165</w:t>
            </w:r>
          </w:p>
          <w:p w:rsidR="00B73C69" w:rsidRPr="00B73C69" w:rsidRDefault="00B73C69" w:rsidP="00B73C69">
            <w:pPr>
              <w:pStyle w:val="SourceCode"/>
            </w:pPr>
            <w:r w:rsidRPr="00B73C69">
              <w:t>166</w:t>
            </w:r>
          </w:p>
          <w:p w:rsidR="00B73C69" w:rsidRPr="00B73C69" w:rsidRDefault="00B73C69" w:rsidP="00B73C69">
            <w:pPr>
              <w:pStyle w:val="SourceCode"/>
            </w:pPr>
            <w:r w:rsidRPr="00B73C69">
              <w:t>167</w:t>
            </w:r>
          </w:p>
          <w:p w:rsidR="00B73C69" w:rsidRPr="00B73C69" w:rsidRDefault="00B73C69" w:rsidP="00B73C69">
            <w:pPr>
              <w:pStyle w:val="SourceCode"/>
            </w:pPr>
            <w:r w:rsidRPr="00B73C69">
              <w:t>168</w:t>
            </w:r>
          </w:p>
          <w:p w:rsidR="00B73C69" w:rsidRPr="00B73C69" w:rsidRDefault="00B73C69" w:rsidP="00B73C69">
            <w:pPr>
              <w:pStyle w:val="SourceCode"/>
            </w:pPr>
            <w:r w:rsidRPr="00B73C69">
              <w:t>169</w:t>
            </w:r>
          </w:p>
          <w:p w:rsidR="00B73C69" w:rsidRPr="00B73C69" w:rsidRDefault="00B73C69" w:rsidP="00B73C69">
            <w:pPr>
              <w:pStyle w:val="SourceCode"/>
            </w:pPr>
            <w:r w:rsidRPr="00B73C69">
              <w:t>170</w:t>
            </w:r>
          </w:p>
          <w:p w:rsidR="00B73C69" w:rsidRPr="00B73C69" w:rsidRDefault="00B73C69" w:rsidP="00B73C69">
            <w:pPr>
              <w:pStyle w:val="SourceCode"/>
            </w:pPr>
            <w:r w:rsidRPr="00B73C69">
              <w:t>171</w:t>
            </w:r>
          </w:p>
          <w:p w:rsidR="00B73C69" w:rsidRPr="00B73C69" w:rsidRDefault="00B73C69" w:rsidP="00B73C69">
            <w:pPr>
              <w:pStyle w:val="SourceCode"/>
            </w:pPr>
            <w:r w:rsidRPr="00B73C69">
              <w:t>172</w:t>
            </w:r>
          </w:p>
          <w:p w:rsidR="00B73C69" w:rsidRPr="00B73C69" w:rsidRDefault="00B73C69" w:rsidP="00B73C69">
            <w:pPr>
              <w:pStyle w:val="SourceCode"/>
            </w:pPr>
            <w:r w:rsidRPr="00B73C69">
              <w:t>173</w:t>
            </w:r>
          </w:p>
          <w:p w:rsidR="00B73C69" w:rsidRPr="00B73C69" w:rsidRDefault="00B73C69" w:rsidP="00B73C69">
            <w:pPr>
              <w:pStyle w:val="SourceCode"/>
            </w:pPr>
            <w:r w:rsidRPr="00B73C69">
              <w:t>174</w:t>
            </w:r>
          </w:p>
          <w:p w:rsidR="00B73C69" w:rsidRPr="00B73C69" w:rsidRDefault="00B73C69" w:rsidP="00B73C69">
            <w:pPr>
              <w:pStyle w:val="SourceCode"/>
            </w:pPr>
            <w:r w:rsidRPr="00B73C69">
              <w:t>175</w:t>
            </w:r>
          </w:p>
          <w:p w:rsidR="00B73C69" w:rsidRPr="00B73C69" w:rsidRDefault="00B73C69" w:rsidP="00B73C69">
            <w:pPr>
              <w:pStyle w:val="SourceCode"/>
            </w:pPr>
            <w:r w:rsidRPr="00B73C69">
              <w:t>176</w:t>
            </w:r>
          </w:p>
          <w:p w:rsidR="00B73C69" w:rsidRPr="00B73C69" w:rsidRDefault="00B73C69" w:rsidP="00B73C69">
            <w:pPr>
              <w:pStyle w:val="SourceCode"/>
            </w:pPr>
            <w:r w:rsidRPr="00B73C69">
              <w:t>177</w:t>
            </w:r>
          </w:p>
          <w:p w:rsidR="00B73C69" w:rsidRPr="00B73C69" w:rsidRDefault="00B73C69" w:rsidP="00B73C69">
            <w:pPr>
              <w:pStyle w:val="SourceCode"/>
            </w:pPr>
            <w:r w:rsidRPr="00B73C69">
              <w:t>178</w:t>
            </w:r>
          </w:p>
          <w:p w:rsidR="00B73C69" w:rsidRPr="00B73C69" w:rsidRDefault="00B73C69" w:rsidP="00B73C69">
            <w:pPr>
              <w:pStyle w:val="SourceCode"/>
            </w:pPr>
            <w:r w:rsidRPr="00B73C69">
              <w:t>179</w:t>
            </w:r>
          </w:p>
          <w:p w:rsidR="00B73C69" w:rsidRPr="00B73C69" w:rsidRDefault="00B73C69" w:rsidP="00B73C69">
            <w:pPr>
              <w:pStyle w:val="SourceCode"/>
            </w:pPr>
            <w:r w:rsidRPr="00B73C69">
              <w:lastRenderedPageBreak/>
              <w:t>180</w:t>
            </w:r>
          </w:p>
          <w:p w:rsidR="00B73C69" w:rsidRPr="00B73C69" w:rsidRDefault="00B73C69" w:rsidP="00B73C69">
            <w:pPr>
              <w:pStyle w:val="SourceCode"/>
            </w:pPr>
            <w:r w:rsidRPr="00B73C69">
              <w:t>181</w:t>
            </w:r>
          </w:p>
          <w:p w:rsidR="00B73C69" w:rsidRPr="00B73C69" w:rsidRDefault="00B73C69" w:rsidP="00B73C69">
            <w:pPr>
              <w:pStyle w:val="SourceCode"/>
            </w:pPr>
            <w:r w:rsidRPr="00B73C69">
              <w:t>182</w:t>
            </w:r>
          </w:p>
          <w:p w:rsidR="00B73C69" w:rsidRPr="00B73C69" w:rsidRDefault="00B73C69" w:rsidP="00B73C69">
            <w:pPr>
              <w:pStyle w:val="SourceCode"/>
            </w:pPr>
            <w:r w:rsidRPr="00B73C69">
              <w:t>183</w:t>
            </w:r>
          </w:p>
          <w:p w:rsidR="00B73C69" w:rsidRPr="00B73C69" w:rsidRDefault="00B73C69" w:rsidP="00B73C69">
            <w:pPr>
              <w:pStyle w:val="SourceCode"/>
            </w:pPr>
            <w:r w:rsidRPr="00B73C69">
              <w:t>184</w:t>
            </w:r>
          </w:p>
          <w:p w:rsidR="00B73C69" w:rsidRPr="00B73C69" w:rsidRDefault="00B73C69" w:rsidP="00B73C69">
            <w:pPr>
              <w:pStyle w:val="SourceCode"/>
            </w:pPr>
            <w:r w:rsidRPr="00B73C69">
              <w:t>185</w:t>
            </w:r>
          </w:p>
          <w:p w:rsidR="00B73C69" w:rsidRPr="00B73C69" w:rsidRDefault="00B73C69" w:rsidP="00B73C69">
            <w:pPr>
              <w:pStyle w:val="SourceCode"/>
            </w:pPr>
            <w:r w:rsidRPr="00B73C69">
              <w:t>186</w:t>
            </w:r>
          </w:p>
          <w:p w:rsidR="00B73C69" w:rsidRPr="00B73C69" w:rsidRDefault="00B73C69" w:rsidP="00B73C69">
            <w:pPr>
              <w:pStyle w:val="SourceCode"/>
            </w:pPr>
            <w:r w:rsidRPr="00B73C69">
              <w:t>187</w:t>
            </w:r>
          </w:p>
          <w:p w:rsidR="00B73C69" w:rsidRPr="00B73C69" w:rsidRDefault="00B73C69" w:rsidP="00B73C69">
            <w:pPr>
              <w:pStyle w:val="SourceCode"/>
            </w:pPr>
            <w:r w:rsidRPr="00B73C69">
              <w:t>188</w:t>
            </w:r>
          </w:p>
          <w:p w:rsidR="00B73C69" w:rsidRPr="00B73C69" w:rsidRDefault="00B73C69" w:rsidP="00B73C69">
            <w:pPr>
              <w:pStyle w:val="SourceCode"/>
            </w:pPr>
            <w:r w:rsidRPr="00B73C69">
              <w:t>189</w:t>
            </w:r>
          </w:p>
          <w:p w:rsidR="00B73C69" w:rsidRPr="00B73C69" w:rsidRDefault="00B73C69" w:rsidP="00B73C69">
            <w:pPr>
              <w:pStyle w:val="SourceCode"/>
            </w:pPr>
            <w:r w:rsidRPr="00B73C69">
              <w:t>190</w:t>
            </w:r>
          </w:p>
          <w:p w:rsidR="00B73C69" w:rsidRPr="00B73C69" w:rsidRDefault="00B73C69" w:rsidP="00B73C69">
            <w:pPr>
              <w:pStyle w:val="SourceCode"/>
            </w:pPr>
            <w:r w:rsidRPr="00B73C69">
              <w:t>191</w:t>
            </w:r>
          </w:p>
          <w:p w:rsidR="00B73C69" w:rsidRPr="00B73C69" w:rsidRDefault="00B73C69" w:rsidP="00B73C69">
            <w:pPr>
              <w:pStyle w:val="SourceCode"/>
            </w:pPr>
            <w:r w:rsidRPr="00B73C69">
              <w:t>192</w:t>
            </w:r>
          </w:p>
          <w:p w:rsidR="00B73C69" w:rsidRPr="00B73C69" w:rsidRDefault="00B73C69" w:rsidP="00B73C69">
            <w:pPr>
              <w:pStyle w:val="SourceCode"/>
            </w:pPr>
            <w:r w:rsidRPr="00B73C69">
              <w:t>193</w:t>
            </w:r>
          </w:p>
          <w:p w:rsidR="00B73C69" w:rsidRPr="00B73C69" w:rsidRDefault="00B73C69" w:rsidP="00B73C69">
            <w:pPr>
              <w:pStyle w:val="SourceCode"/>
            </w:pPr>
            <w:r w:rsidRPr="00B73C69">
              <w:t>194</w:t>
            </w:r>
          </w:p>
          <w:p w:rsidR="00B73C69" w:rsidRPr="00B73C69" w:rsidRDefault="00B73C69" w:rsidP="00B73C69">
            <w:pPr>
              <w:pStyle w:val="SourceCode"/>
            </w:pPr>
            <w:r w:rsidRPr="00B73C69">
              <w:t>195</w:t>
            </w:r>
          </w:p>
          <w:p w:rsidR="00B73C69" w:rsidRPr="00B73C69" w:rsidRDefault="00B73C69" w:rsidP="00B73C69">
            <w:pPr>
              <w:pStyle w:val="SourceCode"/>
            </w:pPr>
            <w:r w:rsidRPr="00B73C69">
              <w:t>196</w:t>
            </w:r>
          </w:p>
          <w:p w:rsidR="00B73C69" w:rsidRPr="00B73C69" w:rsidRDefault="00B73C69" w:rsidP="00B73C69">
            <w:pPr>
              <w:pStyle w:val="SourceCode"/>
            </w:pPr>
            <w:r w:rsidRPr="00B73C69">
              <w:t>197</w:t>
            </w:r>
          </w:p>
          <w:p w:rsidR="00B73C69" w:rsidRPr="00B73C69" w:rsidRDefault="00B73C69" w:rsidP="00B73C69">
            <w:pPr>
              <w:pStyle w:val="SourceCode"/>
            </w:pPr>
            <w:r w:rsidRPr="00B73C69">
              <w:t>198</w:t>
            </w:r>
          </w:p>
          <w:p w:rsidR="00B73C69" w:rsidRPr="00B73C69" w:rsidRDefault="00B73C69" w:rsidP="00B73C69">
            <w:pPr>
              <w:pStyle w:val="SourceCode"/>
            </w:pPr>
            <w:r w:rsidRPr="00B73C69">
              <w:t>199</w:t>
            </w:r>
          </w:p>
          <w:p w:rsidR="00B73C69" w:rsidRPr="00B73C69" w:rsidRDefault="00B73C69" w:rsidP="00B73C69">
            <w:pPr>
              <w:pStyle w:val="SourceCode"/>
            </w:pPr>
            <w:r w:rsidRPr="00B73C69">
              <w:t>200</w:t>
            </w:r>
          </w:p>
          <w:p w:rsidR="00B73C69" w:rsidRPr="00B73C69" w:rsidRDefault="00B73C69" w:rsidP="00B73C69">
            <w:pPr>
              <w:pStyle w:val="SourceCode"/>
            </w:pPr>
            <w:r w:rsidRPr="00B73C69">
              <w:t>201</w:t>
            </w:r>
          </w:p>
          <w:p w:rsidR="00B73C69" w:rsidRPr="00B73C69" w:rsidRDefault="00B73C69" w:rsidP="00B73C69">
            <w:pPr>
              <w:pStyle w:val="SourceCode"/>
            </w:pPr>
            <w:r w:rsidRPr="00B73C69">
              <w:t>202</w:t>
            </w:r>
          </w:p>
          <w:p w:rsidR="00B73C69" w:rsidRPr="00B73C69" w:rsidRDefault="00B73C69" w:rsidP="00B73C69">
            <w:pPr>
              <w:pStyle w:val="SourceCode"/>
            </w:pPr>
            <w:r w:rsidRPr="00B73C69">
              <w:t>203</w:t>
            </w:r>
          </w:p>
          <w:p w:rsidR="00B73C69" w:rsidRPr="00B73C69" w:rsidRDefault="00B73C69" w:rsidP="00B73C69">
            <w:pPr>
              <w:pStyle w:val="SourceCode"/>
            </w:pPr>
            <w:r w:rsidRPr="00B73C69">
              <w:t>204</w:t>
            </w:r>
          </w:p>
          <w:p w:rsidR="00B73C69" w:rsidRPr="00B73C69" w:rsidRDefault="00B73C69" w:rsidP="00B73C69">
            <w:pPr>
              <w:pStyle w:val="SourceCode"/>
            </w:pPr>
            <w:r w:rsidRPr="00B73C69">
              <w:t>205</w:t>
            </w:r>
          </w:p>
          <w:p w:rsidR="00B73C69" w:rsidRPr="00B73C69" w:rsidRDefault="00B73C69" w:rsidP="00B73C69">
            <w:pPr>
              <w:pStyle w:val="SourceCode"/>
            </w:pPr>
            <w:r w:rsidRPr="00B73C69">
              <w:t>206</w:t>
            </w:r>
          </w:p>
          <w:p w:rsidR="00B73C69" w:rsidRPr="00B73C69" w:rsidRDefault="00B73C69" w:rsidP="00B73C69">
            <w:pPr>
              <w:pStyle w:val="SourceCode"/>
            </w:pPr>
            <w:r w:rsidRPr="00B73C69">
              <w:t>207</w:t>
            </w:r>
          </w:p>
          <w:p w:rsidR="00B73C69" w:rsidRPr="00B73C69" w:rsidRDefault="00B73C69" w:rsidP="00B73C69">
            <w:pPr>
              <w:pStyle w:val="SourceCode"/>
            </w:pPr>
            <w:r w:rsidRPr="00B73C69">
              <w:t>208</w:t>
            </w:r>
          </w:p>
          <w:p w:rsidR="00B73C69" w:rsidRPr="00B73C69" w:rsidRDefault="00B73C69" w:rsidP="00B73C69">
            <w:pPr>
              <w:pStyle w:val="SourceCode"/>
            </w:pPr>
            <w:r w:rsidRPr="00B73C69">
              <w:t>209</w:t>
            </w:r>
          </w:p>
          <w:p w:rsidR="00B73C69" w:rsidRPr="00B73C69" w:rsidRDefault="00B73C69" w:rsidP="00B73C69">
            <w:pPr>
              <w:pStyle w:val="SourceCode"/>
            </w:pPr>
            <w:r w:rsidRPr="00B73C69">
              <w:t>210</w:t>
            </w:r>
          </w:p>
          <w:p w:rsidR="00B73C69" w:rsidRPr="00B73C69" w:rsidRDefault="00B73C69" w:rsidP="00B73C69">
            <w:pPr>
              <w:pStyle w:val="SourceCode"/>
            </w:pPr>
            <w:r w:rsidRPr="00B73C69">
              <w:t>211</w:t>
            </w:r>
          </w:p>
          <w:p w:rsidR="00B73C69" w:rsidRPr="00B73C69" w:rsidRDefault="00B73C69" w:rsidP="00B73C69">
            <w:pPr>
              <w:pStyle w:val="SourceCode"/>
            </w:pPr>
            <w:r w:rsidRPr="00B73C69">
              <w:t>212</w:t>
            </w:r>
          </w:p>
          <w:p w:rsidR="00B73C69" w:rsidRPr="00B73C69" w:rsidRDefault="00B73C69" w:rsidP="00B73C69">
            <w:pPr>
              <w:pStyle w:val="SourceCode"/>
            </w:pPr>
            <w:r w:rsidRPr="00B73C69">
              <w:t>213</w:t>
            </w:r>
          </w:p>
          <w:p w:rsidR="00B73C69" w:rsidRPr="00B73C69" w:rsidRDefault="00B73C69" w:rsidP="00B73C69">
            <w:pPr>
              <w:pStyle w:val="SourceCode"/>
            </w:pPr>
            <w:r w:rsidRPr="00B73C69">
              <w:t>214</w:t>
            </w:r>
          </w:p>
          <w:p w:rsidR="00B73C69" w:rsidRPr="00B73C69" w:rsidRDefault="00B73C69" w:rsidP="00B73C69">
            <w:pPr>
              <w:pStyle w:val="SourceCode"/>
            </w:pPr>
            <w:r w:rsidRPr="00B73C69">
              <w:t>215</w:t>
            </w:r>
          </w:p>
          <w:p w:rsidR="00B73C69" w:rsidRPr="00B73C69" w:rsidRDefault="00B73C69" w:rsidP="00B73C69">
            <w:pPr>
              <w:pStyle w:val="SourceCode"/>
            </w:pPr>
            <w:r w:rsidRPr="00B73C69">
              <w:t>216</w:t>
            </w:r>
          </w:p>
          <w:p w:rsidR="00B73C69" w:rsidRPr="00B73C69" w:rsidRDefault="00B73C69" w:rsidP="00B73C69">
            <w:pPr>
              <w:pStyle w:val="SourceCode"/>
            </w:pPr>
            <w:r w:rsidRPr="00B73C69">
              <w:t>217</w:t>
            </w:r>
          </w:p>
          <w:p w:rsidR="00B73C69" w:rsidRPr="00B73C69" w:rsidRDefault="00B73C69" w:rsidP="00B73C69">
            <w:pPr>
              <w:pStyle w:val="SourceCode"/>
            </w:pPr>
            <w:r w:rsidRPr="00B73C69">
              <w:t>218</w:t>
            </w:r>
          </w:p>
          <w:p w:rsidR="00B73C69" w:rsidRP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19</w:t>
            </w:r>
          </w:p>
          <w:p w:rsidR="00B73C69" w:rsidRP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0</w:t>
            </w:r>
          </w:p>
          <w:p w:rsidR="00B73C69" w:rsidRP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1</w:t>
            </w:r>
          </w:p>
          <w:p w:rsidR="00B73C69" w:rsidRP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2</w:t>
            </w:r>
          </w:p>
          <w:p w:rsidR="00B73C69" w:rsidRP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3</w:t>
            </w:r>
          </w:p>
          <w:p w:rsidR="00B73C69" w:rsidRP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4</w:t>
            </w:r>
          </w:p>
          <w:p w:rsidR="00B73C69" w:rsidRP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5</w:t>
            </w:r>
          </w:p>
          <w:p w:rsidR="00B73C69" w:rsidRP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6</w:t>
            </w:r>
          </w:p>
          <w:p w:rsidR="00B73C69" w:rsidRP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7</w:t>
            </w:r>
          </w:p>
          <w:p w:rsidR="00B73C69" w:rsidRP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8</w:t>
            </w:r>
          </w:p>
          <w:p w:rsidR="00B73C69" w:rsidRP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9</w:t>
            </w:r>
          </w:p>
          <w:p w:rsidR="00B73C69" w:rsidRP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0</w:t>
            </w:r>
          </w:p>
          <w:p w:rsidR="00B73C69" w:rsidRP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1</w:t>
            </w:r>
          </w:p>
          <w:p w:rsidR="00B73C69" w:rsidRP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2</w:t>
            </w:r>
          </w:p>
          <w:p w:rsidR="00B73C69" w:rsidRP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3</w:t>
            </w:r>
          </w:p>
          <w:p w:rsidR="00B73C69" w:rsidRP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4</w:t>
            </w:r>
          </w:p>
          <w:p w:rsidR="00B73C69" w:rsidRP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5</w:t>
            </w:r>
          </w:p>
          <w:p w:rsidR="00B73C69" w:rsidRP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6</w:t>
            </w:r>
          </w:p>
          <w:p w:rsidR="00B73C69" w:rsidRP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7</w:t>
            </w:r>
          </w:p>
          <w:p w:rsidR="00B73C69" w:rsidRDefault="00B73C69" w:rsidP="00B73C69">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8</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lastRenderedPageBreak/>
              <w:t>239</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0</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1</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2</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3</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4</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5</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6</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7</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8</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9</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0</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1</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2</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3</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4</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5</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6</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7</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8</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9</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0</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1</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2</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3</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4</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5</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6</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7</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8</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9</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0</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1</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2</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3</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4</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5</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6</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7</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8</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9</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0</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1</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2</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3</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4</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5</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6</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7</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8</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9</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0</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1</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2</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3</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4</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5</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6</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7</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lastRenderedPageBreak/>
              <w:t>298</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9</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00</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01</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02</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03</w:t>
            </w:r>
          </w:p>
          <w:p w:rsidR="00B73C69" w:rsidRPr="00B73C69" w:rsidRDefault="00B73C69" w:rsidP="00235712">
            <w:pPr>
              <w:pStyle w:val="ListParagraph"/>
              <w:ind w:left="0"/>
              <w:jc w:val="both"/>
              <w:rPr>
                <w:rFonts w:ascii="Courier New" w:hAnsi="Courier New" w:cs="Courier New"/>
                <w:sz w:val="20"/>
                <w:szCs w:val="20"/>
                <w:lang w:val="en-US"/>
              </w:rPr>
            </w:pPr>
          </w:p>
        </w:tc>
        <w:tc>
          <w:tcPr>
            <w:tcW w:w="6232" w:type="dxa"/>
          </w:tcPr>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lastRenderedPageBreak/>
              <w:t>using MySql.Data.MySqlClien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using System;</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using System.Collections.Generic;</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using System.ComponentModel;</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using System.Data;</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using System.Draw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using System.Linq;</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using System.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using System.Threading.Tasks;</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using System.Windows.Forms;</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namespace Praktikum4</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ublic partial class Form1 : Form</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rivate static string connectionString = "server=localhost;port=3306;username=root;password='';database=perpustakaa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rivate MySqlConnection databaseConnection = new MySqlConnection(connection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ublic Form1()</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InitializeComponen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Ope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his.refresh();</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Clo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rivate void Form1_Load(object sender, EventArgs 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rivate void Button_Tambah_Click(object sender, EventArgs 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string query = "insert into data_buku values(@id,@judul,@pengarang,@jumlah)";</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r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Ope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ySqlCommand cmd = new MySqlCommand(query, databaseConnectio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CommandTimeout = 60;</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Parameters.AddWithValue("@id", text_id.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Parameters.AddWithValue("@judul", text_judul.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Parameters.AddWithValue("@pengarang", text_pengarang.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Parameters.AddWithValue("@jumlah", text_jumlah.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ExecuteNonQuer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his.refresh();</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essageBox.Show("Data Berhasil Ditambahka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atch(Exception ex)</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lastRenderedPageBreak/>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essageBox.Show(ex.Messag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finall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Clo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rivate void Button_refresh_Click(object sender, EventArgs 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Buku.Items.Clear();</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string query = "select * from data_buku";</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r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Ope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ySqlCommand cmd = new MySqlCommand(query, databaseConnectio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CommandTimeout = 60;</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ySqlDataReader reader = cmd.ExecuteReader();</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if (reader.HasRows)</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hile (reader.Read())</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 listViewItem = new ListViewItem(reader["id_buku"].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SubItems.Add(reader["judul"].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SubItems.Add(reader["pengarang"].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SubItems.Add(reader["jumlah"].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Buku.Items.Add(listViewItem);</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reader.Clo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el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essageBox.Show("No Rows Found");</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atch(Exception ex)</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essageBox.Show(ex.Messag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finall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Clo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rivate void Button_Hapus_Click(object sender, EventArgs 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string query = "Delete from data_buku where id_buku=@id";</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r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Ope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ySqlCommand cmd = new MySqlCommand(query, databaseConnectio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CommandTimeout = 60;</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Parameters.AddWithValue("@id", text_id.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ExecuteNonQuer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essageBox.Show("Data berhasil Dihapus");</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atch(Exception ex)</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essageBox.Show(ex.Messag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finall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Clo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rivate void Button_Update_Click(object sender, EventArgs 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string query = "update data_buku set judul=@judul,pengarang=@pengarang,jumlah=@jumlah where id_buku =@id";</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r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Ope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ySqlCommand cmd = new MySqlCommand(query, databaseConnectio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CommandTimeout = 60;</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Parameters.AddWithValue("@id", text_id.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Parameters.AddWithValue("@judul", text_judul.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Parameters.AddWithValue("@pengarang", text_pengarang.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Parameters.AddWithValue("@jumlah", text_jumlah.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ExecuteNonQuer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essageBox.Show("Data Berhasil Diupdat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atch(Exception ex)</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essageBox.Show(ex.Messag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finall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lastRenderedPageBreak/>
              <w:t xml:space="preserve">                databaseConnection.Clo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ublic void refresh()</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string query = "select * from data_buku";</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Buku.Items.Clear();</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ySqlCommand cmd = new MySqlCommand(query, databaseConnectio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CommandTimeout = 60;</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ySqlDataReader reader = cmd.ExecuteReader();</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if (reader.HasRows)</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hile (reader.Read())</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 listViewItem = new ListViewItem(reader["id_buku"].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SubItems.Add(reader["judul"].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SubItems.Add(reader["pengarang"].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SubItems.Add(reader["jumlah"].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Buku.Items.Add(listViewItem);</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reader.Clo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el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essageBox.Show("No Rows Found");</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rivate void ListBuku_SelectedIndexChanged(object sender, EventArgs 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rivate void listBuku_MouseClick(object sender, MouseEventArgs 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ext_id.Text = listBuku.SelectedItems[0].SubItems[0].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ext_judul.Text = listBuku.SelectedItems[0].SubItems[1].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ext_pengarang.Text = listBuku.SelectedItems[0].SubItems[2].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ext_jumlah.Text = listBuku.SelectedItems[0].SubItems[3].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lastRenderedPageBreak/>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private void Button_Search_Click(object sender, EventArgs 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Buku.Items.Clear();</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string query = "Select * from data_buku where judul=@judul or pengarang=@pengara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tr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Ope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ySqlCommand cmd = new MySqlCommand(query, databaseConnection);</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CommandTimeout = 60;</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Parameters.AddWithValue("@judul", text_Search.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md.Parameters.AddWithValue("@pengarang", text_Search.Text);</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ySqlDataReader reader = cmd.ExecuteReader();</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if (reader.HasRows)</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hile (reader.Read())</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 listViewItem = new ListViewItem(reader["id_buku"].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SubItems.Add(reader["judul"].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SubItems.Add(reader["pengarang"].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ViewItem.SubItems.Add(reader["jumlah"].ToString());</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listBuku.Items.Add(listViewItem);</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reader.Clo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el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essageBox.Show("No rows Found");</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catch (Exception ex)</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MessageBox.Show(ex.Messag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finally</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databaseConnection.Close();</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lastRenderedPageBreak/>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Pr="00F37546" w:rsidRDefault="00F37546" w:rsidP="00F37546">
            <w:pPr>
              <w:autoSpaceDE w:val="0"/>
              <w:autoSpaceDN w:val="0"/>
              <w:adjustRightInd w:val="0"/>
              <w:rPr>
                <w:rFonts w:ascii="Courier New" w:eastAsiaTheme="minorHAnsi" w:hAnsi="Courier New" w:cs="Courier New"/>
                <w:sz w:val="20"/>
                <w:szCs w:val="20"/>
                <w:lang w:val="en-US" w:eastAsia="id-ID"/>
              </w:rPr>
            </w:pPr>
            <w:r w:rsidRPr="00F37546">
              <w:rPr>
                <w:rFonts w:ascii="Courier New" w:eastAsiaTheme="minorHAnsi" w:hAnsi="Courier New" w:cs="Courier New"/>
                <w:sz w:val="20"/>
                <w:szCs w:val="20"/>
                <w:lang w:val="en-US" w:eastAsia="id-ID"/>
              </w:rPr>
              <w:t xml:space="preserve">        }</w:t>
            </w:r>
          </w:p>
          <w:p w:rsidR="00F37546" w:rsidRDefault="00F37546" w:rsidP="00F37546">
            <w:pPr>
              <w:autoSpaceDE w:val="0"/>
              <w:autoSpaceDN w:val="0"/>
              <w:adjustRightInd w:val="0"/>
              <w:rPr>
                <w:rFonts w:ascii="Consolas" w:eastAsiaTheme="minorHAnsi" w:hAnsi="Consolas" w:cs="Consolas"/>
                <w:color w:val="000000"/>
                <w:sz w:val="19"/>
                <w:szCs w:val="19"/>
                <w:lang w:val="en-US" w:eastAsia="id-ID"/>
              </w:rPr>
            </w:pPr>
            <w:r>
              <w:rPr>
                <w:rFonts w:ascii="Consolas" w:eastAsiaTheme="minorHAnsi" w:hAnsi="Consolas" w:cs="Consolas"/>
                <w:color w:val="000000"/>
                <w:sz w:val="19"/>
                <w:szCs w:val="19"/>
                <w:lang w:val="en-US" w:eastAsia="id-ID"/>
              </w:rPr>
              <w:t xml:space="preserve">    </w:t>
            </w:r>
          </w:p>
          <w:p w:rsidR="00F37546" w:rsidRDefault="00F37546" w:rsidP="00F37546">
            <w:pPr>
              <w:autoSpaceDE w:val="0"/>
              <w:autoSpaceDN w:val="0"/>
              <w:adjustRightInd w:val="0"/>
              <w:rPr>
                <w:rFonts w:ascii="Consolas" w:eastAsiaTheme="minorHAnsi" w:hAnsi="Consolas" w:cs="Consolas"/>
                <w:color w:val="000000"/>
                <w:sz w:val="19"/>
                <w:szCs w:val="19"/>
                <w:lang w:val="en-US" w:eastAsia="id-ID"/>
              </w:rPr>
            </w:pPr>
          </w:p>
          <w:p w:rsidR="00227E7B" w:rsidRPr="00AD7A80" w:rsidRDefault="00227E7B" w:rsidP="00235712">
            <w:pPr>
              <w:jc w:val="both"/>
              <w:rPr>
                <w:rFonts w:ascii="Courier New" w:hAnsi="Courier New" w:cs="Courier New"/>
                <w:color w:val="FF0000"/>
                <w:sz w:val="20"/>
                <w:szCs w:val="20"/>
                <w:lang w:val="en-US"/>
              </w:rPr>
            </w:pPr>
          </w:p>
        </w:tc>
      </w:tr>
    </w:tbl>
    <w:p w:rsidR="00227E7B" w:rsidRPr="00227E7B" w:rsidRDefault="00227E7B" w:rsidP="00227E7B"/>
    <w:p w:rsidR="005449E0" w:rsidRDefault="005449E0">
      <w:pPr>
        <w:pStyle w:val="ListParagraph"/>
        <w:ind w:left="1070"/>
        <w:jc w:val="both"/>
        <w:rPr>
          <w:rFonts w:ascii="Times New Roman" w:hAnsi="Times New Roman" w:cs="Times New Roman"/>
          <w:szCs w:val="20"/>
          <w:lang w:val="en-US"/>
        </w:rPr>
      </w:pPr>
    </w:p>
    <w:p w:rsidR="005449E0" w:rsidRDefault="007853DF">
      <w:pPr>
        <w:pStyle w:val="Heading2"/>
      </w:pPr>
      <w:r>
        <w:t>Screenshot</w:t>
      </w:r>
    </w:p>
    <w:p w:rsidR="00FE2FF4" w:rsidRDefault="00FE2FF4" w:rsidP="00FE2FF4">
      <w:pPr>
        <w:rPr>
          <w:lang w:val="en-US"/>
        </w:rPr>
      </w:pPr>
    </w:p>
    <w:p w:rsidR="00FE2FF4" w:rsidRDefault="003E4110" w:rsidP="00FE2FF4">
      <w:pPr>
        <w:pStyle w:val="ListParagraph"/>
        <w:numPr>
          <w:ilvl w:val="3"/>
          <w:numId w:val="1"/>
        </w:numPr>
        <w:ind w:left="1418" w:hanging="425"/>
        <w:rPr>
          <w:rFonts w:ascii="Times New Roman" w:hAnsi="Times New Roman" w:cs="Times New Roman"/>
          <w:lang w:val="en-US"/>
        </w:rPr>
      </w:pPr>
      <w:r>
        <w:rPr>
          <w:rFonts w:ascii="Times New Roman" w:hAnsi="Times New Roman" w:cs="Times New Roman"/>
          <w:lang w:val="en-US"/>
        </w:rPr>
        <w:t>Tampilan Awal</w:t>
      </w:r>
    </w:p>
    <w:p w:rsidR="003E4110" w:rsidRDefault="003E4110" w:rsidP="003E4110">
      <w:pPr>
        <w:pStyle w:val="ListParagraph"/>
        <w:ind w:left="1418"/>
        <w:rPr>
          <w:rFonts w:ascii="Times New Roman" w:hAnsi="Times New Roman" w:cs="Times New Roman"/>
          <w:lang w:val="en-US"/>
        </w:rPr>
      </w:pPr>
      <w:r>
        <w:rPr>
          <w:noProof/>
          <w:lang w:val="en-US" w:eastAsia="en-US"/>
        </w:rPr>
        <w:drawing>
          <wp:inline distT="0" distB="0" distL="0" distR="0" wp14:anchorId="50321389" wp14:editId="7F6B8366">
            <wp:extent cx="4230477" cy="30346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32276" cy="3035956"/>
                    </a:xfrm>
                    <a:prstGeom prst="rect">
                      <a:avLst/>
                    </a:prstGeom>
                  </pic:spPr>
                </pic:pic>
              </a:graphicData>
            </a:graphic>
          </wp:inline>
        </w:drawing>
      </w:r>
    </w:p>
    <w:p w:rsidR="003E4110" w:rsidRDefault="003E4110" w:rsidP="003E4110">
      <w:pPr>
        <w:pStyle w:val="ListParagraph"/>
        <w:numPr>
          <w:ilvl w:val="3"/>
          <w:numId w:val="1"/>
        </w:numPr>
        <w:ind w:left="1418" w:hanging="425"/>
        <w:rPr>
          <w:rFonts w:ascii="Times New Roman" w:hAnsi="Times New Roman" w:cs="Times New Roman"/>
          <w:lang w:val="en-US"/>
        </w:rPr>
      </w:pPr>
      <w:r>
        <w:rPr>
          <w:rFonts w:ascii="Times New Roman" w:hAnsi="Times New Roman" w:cs="Times New Roman"/>
          <w:lang w:val="en-US"/>
        </w:rPr>
        <w:t>Tampilan Hasil Search</w:t>
      </w:r>
    </w:p>
    <w:p w:rsidR="003E4110" w:rsidRPr="00FE2FF4" w:rsidRDefault="003E4110" w:rsidP="003E4110">
      <w:pPr>
        <w:pStyle w:val="ListParagraph"/>
        <w:ind w:left="1418"/>
        <w:rPr>
          <w:rFonts w:ascii="Times New Roman" w:hAnsi="Times New Roman" w:cs="Times New Roman"/>
          <w:lang w:val="en-US"/>
        </w:rPr>
      </w:pPr>
      <w:r>
        <w:rPr>
          <w:noProof/>
          <w:lang w:val="en-US" w:eastAsia="en-US"/>
        </w:rPr>
        <w:lastRenderedPageBreak/>
        <w:drawing>
          <wp:inline distT="0" distB="0" distL="0" distR="0" wp14:anchorId="329DE153" wp14:editId="1F49B0D9">
            <wp:extent cx="3922005" cy="303593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24956" cy="3038219"/>
                    </a:xfrm>
                    <a:prstGeom prst="rect">
                      <a:avLst/>
                    </a:prstGeom>
                  </pic:spPr>
                </pic:pic>
              </a:graphicData>
            </a:graphic>
          </wp:inline>
        </w:drawing>
      </w:r>
    </w:p>
    <w:p w:rsidR="005449E0" w:rsidRDefault="005449E0">
      <w:pPr>
        <w:jc w:val="both"/>
        <w:rPr>
          <w:rFonts w:ascii="Times New Roman" w:hAnsi="Times New Roman" w:cs="Times New Roman"/>
          <w:sz w:val="24"/>
          <w:szCs w:val="20"/>
        </w:rPr>
      </w:pPr>
    </w:p>
    <w:p w:rsidR="005449E0" w:rsidRDefault="007853DF">
      <w:pPr>
        <w:pStyle w:val="Heading2"/>
      </w:pPr>
      <w:r>
        <w:t>Penjelasan</w:t>
      </w:r>
    </w:p>
    <w:p w:rsidR="008E2678" w:rsidRPr="008E5AB2" w:rsidRDefault="008E2678" w:rsidP="008E2678">
      <w:pPr>
        <w:ind w:left="1070" w:firstLine="370"/>
        <w:jc w:val="both"/>
        <w:rPr>
          <w:rFonts w:ascii="Times New Roman" w:hAnsi="Times New Roman" w:cs="Times New Roman"/>
          <w:sz w:val="24"/>
          <w:szCs w:val="24"/>
        </w:rPr>
      </w:pPr>
      <w:r w:rsidRPr="008E5AB2">
        <w:rPr>
          <w:rFonts w:ascii="Times New Roman" w:hAnsi="Times New Roman" w:cs="Times New Roman"/>
          <w:sz w:val="24"/>
          <w:szCs w:val="24"/>
        </w:rPr>
        <w:t>Pada persoalan diatas diperintahkan untuk membuat sebuah fitur dalam mencari buku berdasarkan judul maupun pengarang. Di Form List Buku tersebut ditambahkan sebuah button kemudian sebuah text box untuk digunakan dalam fitur search ini. Pada button yang baru tersebut diberikan event click yang didalamnya terdapat code yang hampir menyerupai code yang ada di refresh yaitu dengan menggunakan perintah SELECT, akan tetapi karena fitur search ini dapat digunakan bila terdapat judul maupun pengarang, maka pada query pada button_search ditambahkan syntax WHERE karena terdapat syarat bahwa text box yang baru tersebut harus terisi dengan nama judul maupun pengarang. Jadi jika kita inputkan sesuatu judul, maka di list view tersebut akan tampil data buku yang sesuai dengan nama judul inputan tersebut. Jika yang diinputkan adalah pengarang, maka pada list view tersebut akan tampil isi dari tabel data_buku dari database perpustakaan yang nama pengarangnya sesuai dengan inputan tersebut.</w:t>
      </w:r>
    </w:p>
    <w:p w:rsidR="008E2678" w:rsidRPr="008E2678" w:rsidRDefault="008E2678" w:rsidP="008E2678">
      <w:pPr>
        <w:rPr>
          <w:lang w:val="en-US"/>
        </w:rPr>
      </w:pPr>
    </w:p>
    <w:p w:rsidR="005449E0" w:rsidRDefault="005449E0">
      <w:pPr>
        <w:ind w:left="720"/>
      </w:pPr>
    </w:p>
    <w:p w:rsidR="005449E0" w:rsidRDefault="007853DF">
      <w:pPr>
        <w:pStyle w:val="Heading1"/>
      </w:pPr>
      <w:r>
        <w:t>TUGAS 4</w:t>
      </w:r>
      <w:r>
        <w:tab/>
      </w:r>
    </w:p>
    <w:p w:rsidR="005449E0" w:rsidRDefault="005449E0">
      <w:pPr>
        <w:spacing w:after="0" w:line="240" w:lineRule="auto"/>
        <w:jc w:val="both"/>
        <w:rPr>
          <w:rFonts w:ascii="Times New Roman" w:hAnsi="Times New Roman" w:cs="Times New Roman"/>
          <w:b/>
          <w:lang w:val="en-US"/>
        </w:rPr>
      </w:pPr>
    </w:p>
    <w:p w:rsidR="00851F2D" w:rsidRPr="00AB2DEB" w:rsidRDefault="007853DF" w:rsidP="00851F2D">
      <w:pPr>
        <w:pStyle w:val="Heading2"/>
        <w:numPr>
          <w:ilvl w:val="0"/>
          <w:numId w:val="14"/>
        </w:numPr>
      </w:pPr>
      <w:r>
        <w:t>Soal</w:t>
      </w:r>
    </w:p>
    <w:p w:rsidR="005449E0" w:rsidRPr="00851F2D" w:rsidRDefault="00851F2D" w:rsidP="00851F2D">
      <w:pPr>
        <w:pStyle w:val="ListParagraph"/>
        <w:numPr>
          <w:ilvl w:val="0"/>
          <w:numId w:val="15"/>
        </w:numPr>
        <w:jc w:val="both"/>
        <w:rPr>
          <w:rFonts w:ascii="Times New Roman" w:hAnsi="Times New Roman" w:cs="Times New Roman"/>
          <w:sz w:val="24"/>
          <w:szCs w:val="24"/>
          <w:lang w:val="en-US"/>
        </w:rPr>
      </w:pPr>
      <w:r w:rsidRPr="00851F2D">
        <w:rPr>
          <w:rFonts w:ascii="Times New Roman" w:hAnsi="Times New Roman" w:cs="Times New Roman"/>
          <w:sz w:val="24"/>
          <w:szCs w:val="24"/>
          <w:lang w:val="en-US"/>
        </w:rPr>
        <w:t>Buat aplikasi peminjaman buku dengan menambahkan 2 tabel baru di dalam database</w:t>
      </w:r>
      <w:r>
        <w:rPr>
          <w:rFonts w:ascii="Times New Roman" w:hAnsi="Times New Roman" w:cs="Times New Roman"/>
          <w:sz w:val="24"/>
          <w:szCs w:val="24"/>
          <w:lang w:val="en-US"/>
        </w:rPr>
        <w:t xml:space="preserve"> </w:t>
      </w:r>
      <w:r w:rsidRPr="00851F2D">
        <w:rPr>
          <w:rFonts w:ascii="Times New Roman" w:hAnsi="Times New Roman" w:cs="Times New Roman"/>
          <w:sz w:val="24"/>
          <w:szCs w:val="24"/>
          <w:lang w:val="en-US"/>
        </w:rPr>
        <w:t xml:space="preserve">(data_pinjaman dan mahasiswa) sehingga mahasiswa bisa </w:t>
      </w:r>
      <w:r w:rsidRPr="00851F2D">
        <w:rPr>
          <w:rFonts w:ascii="Times New Roman" w:hAnsi="Times New Roman" w:cs="Times New Roman"/>
          <w:sz w:val="24"/>
          <w:szCs w:val="24"/>
          <w:lang w:val="en-US"/>
        </w:rPr>
        <w:lastRenderedPageBreak/>
        <w:t>melakukan peminjaman buku.</w:t>
      </w:r>
      <w:r>
        <w:rPr>
          <w:rFonts w:ascii="Times New Roman" w:hAnsi="Times New Roman" w:cs="Times New Roman"/>
          <w:sz w:val="24"/>
          <w:szCs w:val="24"/>
          <w:lang w:val="en-US"/>
        </w:rPr>
        <w:t xml:space="preserve"> </w:t>
      </w:r>
      <w:r w:rsidRPr="00851F2D">
        <w:rPr>
          <w:rFonts w:ascii="Times New Roman" w:hAnsi="Times New Roman" w:cs="Times New Roman"/>
          <w:sz w:val="24"/>
          <w:szCs w:val="24"/>
          <w:lang w:val="en-US"/>
        </w:rPr>
        <w:t>Aplikasi bisa mengecek buku apa yang habis dipinjamkan dan sisa yang masih bisa dipinjam oleh</w:t>
      </w:r>
      <w:r>
        <w:rPr>
          <w:rFonts w:ascii="Times New Roman" w:hAnsi="Times New Roman" w:cs="Times New Roman"/>
          <w:sz w:val="24"/>
          <w:szCs w:val="24"/>
          <w:lang w:val="en-US"/>
        </w:rPr>
        <w:t xml:space="preserve"> </w:t>
      </w:r>
      <w:r w:rsidRPr="00851F2D">
        <w:rPr>
          <w:rFonts w:ascii="Times New Roman" w:hAnsi="Times New Roman" w:cs="Times New Roman"/>
          <w:sz w:val="24"/>
          <w:szCs w:val="24"/>
          <w:lang w:val="en-US"/>
        </w:rPr>
        <w:t>mahasiswa. Tampilan antarmuka bebas dengan melanjutkan hasil dari praktikum.</w:t>
      </w:r>
    </w:p>
    <w:p w:rsidR="005449E0" w:rsidRDefault="007853DF" w:rsidP="00E87066">
      <w:pPr>
        <w:pStyle w:val="Heading2"/>
        <w:rPr>
          <w:lang w:val="id-ID"/>
        </w:rPr>
      </w:pPr>
      <w:r>
        <w:t>Source Code</w:t>
      </w:r>
    </w:p>
    <w:p w:rsidR="00E87066" w:rsidRPr="00E87066" w:rsidRDefault="00E87066" w:rsidP="00E87066"/>
    <w:tbl>
      <w:tblPr>
        <w:tblStyle w:val="TableGrid"/>
        <w:tblW w:w="6858" w:type="dxa"/>
        <w:tblInd w:w="1070" w:type="dxa"/>
        <w:tblLayout w:type="fixed"/>
        <w:tblLook w:val="04A0" w:firstRow="1" w:lastRow="0" w:firstColumn="1" w:lastColumn="0" w:noHBand="0" w:noVBand="1"/>
      </w:tblPr>
      <w:tblGrid>
        <w:gridCol w:w="626"/>
        <w:gridCol w:w="6232"/>
      </w:tblGrid>
      <w:tr w:rsidR="005449E0">
        <w:trPr>
          <w:trHeight w:val="269"/>
        </w:trPr>
        <w:tc>
          <w:tcPr>
            <w:tcW w:w="6858" w:type="dxa"/>
            <w:gridSpan w:val="2"/>
          </w:tcPr>
          <w:p w:rsidR="005449E0" w:rsidRDefault="00ED4F0F">
            <w:pPr>
              <w:jc w:val="both"/>
              <w:rPr>
                <w:rFonts w:ascii="Courier New" w:hAnsi="Courier New" w:cs="Courier New"/>
                <w:color w:val="FF0000"/>
                <w:sz w:val="20"/>
                <w:szCs w:val="20"/>
                <w:lang w:val="en-US"/>
              </w:rPr>
            </w:pPr>
            <w:r w:rsidRPr="00ED4F0F">
              <w:rPr>
                <w:rFonts w:ascii="Courier New" w:hAnsi="Courier New" w:cs="Courier New"/>
                <w:sz w:val="20"/>
                <w:szCs w:val="20"/>
                <w:lang w:val="en-US"/>
              </w:rPr>
              <w:t>DataPinjam.cs</w:t>
            </w:r>
          </w:p>
        </w:tc>
      </w:tr>
      <w:tr w:rsidR="00B73C69" w:rsidTr="00ED4F0F">
        <w:tc>
          <w:tcPr>
            <w:tcW w:w="626" w:type="dxa"/>
          </w:tcPr>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4</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5</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6</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7</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8</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9</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0</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1</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2</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3</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4</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5</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6</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7</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8</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9</w:t>
            </w:r>
          </w:p>
          <w:p w:rsidR="00B73C69" w:rsidRDefault="00B73C69" w:rsidP="00B73C69">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0</w:t>
            </w:r>
          </w:p>
          <w:p w:rsidR="00B73C69" w:rsidRDefault="00B73C69" w:rsidP="00B73C69">
            <w:pPr>
              <w:pStyle w:val="SourceCode"/>
            </w:pPr>
            <w:r>
              <w:t>21</w:t>
            </w:r>
          </w:p>
          <w:p w:rsidR="00B73C69" w:rsidRDefault="00B73C69" w:rsidP="00B73C69">
            <w:pPr>
              <w:pStyle w:val="SourceCode"/>
            </w:pPr>
            <w:r>
              <w:t>22</w:t>
            </w:r>
          </w:p>
          <w:p w:rsidR="00B73C69" w:rsidRDefault="00B73C69" w:rsidP="00B73C69">
            <w:pPr>
              <w:pStyle w:val="SourceCode"/>
            </w:pPr>
            <w:r>
              <w:t>23</w:t>
            </w:r>
          </w:p>
          <w:p w:rsidR="00B73C69" w:rsidRDefault="00B73C69" w:rsidP="00B73C69">
            <w:pPr>
              <w:pStyle w:val="SourceCode"/>
            </w:pPr>
            <w:r>
              <w:t>24</w:t>
            </w:r>
          </w:p>
          <w:p w:rsidR="00B73C69" w:rsidRDefault="00B73C69" w:rsidP="00B73C69">
            <w:pPr>
              <w:pStyle w:val="SourceCode"/>
            </w:pPr>
            <w:r>
              <w:t>25</w:t>
            </w:r>
          </w:p>
          <w:p w:rsidR="00B73C69" w:rsidRDefault="00B73C69" w:rsidP="00B73C69">
            <w:pPr>
              <w:pStyle w:val="SourceCode"/>
            </w:pPr>
            <w:r>
              <w:t>26</w:t>
            </w:r>
          </w:p>
          <w:p w:rsidR="00B73C69" w:rsidRDefault="00B73C69" w:rsidP="00B73C69">
            <w:pPr>
              <w:pStyle w:val="SourceCode"/>
            </w:pPr>
            <w:r>
              <w:t>27</w:t>
            </w:r>
          </w:p>
          <w:p w:rsidR="00B73C69" w:rsidRDefault="00B73C69" w:rsidP="00B73C69">
            <w:pPr>
              <w:pStyle w:val="SourceCode"/>
            </w:pPr>
            <w:r>
              <w:t>28</w:t>
            </w:r>
          </w:p>
          <w:p w:rsidR="00B73C69" w:rsidRDefault="00B73C69" w:rsidP="00B73C69">
            <w:pPr>
              <w:pStyle w:val="SourceCode"/>
            </w:pPr>
            <w:r>
              <w:t>29</w:t>
            </w:r>
          </w:p>
          <w:p w:rsidR="00B73C69" w:rsidRDefault="00B73C69" w:rsidP="00B73C69">
            <w:pPr>
              <w:pStyle w:val="SourceCode"/>
            </w:pPr>
            <w:r>
              <w:t>30</w:t>
            </w:r>
          </w:p>
          <w:p w:rsidR="00B73C69" w:rsidRDefault="00B73C69" w:rsidP="00B73C69">
            <w:pPr>
              <w:pStyle w:val="SourceCode"/>
            </w:pPr>
            <w:r>
              <w:t>31</w:t>
            </w:r>
          </w:p>
          <w:p w:rsidR="00B73C69" w:rsidRDefault="00B73C69" w:rsidP="00B73C69">
            <w:pPr>
              <w:pStyle w:val="SourceCode"/>
            </w:pPr>
            <w:r>
              <w:t>32</w:t>
            </w:r>
          </w:p>
          <w:p w:rsidR="00B73C69" w:rsidRDefault="00B73C69" w:rsidP="00B73C69">
            <w:pPr>
              <w:pStyle w:val="SourceCode"/>
            </w:pPr>
            <w:r>
              <w:t>33</w:t>
            </w:r>
          </w:p>
          <w:p w:rsidR="00B73C69" w:rsidRDefault="00B73C69" w:rsidP="00B73C69">
            <w:pPr>
              <w:pStyle w:val="SourceCode"/>
            </w:pPr>
            <w:r>
              <w:t>34</w:t>
            </w:r>
          </w:p>
          <w:p w:rsidR="00B73C69" w:rsidRDefault="00B73C69" w:rsidP="00B73C69">
            <w:pPr>
              <w:pStyle w:val="SourceCode"/>
            </w:pPr>
            <w:r>
              <w:t>35</w:t>
            </w:r>
          </w:p>
          <w:p w:rsidR="00B73C69" w:rsidRDefault="00B73C69" w:rsidP="00B73C69">
            <w:pPr>
              <w:pStyle w:val="SourceCode"/>
            </w:pPr>
            <w:r>
              <w:t>36</w:t>
            </w:r>
          </w:p>
          <w:p w:rsidR="00B73C69" w:rsidRDefault="00B73C69" w:rsidP="00B73C69">
            <w:pPr>
              <w:pStyle w:val="SourceCode"/>
            </w:pPr>
            <w:r>
              <w:t>37</w:t>
            </w:r>
          </w:p>
          <w:p w:rsidR="00B73C69" w:rsidRDefault="00B73C69" w:rsidP="00B73C69">
            <w:pPr>
              <w:pStyle w:val="SourceCode"/>
            </w:pPr>
            <w:r>
              <w:t>38</w:t>
            </w:r>
          </w:p>
          <w:p w:rsidR="00B73C69" w:rsidRDefault="00B73C69" w:rsidP="00B73C69">
            <w:pPr>
              <w:pStyle w:val="SourceCode"/>
            </w:pPr>
            <w:r>
              <w:t>39</w:t>
            </w:r>
          </w:p>
          <w:p w:rsidR="00B73C69" w:rsidRDefault="00B73C69" w:rsidP="00B73C69">
            <w:pPr>
              <w:pStyle w:val="SourceCode"/>
            </w:pPr>
            <w:r>
              <w:t>40</w:t>
            </w:r>
          </w:p>
          <w:p w:rsidR="00B73C69" w:rsidRDefault="00B73C69" w:rsidP="00B73C69">
            <w:pPr>
              <w:pStyle w:val="SourceCode"/>
            </w:pPr>
            <w:r>
              <w:t>41</w:t>
            </w:r>
          </w:p>
          <w:p w:rsidR="00B73C69" w:rsidRDefault="00B73C69" w:rsidP="00B73C69">
            <w:pPr>
              <w:pStyle w:val="SourceCode"/>
            </w:pPr>
            <w:r>
              <w:t>42</w:t>
            </w:r>
          </w:p>
          <w:p w:rsidR="00B73C69" w:rsidRDefault="00B73C69" w:rsidP="00B73C69">
            <w:pPr>
              <w:pStyle w:val="SourceCode"/>
            </w:pPr>
            <w:r>
              <w:t>43</w:t>
            </w:r>
          </w:p>
          <w:p w:rsidR="00B73C69" w:rsidRDefault="00B73C69" w:rsidP="00B73C69">
            <w:pPr>
              <w:pStyle w:val="SourceCode"/>
            </w:pPr>
            <w:r>
              <w:t>44</w:t>
            </w:r>
          </w:p>
          <w:p w:rsidR="00B73C69" w:rsidRDefault="00B73C69" w:rsidP="00B73C69">
            <w:pPr>
              <w:pStyle w:val="SourceCode"/>
            </w:pPr>
            <w:r>
              <w:t>45</w:t>
            </w:r>
          </w:p>
          <w:p w:rsidR="00B73C69" w:rsidRDefault="00B73C69" w:rsidP="00B73C69">
            <w:pPr>
              <w:pStyle w:val="SourceCode"/>
            </w:pPr>
            <w:r>
              <w:t>46</w:t>
            </w:r>
          </w:p>
          <w:p w:rsidR="00B73C69" w:rsidRDefault="00B73C69" w:rsidP="00B73C69">
            <w:pPr>
              <w:pStyle w:val="SourceCode"/>
            </w:pPr>
            <w:r>
              <w:t>47</w:t>
            </w:r>
          </w:p>
          <w:p w:rsidR="00B73C69" w:rsidRDefault="00B73C69" w:rsidP="00B73C69">
            <w:pPr>
              <w:pStyle w:val="SourceCode"/>
            </w:pPr>
            <w:r>
              <w:t>48</w:t>
            </w:r>
          </w:p>
          <w:p w:rsidR="00B73C69" w:rsidRDefault="00B73C69" w:rsidP="00B73C69">
            <w:pPr>
              <w:pStyle w:val="SourceCode"/>
            </w:pPr>
            <w:r>
              <w:t>49</w:t>
            </w:r>
          </w:p>
          <w:p w:rsidR="00B73C69" w:rsidRDefault="00B73C69" w:rsidP="00B73C69">
            <w:pPr>
              <w:pStyle w:val="SourceCode"/>
            </w:pPr>
            <w:r>
              <w:lastRenderedPageBreak/>
              <w:t>50</w:t>
            </w:r>
          </w:p>
          <w:p w:rsidR="00B73C69" w:rsidRDefault="00B73C69" w:rsidP="00B73C69">
            <w:pPr>
              <w:pStyle w:val="SourceCode"/>
            </w:pPr>
            <w:r>
              <w:t>51</w:t>
            </w:r>
          </w:p>
          <w:p w:rsidR="00B73C69" w:rsidRDefault="00B73C69" w:rsidP="00B73C69">
            <w:pPr>
              <w:pStyle w:val="SourceCode"/>
            </w:pPr>
            <w:r>
              <w:t>52</w:t>
            </w:r>
          </w:p>
          <w:p w:rsidR="00B73C69" w:rsidRDefault="00B73C69" w:rsidP="00B73C69">
            <w:pPr>
              <w:pStyle w:val="SourceCode"/>
            </w:pPr>
            <w:r>
              <w:t>53</w:t>
            </w:r>
          </w:p>
          <w:p w:rsidR="00B73C69" w:rsidRDefault="00B73C69" w:rsidP="00B73C69">
            <w:pPr>
              <w:pStyle w:val="SourceCode"/>
            </w:pPr>
            <w:r>
              <w:t>54</w:t>
            </w:r>
          </w:p>
          <w:p w:rsidR="00B73C69" w:rsidRDefault="00B73C69" w:rsidP="00B73C69">
            <w:pPr>
              <w:pStyle w:val="SourceCode"/>
            </w:pPr>
            <w:r>
              <w:t>55</w:t>
            </w:r>
          </w:p>
          <w:p w:rsidR="00B73C69" w:rsidRDefault="00B73C69" w:rsidP="00B73C69">
            <w:pPr>
              <w:pStyle w:val="SourceCode"/>
            </w:pPr>
            <w:r>
              <w:t>56</w:t>
            </w:r>
          </w:p>
          <w:p w:rsidR="00B73C69" w:rsidRDefault="00B73C69" w:rsidP="00B73C69">
            <w:pPr>
              <w:pStyle w:val="SourceCode"/>
            </w:pPr>
            <w:r>
              <w:t>57</w:t>
            </w:r>
          </w:p>
          <w:p w:rsidR="00B73C69" w:rsidRDefault="00B73C69" w:rsidP="00B73C69">
            <w:pPr>
              <w:pStyle w:val="SourceCode"/>
            </w:pPr>
            <w:r>
              <w:t>58</w:t>
            </w:r>
          </w:p>
          <w:p w:rsidR="00B73C69" w:rsidRDefault="00B73C69" w:rsidP="00B73C69">
            <w:pPr>
              <w:pStyle w:val="SourceCode"/>
            </w:pPr>
            <w:r>
              <w:t>59</w:t>
            </w:r>
          </w:p>
          <w:p w:rsidR="00B73C69" w:rsidRDefault="00B73C69" w:rsidP="00B73C69">
            <w:pPr>
              <w:pStyle w:val="SourceCode"/>
            </w:pPr>
            <w:r>
              <w:t>60</w:t>
            </w:r>
          </w:p>
          <w:p w:rsidR="00B73C69" w:rsidRDefault="00B73C69" w:rsidP="00B73C69">
            <w:pPr>
              <w:pStyle w:val="SourceCode"/>
            </w:pPr>
            <w:r>
              <w:t>61</w:t>
            </w:r>
          </w:p>
          <w:p w:rsidR="00B73C69" w:rsidRDefault="00B73C69" w:rsidP="00B73C69">
            <w:pPr>
              <w:pStyle w:val="SourceCode"/>
            </w:pPr>
            <w:r>
              <w:t>62</w:t>
            </w:r>
          </w:p>
          <w:p w:rsidR="00B73C69" w:rsidRDefault="00B73C69" w:rsidP="00B73C69">
            <w:pPr>
              <w:pStyle w:val="SourceCode"/>
            </w:pPr>
            <w:r>
              <w:t>63</w:t>
            </w:r>
          </w:p>
          <w:p w:rsidR="00B73C69" w:rsidRDefault="00B73C69" w:rsidP="00B73C69">
            <w:pPr>
              <w:pStyle w:val="SourceCode"/>
            </w:pPr>
            <w:r>
              <w:t>64</w:t>
            </w:r>
          </w:p>
          <w:p w:rsidR="00B73C69" w:rsidRDefault="00B73C69" w:rsidP="00B73C69">
            <w:pPr>
              <w:pStyle w:val="SourceCode"/>
            </w:pPr>
            <w:r>
              <w:t>65</w:t>
            </w:r>
          </w:p>
          <w:p w:rsidR="00B73C69" w:rsidRDefault="00B73C69" w:rsidP="00B73C69">
            <w:pPr>
              <w:pStyle w:val="SourceCode"/>
            </w:pPr>
            <w:r>
              <w:t>66</w:t>
            </w:r>
          </w:p>
          <w:p w:rsidR="00B73C69" w:rsidRDefault="00B73C69" w:rsidP="00B73C69">
            <w:pPr>
              <w:pStyle w:val="SourceCode"/>
            </w:pPr>
            <w:r>
              <w:t>67</w:t>
            </w:r>
          </w:p>
          <w:p w:rsidR="00B73C69" w:rsidRDefault="00B73C69" w:rsidP="00B73C69">
            <w:pPr>
              <w:pStyle w:val="SourceCode"/>
            </w:pPr>
            <w:r>
              <w:t>68</w:t>
            </w:r>
          </w:p>
          <w:p w:rsidR="00B73C69" w:rsidRDefault="00B73C69" w:rsidP="00B73C69">
            <w:pPr>
              <w:pStyle w:val="SourceCode"/>
            </w:pPr>
            <w:r>
              <w:t>69</w:t>
            </w:r>
          </w:p>
          <w:p w:rsidR="00B73C69" w:rsidRDefault="00B73C69" w:rsidP="00B73C69">
            <w:pPr>
              <w:pStyle w:val="SourceCode"/>
            </w:pPr>
            <w:r>
              <w:t>70</w:t>
            </w:r>
          </w:p>
          <w:p w:rsidR="00B73C69" w:rsidRDefault="00B73C69" w:rsidP="00B73C69">
            <w:pPr>
              <w:pStyle w:val="SourceCode"/>
            </w:pPr>
            <w:r>
              <w:t>71</w:t>
            </w:r>
          </w:p>
          <w:p w:rsidR="00B73C69" w:rsidRDefault="00B73C69" w:rsidP="00B73C69">
            <w:pPr>
              <w:pStyle w:val="SourceCode"/>
            </w:pPr>
            <w:r>
              <w:t>72</w:t>
            </w:r>
          </w:p>
          <w:p w:rsidR="00B73C69" w:rsidRDefault="00B73C69" w:rsidP="00B73C69">
            <w:pPr>
              <w:pStyle w:val="SourceCode"/>
            </w:pPr>
            <w:r>
              <w:t>73</w:t>
            </w:r>
          </w:p>
          <w:p w:rsidR="00B73C69" w:rsidRDefault="00B73C69" w:rsidP="00B73C69">
            <w:pPr>
              <w:pStyle w:val="SourceCode"/>
            </w:pPr>
            <w:r>
              <w:t>74</w:t>
            </w:r>
          </w:p>
          <w:p w:rsidR="00B73C69" w:rsidRDefault="00B73C69" w:rsidP="00B73C69">
            <w:pPr>
              <w:pStyle w:val="SourceCode"/>
            </w:pPr>
            <w:r>
              <w:t>75</w:t>
            </w:r>
          </w:p>
          <w:p w:rsidR="00B73C69" w:rsidRPr="00B73C69" w:rsidRDefault="00B73C69" w:rsidP="00B73C69">
            <w:pPr>
              <w:pStyle w:val="ListParagraph"/>
              <w:ind w:left="0"/>
              <w:jc w:val="both"/>
              <w:rPr>
                <w:rFonts w:ascii="Courier New" w:hAnsi="Courier New" w:cs="Courier New"/>
                <w:sz w:val="20"/>
                <w:szCs w:val="20"/>
                <w:lang w:val="en-US"/>
              </w:rPr>
            </w:pPr>
          </w:p>
        </w:tc>
        <w:tc>
          <w:tcPr>
            <w:tcW w:w="6232" w:type="dxa"/>
          </w:tcPr>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lastRenderedPageBreak/>
              <w:t>using MySql.Data.MySqlClient;</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Collections.Generic;</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ComponentModel;</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Data;</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Drawing;</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Linq;</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Text;</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Threading.Tasks;</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Windows.Forms;</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namespace Praktikum4</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ublic partial class DataPinjam : Form</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rivate static string connectionString = "server=localhost;port=3306;username=root;password='';database=perpustakaan";</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rivate MySqlConnection databaseConnection = new MySqlConnection(connectionString);</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ublic DataPinjam()</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InitializeComponent();</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databaseConnection.Open();</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this.refresh();</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databaseConnection.Close();</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rivate void DataPinjam_Load(object sender, EventArgs e)</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ublic void refresh()</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string query = "select m.nama, m.nim, b.judul, b.pengarang from data_buku b join data_pinjam d on b.id_buku=d.id_buku join mahasiswa m on d.id_mahasiswa=m.id_mahasiswa";</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listBuku.Items.Clear();</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MySqlCommand cmd = new MySqlCommand(query, databaseConnection);</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cmd.CommandTimeout = 60;</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MySqlDataReader reader = cmd.ExecuteReader();</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if (reader.HasRows)</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lastRenderedPageBreak/>
              <w:t xml:space="preserve">                while (reader.Read())</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ListViewItem listViewItem = new ListViewItem(reader["nama"].ToString());</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listViewItem.SubItems.Add(reader["nim"].ToString());</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listViewItem.SubItems.Add(reader["judul"].ToString());</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listViewItem.SubItems.Add(reader["pengarang"].ToString());</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listBuku.Items.Add(listViewItem);</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reader.Close();</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else</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MessageBox.Show("No Rows Found");</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B73C69" w:rsidRPr="00ED4F0F" w:rsidRDefault="00B73C69" w:rsidP="00B73C69">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w:t>
            </w:r>
          </w:p>
          <w:p w:rsidR="00B73C69" w:rsidRDefault="00B73C69" w:rsidP="00B73C69">
            <w:pPr>
              <w:jc w:val="both"/>
              <w:rPr>
                <w:rFonts w:ascii="Courier New" w:hAnsi="Courier New" w:cs="Courier New"/>
                <w:color w:val="FF0000"/>
                <w:sz w:val="20"/>
                <w:szCs w:val="20"/>
                <w:lang w:val="en-US"/>
              </w:rPr>
            </w:pPr>
          </w:p>
        </w:tc>
      </w:tr>
    </w:tbl>
    <w:p w:rsidR="005449E0" w:rsidRDefault="005449E0">
      <w:pPr>
        <w:pStyle w:val="ListParagraph"/>
        <w:ind w:left="1070"/>
        <w:jc w:val="both"/>
        <w:rPr>
          <w:rFonts w:ascii="Times New Roman" w:hAnsi="Times New Roman" w:cs="Times New Roman"/>
          <w:szCs w:val="20"/>
          <w:lang w:val="en-US"/>
        </w:rPr>
      </w:pPr>
    </w:p>
    <w:tbl>
      <w:tblPr>
        <w:tblStyle w:val="TableGrid"/>
        <w:tblW w:w="6858" w:type="dxa"/>
        <w:tblInd w:w="1070" w:type="dxa"/>
        <w:tblLayout w:type="fixed"/>
        <w:tblLook w:val="04A0" w:firstRow="1" w:lastRow="0" w:firstColumn="1" w:lastColumn="0" w:noHBand="0" w:noVBand="1"/>
      </w:tblPr>
      <w:tblGrid>
        <w:gridCol w:w="626"/>
        <w:gridCol w:w="6232"/>
      </w:tblGrid>
      <w:tr w:rsidR="00ED4F0F" w:rsidTr="00235712">
        <w:trPr>
          <w:trHeight w:val="269"/>
        </w:trPr>
        <w:tc>
          <w:tcPr>
            <w:tcW w:w="6858" w:type="dxa"/>
            <w:gridSpan w:val="2"/>
          </w:tcPr>
          <w:p w:rsidR="00ED4F0F" w:rsidRDefault="00ED4F0F" w:rsidP="00235712">
            <w:pPr>
              <w:jc w:val="both"/>
              <w:rPr>
                <w:rFonts w:ascii="Courier New" w:hAnsi="Courier New" w:cs="Courier New"/>
                <w:color w:val="FF0000"/>
                <w:sz w:val="20"/>
                <w:szCs w:val="20"/>
                <w:lang w:val="en-US"/>
              </w:rPr>
            </w:pPr>
            <w:r w:rsidRPr="00ED4F0F">
              <w:rPr>
                <w:rFonts w:ascii="Courier New" w:hAnsi="Courier New" w:cs="Courier New"/>
                <w:sz w:val="20"/>
                <w:szCs w:val="20"/>
                <w:lang w:val="en-US"/>
              </w:rPr>
              <w:t>DataPinjam.cs</w:t>
            </w:r>
          </w:p>
        </w:tc>
      </w:tr>
      <w:tr w:rsidR="000B3047" w:rsidTr="00235712">
        <w:tc>
          <w:tcPr>
            <w:tcW w:w="626" w:type="dxa"/>
          </w:tcPr>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w:t>
            </w:r>
          </w:p>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w:t>
            </w:r>
          </w:p>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w:t>
            </w:r>
          </w:p>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4</w:t>
            </w:r>
          </w:p>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5</w:t>
            </w:r>
          </w:p>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6</w:t>
            </w:r>
          </w:p>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7</w:t>
            </w:r>
          </w:p>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8</w:t>
            </w:r>
          </w:p>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9</w:t>
            </w:r>
          </w:p>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0</w:t>
            </w:r>
          </w:p>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1</w:t>
            </w:r>
          </w:p>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2</w:t>
            </w:r>
          </w:p>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3</w:t>
            </w:r>
          </w:p>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4</w:t>
            </w:r>
          </w:p>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5</w:t>
            </w:r>
          </w:p>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6</w:t>
            </w:r>
          </w:p>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7</w:t>
            </w:r>
          </w:p>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8</w:t>
            </w:r>
          </w:p>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9</w:t>
            </w:r>
          </w:p>
          <w:p w:rsidR="000B3047" w:rsidRDefault="000B3047" w:rsidP="000B3047">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0</w:t>
            </w:r>
          </w:p>
          <w:p w:rsidR="000B3047" w:rsidRDefault="000B3047" w:rsidP="000B3047">
            <w:pPr>
              <w:pStyle w:val="SourceCode"/>
            </w:pPr>
            <w:r>
              <w:t>21</w:t>
            </w:r>
          </w:p>
          <w:p w:rsidR="000B3047" w:rsidRDefault="000B3047" w:rsidP="000B3047">
            <w:pPr>
              <w:pStyle w:val="SourceCode"/>
            </w:pPr>
            <w:r>
              <w:t>22</w:t>
            </w:r>
          </w:p>
          <w:p w:rsidR="000B3047" w:rsidRDefault="000B3047" w:rsidP="000B3047">
            <w:pPr>
              <w:pStyle w:val="SourceCode"/>
            </w:pPr>
            <w:r>
              <w:t>23</w:t>
            </w:r>
          </w:p>
          <w:p w:rsidR="000B3047" w:rsidRDefault="000B3047" w:rsidP="000B3047">
            <w:pPr>
              <w:pStyle w:val="SourceCode"/>
            </w:pPr>
            <w:r>
              <w:t>24</w:t>
            </w:r>
          </w:p>
          <w:p w:rsidR="000B3047" w:rsidRDefault="000B3047" w:rsidP="000B3047">
            <w:pPr>
              <w:pStyle w:val="SourceCode"/>
            </w:pPr>
            <w:r>
              <w:t>25</w:t>
            </w:r>
          </w:p>
          <w:p w:rsidR="000B3047" w:rsidRDefault="000B3047" w:rsidP="000B3047">
            <w:pPr>
              <w:pStyle w:val="SourceCode"/>
            </w:pPr>
            <w:r>
              <w:t>26</w:t>
            </w:r>
          </w:p>
          <w:p w:rsidR="000B3047" w:rsidRDefault="000B3047" w:rsidP="000B3047">
            <w:pPr>
              <w:pStyle w:val="SourceCode"/>
            </w:pPr>
            <w:r>
              <w:t>27</w:t>
            </w:r>
          </w:p>
          <w:p w:rsidR="000B3047" w:rsidRDefault="000B3047" w:rsidP="000B3047">
            <w:pPr>
              <w:pStyle w:val="SourceCode"/>
            </w:pPr>
            <w:r>
              <w:t>28</w:t>
            </w:r>
          </w:p>
          <w:p w:rsidR="000B3047" w:rsidRDefault="000B3047" w:rsidP="000B3047">
            <w:pPr>
              <w:pStyle w:val="SourceCode"/>
            </w:pPr>
            <w:r>
              <w:lastRenderedPageBreak/>
              <w:t>29</w:t>
            </w:r>
          </w:p>
          <w:p w:rsidR="000B3047" w:rsidRDefault="000B3047" w:rsidP="000B3047">
            <w:pPr>
              <w:pStyle w:val="SourceCode"/>
            </w:pPr>
            <w:r>
              <w:t>30</w:t>
            </w:r>
          </w:p>
          <w:p w:rsidR="000B3047" w:rsidRDefault="000B3047" w:rsidP="000B3047">
            <w:pPr>
              <w:pStyle w:val="SourceCode"/>
            </w:pPr>
            <w:r>
              <w:t>31</w:t>
            </w:r>
          </w:p>
          <w:p w:rsidR="000B3047" w:rsidRDefault="000B3047" w:rsidP="000B3047">
            <w:pPr>
              <w:pStyle w:val="SourceCode"/>
            </w:pPr>
            <w:r>
              <w:t>32</w:t>
            </w:r>
          </w:p>
          <w:p w:rsidR="000B3047" w:rsidRDefault="000B3047" w:rsidP="000B3047">
            <w:pPr>
              <w:pStyle w:val="SourceCode"/>
            </w:pPr>
            <w:r>
              <w:t>33</w:t>
            </w:r>
          </w:p>
          <w:p w:rsidR="000B3047" w:rsidRDefault="000B3047" w:rsidP="000B3047">
            <w:pPr>
              <w:pStyle w:val="SourceCode"/>
            </w:pPr>
            <w:r>
              <w:t>34</w:t>
            </w:r>
          </w:p>
          <w:p w:rsidR="000B3047" w:rsidRDefault="000B3047" w:rsidP="000B3047">
            <w:pPr>
              <w:pStyle w:val="SourceCode"/>
            </w:pPr>
            <w:r>
              <w:t>35</w:t>
            </w:r>
          </w:p>
          <w:p w:rsidR="000B3047" w:rsidRDefault="000B3047" w:rsidP="000B3047">
            <w:pPr>
              <w:pStyle w:val="SourceCode"/>
            </w:pPr>
            <w:r>
              <w:t>36</w:t>
            </w:r>
          </w:p>
          <w:p w:rsidR="000B3047" w:rsidRDefault="000B3047" w:rsidP="000B3047">
            <w:pPr>
              <w:pStyle w:val="SourceCode"/>
            </w:pPr>
            <w:r>
              <w:t>37</w:t>
            </w:r>
          </w:p>
          <w:p w:rsidR="000B3047" w:rsidRDefault="000B3047" w:rsidP="000B3047">
            <w:pPr>
              <w:pStyle w:val="SourceCode"/>
            </w:pPr>
            <w:r>
              <w:t>38</w:t>
            </w:r>
          </w:p>
          <w:p w:rsidR="000B3047" w:rsidRDefault="000B3047" w:rsidP="000B3047">
            <w:pPr>
              <w:pStyle w:val="SourceCode"/>
            </w:pPr>
            <w:r>
              <w:t>39</w:t>
            </w:r>
          </w:p>
          <w:p w:rsidR="000B3047" w:rsidRDefault="000B3047" w:rsidP="000B3047">
            <w:pPr>
              <w:pStyle w:val="SourceCode"/>
            </w:pPr>
            <w:r>
              <w:t>40</w:t>
            </w:r>
          </w:p>
          <w:p w:rsidR="000B3047" w:rsidRDefault="000B3047" w:rsidP="000B3047">
            <w:pPr>
              <w:pStyle w:val="SourceCode"/>
            </w:pPr>
            <w:r>
              <w:t>41</w:t>
            </w:r>
          </w:p>
          <w:p w:rsidR="000B3047" w:rsidRDefault="000B3047" w:rsidP="000B3047">
            <w:pPr>
              <w:pStyle w:val="SourceCode"/>
            </w:pPr>
            <w:r>
              <w:t>42</w:t>
            </w:r>
          </w:p>
          <w:p w:rsidR="000B3047" w:rsidRDefault="000B3047" w:rsidP="000B3047">
            <w:pPr>
              <w:pStyle w:val="SourceCode"/>
            </w:pPr>
            <w:r>
              <w:t>43</w:t>
            </w:r>
          </w:p>
          <w:p w:rsidR="000B3047" w:rsidRDefault="000B3047" w:rsidP="000B3047">
            <w:pPr>
              <w:pStyle w:val="SourceCode"/>
            </w:pPr>
            <w:r>
              <w:t>44</w:t>
            </w:r>
          </w:p>
          <w:p w:rsidR="000B3047" w:rsidRDefault="000B3047" w:rsidP="000B3047">
            <w:pPr>
              <w:pStyle w:val="SourceCode"/>
            </w:pPr>
            <w:r>
              <w:t>45</w:t>
            </w:r>
          </w:p>
          <w:p w:rsidR="000B3047" w:rsidRDefault="000B3047" w:rsidP="000B3047">
            <w:pPr>
              <w:pStyle w:val="SourceCode"/>
            </w:pPr>
            <w:r>
              <w:t>46</w:t>
            </w:r>
          </w:p>
          <w:p w:rsidR="000B3047" w:rsidRDefault="000B3047" w:rsidP="000B3047">
            <w:pPr>
              <w:pStyle w:val="SourceCode"/>
            </w:pPr>
            <w:r>
              <w:t>47</w:t>
            </w:r>
          </w:p>
          <w:p w:rsidR="000B3047" w:rsidRDefault="000B3047" w:rsidP="000B3047">
            <w:pPr>
              <w:pStyle w:val="SourceCode"/>
            </w:pPr>
            <w:r>
              <w:t>48</w:t>
            </w:r>
          </w:p>
          <w:p w:rsidR="000B3047" w:rsidRDefault="000B3047" w:rsidP="000B3047">
            <w:pPr>
              <w:pStyle w:val="SourceCode"/>
            </w:pPr>
            <w:r>
              <w:t>49</w:t>
            </w:r>
          </w:p>
          <w:p w:rsidR="000B3047" w:rsidRDefault="000B3047" w:rsidP="000B3047">
            <w:pPr>
              <w:pStyle w:val="SourceCode"/>
            </w:pPr>
            <w:r>
              <w:t>50</w:t>
            </w:r>
          </w:p>
          <w:p w:rsidR="000B3047" w:rsidRDefault="000B3047" w:rsidP="000B3047">
            <w:pPr>
              <w:pStyle w:val="SourceCode"/>
            </w:pPr>
            <w:r>
              <w:t>51</w:t>
            </w:r>
          </w:p>
          <w:p w:rsidR="000B3047" w:rsidRDefault="000B3047" w:rsidP="000B3047">
            <w:pPr>
              <w:pStyle w:val="SourceCode"/>
            </w:pPr>
            <w:r>
              <w:t>52</w:t>
            </w:r>
          </w:p>
          <w:p w:rsidR="000B3047" w:rsidRDefault="000B3047" w:rsidP="000B3047">
            <w:pPr>
              <w:pStyle w:val="SourceCode"/>
            </w:pPr>
            <w:r>
              <w:t>53</w:t>
            </w:r>
          </w:p>
          <w:p w:rsidR="000B3047" w:rsidRDefault="000B3047" w:rsidP="000B3047">
            <w:pPr>
              <w:pStyle w:val="SourceCode"/>
            </w:pPr>
            <w:r>
              <w:t>54</w:t>
            </w:r>
          </w:p>
          <w:p w:rsidR="000B3047" w:rsidRDefault="000B3047" w:rsidP="000B3047">
            <w:pPr>
              <w:pStyle w:val="SourceCode"/>
            </w:pPr>
            <w:r>
              <w:t>55</w:t>
            </w:r>
          </w:p>
          <w:p w:rsidR="000B3047" w:rsidRDefault="000B3047" w:rsidP="000B3047">
            <w:pPr>
              <w:pStyle w:val="SourceCode"/>
            </w:pPr>
            <w:r>
              <w:t>56</w:t>
            </w:r>
          </w:p>
          <w:p w:rsidR="000B3047" w:rsidRDefault="000B3047" w:rsidP="000B3047">
            <w:pPr>
              <w:pStyle w:val="SourceCode"/>
            </w:pPr>
            <w:r>
              <w:t>57</w:t>
            </w:r>
          </w:p>
          <w:p w:rsidR="000B3047" w:rsidRDefault="000B3047" w:rsidP="000B3047">
            <w:pPr>
              <w:pStyle w:val="SourceCode"/>
            </w:pPr>
            <w:r>
              <w:t>58</w:t>
            </w:r>
          </w:p>
          <w:p w:rsidR="000B3047" w:rsidRDefault="000B3047" w:rsidP="000B3047">
            <w:pPr>
              <w:pStyle w:val="SourceCode"/>
            </w:pPr>
            <w:r>
              <w:t>59</w:t>
            </w:r>
          </w:p>
          <w:p w:rsidR="000B3047" w:rsidRDefault="000B3047" w:rsidP="000B3047">
            <w:pPr>
              <w:pStyle w:val="SourceCode"/>
            </w:pPr>
            <w:r>
              <w:t>60</w:t>
            </w:r>
          </w:p>
          <w:p w:rsidR="000B3047" w:rsidRDefault="000B3047" w:rsidP="000B3047">
            <w:pPr>
              <w:pStyle w:val="SourceCode"/>
            </w:pPr>
            <w:r>
              <w:t>61</w:t>
            </w:r>
          </w:p>
          <w:p w:rsidR="000B3047" w:rsidRDefault="000B3047" w:rsidP="000B3047">
            <w:pPr>
              <w:pStyle w:val="SourceCode"/>
            </w:pPr>
            <w:r>
              <w:t>62</w:t>
            </w:r>
          </w:p>
          <w:p w:rsidR="000B3047" w:rsidRDefault="000B3047" w:rsidP="000B3047">
            <w:pPr>
              <w:pStyle w:val="SourceCode"/>
            </w:pPr>
            <w:r>
              <w:t>63</w:t>
            </w:r>
          </w:p>
          <w:p w:rsidR="000B3047" w:rsidRDefault="000B3047" w:rsidP="000B3047">
            <w:pPr>
              <w:pStyle w:val="SourceCode"/>
            </w:pPr>
            <w:r>
              <w:t>64</w:t>
            </w:r>
          </w:p>
          <w:p w:rsidR="000B3047" w:rsidRDefault="000B3047" w:rsidP="000B3047">
            <w:pPr>
              <w:pStyle w:val="SourceCode"/>
            </w:pPr>
            <w:r>
              <w:t>65</w:t>
            </w:r>
          </w:p>
          <w:p w:rsidR="000B3047" w:rsidRDefault="000B3047" w:rsidP="000B3047">
            <w:pPr>
              <w:pStyle w:val="SourceCode"/>
            </w:pPr>
            <w:r>
              <w:t>66</w:t>
            </w:r>
          </w:p>
          <w:p w:rsidR="000B3047" w:rsidRDefault="000B3047" w:rsidP="000B3047">
            <w:pPr>
              <w:pStyle w:val="SourceCode"/>
            </w:pPr>
            <w:r>
              <w:t>67</w:t>
            </w:r>
          </w:p>
          <w:p w:rsidR="000B3047" w:rsidRDefault="000B3047" w:rsidP="000B3047">
            <w:pPr>
              <w:pStyle w:val="SourceCode"/>
            </w:pPr>
            <w:r>
              <w:t>68</w:t>
            </w:r>
          </w:p>
          <w:p w:rsidR="000B3047" w:rsidRDefault="000B3047" w:rsidP="000B3047">
            <w:pPr>
              <w:pStyle w:val="SourceCode"/>
            </w:pPr>
            <w:r>
              <w:t>69</w:t>
            </w:r>
          </w:p>
          <w:p w:rsidR="000B3047" w:rsidRDefault="000B3047" w:rsidP="000B3047">
            <w:pPr>
              <w:pStyle w:val="SourceCode"/>
            </w:pPr>
            <w:r>
              <w:t>70</w:t>
            </w:r>
          </w:p>
          <w:p w:rsidR="000B3047" w:rsidRDefault="000B3047" w:rsidP="000B3047">
            <w:pPr>
              <w:pStyle w:val="SourceCode"/>
            </w:pPr>
            <w:r>
              <w:t>71</w:t>
            </w:r>
          </w:p>
          <w:p w:rsidR="000B3047" w:rsidRDefault="000B3047" w:rsidP="000B3047">
            <w:pPr>
              <w:pStyle w:val="SourceCode"/>
            </w:pPr>
            <w:r>
              <w:t>72</w:t>
            </w:r>
          </w:p>
          <w:p w:rsidR="000B3047" w:rsidRDefault="000B3047" w:rsidP="000B3047">
            <w:pPr>
              <w:pStyle w:val="SourceCode"/>
            </w:pPr>
            <w:r>
              <w:t>73</w:t>
            </w:r>
          </w:p>
          <w:p w:rsidR="000B3047" w:rsidRDefault="000B3047" w:rsidP="000B3047">
            <w:pPr>
              <w:pStyle w:val="SourceCode"/>
            </w:pPr>
            <w:r>
              <w:t>74</w:t>
            </w:r>
          </w:p>
          <w:p w:rsidR="000B3047" w:rsidRDefault="000B3047" w:rsidP="000B3047">
            <w:pPr>
              <w:pStyle w:val="SourceCode"/>
            </w:pPr>
            <w:r>
              <w:t>75</w:t>
            </w:r>
          </w:p>
          <w:p w:rsidR="000B3047" w:rsidRDefault="000B3047" w:rsidP="000B3047">
            <w:pPr>
              <w:pStyle w:val="SourceCode"/>
            </w:pPr>
            <w:r>
              <w:t>76</w:t>
            </w:r>
          </w:p>
          <w:p w:rsidR="000B3047" w:rsidRDefault="000B3047" w:rsidP="000B3047">
            <w:pPr>
              <w:pStyle w:val="SourceCode"/>
            </w:pPr>
            <w:r>
              <w:t>77</w:t>
            </w:r>
          </w:p>
          <w:p w:rsidR="000B3047" w:rsidRDefault="000B3047" w:rsidP="000B3047">
            <w:pPr>
              <w:pStyle w:val="SourceCode"/>
            </w:pPr>
            <w:r>
              <w:t>78</w:t>
            </w:r>
          </w:p>
          <w:p w:rsidR="000B3047" w:rsidRDefault="000B3047" w:rsidP="000B3047">
            <w:pPr>
              <w:pStyle w:val="SourceCode"/>
            </w:pPr>
            <w:r>
              <w:t>79</w:t>
            </w:r>
          </w:p>
          <w:p w:rsidR="000B3047" w:rsidRDefault="000B3047" w:rsidP="000B3047">
            <w:pPr>
              <w:pStyle w:val="SourceCode"/>
            </w:pPr>
            <w:r>
              <w:t>80</w:t>
            </w:r>
          </w:p>
          <w:p w:rsidR="000B3047" w:rsidRDefault="000B3047" w:rsidP="000B3047">
            <w:pPr>
              <w:pStyle w:val="SourceCode"/>
            </w:pPr>
            <w:r>
              <w:t>81</w:t>
            </w:r>
          </w:p>
          <w:p w:rsidR="000B3047" w:rsidRDefault="000B3047" w:rsidP="000B3047">
            <w:pPr>
              <w:pStyle w:val="SourceCode"/>
            </w:pPr>
            <w:r>
              <w:t>82</w:t>
            </w:r>
          </w:p>
          <w:p w:rsidR="000B3047" w:rsidRDefault="000B3047" w:rsidP="000B3047">
            <w:pPr>
              <w:pStyle w:val="SourceCode"/>
            </w:pPr>
            <w:r>
              <w:t>83</w:t>
            </w:r>
          </w:p>
          <w:p w:rsidR="000B3047" w:rsidRDefault="000B3047" w:rsidP="000B3047">
            <w:pPr>
              <w:pStyle w:val="SourceCode"/>
            </w:pPr>
            <w:r>
              <w:t>84</w:t>
            </w:r>
          </w:p>
          <w:p w:rsidR="000B3047" w:rsidRDefault="000B3047" w:rsidP="000B3047">
            <w:pPr>
              <w:pStyle w:val="SourceCode"/>
            </w:pPr>
            <w:r>
              <w:t>85</w:t>
            </w:r>
          </w:p>
          <w:p w:rsidR="000B3047" w:rsidRDefault="000B3047" w:rsidP="000B3047">
            <w:pPr>
              <w:pStyle w:val="SourceCode"/>
            </w:pPr>
            <w:r>
              <w:t>86</w:t>
            </w:r>
          </w:p>
          <w:p w:rsidR="000B3047" w:rsidRDefault="000B3047" w:rsidP="000B3047">
            <w:pPr>
              <w:pStyle w:val="SourceCode"/>
            </w:pPr>
            <w:r>
              <w:t>87</w:t>
            </w:r>
          </w:p>
          <w:p w:rsidR="000B3047" w:rsidRDefault="000B3047" w:rsidP="000B3047">
            <w:pPr>
              <w:pStyle w:val="SourceCode"/>
            </w:pPr>
            <w:r>
              <w:lastRenderedPageBreak/>
              <w:t>88</w:t>
            </w:r>
          </w:p>
          <w:p w:rsidR="000B3047" w:rsidRDefault="000B3047" w:rsidP="000B3047">
            <w:pPr>
              <w:pStyle w:val="SourceCode"/>
            </w:pPr>
            <w:r>
              <w:t>89</w:t>
            </w:r>
          </w:p>
          <w:p w:rsidR="000B3047" w:rsidRDefault="000B3047" w:rsidP="000B3047">
            <w:pPr>
              <w:pStyle w:val="SourceCode"/>
            </w:pPr>
            <w:r>
              <w:t>90</w:t>
            </w:r>
          </w:p>
          <w:p w:rsidR="000B3047" w:rsidRDefault="000B3047" w:rsidP="000B3047">
            <w:pPr>
              <w:pStyle w:val="SourceCode"/>
            </w:pPr>
            <w:r>
              <w:t>91</w:t>
            </w:r>
          </w:p>
          <w:p w:rsidR="000B3047" w:rsidRDefault="000B3047" w:rsidP="000B3047">
            <w:pPr>
              <w:pStyle w:val="SourceCode"/>
            </w:pPr>
            <w:r>
              <w:t>92</w:t>
            </w:r>
          </w:p>
          <w:p w:rsidR="000B3047" w:rsidRDefault="000B3047" w:rsidP="000B3047">
            <w:pPr>
              <w:pStyle w:val="SourceCode"/>
            </w:pPr>
            <w:r>
              <w:t>93</w:t>
            </w:r>
          </w:p>
          <w:p w:rsidR="000B3047" w:rsidRDefault="000B3047" w:rsidP="000B3047">
            <w:pPr>
              <w:pStyle w:val="SourceCode"/>
            </w:pPr>
            <w:r>
              <w:t>94</w:t>
            </w:r>
          </w:p>
          <w:p w:rsidR="000B3047" w:rsidRDefault="000B3047" w:rsidP="000B3047">
            <w:pPr>
              <w:pStyle w:val="SourceCode"/>
            </w:pPr>
            <w:r>
              <w:t>95</w:t>
            </w:r>
          </w:p>
          <w:p w:rsidR="000B3047" w:rsidRDefault="000B3047" w:rsidP="000B3047">
            <w:pPr>
              <w:pStyle w:val="SourceCode"/>
            </w:pPr>
            <w:r>
              <w:t>96</w:t>
            </w:r>
          </w:p>
          <w:p w:rsidR="000B3047" w:rsidRDefault="000B3047" w:rsidP="000B3047">
            <w:pPr>
              <w:pStyle w:val="SourceCode"/>
            </w:pPr>
            <w:r>
              <w:t>97</w:t>
            </w:r>
          </w:p>
          <w:p w:rsidR="000B3047" w:rsidRDefault="000B3047" w:rsidP="000B3047">
            <w:pPr>
              <w:pStyle w:val="SourceCode"/>
            </w:pPr>
            <w:r>
              <w:t>98</w:t>
            </w:r>
          </w:p>
          <w:p w:rsidR="000B3047" w:rsidRDefault="000B3047" w:rsidP="000B3047">
            <w:pPr>
              <w:pStyle w:val="SourceCode"/>
            </w:pPr>
            <w:r>
              <w:t>99</w:t>
            </w:r>
          </w:p>
          <w:p w:rsidR="000B3047" w:rsidRDefault="000B3047" w:rsidP="000B3047">
            <w:pPr>
              <w:pStyle w:val="SourceCode"/>
            </w:pPr>
            <w:r>
              <w:t>100</w:t>
            </w:r>
          </w:p>
          <w:p w:rsidR="000B3047" w:rsidRDefault="000B3047" w:rsidP="000B3047">
            <w:pPr>
              <w:pStyle w:val="SourceCode"/>
            </w:pPr>
            <w:r>
              <w:t>101</w:t>
            </w:r>
          </w:p>
          <w:p w:rsidR="000B3047" w:rsidRDefault="000B3047" w:rsidP="000B3047">
            <w:pPr>
              <w:pStyle w:val="SourceCode"/>
            </w:pPr>
            <w:r>
              <w:t>102</w:t>
            </w:r>
          </w:p>
          <w:p w:rsidR="000B3047" w:rsidRDefault="000B3047" w:rsidP="000B3047">
            <w:pPr>
              <w:pStyle w:val="SourceCode"/>
            </w:pPr>
            <w:r>
              <w:t>103</w:t>
            </w:r>
          </w:p>
          <w:p w:rsidR="000B3047" w:rsidRDefault="000B3047" w:rsidP="000B3047">
            <w:pPr>
              <w:pStyle w:val="SourceCode"/>
            </w:pPr>
            <w:r>
              <w:t>104</w:t>
            </w:r>
          </w:p>
          <w:p w:rsidR="000B3047" w:rsidRDefault="000B3047" w:rsidP="000B3047">
            <w:pPr>
              <w:pStyle w:val="SourceCode"/>
            </w:pPr>
            <w:r>
              <w:t>105</w:t>
            </w:r>
          </w:p>
          <w:p w:rsidR="000B3047" w:rsidRDefault="000B3047" w:rsidP="000B3047">
            <w:pPr>
              <w:pStyle w:val="SourceCode"/>
            </w:pPr>
            <w:r>
              <w:t>106</w:t>
            </w:r>
          </w:p>
          <w:p w:rsidR="000B3047" w:rsidRDefault="000B3047" w:rsidP="000B3047">
            <w:pPr>
              <w:pStyle w:val="SourceCode"/>
            </w:pPr>
            <w:r>
              <w:t>107</w:t>
            </w:r>
          </w:p>
          <w:p w:rsidR="000B3047" w:rsidRDefault="000B3047" w:rsidP="000B3047">
            <w:pPr>
              <w:pStyle w:val="SourceCode"/>
            </w:pPr>
            <w:r>
              <w:t>108</w:t>
            </w:r>
          </w:p>
          <w:p w:rsidR="000B3047" w:rsidRDefault="000B3047" w:rsidP="000B3047">
            <w:pPr>
              <w:pStyle w:val="SourceCode"/>
            </w:pPr>
            <w:r>
              <w:t>109</w:t>
            </w:r>
          </w:p>
          <w:p w:rsidR="000B3047" w:rsidRDefault="000B3047" w:rsidP="000B3047">
            <w:pPr>
              <w:pStyle w:val="SourceCode"/>
            </w:pPr>
            <w:r>
              <w:t>110</w:t>
            </w:r>
          </w:p>
          <w:p w:rsidR="000B3047" w:rsidRDefault="000B3047" w:rsidP="000B3047">
            <w:pPr>
              <w:pStyle w:val="SourceCode"/>
            </w:pPr>
            <w:r>
              <w:t>111</w:t>
            </w:r>
          </w:p>
          <w:p w:rsidR="000B3047" w:rsidRDefault="000B3047" w:rsidP="000B3047">
            <w:pPr>
              <w:pStyle w:val="SourceCode"/>
            </w:pPr>
            <w:r>
              <w:t>112</w:t>
            </w:r>
          </w:p>
          <w:p w:rsidR="000B3047" w:rsidRDefault="000B3047" w:rsidP="000B3047">
            <w:pPr>
              <w:pStyle w:val="SourceCode"/>
            </w:pPr>
            <w:r>
              <w:t>113</w:t>
            </w:r>
          </w:p>
          <w:p w:rsidR="000B3047" w:rsidRDefault="000B3047" w:rsidP="000B3047">
            <w:pPr>
              <w:pStyle w:val="SourceCode"/>
            </w:pPr>
            <w:r>
              <w:t>114</w:t>
            </w:r>
          </w:p>
          <w:p w:rsidR="000B3047" w:rsidRDefault="000B3047" w:rsidP="000B3047">
            <w:pPr>
              <w:pStyle w:val="SourceCode"/>
            </w:pPr>
            <w:r>
              <w:t>115</w:t>
            </w:r>
          </w:p>
          <w:p w:rsidR="000B3047" w:rsidRDefault="000B3047" w:rsidP="000B3047">
            <w:pPr>
              <w:pStyle w:val="SourceCode"/>
            </w:pPr>
            <w:r>
              <w:t>116</w:t>
            </w:r>
          </w:p>
          <w:p w:rsidR="000B3047" w:rsidRDefault="000B3047" w:rsidP="000B3047">
            <w:pPr>
              <w:pStyle w:val="SourceCode"/>
            </w:pPr>
            <w:r>
              <w:t>117</w:t>
            </w:r>
          </w:p>
          <w:p w:rsidR="000B3047" w:rsidRDefault="000B3047" w:rsidP="000B3047">
            <w:pPr>
              <w:pStyle w:val="SourceCode"/>
            </w:pPr>
            <w:r>
              <w:t>118</w:t>
            </w:r>
          </w:p>
          <w:p w:rsidR="000B3047" w:rsidRDefault="000B3047" w:rsidP="000B3047">
            <w:pPr>
              <w:pStyle w:val="SourceCode"/>
            </w:pPr>
            <w:r>
              <w:t>119</w:t>
            </w:r>
          </w:p>
          <w:p w:rsidR="000B3047" w:rsidRDefault="000B3047" w:rsidP="000B3047">
            <w:pPr>
              <w:pStyle w:val="SourceCode"/>
            </w:pPr>
            <w:r>
              <w:t>120</w:t>
            </w:r>
          </w:p>
          <w:p w:rsidR="000B3047" w:rsidRDefault="000B3047" w:rsidP="000B3047">
            <w:pPr>
              <w:pStyle w:val="SourceCode"/>
            </w:pPr>
            <w:r>
              <w:t>121</w:t>
            </w:r>
          </w:p>
          <w:p w:rsidR="000B3047" w:rsidRDefault="000B3047" w:rsidP="000B3047">
            <w:pPr>
              <w:pStyle w:val="SourceCode"/>
            </w:pPr>
            <w:r>
              <w:t>122</w:t>
            </w:r>
          </w:p>
          <w:p w:rsidR="000B3047" w:rsidRDefault="000B3047" w:rsidP="000B3047">
            <w:pPr>
              <w:pStyle w:val="SourceCode"/>
            </w:pPr>
            <w:r>
              <w:t>123</w:t>
            </w:r>
          </w:p>
          <w:p w:rsidR="000B3047" w:rsidRDefault="000B3047" w:rsidP="000B3047">
            <w:pPr>
              <w:pStyle w:val="SourceCode"/>
            </w:pPr>
            <w:r>
              <w:t>124</w:t>
            </w:r>
          </w:p>
          <w:p w:rsidR="000B3047" w:rsidRDefault="000B3047" w:rsidP="000B3047">
            <w:pPr>
              <w:pStyle w:val="SourceCode"/>
            </w:pPr>
            <w:r>
              <w:t>125</w:t>
            </w:r>
          </w:p>
          <w:p w:rsidR="000B3047" w:rsidRDefault="000B3047" w:rsidP="000B3047">
            <w:pPr>
              <w:pStyle w:val="SourceCode"/>
            </w:pPr>
            <w:r>
              <w:t>126</w:t>
            </w:r>
          </w:p>
          <w:p w:rsidR="000B3047" w:rsidRDefault="000B3047" w:rsidP="000B3047">
            <w:pPr>
              <w:pStyle w:val="SourceCode"/>
            </w:pPr>
            <w:r>
              <w:t>127</w:t>
            </w:r>
          </w:p>
          <w:p w:rsidR="000B3047" w:rsidRDefault="000B3047" w:rsidP="000B3047">
            <w:pPr>
              <w:pStyle w:val="SourceCode"/>
            </w:pPr>
            <w:r>
              <w:t>128</w:t>
            </w:r>
          </w:p>
          <w:p w:rsidR="000B3047" w:rsidRDefault="000B3047" w:rsidP="000B3047">
            <w:pPr>
              <w:pStyle w:val="SourceCode"/>
            </w:pPr>
            <w:r>
              <w:t>129</w:t>
            </w:r>
          </w:p>
          <w:p w:rsidR="000B3047" w:rsidRDefault="000B3047" w:rsidP="000B3047">
            <w:pPr>
              <w:pStyle w:val="SourceCode"/>
            </w:pPr>
            <w:r>
              <w:t>130</w:t>
            </w:r>
          </w:p>
          <w:p w:rsidR="000B3047" w:rsidRDefault="000B3047" w:rsidP="000B3047">
            <w:pPr>
              <w:pStyle w:val="SourceCode"/>
            </w:pPr>
            <w:r>
              <w:t>131</w:t>
            </w:r>
          </w:p>
          <w:p w:rsidR="000B3047" w:rsidRDefault="000B3047" w:rsidP="000B3047">
            <w:pPr>
              <w:pStyle w:val="SourceCode"/>
            </w:pPr>
            <w:r>
              <w:t>132</w:t>
            </w:r>
          </w:p>
          <w:p w:rsidR="000B3047" w:rsidRDefault="000B3047" w:rsidP="000B3047">
            <w:pPr>
              <w:pStyle w:val="SourceCode"/>
            </w:pPr>
            <w:r>
              <w:t>133</w:t>
            </w:r>
          </w:p>
          <w:p w:rsidR="000B3047" w:rsidRDefault="000B3047" w:rsidP="000B3047">
            <w:pPr>
              <w:pStyle w:val="SourceCode"/>
            </w:pPr>
            <w:r>
              <w:t>134</w:t>
            </w:r>
          </w:p>
          <w:p w:rsidR="000B3047" w:rsidRDefault="000B3047" w:rsidP="000B3047">
            <w:pPr>
              <w:pStyle w:val="SourceCode"/>
            </w:pPr>
            <w:r>
              <w:t>135</w:t>
            </w:r>
          </w:p>
          <w:p w:rsidR="000B3047" w:rsidRDefault="000B3047" w:rsidP="000B3047">
            <w:pPr>
              <w:pStyle w:val="SourceCode"/>
            </w:pPr>
            <w:r>
              <w:t>136</w:t>
            </w:r>
          </w:p>
          <w:p w:rsidR="000B3047" w:rsidRDefault="000B3047" w:rsidP="000B3047">
            <w:pPr>
              <w:pStyle w:val="SourceCode"/>
            </w:pPr>
            <w:r>
              <w:t>137</w:t>
            </w:r>
          </w:p>
          <w:p w:rsidR="000B3047" w:rsidRDefault="000B3047" w:rsidP="000B3047">
            <w:pPr>
              <w:pStyle w:val="SourceCode"/>
            </w:pPr>
            <w:r>
              <w:t>138</w:t>
            </w:r>
          </w:p>
          <w:p w:rsidR="000B3047" w:rsidRDefault="000B3047" w:rsidP="000B3047">
            <w:pPr>
              <w:pStyle w:val="SourceCode"/>
            </w:pPr>
            <w:r>
              <w:t>139</w:t>
            </w:r>
          </w:p>
          <w:p w:rsidR="000B3047" w:rsidRDefault="000B3047" w:rsidP="000B3047">
            <w:pPr>
              <w:pStyle w:val="SourceCode"/>
            </w:pPr>
            <w:r>
              <w:t>140</w:t>
            </w:r>
          </w:p>
          <w:p w:rsidR="000B3047" w:rsidRDefault="000B3047" w:rsidP="000B3047">
            <w:pPr>
              <w:pStyle w:val="SourceCode"/>
            </w:pPr>
            <w:r>
              <w:t>141</w:t>
            </w:r>
          </w:p>
          <w:p w:rsidR="000B3047" w:rsidRDefault="000B3047" w:rsidP="000B3047">
            <w:pPr>
              <w:pStyle w:val="SourceCode"/>
            </w:pPr>
            <w:r>
              <w:t>142</w:t>
            </w:r>
          </w:p>
          <w:p w:rsidR="000B3047" w:rsidRDefault="000B3047" w:rsidP="000B3047">
            <w:pPr>
              <w:pStyle w:val="SourceCode"/>
            </w:pPr>
            <w:r>
              <w:t>143</w:t>
            </w:r>
          </w:p>
          <w:p w:rsidR="000B3047" w:rsidRDefault="000B3047" w:rsidP="000B3047">
            <w:pPr>
              <w:pStyle w:val="SourceCode"/>
            </w:pPr>
            <w:r>
              <w:t>144</w:t>
            </w:r>
          </w:p>
          <w:p w:rsidR="000B3047" w:rsidRDefault="000B3047" w:rsidP="000B3047">
            <w:pPr>
              <w:pStyle w:val="SourceCode"/>
            </w:pPr>
            <w:r>
              <w:t>145</w:t>
            </w:r>
          </w:p>
          <w:p w:rsidR="000B3047" w:rsidRDefault="000B3047" w:rsidP="000B3047">
            <w:pPr>
              <w:pStyle w:val="SourceCode"/>
            </w:pPr>
            <w:r>
              <w:t>146</w:t>
            </w:r>
          </w:p>
          <w:p w:rsidR="000B3047" w:rsidRDefault="000B3047" w:rsidP="000B3047">
            <w:pPr>
              <w:pStyle w:val="SourceCode"/>
            </w:pPr>
            <w:r>
              <w:lastRenderedPageBreak/>
              <w:t>147</w:t>
            </w:r>
          </w:p>
          <w:p w:rsidR="000B3047" w:rsidRPr="00B73C69" w:rsidRDefault="000B3047" w:rsidP="000B3047">
            <w:pPr>
              <w:pStyle w:val="ListParagraph"/>
              <w:ind w:left="0"/>
              <w:jc w:val="both"/>
              <w:rPr>
                <w:rFonts w:ascii="Courier New" w:hAnsi="Courier New" w:cs="Courier New"/>
                <w:sz w:val="20"/>
                <w:szCs w:val="20"/>
                <w:lang w:val="en-US"/>
              </w:rPr>
            </w:pPr>
          </w:p>
        </w:tc>
        <w:tc>
          <w:tcPr>
            <w:tcW w:w="6232" w:type="dxa"/>
          </w:tcPr>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lastRenderedPageBreak/>
              <w:t>using MySql.Data.MySqlClient;</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Collections.Generic;</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ComponentModel;</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Data;</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Drawing;</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Linq;</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Text;</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Threading.Tasks;</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Windows.Forms;</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namespace Praktikum4</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ublic partial class Peminjam : Form</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rivate static string connectionString = "server=localhost;port=3306;username=root;password='';database=perpustakaan";</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rivate MySqlConnection databaseConnection = new MySqlConnection(connectionString);</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ublic Peminjam()</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InitializeComponent();</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databaseConnection.Open();</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this.refresh();</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databaseConnection.Close();</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lastRenderedPageBreak/>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rivate void Peminjam_Load(object sender, EventArgs e)</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ublic long id_mhs;</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ublic long id_buku;</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ublic long jumlah;</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rivate void Button1_Click(object sender, EventArgs e)</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string query = "Insert into mahasiswa(nama,nim,alamat) values (@nama,@nim,@alamat)";</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string query2 = "Insert into data_pinjam(id_mahasiswa,id_buku) values(@id_mahasiswa,@id_buku)";</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string query3 = "Update data_buku set jumlah =@jumlah where id_buku=@id_buku";</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try</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databaseConnection.Open();</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MySqlCommand cmd = new MySqlCommand(query, databaseConnection);</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cmd.Parameters.AddWithValue("@nama", text_Nama.Text);</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cmd.Parameters.AddWithValue("@nim", text_Nim.Text);</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cmd.Parameters.AddWithValue("@alamat", text_Alamat.Text);</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cmd.ExecuteNonQuery();</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this.id_mhs = cmd.LastInsertedId;</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cmd.CommandText = query2;</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cmd.Parameters.AddWithValue("@id_mahasiswa", this.id_mhs);</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cmd.Parameters.AddWithValue("@id_buku", this.id_buku);</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cmd.ExecuteNonQuery();</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cmd.CommandText = query3;</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this.jumlah = this.jumlah - 1;</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cmd.Parameters.AddWithValue("@jumlah", this.jumlah);</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cmd.ExecuteNonQuery();</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this.refresh();</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MessageBox.Show("Data berhasil Ditambahkan");</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catch(Exception ex)</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MessageBox.Show(ex.Message);</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lastRenderedPageBreak/>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finally</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databaseConnection.Close();</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ublic void refresh()</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string query = "select * from data_buku";</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listBuku.Items.Clear();</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MySqlCommand cmd = new MySqlCommand(query, databaseConnection);</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cmd.CommandTimeout = 60;</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MySqlDataReader reader = cmd.ExecuteReader();</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if (reader.HasRows)</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hile (reader.Read())</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ListViewItem listViewItem = new ListViewItem(reader["id_buku"].ToString());</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listViewItem.SubItems.Add(reader["judul"].ToString());</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listViewItem.SubItems.Add(reader["pengarang"].ToString());</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listViewItem.SubItems.Add(reader["jumlah"].ToString());</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listBuku.Items.Add(listViewItem);</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reader.Close();</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else</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MessageBox.Show("No Rows Found");</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rivate void listBuku_MouseClick(object sender, MouseEventArgs e)</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id_buku = Convert.ToInt32(listBuku.SelectedItems[0].SubItems[0].Text);</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jumlah = Convert.ToInt32(listBuku.SelectedItems[0].SubItems[3].Text);</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0B3047" w:rsidRPr="00ED4F0F" w:rsidRDefault="000B3047" w:rsidP="000B3047">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w:t>
            </w:r>
          </w:p>
          <w:p w:rsidR="000B3047" w:rsidRPr="00ED4F0F" w:rsidRDefault="000B3047" w:rsidP="000B3047">
            <w:pPr>
              <w:autoSpaceDE w:val="0"/>
              <w:autoSpaceDN w:val="0"/>
              <w:adjustRightInd w:val="0"/>
              <w:rPr>
                <w:rFonts w:ascii="Courier New" w:hAnsi="Courier New" w:cs="Courier New"/>
                <w:sz w:val="20"/>
                <w:szCs w:val="20"/>
                <w:lang w:val="en-US"/>
              </w:rPr>
            </w:pPr>
          </w:p>
        </w:tc>
      </w:tr>
    </w:tbl>
    <w:p w:rsidR="00ED4F0F" w:rsidRDefault="00ED4F0F">
      <w:pPr>
        <w:pStyle w:val="ListParagraph"/>
        <w:ind w:left="1070"/>
        <w:jc w:val="both"/>
        <w:rPr>
          <w:rFonts w:ascii="Times New Roman" w:hAnsi="Times New Roman" w:cs="Times New Roman"/>
          <w:szCs w:val="20"/>
          <w:lang w:val="en-US"/>
        </w:rPr>
      </w:pPr>
    </w:p>
    <w:tbl>
      <w:tblPr>
        <w:tblStyle w:val="TableGrid"/>
        <w:tblW w:w="6858" w:type="dxa"/>
        <w:tblInd w:w="1070" w:type="dxa"/>
        <w:tblLayout w:type="fixed"/>
        <w:tblLook w:val="04A0" w:firstRow="1" w:lastRow="0" w:firstColumn="1" w:lastColumn="0" w:noHBand="0" w:noVBand="1"/>
      </w:tblPr>
      <w:tblGrid>
        <w:gridCol w:w="626"/>
        <w:gridCol w:w="6232"/>
      </w:tblGrid>
      <w:tr w:rsidR="00ED4F0F" w:rsidTr="00235712">
        <w:trPr>
          <w:trHeight w:val="269"/>
        </w:trPr>
        <w:tc>
          <w:tcPr>
            <w:tcW w:w="6858" w:type="dxa"/>
            <w:gridSpan w:val="2"/>
          </w:tcPr>
          <w:p w:rsidR="00ED4F0F" w:rsidRDefault="00ED4F0F" w:rsidP="00235712">
            <w:pPr>
              <w:jc w:val="both"/>
              <w:rPr>
                <w:rFonts w:ascii="Courier New" w:hAnsi="Courier New" w:cs="Courier New"/>
                <w:color w:val="FF0000"/>
                <w:sz w:val="20"/>
                <w:szCs w:val="20"/>
                <w:lang w:val="en-US"/>
              </w:rPr>
            </w:pPr>
            <w:r>
              <w:rPr>
                <w:rFonts w:ascii="Courier New" w:hAnsi="Courier New" w:cs="Courier New"/>
                <w:sz w:val="20"/>
                <w:szCs w:val="20"/>
                <w:lang w:val="en-US"/>
              </w:rPr>
              <w:t>Pilihan</w:t>
            </w:r>
            <w:r w:rsidRPr="00ED4F0F">
              <w:rPr>
                <w:rFonts w:ascii="Courier New" w:hAnsi="Courier New" w:cs="Courier New"/>
                <w:sz w:val="20"/>
                <w:szCs w:val="20"/>
                <w:lang w:val="en-US"/>
              </w:rPr>
              <w:t>.cs</w:t>
            </w:r>
          </w:p>
        </w:tc>
      </w:tr>
      <w:tr w:rsidR="00DA6EE6" w:rsidTr="00235712">
        <w:tc>
          <w:tcPr>
            <w:tcW w:w="626" w:type="dxa"/>
          </w:tcPr>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4</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5</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6</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7</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8</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9</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0</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1</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2</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3</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4</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5</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6</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7</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8</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9</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0</w:t>
            </w:r>
          </w:p>
          <w:p w:rsidR="00DA6EE6" w:rsidRDefault="00DA6EE6" w:rsidP="00DA6EE6">
            <w:pPr>
              <w:pStyle w:val="SourceCode"/>
            </w:pPr>
            <w:r>
              <w:t>21</w:t>
            </w:r>
          </w:p>
          <w:p w:rsidR="00DA6EE6" w:rsidRDefault="00DA6EE6" w:rsidP="00DA6EE6">
            <w:pPr>
              <w:pStyle w:val="SourceCode"/>
            </w:pPr>
            <w:r>
              <w:t>22</w:t>
            </w:r>
          </w:p>
          <w:p w:rsidR="00DA6EE6" w:rsidRDefault="00DA6EE6" w:rsidP="00DA6EE6">
            <w:pPr>
              <w:pStyle w:val="SourceCode"/>
            </w:pPr>
            <w:r>
              <w:t>23</w:t>
            </w:r>
          </w:p>
          <w:p w:rsidR="00DA6EE6" w:rsidRDefault="00DA6EE6" w:rsidP="00DA6EE6">
            <w:pPr>
              <w:pStyle w:val="SourceCode"/>
            </w:pPr>
            <w:r>
              <w:t>24</w:t>
            </w:r>
          </w:p>
          <w:p w:rsidR="00DA6EE6" w:rsidRDefault="00DA6EE6" w:rsidP="00DA6EE6">
            <w:pPr>
              <w:pStyle w:val="SourceCode"/>
            </w:pPr>
            <w:r>
              <w:t>25</w:t>
            </w:r>
          </w:p>
          <w:p w:rsidR="00DA6EE6" w:rsidRDefault="00DA6EE6" w:rsidP="00DA6EE6">
            <w:pPr>
              <w:pStyle w:val="SourceCode"/>
            </w:pPr>
            <w:r>
              <w:t>26</w:t>
            </w:r>
          </w:p>
          <w:p w:rsidR="00DA6EE6" w:rsidRDefault="00DA6EE6" w:rsidP="00DA6EE6">
            <w:pPr>
              <w:pStyle w:val="SourceCode"/>
            </w:pPr>
            <w:r>
              <w:t>27</w:t>
            </w:r>
          </w:p>
          <w:p w:rsidR="00DA6EE6" w:rsidRDefault="00DA6EE6" w:rsidP="00DA6EE6">
            <w:pPr>
              <w:pStyle w:val="SourceCode"/>
            </w:pPr>
            <w:r>
              <w:t>28</w:t>
            </w:r>
          </w:p>
          <w:p w:rsidR="00DA6EE6" w:rsidRDefault="00DA6EE6" w:rsidP="00DA6EE6">
            <w:pPr>
              <w:pStyle w:val="SourceCode"/>
            </w:pPr>
            <w:r>
              <w:t>29</w:t>
            </w:r>
          </w:p>
          <w:p w:rsidR="00DA6EE6" w:rsidRDefault="00DA6EE6" w:rsidP="00DA6EE6">
            <w:pPr>
              <w:pStyle w:val="SourceCode"/>
            </w:pPr>
            <w:r>
              <w:t>30</w:t>
            </w:r>
          </w:p>
          <w:p w:rsidR="00DA6EE6" w:rsidRDefault="00DA6EE6" w:rsidP="00DA6EE6">
            <w:pPr>
              <w:pStyle w:val="SourceCode"/>
            </w:pPr>
            <w:r>
              <w:t>31</w:t>
            </w:r>
          </w:p>
          <w:p w:rsidR="00DA6EE6" w:rsidRDefault="00DA6EE6" w:rsidP="00DA6EE6">
            <w:pPr>
              <w:pStyle w:val="SourceCode"/>
            </w:pPr>
            <w:r>
              <w:t>32</w:t>
            </w:r>
          </w:p>
          <w:p w:rsidR="00DA6EE6" w:rsidRDefault="00DA6EE6" w:rsidP="00DA6EE6">
            <w:pPr>
              <w:pStyle w:val="SourceCode"/>
            </w:pPr>
            <w:r>
              <w:t>33</w:t>
            </w:r>
          </w:p>
          <w:p w:rsidR="00DA6EE6" w:rsidRDefault="00DA6EE6" w:rsidP="00DA6EE6">
            <w:pPr>
              <w:pStyle w:val="SourceCode"/>
            </w:pPr>
            <w:r>
              <w:t>34</w:t>
            </w:r>
          </w:p>
          <w:p w:rsidR="00DA6EE6" w:rsidRDefault="00DA6EE6" w:rsidP="00DA6EE6">
            <w:pPr>
              <w:pStyle w:val="SourceCode"/>
            </w:pPr>
            <w:r>
              <w:t>35</w:t>
            </w:r>
          </w:p>
          <w:p w:rsidR="00DA6EE6" w:rsidRDefault="00DA6EE6" w:rsidP="00DA6EE6">
            <w:pPr>
              <w:pStyle w:val="SourceCode"/>
            </w:pPr>
            <w:r>
              <w:t>36</w:t>
            </w:r>
          </w:p>
          <w:p w:rsidR="00DA6EE6" w:rsidRDefault="00DA6EE6" w:rsidP="00DA6EE6">
            <w:pPr>
              <w:pStyle w:val="SourceCode"/>
            </w:pPr>
            <w:r>
              <w:t>37</w:t>
            </w:r>
          </w:p>
          <w:p w:rsidR="00DA6EE6" w:rsidRDefault="00DA6EE6" w:rsidP="00DA6EE6">
            <w:pPr>
              <w:pStyle w:val="SourceCode"/>
            </w:pPr>
            <w:r>
              <w:t>38</w:t>
            </w:r>
          </w:p>
          <w:p w:rsidR="00DA6EE6" w:rsidRDefault="00DA6EE6" w:rsidP="00DA6EE6">
            <w:pPr>
              <w:pStyle w:val="SourceCode"/>
            </w:pPr>
            <w:r>
              <w:t>39</w:t>
            </w:r>
          </w:p>
          <w:p w:rsidR="00DA6EE6" w:rsidRDefault="00DA6EE6" w:rsidP="00DA6EE6">
            <w:pPr>
              <w:pStyle w:val="SourceCode"/>
            </w:pPr>
            <w:r>
              <w:t>40</w:t>
            </w:r>
          </w:p>
          <w:p w:rsidR="00DA6EE6" w:rsidRDefault="00DA6EE6" w:rsidP="00DA6EE6">
            <w:pPr>
              <w:pStyle w:val="SourceCode"/>
            </w:pPr>
            <w:r>
              <w:t>41</w:t>
            </w:r>
          </w:p>
          <w:p w:rsidR="00DA6EE6" w:rsidRDefault="00DA6EE6" w:rsidP="00DA6EE6">
            <w:pPr>
              <w:pStyle w:val="ListParagraph"/>
              <w:ind w:left="0"/>
              <w:jc w:val="both"/>
              <w:rPr>
                <w:rFonts w:ascii="Courier New" w:hAnsi="Courier New" w:cs="Courier New"/>
                <w:sz w:val="20"/>
                <w:szCs w:val="20"/>
                <w:lang w:val="en-US"/>
              </w:rPr>
            </w:pPr>
          </w:p>
          <w:p w:rsidR="00DA6EE6" w:rsidRPr="00B73C69" w:rsidRDefault="00DA6EE6" w:rsidP="00DA6EE6">
            <w:pPr>
              <w:pStyle w:val="ListParagraph"/>
              <w:ind w:left="0"/>
              <w:jc w:val="both"/>
              <w:rPr>
                <w:rFonts w:ascii="Courier New" w:hAnsi="Courier New" w:cs="Courier New"/>
                <w:sz w:val="20"/>
                <w:szCs w:val="20"/>
                <w:lang w:val="en-US"/>
              </w:rPr>
            </w:pPr>
          </w:p>
        </w:tc>
        <w:tc>
          <w:tcPr>
            <w:tcW w:w="6232" w:type="dxa"/>
          </w:tcPr>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Collections.Generic;</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ComponentModel;</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Data;</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Drawing;</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Linq;</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Text;</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Threading.Tasks;</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using System.Windows.Forms;</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namespace Praktikum4</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ublic partial class Pilihan : Form</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ublic Pilihan()</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InitializeComponent();</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rivate void Button1_Click(object sender, EventArgs e)</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Form1 tambah = new Form1();</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tambah.Show();</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rivate void Button2_Click(object sender, EventArgs e)</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eminjam pinjam = new Peminjam();</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injam.Show();</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rivate void Button3_Click(object sender, EventArgs e)</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DataPinjam pinjam = new DataPinjam();</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pinjam.Show();</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 xml:space="preserve">    }</w:t>
            </w:r>
          </w:p>
          <w:p w:rsidR="00DA6EE6" w:rsidRPr="00ED4F0F" w:rsidRDefault="00DA6EE6" w:rsidP="00DA6EE6">
            <w:pPr>
              <w:autoSpaceDE w:val="0"/>
              <w:autoSpaceDN w:val="0"/>
              <w:adjustRightInd w:val="0"/>
              <w:rPr>
                <w:rFonts w:ascii="Courier New" w:eastAsiaTheme="minorHAnsi" w:hAnsi="Courier New" w:cs="Courier New"/>
                <w:sz w:val="20"/>
                <w:szCs w:val="20"/>
                <w:lang w:val="en-US" w:eastAsia="id-ID"/>
              </w:rPr>
            </w:pPr>
            <w:r w:rsidRPr="00ED4F0F">
              <w:rPr>
                <w:rFonts w:ascii="Courier New" w:eastAsiaTheme="minorHAnsi" w:hAnsi="Courier New" w:cs="Courier New"/>
                <w:sz w:val="20"/>
                <w:szCs w:val="20"/>
                <w:lang w:val="en-US" w:eastAsia="id-ID"/>
              </w:rPr>
              <w:t>}</w:t>
            </w:r>
          </w:p>
          <w:p w:rsidR="00DA6EE6" w:rsidRPr="00ED4F0F" w:rsidRDefault="00DA6EE6" w:rsidP="00DA6EE6">
            <w:pPr>
              <w:autoSpaceDE w:val="0"/>
              <w:autoSpaceDN w:val="0"/>
              <w:adjustRightInd w:val="0"/>
              <w:rPr>
                <w:rFonts w:ascii="Courier New" w:hAnsi="Courier New" w:cs="Courier New"/>
                <w:sz w:val="20"/>
                <w:szCs w:val="20"/>
                <w:lang w:val="en-US"/>
              </w:rPr>
            </w:pPr>
          </w:p>
        </w:tc>
      </w:tr>
    </w:tbl>
    <w:p w:rsidR="00ED4F0F" w:rsidRDefault="00ED4F0F">
      <w:pPr>
        <w:pStyle w:val="ListParagraph"/>
        <w:ind w:left="1070"/>
        <w:jc w:val="both"/>
        <w:rPr>
          <w:rFonts w:ascii="Times New Roman" w:hAnsi="Times New Roman" w:cs="Times New Roman"/>
          <w:szCs w:val="20"/>
          <w:lang w:val="en-US"/>
        </w:rPr>
      </w:pPr>
    </w:p>
    <w:tbl>
      <w:tblPr>
        <w:tblStyle w:val="TableGrid"/>
        <w:tblW w:w="6858" w:type="dxa"/>
        <w:tblInd w:w="1070" w:type="dxa"/>
        <w:tblLayout w:type="fixed"/>
        <w:tblLook w:val="04A0" w:firstRow="1" w:lastRow="0" w:firstColumn="1" w:lastColumn="0" w:noHBand="0" w:noVBand="1"/>
      </w:tblPr>
      <w:tblGrid>
        <w:gridCol w:w="626"/>
        <w:gridCol w:w="6232"/>
      </w:tblGrid>
      <w:tr w:rsidR="00235712" w:rsidTr="00235712">
        <w:trPr>
          <w:trHeight w:val="269"/>
        </w:trPr>
        <w:tc>
          <w:tcPr>
            <w:tcW w:w="6858" w:type="dxa"/>
            <w:gridSpan w:val="2"/>
          </w:tcPr>
          <w:p w:rsidR="00235712" w:rsidRDefault="00235712" w:rsidP="00235712">
            <w:pPr>
              <w:jc w:val="both"/>
              <w:rPr>
                <w:rFonts w:ascii="Courier New" w:hAnsi="Courier New" w:cs="Courier New"/>
                <w:color w:val="FF0000"/>
                <w:sz w:val="20"/>
                <w:szCs w:val="20"/>
                <w:lang w:val="en-US"/>
              </w:rPr>
            </w:pPr>
            <w:r w:rsidRPr="00ED4F0F">
              <w:rPr>
                <w:rFonts w:ascii="Courier New" w:hAnsi="Courier New" w:cs="Courier New"/>
                <w:sz w:val="20"/>
                <w:szCs w:val="20"/>
                <w:lang w:val="en-US"/>
              </w:rPr>
              <w:t>DataPinjam.cs</w:t>
            </w:r>
          </w:p>
        </w:tc>
      </w:tr>
      <w:tr w:rsidR="00DA6EE6" w:rsidTr="00235712">
        <w:tc>
          <w:tcPr>
            <w:tcW w:w="626" w:type="dxa"/>
          </w:tcPr>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4</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5</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6</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7</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lastRenderedPageBreak/>
              <w:t>8</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9</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0</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1</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2</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3</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4</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5</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6</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7</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8</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9</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0</w:t>
            </w:r>
          </w:p>
          <w:p w:rsidR="00DA6EE6" w:rsidRDefault="00DA6EE6" w:rsidP="00DA6EE6">
            <w:pPr>
              <w:pStyle w:val="SourceCode"/>
            </w:pPr>
            <w:r>
              <w:t>21</w:t>
            </w:r>
          </w:p>
          <w:p w:rsidR="00DA6EE6" w:rsidRDefault="00DA6EE6" w:rsidP="00DA6EE6">
            <w:pPr>
              <w:pStyle w:val="SourceCode"/>
            </w:pPr>
            <w:r>
              <w:t>22</w:t>
            </w:r>
          </w:p>
          <w:p w:rsidR="00DA6EE6" w:rsidRDefault="00DA6EE6" w:rsidP="00DA6EE6">
            <w:pPr>
              <w:pStyle w:val="SourceCode"/>
            </w:pPr>
            <w:r>
              <w:t>23</w:t>
            </w:r>
          </w:p>
          <w:p w:rsidR="00DA6EE6" w:rsidRDefault="00DA6EE6" w:rsidP="00DA6EE6">
            <w:pPr>
              <w:pStyle w:val="SourceCode"/>
            </w:pPr>
            <w:r>
              <w:t>24</w:t>
            </w:r>
          </w:p>
          <w:p w:rsidR="00DA6EE6" w:rsidRDefault="00DA6EE6" w:rsidP="00DA6EE6">
            <w:pPr>
              <w:pStyle w:val="SourceCode"/>
            </w:pPr>
            <w:r>
              <w:t>25</w:t>
            </w:r>
          </w:p>
          <w:p w:rsidR="00DA6EE6" w:rsidRDefault="00DA6EE6" w:rsidP="00DA6EE6">
            <w:pPr>
              <w:pStyle w:val="SourceCode"/>
            </w:pPr>
            <w:r>
              <w:t>26</w:t>
            </w:r>
          </w:p>
          <w:p w:rsidR="00DA6EE6" w:rsidRDefault="00DA6EE6" w:rsidP="00DA6EE6">
            <w:pPr>
              <w:pStyle w:val="SourceCode"/>
            </w:pPr>
            <w:r>
              <w:t>27</w:t>
            </w:r>
          </w:p>
          <w:p w:rsidR="00DA6EE6" w:rsidRDefault="00DA6EE6" w:rsidP="00DA6EE6">
            <w:pPr>
              <w:pStyle w:val="SourceCode"/>
            </w:pPr>
            <w:r>
              <w:t>28</w:t>
            </w:r>
          </w:p>
          <w:p w:rsidR="00DA6EE6" w:rsidRDefault="00DA6EE6" w:rsidP="00DA6EE6">
            <w:pPr>
              <w:pStyle w:val="SourceCode"/>
            </w:pPr>
            <w:r>
              <w:t>29</w:t>
            </w:r>
          </w:p>
          <w:p w:rsidR="00DA6EE6" w:rsidRDefault="00DA6EE6" w:rsidP="00DA6EE6">
            <w:pPr>
              <w:pStyle w:val="SourceCode"/>
            </w:pPr>
            <w:r>
              <w:t>30</w:t>
            </w:r>
          </w:p>
          <w:p w:rsidR="00DA6EE6" w:rsidRDefault="00DA6EE6" w:rsidP="00DA6EE6">
            <w:pPr>
              <w:pStyle w:val="SourceCode"/>
            </w:pPr>
            <w:r>
              <w:t>31</w:t>
            </w:r>
          </w:p>
          <w:p w:rsidR="00DA6EE6" w:rsidRDefault="00DA6EE6" w:rsidP="00DA6EE6">
            <w:pPr>
              <w:pStyle w:val="SourceCode"/>
            </w:pPr>
            <w:r>
              <w:t>32</w:t>
            </w:r>
          </w:p>
          <w:p w:rsidR="00DA6EE6" w:rsidRDefault="00DA6EE6" w:rsidP="00DA6EE6">
            <w:pPr>
              <w:pStyle w:val="SourceCode"/>
            </w:pPr>
            <w:r>
              <w:t>33</w:t>
            </w:r>
          </w:p>
          <w:p w:rsidR="00DA6EE6" w:rsidRDefault="00DA6EE6" w:rsidP="00DA6EE6">
            <w:pPr>
              <w:pStyle w:val="SourceCode"/>
            </w:pPr>
            <w:r>
              <w:t>34</w:t>
            </w:r>
          </w:p>
          <w:p w:rsidR="00DA6EE6" w:rsidRDefault="00DA6EE6" w:rsidP="00DA6EE6">
            <w:pPr>
              <w:pStyle w:val="SourceCode"/>
            </w:pPr>
            <w:r>
              <w:t>35</w:t>
            </w:r>
          </w:p>
          <w:p w:rsidR="00DA6EE6" w:rsidRDefault="00DA6EE6" w:rsidP="00DA6EE6">
            <w:pPr>
              <w:pStyle w:val="SourceCode"/>
            </w:pPr>
            <w:r>
              <w:t>36</w:t>
            </w:r>
          </w:p>
          <w:p w:rsidR="00DA6EE6" w:rsidRDefault="00DA6EE6" w:rsidP="00DA6EE6">
            <w:pPr>
              <w:pStyle w:val="SourceCode"/>
            </w:pPr>
            <w:r>
              <w:t>37</w:t>
            </w:r>
          </w:p>
          <w:p w:rsidR="00DA6EE6" w:rsidRDefault="00DA6EE6" w:rsidP="00DA6EE6">
            <w:pPr>
              <w:pStyle w:val="SourceCode"/>
            </w:pPr>
            <w:r>
              <w:t>38</w:t>
            </w:r>
          </w:p>
          <w:p w:rsidR="00DA6EE6" w:rsidRDefault="00DA6EE6" w:rsidP="00DA6EE6">
            <w:pPr>
              <w:pStyle w:val="SourceCode"/>
            </w:pPr>
            <w:r>
              <w:t>39</w:t>
            </w:r>
          </w:p>
          <w:p w:rsidR="00DA6EE6" w:rsidRDefault="00DA6EE6" w:rsidP="00DA6EE6">
            <w:pPr>
              <w:pStyle w:val="SourceCode"/>
            </w:pPr>
            <w:r>
              <w:t>40</w:t>
            </w:r>
          </w:p>
          <w:p w:rsidR="00DA6EE6" w:rsidRDefault="00DA6EE6" w:rsidP="00DA6EE6">
            <w:pPr>
              <w:pStyle w:val="SourceCode"/>
            </w:pPr>
            <w:r>
              <w:t>41</w:t>
            </w:r>
          </w:p>
          <w:p w:rsidR="00DA6EE6" w:rsidRDefault="00DA6EE6" w:rsidP="00DA6EE6">
            <w:pPr>
              <w:pStyle w:val="SourceCode"/>
            </w:pPr>
            <w:r>
              <w:t>42</w:t>
            </w:r>
          </w:p>
          <w:p w:rsidR="00DA6EE6" w:rsidRDefault="00DA6EE6" w:rsidP="00DA6EE6">
            <w:pPr>
              <w:pStyle w:val="SourceCode"/>
            </w:pPr>
            <w:r>
              <w:t>43</w:t>
            </w:r>
          </w:p>
          <w:p w:rsidR="00DA6EE6" w:rsidRDefault="00DA6EE6" w:rsidP="00DA6EE6">
            <w:pPr>
              <w:pStyle w:val="SourceCode"/>
            </w:pPr>
            <w:r>
              <w:t>44</w:t>
            </w:r>
          </w:p>
          <w:p w:rsidR="00DA6EE6" w:rsidRDefault="00DA6EE6" w:rsidP="00DA6EE6">
            <w:pPr>
              <w:pStyle w:val="SourceCode"/>
            </w:pPr>
            <w:r>
              <w:t>45</w:t>
            </w:r>
          </w:p>
          <w:p w:rsidR="00DA6EE6" w:rsidRDefault="00DA6EE6" w:rsidP="00DA6EE6">
            <w:pPr>
              <w:pStyle w:val="SourceCode"/>
            </w:pPr>
            <w:r>
              <w:t>46</w:t>
            </w:r>
          </w:p>
          <w:p w:rsidR="00DA6EE6" w:rsidRDefault="00DA6EE6" w:rsidP="00DA6EE6">
            <w:pPr>
              <w:pStyle w:val="SourceCode"/>
            </w:pPr>
            <w:r>
              <w:t>47</w:t>
            </w:r>
          </w:p>
          <w:p w:rsidR="00DA6EE6" w:rsidRDefault="00DA6EE6" w:rsidP="00DA6EE6">
            <w:pPr>
              <w:pStyle w:val="SourceCode"/>
            </w:pPr>
            <w:r>
              <w:t>48</w:t>
            </w:r>
          </w:p>
          <w:p w:rsidR="00DA6EE6" w:rsidRDefault="00DA6EE6" w:rsidP="00DA6EE6">
            <w:pPr>
              <w:pStyle w:val="SourceCode"/>
            </w:pPr>
            <w:r>
              <w:t>49</w:t>
            </w:r>
          </w:p>
          <w:p w:rsidR="00DA6EE6" w:rsidRDefault="00DA6EE6" w:rsidP="00DA6EE6">
            <w:pPr>
              <w:pStyle w:val="SourceCode"/>
            </w:pPr>
            <w:r>
              <w:t>50</w:t>
            </w:r>
          </w:p>
          <w:p w:rsidR="00DA6EE6" w:rsidRDefault="00DA6EE6" w:rsidP="00DA6EE6">
            <w:pPr>
              <w:pStyle w:val="SourceCode"/>
            </w:pPr>
            <w:r>
              <w:t>51</w:t>
            </w:r>
          </w:p>
          <w:p w:rsidR="00DA6EE6" w:rsidRDefault="00DA6EE6" w:rsidP="00DA6EE6">
            <w:pPr>
              <w:pStyle w:val="SourceCode"/>
            </w:pPr>
            <w:r>
              <w:t>52</w:t>
            </w:r>
          </w:p>
          <w:p w:rsidR="00DA6EE6" w:rsidRDefault="00DA6EE6" w:rsidP="00DA6EE6">
            <w:pPr>
              <w:pStyle w:val="SourceCode"/>
            </w:pPr>
            <w:r>
              <w:t>53</w:t>
            </w:r>
          </w:p>
          <w:p w:rsidR="00DA6EE6" w:rsidRDefault="00DA6EE6" w:rsidP="00DA6EE6">
            <w:pPr>
              <w:pStyle w:val="SourceCode"/>
            </w:pPr>
            <w:r>
              <w:t>54</w:t>
            </w:r>
          </w:p>
          <w:p w:rsidR="00DA6EE6" w:rsidRDefault="00DA6EE6" w:rsidP="00DA6EE6">
            <w:pPr>
              <w:pStyle w:val="SourceCode"/>
            </w:pPr>
            <w:r>
              <w:t>55</w:t>
            </w:r>
          </w:p>
          <w:p w:rsidR="00DA6EE6" w:rsidRDefault="00DA6EE6" w:rsidP="00DA6EE6">
            <w:pPr>
              <w:pStyle w:val="SourceCode"/>
            </w:pPr>
            <w:r>
              <w:t>56</w:t>
            </w:r>
          </w:p>
          <w:p w:rsidR="00DA6EE6" w:rsidRDefault="00DA6EE6" w:rsidP="00DA6EE6">
            <w:pPr>
              <w:pStyle w:val="SourceCode"/>
            </w:pPr>
            <w:r>
              <w:t>57</w:t>
            </w:r>
          </w:p>
          <w:p w:rsidR="00DA6EE6" w:rsidRDefault="00DA6EE6" w:rsidP="00DA6EE6">
            <w:pPr>
              <w:pStyle w:val="SourceCode"/>
            </w:pPr>
            <w:r>
              <w:t>58</w:t>
            </w:r>
          </w:p>
          <w:p w:rsidR="00DA6EE6" w:rsidRDefault="00DA6EE6" w:rsidP="00DA6EE6">
            <w:pPr>
              <w:pStyle w:val="SourceCode"/>
            </w:pPr>
            <w:r>
              <w:t>59</w:t>
            </w:r>
          </w:p>
          <w:p w:rsidR="00DA6EE6" w:rsidRDefault="00DA6EE6" w:rsidP="00DA6EE6">
            <w:pPr>
              <w:pStyle w:val="SourceCode"/>
            </w:pPr>
            <w:r>
              <w:t>60</w:t>
            </w:r>
          </w:p>
          <w:p w:rsidR="00DA6EE6" w:rsidRDefault="00DA6EE6" w:rsidP="00DA6EE6">
            <w:pPr>
              <w:pStyle w:val="SourceCode"/>
            </w:pPr>
            <w:r>
              <w:t>61</w:t>
            </w:r>
          </w:p>
          <w:p w:rsidR="00DA6EE6" w:rsidRDefault="00DA6EE6" w:rsidP="00DA6EE6">
            <w:pPr>
              <w:pStyle w:val="SourceCode"/>
            </w:pPr>
            <w:r>
              <w:t>62</w:t>
            </w:r>
          </w:p>
          <w:p w:rsidR="00DA6EE6" w:rsidRDefault="00DA6EE6" w:rsidP="00DA6EE6">
            <w:pPr>
              <w:pStyle w:val="SourceCode"/>
            </w:pPr>
            <w:r>
              <w:t>63</w:t>
            </w:r>
          </w:p>
          <w:p w:rsidR="00DA6EE6" w:rsidRDefault="00DA6EE6" w:rsidP="00DA6EE6">
            <w:pPr>
              <w:pStyle w:val="SourceCode"/>
            </w:pPr>
            <w:r>
              <w:t>64</w:t>
            </w:r>
          </w:p>
          <w:p w:rsidR="00DA6EE6" w:rsidRDefault="00DA6EE6" w:rsidP="00DA6EE6">
            <w:pPr>
              <w:pStyle w:val="SourceCode"/>
            </w:pPr>
            <w:r>
              <w:t>65</w:t>
            </w:r>
          </w:p>
          <w:p w:rsidR="00DA6EE6" w:rsidRDefault="00DA6EE6" w:rsidP="00DA6EE6">
            <w:pPr>
              <w:pStyle w:val="SourceCode"/>
            </w:pPr>
            <w:r>
              <w:t>66</w:t>
            </w:r>
          </w:p>
          <w:p w:rsidR="00DA6EE6" w:rsidRDefault="00DA6EE6" w:rsidP="00DA6EE6">
            <w:pPr>
              <w:pStyle w:val="SourceCode"/>
            </w:pPr>
            <w:r>
              <w:lastRenderedPageBreak/>
              <w:t>67</w:t>
            </w:r>
          </w:p>
          <w:p w:rsidR="00DA6EE6" w:rsidRDefault="00DA6EE6" w:rsidP="00DA6EE6">
            <w:pPr>
              <w:pStyle w:val="SourceCode"/>
            </w:pPr>
            <w:r>
              <w:t>68</w:t>
            </w:r>
          </w:p>
          <w:p w:rsidR="00DA6EE6" w:rsidRDefault="00DA6EE6" w:rsidP="00DA6EE6">
            <w:pPr>
              <w:pStyle w:val="SourceCode"/>
            </w:pPr>
            <w:r>
              <w:t>69</w:t>
            </w:r>
          </w:p>
          <w:p w:rsidR="00DA6EE6" w:rsidRDefault="00DA6EE6" w:rsidP="00DA6EE6">
            <w:pPr>
              <w:pStyle w:val="SourceCode"/>
            </w:pPr>
            <w:r>
              <w:t>70</w:t>
            </w:r>
          </w:p>
          <w:p w:rsidR="00DA6EE6" w:rsidRDefault="00DA6EE6" w:rsidP="00DA6EE6">
            <w:pPr>
              <w:pStyle w:val="SourceCode"/>
            </w:pPr>
            <w:r>
              <w:t>71</w:t>
            </w:r>
          </w:p>
          <w:p w:rsidR="00DA6EE6" w:rsidRDefault="00DA6EE6" w:rsidP="00DA6EE6">
            <w:pPr>
              <w:pStyle w:val="SourceCode"/>
            </w:pPr>
            <w:r>
              <w:t>72</w:t>
            </w:r>
          </w:p>
          <w:p w:rsidR="00DA6EE6" w:rsidRDefault="00DA6EE6" w:rsidP="00DA6EE6">
            <w:pPr>
              <w:pStyle w:val="SourceCode"/>
            </w:pPr>
            <w:r>
              <w:t>73</w:t>
            </w:r>
          </w:p>
          <w:p w:rsidR="00DA6EE6" w:rsidRDefault="00DA6EE6" w:rsidP="00DA6EE6">
            <w:pPr>
              <w:pStyle w:val="SourceCode"/>
            </w:pPr>
            <w:r>
              <w:t>74</w:t>
            </w:r>
          </w:p>
          <w:p w:rsidR="00DA6EE6" w:rsidRDefault="00DA6EE6" w:rsidP="00DA6EE6">
            <w:pPr>
              <w:pStyle w:val="SourceCode"/>
            </w:pPr>
            <w:r>
              <w:t>75</w:t>
            </w:r>
          </w:p>
          <w:p w:rsidR="00DA6EE6" w:rsidRDefault="00DA6EE6" w:rsidP="00DA6EE6">
            <w:pPr>
              <w:pStyle w:val="SourceCode"/>
            </w:pPr>
            <w:r>
              <w:t>76</w:t>
            </w:r>
          </w:p>
          <w:p w:rsidR="00DA6EE6" w:rsidRDefault="00DA6EE6" w:rsidP="00DA6EE6">
            <w:pPr>
              <w:pStyle w:val="SourceCode"/>
            </w:pPr>
            <w:r>
              <w:t>77</w:t>
            </w:r>
          </w:p>
          <w:p w:rsidR="00DA6EE6" w:rsidRDefault="00DA6EE6" w:rsidP="00DA6EE6">
            <w:pPr>
              <w:pStyle w:val="SourceCode"/>
            </w:pPr>
            <w:r>
              <w:t>78</w:t>
            </w:r>
          </w:p>
          <w:p w:rsidR="00DA6EE6" w:rsidRDefault="00DA6EE6" w:rsidP="00DA6EE6">
            <w:pPr>
              <w:pStyle w:val="SourceCode"/>
            </w:pPr>
            <w:r>
              <w:t>79</w:t>
            </w:r>
          </w:p>
          <w:p w:rsidR="00DA6EE6" w:rsidRDefault="00DA6EE6" w:rsidP="00DA6EE6">
            <w:pPr>
              <w:pStyle w:val="SourceCode"/>
            </w:pPr>
            <w:r>
              <w:t>80</w:t>
            </w:r>
          </w:p>
          <w:p w:rsidR="00DA6EE6" w:rsidRDefault="00DA6EE6" w:rsidP="00DA6EE6">
            <w:pPr>
              <w:pStyle w:val="SourceCode"/>
            </w:pPr>
            <w:r>
              <w:t>81</w:t>
            </w:r>
          </w:p>
          <w:p w:rsidR="00DA6EE6" w:rsidRDefault="00DA6EE6" w:rsidP="00DA6EE6">
            <w:pPr>
              <w:pStyle w:val="SourceCode"/>
            </w:pPr>
            <w:r>
              <w:t>82</w:t>
            </w:r>
          </w:p>
          <w:p w:rsidR="00DA6EE6" w:rsidRDefault="00DA6EE6" w:rsidP="00DA6EE6">
            <w:pPr>
              <w:pStyle w:val="SourceCode"/>
            </w:pPr>
            <w:r>
              <w:t>83</w:t>
            </w:r>
          </w:p>
          <w:p w:rsidR="00DA6EE6" w:rsidRDefault="00DA6EE6" w:rsidP="00DA6EE6">
            <w:pPr>
              <w:pStyle w:val="SourceCode"/>
            </w:pPr>
            <w:r>
              <w:t>84</w:t>
            </w:r>
          </w:p>
          <w:p w:rsidR="00DA6EE6" w:rsidRDefault="00DA6EE6" w:rsidP="00DA6EE6">
            <w:pPr>
              <w:pStyle w:val="SourceCode"/>
            </w:pPr>
            <w:r>
              <w:t>85</w:t>
            </w:r>
          </w:p>
          <w:p w:rsidR="00DA6EE6" w:rsidRDefault="00DA6EE6" w:rsidP="00DA6EE6">
            <w:pPr>
              <w:pStyle w:val="SourceCode"/>
            </w:pPr>
            <w:r>
              <w:t>86</w:t>
            </w:r>
          </w:p>
          <w:p w:rsidR="00DA6EE6" w:rsidRDefault="00DA6EE6" w:rsidP="00DA6EE6">
            <w:pPr>
              <w:pStyle w:val="SourceCode"/>
            </w:pPr>
            <w:r>
              <w:t>87</w:t>
            </w:r>
          </w:p>
          <w:p w:rsidR="00DA6EE6" w:rsidRDefault="00DA6EE6" w:rsidP="00DA6EE6">
            <w:pPr>
              <w:pStyle w:val="SourceCode"/>
            </w:pPr>
            <w:r>
              <w:t>88</w:t>
            </w:r>
          </w:p>
          <w:p w:rsidR="00DA6EE6" w:rsidRDefault="00DA6EE6" w:rsidP="00DA6EE6">
            <w:pPr>
              <w:pStyle w:val="SourceCode"/>
            </w:pPr>
            <w:r>
              <w:t>89</w:t>
            </w:r>
          </w:p>
          <w:p w:rsidR="00DA6EE6" w:rsidRDefault="00DA6EE6" w:rsidP="00DA6EE6">
            <w:pPr>
              <w:pStyle w:val="SourceCode"/>
            </w:pPr>
            <w:r>
              <w:t>90</w:t>
            </w:r>
          </w:p>
          <w:p w:rsidR="00DA6EE6" w:rsidRDefault="00DA6EE6" w:rsidP="00DA6EE6">
            <w:pPr>
              <w:pStyle w:val="SourceCode"/>
            </w:pPr>
            <w:r>
              <w:t>91</w:t>
            </w:r>
          </w:p>
          <w:p w:rsidR="00DA6EE6" w:rsidRDefault="00DA6EE6" w:rsidP="00DA6EE6">
            <w:pPr>
              <w:pStyle w:val="SourceCode"/>
            </w:pPr>
            <w:r>
              <w:t>92</w:t>
            </w:r>
          </w:p>
          <w:p w:rsidR="00DA6EE6" w:rsidRDefault="00DA6EE6" w:rsidP="00DA6EE6">
            <w:pPr>
              <w:pStyle w:val="SourceCode"/>
            </w:pPr>
            <w:r>
              <w:t>93</w:t>
            </w:r>
          </w:p>
          <w:p w:rsidR="00DA6EE6" w:rsidRDefault="00DA6EE6" w:rsidP="00DA6EE6">
            <w:pPr>
              <w:pStyle w:val="SourceCode"/>
            </w:pPr>
            <w:r>
              <w:t>94</w:t>
            </w:r>
          </w:p>
          <w:p w:rsidR="00DA6EE6" w:rsidRDefault="00DA6EE6" w:rsidP="00DA6EE6">
            <w:pPr>
              <w:pStyle w:val="SourceCode"/>
            </w:pPr>
            <w:r>
              <w:t>95</w:t>
            </w:r>
          </w:p>
          <w:p w:rsidR="00DA6EE6" w:rsidRDefault="00DA6EE6" w:rsidP="00DA6EE6">
            <w:pPr>
              <w:pStyle w:val="SourceCode"/>
            </w:pPr>
            <w:r>
              <w:t>96</w:t>
            </w:r>
          </w:p>
          <w:p w:rsidR="00DA6EE6" w:rsidRDefault="00DA6EE6" w:rsidP="00DA6EE6">
            <w:pPr>
              <w:pStyle w:val="SourceCode"/>
            </w:pPr>
            <w:r>
              <w:t>97</w:t>
            </w:r>
          </w:p>
          <w:p w:rsidR="00DA6EE6" w:rsidRDefault="00DA6EE6" w:rsidP="00DA6EE6">
            <w:pPr>
              <w:pStyle w:val="SourceCode"/>
            </w:pPr>
            <w:r>
              <w:t>98</w:t>
            </w:r>
          </w:p>
          <w:p w:rsidR="00DA6EE6" w:rsidRDefault="00DA6EE6" w:rsidP="00DA6EE6">
            <w:pPr>
              <w:pStyle w:val="SourceCode"/>
            </w:pPr>
            <w:r>
              <w:t>99</w:t>
            </w:r>
          </w:p>
          <w:p w:rsidR="00DA6EE6" w:rsidRDefault="00DA6EE6" w:rsidP="00DA6EE6">
            <w:pPr>
              <w:pStyle w:val="SourceCode"/>
            </w:pPr>
            <w:r>
              <w:t>100</w:t>
            </w:r>
          </w:p>
          <w:p w:rsidR="00DA6EE6" w:rsidRDefault="00DA6EE6" w:rsidP="00DA6EE6">
            <w:pPr>
              <w:pStyle w:val="SourceCode"/>
            </w:pPr>
            <w:r>
              <w:t>101</w:t>
            </w:r>
          </w:p>
          <w:p w:rsidR="00DA6EE6" w:rsidRDefault="00DA6EE6" w:rsidP="00DA6EE6">
            <w:pPr>
              <w:pStyle w:val="SourceCode"/>
            </w:pPr>
            <w:r>
              <w:t>102</w:t>
            </w:r>
          </w:p>
          <w:p w:rsidR="00DA6EE6" w:rsidRDefault="00DA6EE6" w:rsidP="00DA6EE6">
            <w:pPr>
              <w:pStyle w:val="SourceCode"/>
            </w:pPr>
            <w:r>
              <w:t>103</w:t>
            </w:r>
          </w:p>
          <w:p w:rsidR="00DA6EE6" w:rsidRDefault="00DA6EE6" w:rsidP="00DA6EE6">
            <w:pPr>
              <w:pStyle w:val="SourceCode"/>
            </w:pPr>
            <w:r>
              <w:t>104</w:t>
            </w:r>
          </w:p>
          <w:p w:rsidR="00DA6EE6" w:rsidRDefault="00DA6EE6" w:rsidP="00DA6EE6">
            <w:pPr>
              <w:pStyle w:val="SourceCode"/>
            </w:pPr>
            <w:r>
              <w:t>105</w:t>
            </w:r>
          </w:p>
          <w:p w:rsidR="00DA6EE6" w:rsidRDefault="00DA6EE6" w:rsidP="00DA6EE6">
            <w:pPr>
              <w:pStyle w:val="SourceCode"/>
            </w:pPr>
            <w:r>
              <w:t>106</w:t>
            </w:r>
          </w:p>
          <w:p w:rsidR="00DA6EE6" w:rsidRDefault="00DA6EE6" w:rsidP="00DA6EE6">
            <w:pPr>
              <w:pStyle w:val="SourceCode"/>
            </w:pPr>
            <w:r>
              <w:t>107</w:t>
            </w:r>
          </w:p>
          <w:p w:rsidR="00DA6EE6" w:rsidRDefault="00DA6EE6" w:rsidP="00DA6EE6">
            <w:pPr>
              <w:pStyle w:val="SourceCode"/>
            </w:pPr>
            <w:r>
              <w:t>108</w:t>
            </w:r>
          </w:p>
          <w:p w:rsidR="00DA6EE6" w:rsidRDefault="00DA6EE6" w:rsidP="00DA6EE6">
            <w:pPr>
              <w:pStyle w:val="SourceCode"/>
            </w:pPr>
            <w:r>
              <w:t>109</w:t>
            </w:r>
          </w:p>
          <w:p w:rsidR="00DA6EE6" w:rsidRDefault="00DA6EE6" w:rsidP="00DA6EE6">
            <w:pPr>
              <w:pStyle w:val="SourceCode"/>
            </w:pPr>
            <w:r>
              <w:t>110</w:t>
            </w:r>
          </w:p>
          <w:p w:rsidR="00DA6EE6" w:rsidRDefault="00DA6EE6" w:rsidP="00DA6EE6">
            <w:pPr>
              <w:pStyle w:val="SourceCode"/>
            </w:pPr>
            <w:r>
              <w:t>111</w:t>
            </w:r>
          </w:p>
          <w:p w:rsidR="00DA6EE6" w:rsidRDefault="00DA6EE6" w:rsidP="00DA6EE6">
            <w:pPr>
              <w:pStyle w:val="SourceCode"/>
            </w:pPr>
            <w:r>
              <w:t>112</w:t>
            </w:r>
          </w:p>
          <w:p w:rsidR="00DA6EE6" w:rsidRDefault="00DA6EE6" w:rsidP="00DA6EE6">
            <w:pPr>
              <w:pStyle w:val="SourceCode"/>
            </w:pPr>
            <w:r>
              <w:t>113</w:t>
            </w:r>
          </w:p>
          <w:p w:rsidR="00DA6EE6" w:rsidRDefault="00DA6EE6" w:rsidP="00DA6EE6">
            <w:pPr>
              <w:pStyle w:val="SourceCode"/>
            </w:pPr>
            <w:r>
              <w:t>114</w:t>
            </w:r>
          </w:p>
          <w:p w:rsidR="00DA6EE6" w:rsidRDefault="00DA6EE6" w:rsidP="00DA6EE6">
            <w:pPr>
              <w:pStyle w:val="SourceCode"/>
            </w:pPr>
            <w:r>
              <w:t>115</w:t>
            </w:r>
          </w:p>
          <w:p w:rsidR="00DA6EE6" w:rsidRDefault="00DA6EE6" w:rsidP="00DA6EE6">
            <w:pPr>
              <w:pStyle w:val="SourceCode"/>
            </w:pPr>
            <w:r>
              <w:t>116</w:t>
            </w:r>
          </w:p>
          <w:p w:rsidR="00DA6EE6" w:rsidRDefault="00DA6EE6" w:rsidP="00DA6EE6">
            <w:pPr>
              <w:pStyle w:val="SourceCode"/>
            </w:pPr>
            <w:r>
              <w:t>117</w:t>
            </w:r>
          </w:p>
          <w:p w:rsidR="00DA6EE6" w:rsidRDefault="00DA6EE6" w:rsidP="00DA6EE6">
            <w:pPr>
              <w:pStyle w:val="SourceCode"/>
            </w:pPr>
            <w:r>
              <w:t>118</w:t>
            </w:r>
          </w:p>
          <w:p w:rsidR="00DA6EE6" w:rsidRDefault="00DA6EE6" w:rsidP="00DA6EE6">
            <w:pPr>
              <w:pStyle w:val="SourceCode"/>
            </w:pPr>
            <w:r>
              <w:t>119</w:t>
            </w:r>
          </w:p>
          <w:p w:rsidR="00DA6EE6" w:rsidRDefault="00DA6EE6" w:rsidP="00DA6EE6">
            <w:pPr>
              <w:pStyle w:val="SourceCode"/>
            </w:pPr>
            <w:r>
              <w:t>120</w:t>
            </w:r>
          </w:p>
          <w:p w:rsidR="00DA6EE6" w:rsidRDefault="00DA6EE6" w:rsidP="00DA6EE6">
            <w:pPr>
              <w:pStyle w:val="SourceCode"/>
            </w:pPr>
            <w:r>
              <w:t>121</w:t>
            </w:r>
          </w:p>
          <w:p w:rsidR="00DA6EE6" w:rsidRDefault="00DA6EE6" w:rsidP="00DA6EE6">
            <w:pPr>
              <w:pStyle w:val="SourceCode"/>
            </w:pPr>
            <w:r>
              <w:t>122</w:t>
            </w:r>
          </w:p>
          <w:p w:rsidR="00DA6EE6" w:rsidRDefault="00DA6EE6" w:rsidP="00DA6EE6">
            <w:pPr>
              <w:pStyle w:val="SourceCode"/>
            </w:pPr>
            <w:r>
              <w:t>123</w:t>
            </w:r>
          </w:p>
          <w:p w:rsidR="00DA6EE6" w:rsidRDefault="00DA6EE6" w:rsidP="00DA6EE6">
            <w:pPr>
              <w:pStyle w:val="SourceCode"/>
            </w:pPr>
            <w:r>
              <w:t>124</w:t>
            </w:r>
          </w:p>
          <w:p w:rsidR="00DA6EE6" w:rsidRDefault="00DA6EE6" w:rsidP="00DA6EE6">
            <w:pPr>
              <w:pStyle w:val="SourceCode"/>
            </w:pPr>
            <w:r>
              <w:t>125</w:t>
            </w:r>
          </w:p>
          <w:p w:rsidR="00DA6EE6" w:rsidRDefault="00DA6EE6" w:rsidP="00DA6EE6">
            <w:pPr>
              <w:pStyle w:val="SourceCode"/>
            </w:pPr>
            <w:r>
              <w:lastRenderedPageBreak/>
              <w:t>126</w:t>
            </w:r>
          </w:p>
          <w:p w:rsidR="00DA6EE6" w:rsidRDefault="00DA6EE6" w:rsidP="00DA6EE6">
            <w:pPr>
              <w:pStyle w:val="SourceCode"/>
            </w:pPr>
            <w:r>
              <w:t>127</w:t>
            </w:r>
          </w:p>
          <w:p w:rsidR="00DA6EE6" w:rsidRDefault="00DA6EE6" w:rsidP="00DA6EE6">
            <w:pPr>
              <w:pStyle w:val="SourceCode"/>
            </w:pPr>
            <w:r>
              <w:t>128</w:t>
            </w:r>
          </w:p>
          <w:p w:rsidR="00DA6EE6" w:rsidRDefault="00DA6EE6" w:rsidP="00DA6EE6">
            <w:pPr>
              <w:pStyle w:val="SourceCode"/>
            </w:pPr>
            <w:r>
              <w:t>129</w:t>
            </w:r>
          </w:p>
          <w:p w:rsidR="00DA6EE6" w:rsidRDefault="00DA6EE6" w:rsidP="00DA6EE6">
            <w:pPr>
              <w:pStyle w:val="SourceCode"/>
            </w:pPr>
            <w:r>
              <w:t>130</w:t>
            </w:r>
          </w:p>
          <w:p w:rsidR="00DA6EE6" w:rsidRDefault="00DA6EE6" w:rsidP="00DA6EE6">
            <w:pPr>
              <w:pStyle w:val="SourceCode"/>
            </w:pPr>
            <w:r>
              <w:t>131</w:t>
            </w:r>
          </w:p>
          <w:p w:rsidR="00DA6EE6" w:rsidRDefault="00DA6EE6" w:rsidP="00DA6EE6">
            <w:pPr>
              <w:pStyle w:val="SourceCode"/>
            </w:pPr>
            <w:r>
              <w:t>132</w:t>
            </w:r>
          </w:p>
          <w:p w:rsidR="00DA6EE6" w:rsidRDefault="00DA6EE6" w:rsidP="00DA6EE6">
            <w:pPr>
              <w:pStyle w:val="SourceCode"/>
            </w:pPr>
            <w:r>
              <w:t>133</w:t>
            </w:r>
          </w:p>
          <w:p w:rsidR="00DA6EE6" w:rsidRDefault="00DA6EE6" w:rsidP="00DA6EE6">
            <w:pPr>
              <w:pStyle w:val="SourceCode"/>
            </w:pPr>
            <w:r>
              <w:t>134</w:t>
            </w:r>
          </w:p>
          <w:p w:rsidR="00DA6EE6" w:rsidRDefault="00DA6EE6" w:rsidP="00DA6EE6">
            <w:pPr>
              <w:pStyle w:val="SourceCode"/>
            </w:pPr>
            <w:r>
              <w:t>135</w:t>
            </w:r>
          </w:p>
          <w:p w:rsidR="00DA6EE6" w:rsidRDefault="00DA6EE6" w:rsidP="00DA6EE6">
            <w:pPr>
              <w:pStyle w:val="SourceCode"/>
            </w:pPr>
            <w:r>
              <w:t>136</w:t>
            </w:r>
          </w:p>
          <w:p w:rsidR="00DA6EE6" w:rsidRDefault="00DA6EE6" w:rsidP="00DA6EE6">
            <w:pPr>
              <w:pStyle w:val="SourceCode"/>
            </w:pPr>
            <w:r>
              <w:t>137</w:t>
            </w:r>
          </w:p>
          <w:p w:rsidR="00DA6EE6" w:rsidRDefault="00DA6EE6" w:rsidP="00DA6EE6">
            <w:pPr>
              <w:pStyle w:val="SourceCode"/>
            </w:pPr>
            <w:r>
              <w:t>138</w:t>
            </w:r>
          </w:p>
          <w:p w:rsidR="00DA6EE6" w:rsidRDefault="00DA6EE6" w:rsidP="00DA6EE6">
            <w:pPr>
              <w:pStyle w:val="SourceCode"/>
            </w:pPr>
            <w:r>
              <w:t>139</w:t>
            </w:r>
          </w:p>
          <w:p w:rsidR="00DA6EE6" w:rsidRDefault="00DA6EE6" w:rsidP="00DA6EE6">
            <w:pPr>
              <w:pStyle w:val="SourceCode"/>
            </w:pPr>
            <w:r>
              <w:t>140</w:t>
            </w:r>
          </w:p>
          <w:p w:rsidR="00DA6EE6" w:rsidRDefault="00DA6EE6" w:rsidP="00DA6EE6">
            <w:pPr>
              <w:pStyle w:val="SourceCode"/>
            </w:pPr>
            <w:r>
              <w:t>141</w:t>
            </w:r>
          </w:p>
          <w:p w:rsidR="00DA6EE6" w:rsidRDefault="00DA6EE6" w:rsidP="00DA6EE6">
            <w:pPr>
              <w:pStyle w:val="SourceCode"/>
            </w:pPr>
            <w:r>
              <w:t>142</w:t>
            </w:r>
          </w:p>
          <w:p w:rsidR="00DA6EE6" w:rsidRDefault="00DA6EE6" w:rsidP="00DA6EE6">
            <w:pPr>
              <w:pStyle w:val="SourceCode"/>
            </w:pPr>
            <w:r>
              <w:t>143</w:t>
            </w:r>
          </w:p>
          <w:p w:rsidR="00DA6EE6" w:rsidRDefault="00DA6EE6" w:rsidP="00DA6EE6">
            <w:pPr>
              <w:pStyle w:val="SourceCode"/>
            </w:pPr>
            <w:r>
              <w:t>144</w:t>
            </w:r>
          </w:p>
          <w:p w:rsidR="00DA6EE6" w:rsidRDefault="00DA6EE6" w:rsidP="00DA6EE6">
            <w:pPr>
              <w:pStyle w:val="SourceCode"/>
            </w:pPr>
            <w:r>
              <w:t>145</w:t>
            </w:r>
          </w:p>
          <w:p w:rsidR="00DA6EE6" w:rsidRDefault="00DA6EE6" w:rsidP="00DA6EE6">
            <w:pPr>
              <w:pStyle w:val="SourceCode"/>
            </w:pPr>
            <w:r>
              <w:t>146</w:t>
            </w:r>
          </w:p>
          <w:p w:rsidR="00DA6EE6" w:rsidRDefault="00DA6EE6" w:rsidP="00DA6EE6">
            <w:pPr>
              <w:pStyle w:val="SourceCode"/>
            </w:pPr>
            <w:r>
              <w:t>147</w:t>
            </w:r>
          </w:p>
          <w:p w:rsidR="00DA6EE6" w:rsidRDefault="00DA6EE6" w:rsidP="00DA6EE6">
            <w:pPr>
              <w:pStyle w:val="SourceCode"/>
            </w:pPr>
            <w:r>
              <w:t>148</w:t>
            </w:r>
          </w:p>
          <w:p w:rsidR="00DA6EE6" w:rsidRDefault="00DA6EE6" w:rsidP="00DA6EE6">
            <w:pPr>
              <w:pStyle w:val="SourceCode"/>
            </w:pPr>
            <w:r>
              <w:t>149</w:t>
            </w:r>
          </w:p>
          <w:p w:rsidR="00DA6EE6" w:rsidRDefault="00DA6EE6" w:rsidP="00DA6EE6">
            <w:pPr>
              <w:pStyle w:val="SourceCode"/>
            </w:pPr>
            <w:r>
              <w:t>150</w:t>
            </w:r>
          </w:p>
          <w:p w:rsidR="00DA6EE6" w:rsidRPr="00B73C69" w:rsidRDefault="00DA6EE6" w:rsidP="00DA6EE6">
            <w:pPr>
              <w:pStyle w:val="SourceCode"/>
            </w:pPr>
            <w:r w:rsidRPr="00B73C69">
              <w:t>151</w:t>
            </w:r>
          </w:p>
          <w:p w:rsidR="00DA6EE6" w:rsidRPr="00B73C69" w:rsidRDefault="00DA6EE6" w:rsidP="00DA6EE6">
            <w:pPr>
              <w:pStyle w:val="SourceCode"/>
            </w:pPr>
            <w:r w:rsidRPr="00B73C69">
              <w:t>152</w:t>
            </w:r>
          </w:p>
          <w:p w:rsidR="00DA6EE6" w:rsidRPr="00B73C69" w:rsidRDefault="00DA6EE6" w:rsidP="00DA6EE6">
            <w:pPr>
              <w:pStyle w:val="SourceCode"/>
            </w:pPr>
            <w:r w:rsidRPr="00B73C69">
              <w:t>153</w:t>
            </w:r>
          </w:p>
          <w:p w:rsidR="00DA6EE6" w:rsidRPr="00B73C69" w:rsidRDefault="00DA6EE6" w:rsidP="00DA6EE6">
            <w:pPr>
              <w:pStyle w:val="SourceCode"/>
            </w:pPr>
            <w:r w:rsidRPr="00B73C69">
              <w:t>154</w:t>
            </w:r>
          </w:p>
          <w:p w:rsidR="00DA6EE6" w:rsidRPr="00B73C69" w:rsidRDefault="00DA6EE6" w:rsidP="00DA6EE6">
            <w:pPr>
              <w:pStyle w:val="SourceCode"/>
            </w:pPr>
            <w:r w:rsidRPr="00B73C69">
              <w:t>155</w:t>
            </w:r>
          </w:p>
          <w:p w:rsidR="00DA6EE6" w:rsidRPr="00B73C69" w:rsidRDefault="00DA6EE6" w:rsidP="00DA6EE6">
            <w:pPr>
              <w:pStyle w:val="SourceCode"/>
            </w:pPr>
            <w:r w:rsidRPr="00B73C69">
              <w:t>156</w:t>
            </w:r>
          </w:p>
          <w:p w:rsidR="00DA6EE6" w:rsidRPr="00B73C69" w:rsidRDefault="00DA6EE6" w:rsidP="00DA6EE6">
            <w:pPr>
              <w:pStyle w:val="SourceCode"/>
            </w:pPr>
            <w:r w:rsidRPr="00B73C69">
              <w:t>157</w:t>
            </w:r>
          </w:p>
          <w:p w:rsidR="00DA6EE6" w:rsidRPr="00B73C69" w:rsidRDefault="00DA6EE6" w:rsidP="00DA6EE6">
            <w:pPr>
              <w:pStyle w:val="SourceCode"/>
            </w:pPr>
            <w:r w:rsidRPr="00B73C69">
              <w:t>158</w:t>
            </w:r>
          </w:p>
          <w:p w:rsidR="00DA6EE6" w:rsidRPr="00B73C69" w:rsidRDefault="00DA6EE6" w:rsidP="00DA6EE6">
            <w:pPr>
              <w:pStyle w:val="SourceCode"/>
            </w:pPr>
            <w:r w:rsidRPr="00B73C69">
              <w:t>159</w:t>
            </w:r>
          </w:p>
          <w:p w:rsidR="00DA6EE6" w:rsidRPr="00B73C69" w:rsidRDefault="00DA6EE6" w:rsidP="00DA6EE6">
            <w:pPr>
              <w:pStyle w:val="SourceCode"/>
            </w:pPr>
            <w:r w:rsidRPr="00B73C69">
              <w:t>160</w:t>
            </w:r>
          </w:p>
          <w:p w:rsidR="00DA6EE6" w:rsidRPr="00B73C69" w:rsidRDefault="00DA6EE6" w:rsidP="00DA6EE6">
            <w:pPr>
              <w:pStyle w:val="SourceCode"/>
            </w:pPr>
            <w:r w:rsidRPr="00B73C69">
              <w:t>161</w:t>
            </w:r>
          </w:p>
          <w:p w:rsidR="00DA6EE6" w:rsidRPr="00B73C69" w:rsidRDefault="00DA6EE6" w:rsidP="00DA6EE6">
            <w:pPr>
              <w:pStyle w:val="SourceCode"/>
            </w:pPr>
            <w:r w:rsidRPr="00B73C69">
              <w:t>162</w:t>
            </w:r>
          </w:p>
          <w:p w:rsidR="00DA6EE6" w:rsidRPr="00B73C69" w:rsidRDefault="00DA6EE6" w:rsidP="00DA6EE6">
            <w:pPr>
              <w:pStyle w:val="SourceCode"/>
            </w:pPr>
            <w:r w:rsidRPr="00B73C69">
              <w:t>163</w:t>
            </w:r>
          </w:p>
          <w:p w:rsidR="00DA6EE6" w:rsidRPr="00B73C69" w:rsidRDefault="00DA6EE6" w:rsidP="00DA6EE6">
            <w:pPr>
              <w:pStyle w:val="SourceCode"/>
            </w:pPr>
            <w:r w:rsidRPr="00B73C69">
              <w:t>164</w:t>
            </w:r>
          </w:p>
          <w:p w:rsidR="00DA6EE6" w:rsidRPr="00B73C69" w:rsidRDefault="00DA6EE6" w:rsidP="00DA6EE6">
            <w:pPr>
              <w:pStyle w:val="SourceCode"/>
            </w:pPr>
            <w:r w:rsidRPr="00B73C69">
              <w:t>165</w:t>
            </w:r>
          </w:p>
          <w:p w:rsidR="00DA6EE6" w:rsidRPr="00B73C69" w:rsidRDefault="00DA6EE6" w:rsidP="00DA6EE6">
            <w:pPr>
              <w:pStyle w:val="SourceCode"/>
            </w:pPr>
            <w:r w:rsidRPr="00B73C69">
              <w:t>166</w:t>
            </w:r>
          </w:p>
          <w:p w:rsidR="00DA6EE6" w:rsidRPr="00B73C69" w:rsidRDefault="00DA6EE6" w:rsidP="00DA6EE6">
            <w:pPr>
              <w:pStyle w:val="SourceCode"/>
            </w:pPr>
            <w:r w:rsidRPr="00B73C69">
              <w:t>167</w:t>
            </w:r>
          </w:p>
          <w:p w:rsidR="00DA6EE6" w:rsidRPr="00B73C69" w:rsidRDefault="00DA6EE6" w:rsidP="00DA6EE6">
            <w:pPr>
              <w:pStyle w:val="SourceCode"/>
            </w:pPr>
            <w:r w:rsidRPr="00B73C69">
              <w:t>168</w:t>
            </w:r>
          </w:p>
          <w:p w:rsidR="00DA6EE6" w:rsidRPr="00B73C69" w:rsidRDefault="00DA6EE6" w:rsidP="00DA6EE6">
            <w:pPr>
              <w:pStyle w:val="SourceCode"/>
            </w:pPr>
            <w:r w:rsidRPr="00B73C69">
              <w:t>169</w:t>
            </w:r>
          </w:p>
          <w:p w:rsidR="00DA6EE6" w:rsidRPr="00B73C69" w:rsidRDefault="00DA6EE6" w:rsidP="00DA6EE6">
            <w:pPr>
              <w:pStyle w:val="SourceCode"/>
            </w:pPr>
            <w:r w:rsidRPr="00B73C69">
              <w:t>170</w:t>
            </w:r>
          </w:p>
          <w:p w:rsidR="00DA6EE6" w:rsidRPr="00B73C69" w:rsidRDefault="00DA6EE6" w:rsidP="00DA6EE6">
            <w:pPr>
              <w:pStyle w:val="SourceCode"/>
            </w:pPr>
            <w:r w:rsidRPr="00B73C69">
              <w:t>171</w:t>
            </w:r>
          </w:p>
          <w:p w:rsidR="00DA6EE6" w:rsidRPr="00B73C69" w:rsidRDefault="00DA6EE6" w:rsidP="00DA6EE6">
            <w:pPr>
              <w:pStyle w:val="SourceCode"/>
            </w:pPr>
            <w:r w:rsidRPr="00B73C69">
              <w:t>172</w:t>
            </w:r>
          </w:p>
          <w:p w:rsidR="00DA6EE6" w:rsidRPr="00B73C69" w:rsidRDefault="00DA6EE6" w:rsidP="00DA6EE6">
            <w:pPr>
              <w:pStyle w:val="SourceCode"/>
            </w:pPr>
            <w:r w:rsidRPr="00B73C69">
              <w:t>173</w:t>
            </w:r>
          </w:p>
          <w:p w:rsidR="00DA6EE6" w:rsidRPr="00B73C69" w:rsidRDefault="00DA6EE6" w:rsidP="00DA6EE6">
            <w:pPr>
              <w:pStyle w:val="SourceCode"/>
            </w:pPr>
            <w:r w:rsidRPr="00B73C69">
              <w:t>174</w:t>
            </w:r>
          </w:p>
          <w:p w:rsidR="00DA6EE6" w:rsidRPr="00B73C69" w:rsidRDefault="00DA6EE6" w:rsidP="00DA6EE6">
            <w:pPr>
              <w:pStyle w:val="SourceCode"/>
            </w:pPr>
            <w:r w:rsidRPr="00B73C69">
              <w:t>175</w:t>
            </w:r>
          </w:p>
          <w:p w:rsidR="00DA6EE6" w:rsidRPr="00B73C69" w:rsidRDefault="00DA6EE6" w:rsidP="00DA6EE6">
            <w:pPr>
              <w:pStyle w:val="SourceCode"/>
            </w:pPr>
            <w:r w:rsidRPr="00B73C69">
              <w:t>176</w:t>
            </w:r>
          </w:p>
          <w:p w:rsidR="00DA6EE6" w:rsidRPr="00B73C69" w:rsidRDefault="00DA6EE6" w:rsidP="00DA6EE6">
            <w:pPr>
              <w:pStyle w:val="SourceCode"/>
            </w:pPr>
            <w:r w:rsidRPr="00B73C69">
              <w:t>177</w:t>
            </w:r>
          </w:p>
          <w:p w:rsidR="00DA6EE6" w:rsidRPr="00B73C69" w:rsidRDefault="00DA6EE6" w:rsidP="00DA6EE6">
            <w:pPr>
              <w:pStyle w:val="SourceCode"/>
            </w:pPr>
            <w:r w:rsidRPr="00B73C69">
              <w:t>178</w:t>
            </w:r>
          </w:p>
          <w:p w:rsidR="00DA6EE6" w:rsidRPr="00B73C69" w:rsidRDefault="00DA6EE6" w:rsidP="00DA6EE6">
            <w:pPr>
              <w:pStyle w:val="SourceCode"/>
            </w:pPr>
            <w:r w:rsidRPr="00B73C69">
              <w:t>179</w:t>
            </w:r>
          </w:p>
          <w:p w:rsidR="00DA6EE6" w:rsidRPr="00B73C69" w:rsidRDefault="00DA6EE6" w:rsidP="00DA6EE6">
            <w:pPr>
              <w:pStyle w:val="SourceCode"/>
            </w:pPr>
            <w:r w:rsidRPr="00B73C69">
              <w:t>180</w:t>
            </w:r>
          </w:p>
          <w:p w:rsidR="00DA6EE6" w:rsidRPr="00B73C69" w:rsidRDefault="00DA6EE6" w:rsidP="00DA6EE6">
            <w:pPr>
              <w:pStyle w:val="SourceCode"/>
            </w:pPr>
            <w:r w:rsidRPr="00B73C69">
              <w:t>181</w:t>
            </w:r>
          </w:p>
          <w:p w:rsidR="00DA6EE6" w:rsidRPr="00B73C69" w:rsidRDefault="00DA6EE6" w:rsidP="00DA6EE6">
            <w:pPr>
              <w:pStyle w:val="SourceCode"/>
            </w:pPr>
            <w:r w:rsidRPr="00B73C69">
              <w:t>182</w:t>
            </w:r>
          </w:p>
          <w:p w:rsidR="00DA6EE6" w:rsidRPr="00B73C69" w:rsidRDefault="00DA6EE6" w:rsidP="00DA6EE6">
            <w:pPr>
              <w:pStyle w:val="SourceCode"/>
            </w:pPr>
            <w:r w:rsidRPr="00B73C69">
              <w:t>183</w:t>
            </w:r>
          </w:p>
          <w:p w:rsidR="00DA6EE6" w:rsidRPr="00B73C69" w:rsidRDefault="00DA6EE6" w:rsidP="00DA6EE6">
            <w:pPr>
              <w:pStyle w:val="SourceCode"/>
            </w:pPr>
            <w:r w:rsidRPr="00B73C69">
              <w:t>184</w:t>
            </w:r>
          </w:p>
          <w:p w:rsidR="00DA6EE6" w:rsidRPr="00B73C69" w:rsidRDefault="00DA6EE6" w:rsidP="00DA6EE6">
            <w:pPr>
              <w:pStyle w:val="SourceCode"/>
            </w:pPr>
            <w:r w:rsidRPr="00B73C69">
              <w:lastRenderedPageBreak/>
              <w:t>185</w:t>
            </w:r>
          </w:p>
          <w:p w:rsidR="00DA6EE6" w:rsidRPr="00B73C69" w:rsidRDefault="00DA6EE6" w:rsidP="00DA6EE6">
            <w:pPr>
              <w:pStyle w:val="SourceCode"/>
            </w:pPr>
            <w:r w:rsidRPr="00B73C69">
              <w:t>186</w:t>
            </w:r>
          </w:p>
          <w:p w:rsidR="00DA6EE6" w:rsidRPr="00B73C69" w:rsidRDefault="00DA6EE6" w:rsidP="00DA6EE6">
            <w:pPr>
              <w:pStyle w:val="SourceCode"/>
            </w:pPr>
            <w:r w:rsidRPr="00B73C69">
              <w:t>187</w:t>
            </w:r>
          </w:p>
          <w:p w:rsidR="00DA6EE6" w:rsidRPr="00B73C69" w:rsidRDefault="00DA6EE6" w:rsidP="00DA6EE6">
            <w:pPr>
              <w:pStyle w:val="SourceCode"/>
            </w:pPr>
            <w:r w:rsidRPr="00B73C69">
              <w:t>188</w:t>
            </w:r>
          </w:p>
          <w:p w:rsidR="00DA6EE6" w:rsidRPr="00B73C69" w:rsidRDefault="00DA6EE6" w:rsidP="00DA6EE6">
            <w:pPr>
              <w:pStyle w:val="SourceCode"/>
            </w:pPr>
            <w:r w:rsidRPr="00B73C69">
              <w:t>189</w:t>
            </w:r>
          </w:p>
          <w:p w:rsidR="00DA6EE6" w:rsidRPr="00B73C69" w:rsidRDefault="00DA6EE6" w:rsidP="00DA6EE6">
            <w:pPr>
              <w:pStyle w:val="SourceCode"/>
            </w:pPr>
            <w:r w:rsidRPr="00B73C69">
              <w:t>190</w:t>
            </w:r>
          </w:p>
          <w:p w:rsidR="00DA6EE6" w:rsidRPr="00B73C69" w:rsidRDefault="00DA6EE6" w:rsidP="00DA6EE6">
            <w:pPr>
              <w:pStyle w:val="SourceCode"/>
            </w:pPr>
            <w:r w:rsidRPr="00B73C69">
              <w:t>191</w:t>
            </w:r>
          </w:p>
          <w:p w:rsidR="00DA6EE6" w:rsidRPr="00B73C69" w:rsidRDefault="00DA6EE6" w:rsidP="00DA6EE6">
            <w:pPr>
              <w:pStyle w:val="SourceCode"/>
            </w:pPr>
            <w:r w:rsidRPr="00B73C69">
              <w:t>192</w:t>
            </w:r>
          </w:p>
          <w:p w:rsidR="00DA6EE6" w:rsidRPr="00B73C69" w:rsidRDefault="00DA6EE6" w:rsidP="00DA6EE6">
            <w:pPr>
              <w:pStyle w:val="SourceCode"/>
            </w:pPr>
            <w:r w:rsidRPr="00B73C69">
              <w:t>193</w:t>
            </w:r>
          </w:p>
          <w:p w:rsidR="00DA6EE6" w:rsidRPr="00B73C69" w:rsidRDefault="00DA6EE6" w:rsidP="00DA6EE6">
            <w:pPr>
              <w:pStyle w:val="SourceCode"/>
            </w:pPr>
            <w:r w:rsidRPr="00B73C69">
              <w:t>194</w:t>
            </w:r>
          </w:p>
          <w:p w:rsidR="00DA6EE6" w:rsidRPr="00B73C69" w:rsidRDefault="00DA6EE6" w:rsidP="00DA6EE6">
            <w:pPr>
              <w:pStyle w:val="SourceCode"/>
            </w:pPr>
            <w:r w:rsidRPr="00B73C69">
              <w:t>195</w:t>
            </w:r>
          </w:p>
          <w:p w:rsidR="00DA6EE6" w:rsidRPr="00B73C69" w:rsidRDefault="00DA6EE6" w:rsidP="00DA6EE6">
            <w:pPr>
              <w:pStyle w:val="SourceCode"/>
            </w:pPr>
            <w:r w:rsidRPr="00B73C69">
              <w:t>196</w:t>
            </w:r>
          </w:p>
          <w:p w:rsidR="00DA6EE6" w:rsidRPr="00B73C69" w:rsidRDefault="00DA6EE6" w:rsidP="00DA6EE6">
            <w:pPr>
              <w:pStyle w:val="SourceCode"/>
            </w:pPr>
            <w:r w:rsidRPr="00B73C69">
              <w:t>197</w:t>
            </w:r>
          </w:p>
          <w:p w:rsidR="00DA6EE6" w:rsidRPr="00B73C69" w:rsidRDefault="00DA6EE6" w:rsidP="00DA6EE6">
            <w:pPr>
              <w:pStyle w:val="SourceCode"/>
            </w:pPr>
            <w:r w:rsidRPr="00B73C69">
              <w:t>198</w:t>
            </w:r>
          </w:p>
          <w:p w:rsidR="00DA6EE6" w:rsidRPr="00B73C69" w:rsidRDefault="00DA6EE6" w:rsidP="00DA6EE6">
            <w:pPr>
              <w:pStyle w:val="SourceCode"/>
            </w:pPr>
            <w:r w:rsidRPr="00B73C69">
              <w:t>199</w:t>
            </w:r>
          </w:p>
          <w:p w:rsidR="00DA6EE6" w:rsidRPr="00B73C69" w:rsidRDefault="00DA6EE6" w:rsidP="00DA6EE6">
            <w:pPr>
              <w:pStyle w:val="SourceCode"/>
            </w:pPr>
            <w:r w:rsidRPr="00B73C69">
              <w:t>200</w:t>
            </w:r>
          </w:p>
          <w:p w:rsidR="00DA6EE6" w:rsidRPr="00B73C69" w:rsidRDefault="00DA6EE6" w:rsidP="00DA6EE6">
            <w:pPr>
              <w:pStyle w:val="SourceCode"/>
            </w:pPr>
            <w:r w:rsidRPr="00B73C69">
              <w:t>201</w:t>
            </w:r>
          </w:p>
          <w:p w:rsidR="00DA6EE6" w:rsidRPr="00B73C69" w:rsidRDefault="00DA6EE6" w:rsidP="00DA6EE6">
            <w:pPr>
              <w:pStyle w:val="SourceCode"/>
            </w:pPr>
            <w:r w:rsidRPr="00B73C69">
              <w:t>202</w:t>
            </w:r>
          </w:p>
          <w:p w:rsidR="00DA6EE6" w:rsidRPr="00B73C69" w:rsidRDefault="00DA6EE6" w:rsidP="00DA6EE6">
            <w:pPr>
              <w:pStyle w:val="SourceCode"/>
            </w:pPr>
            <w:r w:rsidRPr="00B73C69">
              <w:t>203</w:t>
            </w:r>
          </w:p>
          <w:p w:rsidR="00DA6EE6" w:rsidRPr="00B73C69" w:rsidRDefault="00DA6EE6" w:rsidP="00DA6EE6">
            <w:pPr>
              <w:pStyle w:val="SourceCode"/>
            </w:pPr>
            <w:r w:rsidRPr="00B73C69">
              <w:t>204</w:t>
            </w:r>
          </w:p>
          <w:p w:rsidR="00DA6EE6" w:rsidRPr="00B73C69" w:rsidRDefault="00DA6EE6" w:rsidP="00DA6EE6">
            <w:pPr>
              <w:pStyle w:val="SourceCode"/>
            </w:pPr>
            <w:r w:rsidRPr="00B73C69">
              <w:t>205</w:t>
            </w:r>
          </w:p>
          <w:p w:rsidR="00DA6EE6" w:rsidRPr="00B73C69" w:rsidRDefault="00DA6EE6" w:rsidP="00DA6EE6">
            <w:pPr>
              <w:pStyle w:val="SourceCode"/>
            </w:pPr>
            <w:r w:rsidRPr="00B73C69">
              <w:t>206</w:t>
            </w:r>
          </w:p>
          <w:p w:rsidR="00DA6EE6" w:rsidRPr="00B73C69" w:rsidRDefault="00DA6EE6" w:rsidP="00DA6EE6">
            <w:pPr>
              <w:pStyle w:val="SourceCode"/>
            </w:pPr>
            <w:r w:rsidRPr="00B73C69">
              <w:t>207</w:t>
            </w:r>
          </w:p>
          <w:p w:rsidR="00DA6EE6" w:rsidRPr="00B73C69" w:rsidRDefault="00DA6EE6" w:rsidP="00DA6EE6">
            <w:pPr>
              <w:pStyle w:val="SourceCode"/>
            </w:pPr>
            <w:r w:rsidRPr="00B73C69">
              <w:t>208</w:t>
            </w:r>
          </w:p>
          <w:p w:rsidR="00DA6EE6" w:rsidRPr="00B73C69" w:rsidRDefault="00DA6EE6" w:rsidP="00DA6EE6">
            <w:pPr>
              <w:pStyle w:val="SourceCode"/>
            </w:pPr>
            <w:r w:rsidRPr="00B73C69">
              <w:t>209</w:t>
            </w:r>
          </w:p>
          <w:p w:rsidR="00DA6EE6" w:rsidRPr="00B73C69" w:rsidRDefault="00DA6EE6" w:rsidP="00DA6EE6">
            <w:pPr>
              <w:pStyle w:val="SourceCode"/>
            </w:pPr>
            <w:r w:rsidRPr="00B73C69">
              <w:t>210</w:t>
            </w:r>
          </w:p>
          <w:p w:rsidR="00DA6EE6" w:rsidRPr="00B73C69" w:rsidRDefault="00DA6EE6" w:rsidP="00DA6EE6">
            <w:pPr>
              <w:pStyle w:val="SourceCode"/>
            </w:pPr>
            <w:r w:rsidRPr="00B73C69">
              <w:t>211</w:t>
            </w:r>
          </w:p>
          <w:p w:rsidR="00DA6EE6" w:rsidRPr="00B73C69" w:rsidRDefault="00DA6EE6" w:rsidP="00DA6EE6">
            <w:pPr>
              <w:pStyle w:val="SourceCode"/>
            </w:pPr>
            <w:r w:rsidRPr="00B73C69">
              <w:t>212</w:t>
            </w:r>
          </w:p>
          <w:p w:rsidR="00DA6EE6" w:rsidRPr="00B73C69" w:rsidRDefault="00DA6EE6" w:rsidP="00DA6EE6">
            <w:pPr>
              <w:pStyle w:val="SourceCode"/>
            </w:pPr>
            <w:r w:rsidRPr="00B73C69">
              <w:t>213</w:t>
            </w:r>
          </w:p>
          <w:p w:rsidR="00DA6EE6" w:rsidRPr="00B73C69" w:rsidRDefault="00DA6EE6" w:rsidP="00DA6EE6">
            <w:pPr>
              <w:pStyle w:val="SourceCode"/>
            </w:pPr>
            <w:r w:rsidRPr="00B73C69">
              <w:t>214</w:t>
            </w:r>
          </w:p>
          <w:p w:rsidR="00DA6EE6" w:rsidRPr="00B73C69" w:rsidRDefault="00DA6EE6" w:rsidP="00DA6EE6">
            <w:pPr>
              <w:pStyle w:val="SourceCode"/>
            </w:pPr>
            <w:r w:rsidRPr="00B73C69">
              <w:t>215</w:t>
            </w:r>
          </w:p>
          <w:p w:rsidR="00DA6EE6" w:rsidRPr="00B73C69" w:rsidRDefault="00DA6EE6" w:rsidP="00DA6EE6">
            <w:pPr>
              <w:pStyle w:val="SourceCode"/>
            </w:pPr>
            <w:r w:rsidRPr="00B73C69">
              <w:t>216</w:t>
            </w:r>
          </w:p>
          <w:p w:rsidR="00DA6EE6" w:rsidRPr="00B73C69" w:rsidRDefault="00DA6EE6" w:rsidP="00DA6EE6">
            <w:pPr>
              <w:pStyle w:val="SourceCode"/>
            </w:pPr>
            <w:r w:rsidRPr="00B73C69">
              <w:t>217</w:t>
            </w:r>
          </w:p>
          <w:p w:rsidR="00DA6EE6" w:rsidRPr="00B73C69" w:rsidRDefault="00DA6EE6" w:rsidP="00DA6EE6">
            <w:pPr>
              <w:pStyle w:val="SourceCode"/>
            </w:pPr>
            <w:r w:rsidRPr="00B73C69">
              <w:t>218</w:t>
            </w:r>
          </w:p>
          <w:p w:rsidR="00DA6EE6" w:rsidRPr="00B73C69"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19</w:t>
            </w:r>
          </w:p>
          <w:p w:rsidR="00DA6EE6" w:rsidRPr="00B73C69"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0</w:t>
            </w:r>
          </w:p>
          <w:p w:rsidR="00DA6EE6" w:rsidRPr="00B73C69"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1</w:t>
            </w:r>
          </w:p>
          <w:p w:rsidR="00DA6EE6" w:rsidRPr="00B73C69"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2</w:t>
            </w:r>
          </w:p>
          <w:p w:rsidR="00DA6EE6" w:rsidRPr="00B73C69"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3</w:t>
            </w:r>
          </w:p>
          <w:p w:rsidR="00DA6EE6" w:rsidRPr="00B73C69"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4</w:t>
            </w:r>
          </w:p>
          <w:p w:rsidR="00DA6EE6" w:rsidRPr="00B73C69"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5</w:t>
            </w:r>
          </w:p>
          <w:p w:rsidR="00DA6EE6" w:rsidRPr="00B73C69"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6</w:t>
            </w:r>
          </w:p>
          <w:p w:rsidR="00DA6EE6" w:rsidRPr="00B73C69"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7</w:t>
            </w:r>
          </w:p>
          <w:p w:rsidR="00DA6EE6" w:rsidRPr="00B73C69"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8</w:t>
            </w:r>
          </w:p>
          <w:p w:rsidR="00DA6EE6" w:rsidRPr="00B73C69"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29</w:t>
            </w:r>
          </w:p>
          <w:p w:rsidR="00DA6EE6" w:rsidRPr="00B73C69"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0</w:t>
            </w:r>
          </w:p>
          <w:p w:rsidR="00DA6EE6" w:rsidRPr="00B73C69"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1</w:t>
            </w:r>
          </w:p>
          <w:p w:rsidR="00DA6EE6" w:rsidRPr="00B73C69"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2</w:t>
            </w:r>
          </w:p>
          <w:p w:rsidR="00DA6EE6" w:rsidRPr="00B73C69"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3</w:t>
            </w:r>
          </w:p>
          <w:p w:rsidR="00DA6EE6" w:rsidRPr="00B73C69"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4</w:t>
            </w:r>
          </w:p>
          <w:p w:rsidR="00DA6EE6" w:rsidRPr="00B73C69"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5</w:t>
            </w:r>
          </w:p>
          <w:p w:rsidR="00DA6EE6" w:rsidRPr="00B73C69"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6</w:t>
            </w:r>
          </w:p>
          <w:p w:rsidR="00DA6EE6" w:rsidRPr="00B73C69"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7</w:t>
            </w:r>
          </w:p>
          <w:p w:rsidR="00DA6EE6" w:rsidRDefault="00DA6EE6" w:rsidP="00DA6EE6">
            <w:pPr>
              <w:pStyle w:val="ListParagraph"/>
              <w:ind w:left="0"/>
              <w:jc w:val="both"/>
              <w:rPr>
                <w:rFonts w:ascii="Courier New" w:hAnsi="Courier New" w:cs="Courier New"/>
                <w:sz w:val="20"/>
                <w:szCs w:val="20"/>
                <w:lang w:val="en-US"/>
              </w:rPr>
            </w:pPr>
            <w:r w:rsidRPr="00B73C69">
              <w:rPr>
                <w:rFonts w:ascii="Courier New" w:hAnsi="Courier New" w:cs="Courier New"/>
                <w:sz w:val="20"/>
                <w:szCs w:val="20"/>
                <w:lang w:val="en-US"/>
              </w:rPr>
              <w:t>238</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39</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0</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1</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2</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3</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lastRenderedPageBreak/>
              <w:t>244</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5</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6</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7</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8</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9</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0</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1</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2</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3</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4</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5</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6</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7</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8</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9</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0</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1</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2</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3</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4</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5</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6</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7</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8</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9</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0</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1</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2</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3</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4</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5</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6</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7</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8</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9</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0</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1</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2</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3</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4</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5</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6</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7</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8</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9</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0</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1</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2</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3</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4</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5</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6</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7</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8</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9</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00</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01</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02</w:t>
            </w:r>
          </w:p>
          <w:p w:rsidR="00DA6EE6" w:rsidRDefault="00DA6EE6" w:rsidP="00DA6EE6">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lastRenderedPageBreak/>
              <w:t>303</w:t>
            </w:r>
          </w:p>
          <w:p w:rsidR="00DA6EE6" w:rsidRPr="00B73C69" w:rsidRDefault="00DA6EE6" w:rsidP="00DA6EE6">
            <w:pPr>
              <w:pStyle w:val="ListParagraph"/>
              <w:ind w:left="0"/>
              <w:jc w:val="both"/>
              <w:rPr>
                <w:rFonts w:ascii="Courier New" w:hAnsi="Courier New" w:cs="Courier New"/>
                <w:sz w:val="20"/>
                <w:szCs w:val="20"/>
                <w:lang w:val="en-US"/>
              </w:rPr>
            </w:pPr>
          </w:p>
        </w:tc>
        <w:tc>
          <w:tcPr>
            <w:tcW w:w="6232" w:type="dxa"/>
          </w:tcPr>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lastRenderedPageBreak/>
              <w:t>using MySql.Data.MySqlClient;</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using System;</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using System.Collections.Generic;</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using System.ComponentModel;</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using System.Data;</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using System.Drawing;</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using System.Linq;</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using System.Text;</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using System.Threading.Tasks;</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using System.Windows.Forms;</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namespace Praktikum4</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public partial class Form1 : Form</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private static string connectionString = "server=localhost;port=3306;username=root;password='';database=perpustakaan";</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private MySqlConnection databaseConnection = new MySqlConnection(connectionString);</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public Form1()</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InitializeComponent();</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databaseConnection.Open();</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this.refresh();</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databaseConnection.Clos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private void Form1_Load(object sender, EventArgs 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private void Button_Tambah_Click(object sender, EventArgs 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string query = "insert into data_buku values(@id,@judul,@pengarang,@jumlah)";</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try</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databaseConnection.Open();</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ySqlCommand cmd = new MySqlCommand(query, databaseConnection);</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CommandTimeout = 60;</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Parameters.AddWithValue("@id", text_id.Text);</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Parameters.AddWithValue("@judul", text_judul.Text);</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Parameters.AddWithValue("@pengarang", text_pengarang.Text);</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Parameters.AddWithValue("@jumlah", text_jumlah.Text);</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ExecuteNonQuery();</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this.refresh();</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essageBox.Show("Data Berhasil Ditambahkan");</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atch(Exception ex)</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essageBox.Show(ex.Messag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finally</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lastRenderedPageBreak/>
              <w:t xml:space="preserve">                databaseConnection.Clos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private void Button_refresh_Click(object sender, EventArgs 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listBuku.Items.Clear();</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string query = "select * from data_buku";</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try</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databaseConnection.Open();</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ySqlCommand cmd = new MySqlCommand(query, databaseConnection);</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CommandTimeout = 60;</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ySqlDataReader reader = cmd.ExecuteReader();</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if (reader.HasRows)</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hile (reader.Read())</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ListViewItem listViewItem = new ListViewItem(reader["id_buku"].ToString());</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listViewItem.SubItems.Add(reader["judul"].ToString());</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listViewItem.SubItems.Add(reader["pengarang"].ToString());</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listViewItem.SubItems.Add(reader["jumlah"].ToString());</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listBuku.Items.Add(listViewItem);</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reader.Clos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els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essageBox.Show("No Rows Found");</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atch(Exception ex)</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essageBox.Show(ex.Messag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finally</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databaseConnection.Clos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private void Button_Hapus_Click(object sender, EventArgs 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lastRenderedPageBreak/>
              <w:t xml:space="preserve">            string query = "Delete from data_buku where id_buku=@id";</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try</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databaseConnection.Open();</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ySqlCommand cmd = new MySqlCommand(query, databaseConnection);</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CommandTimeout = 60;</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Parameters.AddWithValue("@id", text_id.Text);</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ExecuteNonQuery();</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essageBox.Show("Data berhasil Dihapus");</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atch(Exception ex)</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essageBox.Show(ex.Messag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finally</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databaseConnection.Clos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private void Button_Update_Click(object sender, EventArgs 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string query = "update data_buku set judul=@judul,pengarang=@pengarang,jumlah=@jumlah where id_buku =@id";</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try</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databaseConnection.Open();</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ySqlCommand cmd = new MySqlCommand(query, databaseConnection);</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CommandTimeout = 60;</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Parameters.AddWithValue("@id", text_id.Text);</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Parameters.AddWithValue("@judul", text_judul.Text);</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Parameters.AddWithValue("@pengarang", text_pengarang.Text);</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Parameters.AddWithValue("@jumlah", text_jumlah.Text);</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ExecuteNonQuery();</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essageBox.Show("Data Berhasil Diupdat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atch(Exception ex)</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essageBox.Show(ex.Messag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finally</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databaseConnection.Clos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public void refresh()</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lastRenderedPageBreak/>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string query = "select * from data_buku";</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listBuku.Items.Clear();</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ySqlCommand cmd = new MySqlCommand(query, databaseConnection);</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CommandTimeout = 60;</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ySqlDataReader reader = cmd.ExecuteReader();</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if (reader.HasRows)</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hile (reader.Read())</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ListViewItem listViewItem = new ListViewItem(reader["id_buku"].ToString());</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listViewItem.SubItems.Add(reader["judul"].ToString());</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listViewItem.SubItems.Add(reader["pengarang"].ToString());</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listViewItem.SubItems.Add(reader["jumlah"].ToString());</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listBuku.Items.Add(listViewItem);</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reader.Clos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els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essageBox.Show("No Rows Found");</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private void ListBuku_SelectedIndexChanged(object sender, EventArgs 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private void listBuku_MouseClick(object sender, MouseEventArgs 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text_id.Text = listBuku.SelectedItems[0].SubItems[0].Text;</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text_judul.Text = listBuku.SelectedItems[0].SubItems[1].Text;</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text_pengarang.Text = listBuku.SelectedItems[0].SubItems[2].Text;</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text_jumlah.Text = listBuku.SelectedItems[0].SubItems[3].Text;</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private void Button_Search_Click(object sender, EventArgs 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lastRenderedPageBreak/>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listBuku.Items.Clear();</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string query = "Select * from data_buku where judul=@judul or pengarang=@pengarang";</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try</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databaseConnection.Open();</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ySqlCommand cmd = new MySqlCommand(query, databaseConnection);</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CommandTimeout = 60;</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Parameters.AddWithValue("@judul", text_Search.Text);</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md.Parameters.AddWithValue("@pengarang", text_Search.Text);</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ySqlDataReader reader = cmd.ExecuteReader();</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if (reader.HasRows)</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hile (reader.Read())</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ListViewItem listViewItem = new ListViewItem(reader["id_buku"].ToString());</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listViewItem.SubItems.Add(reader["judul"].ToString());</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listViewItem.SubItems.Add(reader["pengarang"].ToString());</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listViewItem.SubItems.Add(reader["jumlah"].ToString());</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listBuku.Items.Add(listViewItem);</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reader.Clos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els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essageBox.Show("No rows Found");</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catch (Exception ex)</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MessageBox.Show(ex.Messag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finally</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databaseConnection.Close();</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r w:rsidRPr="00235712">
              <w:rPr>
                <w:rFonts w:ascii="Courier New" w:eastAsiaTheme="minorHAnsi" w:hAnsi="Courier New" w:cs="Courier New"/>
                <w:sz w:val="20"/>
                <w:szCs w:val="20"/>
                <w:lang w:val="en-US" w:eastAsia="id-ID"/>
              </w:rPr>
              <w:lastRenderedPageBreak/>
              <w:t xml:space="preserve">    </w:t>
            </w:r>
          </w:p>
          <w:p w:rsidR="00DA6EE6" w:rsidRPr="00235712" w:rsidRDefault="00DA6EE6" w:rsidP="00DA6EE6">
            <w:pPr>
              <w:autoSpaceDE w:val="0"/>
              <w:autoSpaceDN w:val="0"/>
              <w:adjustRightInd w:val="0"/>
              <w:rPr>
                <w:rFonts w:ascii="Courier New" w:eastAsiaTheme="minorHAnsi" w:hAnsi="Courier New" w:cs="Courier New"/>
                <w:sz w:val="20"/>
                <w:szCs w:val="20"/>
                <w:lang w:val="en-US" w:eastAsia="id-ID"/>
              </w:rPr>
            </w:pPr>
          </w:p>
          <w:p w:rsidR="00DA6EE6" w:rsidRPr="00235712" w:rsidRDefault="00DA6EE6" w:rsidP="00DA6EE6">
            <w:pPr>
              <w:autoSpaceDE w:val="0"/>
              <w:autoSpaceDN w:val="0"/>
              <w:adjustRightInd w:val="0"/>
              <w:rPr>
                <w:rFonts w:ascii="Courier New" w:hAnsi="Courier New" w:cs="Courier New"/>
                <w:sz w:val="20"/>
                <w:szCs w:val="20"/>
                <w:lang w:val="en-US"/>
              </w:rPr>
            </w:pPr>
          </w:p>
        </w:tc>
      </w:tr>
    </w:tbl>
    <w:p w:rsidR="00235712" w:rsidRDefault="00235712">
      <w:pPr>
        <w:pStyle w:val="ListParagraph"/>
        <w:ind w:left="1070"/>
        <w:jc w:val="both"/>
        <w:rPr>
          <w:rFonts w:ascii="Times New Roman" w:hAnsi="Times New Roman" w:cs="Times New Roman"/>
          <w:szCs w:val="20"/>
          <w:lang w:val="en-US"/>
        </w:rPr>
      </w:pPr>
    </w:p>
    <w:p w:rsidR="005449E0" w:rsidRDefault="007853DF">
      <w:pPr>
        <w:pStyle w:val="Heading2"/>
        <w:rPr>
          <w:lang w:val="id-ID"/>
        </w:rPr>
      </w:pPr>
      <w:r>
        <w:t>Screenshot</w:t>
      </w:r>
    </w:p>
    <w:p w:rsidR="00C64572" w:rsidRDefault="00DA6EE6" w:rsidP="00DA6EE6">
      <w:pPr>
        <w:pStyle w:val="ListParagraph"/>
        <w:numPr>
          <w:ilvl w:val="3"/>
          <w:numId w:val="1"/>
        </w:numPr>
        <w:ind w:left="1276" w:hanging="283"/>
        <w:jc w:val="both"/>
        <w:rPr>
          <w:rFonts w:ascii="Times New Roman" w:hAnsi="Times New Roman" w:cs="Times New Roman"/>
          <w:lang w:val="en-US"/>
        </w:rPr>
      </w:pPr>
      <w:r>
        <w:rPr>
          <w:rFonts w:ascii="Times New Roman" w:hAnsi="Times New Roman" w:cs="Times New Roman"/>
          <w:lang w:val="en-US"/>
        </w:rPr>
        <w:t>Tampilan Menambah Buku</w:t>
      </w:r>
    </w:p>
    <w:p w:rsidR="00DA6EE6" w:rsidRDefault="00DA6EE6" w:rsidP="00DA6EE6">
      <w:pPr>
        <w:pStyle w:val="ListParagraph"/>
        <w:ind w:left="1276"/>
        <w:jc w:val="both"/>
        <w:rPr>
          <w:rFonts w:ascii="Times New Roman" w:hAnsi="Times New Roman" w:cs="Times New Roman"/>
          <w:lang w:val="en-US"/>
        </w:rPr>
      </w:pPr>
      <w:r>
        <w:rPr>
          <w:noProof/>
          <w:lang w:val="en-US" w:eastAsia="en-US"/>
        </w:rPr>
        <w:drawing>
          <wp:inline distT="0" distB="0" distL="0" distR="0" wp14:anchorId="41E9EE54" wp14:editId="76B21DEB">
            <wp:extent cx="4410635" cy="3043456"/>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16484" cy="3047492"/>
                    </a:xfrm>
                    <a:prstGeom prst="rect">
                      <a:avLst/>
                    </a:prstGeom>
                  </pic:spPr>
                </pic:pic>
              </a:graphicData>
            </a:graphic>
          </wp:inline>
        </w:drawing>
      </w:r>
    </w:p>
    <w:p w:rsidR="00BB6D95" w:rsidRDefault="00BB6D95" w:rsidP="00DA6EE6">
      <w:pPr>
        <w:pStyle w:val="ListParagraph"/>
        <w:ind w:left="1276"/>
        <w:jc w:val="both"/>
        <w:rPr>
          <w:rFonts w:ascii="Times New Roman" w:hAnsi="Times New Roman" w:cs="Times New Roman"/>
          <w:lang w:val="en-US"/>
        </w:rPr>
      </w:pPr>
    </w:p>
    <w:p w:rsidR="00BB6D95" w:rsidRDefault="00BB6D95" w:rsidP="00BB6D95">
      <w:pPr>
        <w:pStyle w:val="ListParagraph"/>
        <w:numPr>
          <w:ilvl w:val="3"/>
          <w:numId w:val="1"/>
        </w:numPr>
        <w:ind w:left="1276" w:hanging="283"/>
        <w:jc w:val="both"/>
        <w:rPr>
          <w:rFonts w:ascii="Times New Roman" w:hAnsi="Times New Roman" w:cs="Times New Roman"/>
          <w:lang w:val="en-US"/>
        </w:rPr>
      </w:pPr>
      <w:r>
        <w:rPr>
          <w:rFonts w:ascii="Times New Roman" w:hAnsi="Times New Roman" w:cs="Times New Roman"/>
          <w:lang w:val="en-US"/>
        </w:rPr>
        <w:t>Tampilan Meminjam Buku</w:t>
      </w:r>
    </w:p>
    <w:p w:rsidR="00BB6D95" w:rsidRDefault="00BB6D95" w:rsidP="00BB6D95">
      <w:pPr>
        <w:pStyle w:val="ListParagraph"/>
        <w:ind w:left="1276"/>
        <w:jc w:val="both"/>
        <w:rPr>
          <w:rFonts w:ascii="Times New Roman" w:hAnsi="Times New Roman" w:cs="Times New Roman"/>
          <w:lang w:val="en-US"/>
        </w:rPr>
      </w:pPr>
      <w:r>
        <w:rPr>
          <w:noProof/>
          <w:lang w:val="en-US" w:eastAsia="en-US"/>
        </w:rPr>
        <w:drawing>
          <wp:inline distT="0" distB="0" distL="0" distR="0" wp14:anchorId="2B87DD23" wp14:editId="364AC32C">
            <wp:extent cx="4383405" cy="2590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91105" cy="2595351"/>
                    </a:xfrm>
                    <a:prstGeom prst="rect">
                      <a:avLst/>
                    </a:prstGeom>
                  </pic:spPr>
                </pic:pic>
              </a:graphicData>
            </a:graphic>
          </wp:inline>
        </w:drawing>
      </w:r>
    </w:p>
    <w:p w:rsidR="00BB6D95" w:rsidRDefault="00BB6D95" w:rsidP="00BB6D95">
      <w:pPr>
        <w:pStyle w:val="ListParagraph"/>
        <w:ind w:left="1276"/>
        <w:jc w:val="both"/>
        <w:rPr>
          <w:rFonts w:ascii="Times New Roman" w:hAnsi="Times New Roman" w:cs="Times New Roman"/>
          <w:lang w:val="en-US"/>
        </w:rPr>
      </w:pPr>
    </w:p>
    <w:p w:rsidR="00BB6D95" w:rsidRDefault="00BB6D95" w:rsidP="00BB6D95">
      <w:pPr>
        <w:pStyle w:val="ListParagraph"/>
        <w:numPr>
          <w:ilvl w:val="3"/>
          <w:numId w:val="1"/>
        </w:numPr>
        <w:ind w:left="1276" w:hanging="283"/>
        <w:jc w:val="both"/>
        <w:rPr>
          <w:rFonts w:ascii="Times New Roman" w:hAnsi="Times New Roman" w:cs="Times New Roman"/>
          <w:lang w:val="en-US"/>
        </w:rPr>
      </w:pPr>
      <w:r>
        <w:rPr>
          <w:rFonts w:ascii="Times New Roman" w:hAnsi="Times New Roman" w:cs="Times New Roman"/>
          <w:lang w:val="en-US"/>
        </w:rPr>
        <w:t>Tampilan Data peminjam</w:t>
      </w:r>
    </w:p>
    <w:p w:rsidR="00BB6D95" w:rsidRPr="00DA6EE6" w:rsidRDefault="00BB6D95" w:rsidP="00BB6D95">
      <w:pPr>
        <w:pStyle w:val="ListParagraph"/>
        <w:ind w:left="1276"/>
        <w:jc w:val="both"/>
        <w:rPr>
          <w:rFonts w:ascii="Times New Roman" w:hAnsi="Times New Roman" w:cs="Times New Roman"/>
          <w:lang w:val="en-US"/>
        </w:rPr>
      </w:pPr>
      <w:r>
        <w:rPr>
          <w:noProof/>
          <w:lang w:val="en-US" w:eastAsia="en-US"/>
        </w:rPr>
        <w:lastRenderedPageBreak/>
        <w:drawing>
          <wp:inline distT="0" distB="0" distL="0" distR="0" wp14:anchorId="39DD3301" wp14:editId="3C7F0835">
            <wp:extent cx="4410075" cy="2725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14838" cy="2728214"/>
                    </a:xfrm>
                    <a:prstGeom prst="rect">
                      <a:avLst/>
                    </a:prstGeom>
                  </pic:spPr>
                </pic:pic>
              </a:graphicData>
            </a:graphic>
          </wp:inline>
        </w:drawing>
      </w:r>
    </w:p>
    <w:p w:rsidR="00C64572" w:rsidRDefault="00C64572" w:rsidP="00C64572">
      <w:pPr>
        <w:pStyle w:val="Heading2"/>
        <w:spacing w:line="276" w:lineRule="auto"/>
        <w:rPr>
          <w:lang w:val="id-ID"/>
        </w:rPr>
      </w:pPr>
      <w:r>
        <w:rPr>
          <w:lang w:val="id-ID"/>
        </w:rPr>
        <w:t>Penjelasan</w:t>
      </w:r>
    </w:p>
    <w:p w:rsidR="008E2678" w:rsidRPr="008E5AB2" w:rsidRDefault="008E2678" w:rsidP="008E2678">
      <w:pPr>
        <w:ind w:left="1070" w:firstLine="370"/>
        <w:jc w:val="both"/>
        <w:rPr>
          <w:rFonts w:ascii="Times New Roman" w:hAnsi="Times New Roman" w:cs="Times New Roman"/>
          <w:sz w:val="24"/>
        </w:rPr>
      </w:pPr>
      <w:r w:rsidRPr="008E5AB2">
        <w:rPr>
          <w:rFonts w:ascii="Times New Roman" w:hAnsi="Times New Roman" w:cs="Times New Roman"/>
          <w:sz w:val="24"/>
        </w:rPr>
        <w:t xml:space="preserve">Pada persoalan diatas diperintahkan untuk membuat suatu aplikasi Perpustakaan dimana mahasiswa dapat meminjam suatu buku dengan dapat melihat buku yang tersisa atau tersedia. Jadi sebelumnya telah terbuat database dengan nama Perpustakaan dan dibuat table data_buku. Table data_buku ini terdapat buku – buku yang nantinya ditampilkan sebagai buku yang dapat dipinjam oleh seorang mahasiswa. Kemudian karena terdapat mahasiswa disana, ditambahkan table mahasiswa yang digunakan untuk menyimpan isi atau data dari masing – masing mahasiswa. Terakhir adalah data_pinjaman yang berisi data – data buku yang dipinjamkan kepada mahasiswa. Jadi seluruh mahasiswa yang meminjam buku akan tersimpan datanya di data_pinjaman. </w:t>
      </w:r>
    </w:p>
    <w:p w:rsidR="008E2678" w:rsidRPr="008E5AB2" w:rsidRDefault="008E2678" w:rsidP="008E2678">
      <w:pPr>
        <w:ind w:left="1070" w:firstLine="370"/>
        <w:jc w:val="both"/>
        <w:rPr>
          <w:rFonts w:ascii="Times New Roman" w:hAnsi="Times New Roman" w:cs="Times New Roman"/>
          <w:sz w:val="24"/>
        </w:rPr>
      </w:pPr>
      <w:r w:rsidRPr="008E5AB2">
        <w:rPr>
          <w:rFonts w:ascii="Times New Roman" w:hAnsi="Times New Roman" w:cs="Times New Roman"/>
          <w:sz w:val="24"/>
        </w:rPr>
        <w:t xml:space="preserve">Saat pertama kali dijalankan terdapat Form dimana diberi pilihan untuk menambah, mengurangi, atau mengupdate buku (klik Lihat Buku), meminjam buku (Klik Pinjam Buku), dan Mengisi data mahasiswa(Data Mahasiswa). Setiap Form telah diberikan fungsi masing – masing seperti yang sudah dijalankan pada tahap – tahap yang ada pada bagian screenshot. Jika ingin menambahkan buku, mengurangi buku, mengupdate buku, dan melihat data – data yang dipinjam oleh mahasiswa dapat masuk di Form List Buku (Form 1). Jika ingin melihat data – data peminjaman, maka di Form 1 terdapat button Data Peminjaman. Setelah itu akan masuk pada Form Data Peminjaman yang dapat melihat semua mahasiswa yang meminjam buku dan dapat mengembalikan buku yang nantinya jika dikembalikan buku tersebut, maka jumlah buku sebelumnya akan bertambah. Jika ingin meminjam buku maka klik Pinjam Buku maka akan masuk ke Form Peminjaman. Disana diperintahkan untuk menginputkan data – data yang nantinya </w:t>
      </w:r>
      <w:r w:rsidRPr="008E5AB2">
        <w:rPr>
          <w:rFonts w:ascii="Times New Roman" w:hAnsi="Times New Roman" w:cs="Times New Roman"/>
          <w:sz w:val="24"/>
        </w:rPr>
        <w:lastRenderedPageBreak/>
        <w:t>jika di klik button pinjam akan masuk ke table data_pinjaman dan akan ditampilkan buku yang sudah dipesan di list view disampingnya. Tidak hanya itu mahasiswa dapat melihat list view buku yang tersedia dibagian bawah. Jika ingin melakukan pembuatan atau ingin masuk menjadi anggota perpustakaan, maka harus membuatnya di Form Anggota Perpustakaan dengan menginputkan setiap data serta dapat mengupdate data – data yang sudah ada sebelumnya. Tidak hanya itu, Admin dapat melakukan penghapusan pada Data Anggota Perpustakaan,</w:t>
      </w:r>
    </w:p>
    <w:p w:rsidR="008E2678" w:rsidRPr="008E2678" w:rsidRDefault="008E2678" w:rsidP="008E2678">
      <w:bookmarkStart w:id="0" w:name="_GoBack"/>
      <w:bookmarkEnd w:id="0"/>
    </w:p>
    <w:p w:rsidR="00C64572" w:rsidRDefault="00C64572" w:rsidP="00C64572">
      <w:pPr>
        <w:pStyle w:val="ListParagraph"/>
        <w:ind w:left="1418"/>
        <w:rPr>
          <w:rFonts w:ascii="Times New Roman" w:hAnsi="Times New Roman" w:cs="Times New Roman"/>
        </w:rPr>
      </w:pPr>
    </w:p>
    <w:p w:rsidR="005449E0" w:rsidRDefault="005449E0">
      <w:pPr>
        <w:ind w:left="3230"/>
        <w:jc w:val="both"/>
        <w:rPr>
          <w:rFonts w:ascii="Times New Roman" w:hAnsi="Times New Roman" w:cs="Times New Roman"/>
          <w:sz w:val="24"/>
        </w:rPr>
      </w:pPr>
    </w:p>
    <w:sectPr w:rsidR="005449E0">
      <w:headerReference w:type="first" r:id="rId17"/>
      <w:pgSz w:w="11907" w:h="16839"/>
      <w:pgMar w:top="1701" w:right="1701" w:bottom="1701" w:left="2268"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5BB7" w:rsidRDefault="00BA5BB7">
      <w:pPr>
        <w:spacing w:after="0" w:line="240" w:lineRule="auto"/>
      </w:pPr>
      <w:r>
        <w:separator/>
      </w:r>
    </w:p>
  </w:endnote>
  <w:endnote w:type="continuationSeparator" w:id="0">
    <w:p w:rsidR="00BA5BB7" w:rsidRDefault="00BA5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IDFont+F2">
    <w:altName w:val="Times New Roman"/>
    <w:charset w:val="00"/>
    <w:family w:val="roman"/>
    <w:pitch w:val="default"/>
  </w:font>
  <w:font w:name="CIDFont+F1">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CIDFont+F6">
    <w:altName w:val="Times New Roman"/>
    <w:charset w:val="00"/>
    <w:family w:val="roman"/>
    <w:pitch w:val="default"/>
  </w:font>
  <w:font w:name="CIDFont+F3">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5BB7" w:rsidRDefault="00BA5BB7">
      <w:pPr>
        <w:spacing w:after="0" w:line="240" w:lineRule="auto"/>
      </w:pPr>
      <w:r>
        <w:separator/>
      </w:r>
    </w:p>
  </w:footnote>
  <w:footnote w:type="continuationSeparator" w:id="0">
    <w:p w:rsidR="00BA5BB7" w:rsidRDefault="00BA5B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5712" w:rsidRDefault="00235712">
    <w:pPr>
      <w:pStyle w:val="Header"/>
      <w:spacing w:line="360" w:lineRule="auto"/>
      <w:ind w:left="1418" w:right="-426"/>
      <w:rPr>
        <w:rFonts w:ascii="Times New Roman" w:hAnsi="Times New Roman" w:cs="Times New Roman"/>
        <w:b/>
        <w:sz w:val="24"/>
      </w:rPr>
    </w:pPr>
    <w:r>
      <w:rPr>
        <w:rFonts w:ascii="Times New Roman" w:hAnsi="Times New Roman" w:cs="Times New Roman"/>
        <w:b/>
        <w:noProof/>
        <w:sz w:val="24"/>
        <w:szCs w:val="24"/>
        <w:lang w:val="en-US" w:eastAsia="en-US"/>
      </w:rPr>
      <w:drawing>
        <wp:anchor distT="0" distB="0" distL="114300" distR="114300" simplePos="0" relativeHeight="251670528" behindDoc="0" locked="0" layoutInCell="1" allowOverlap="1">
          <wp:simplePos x="0" y="0"/>
          <wp:positionH relativeFrom="leftMargin">
            <wp:posOffset>1421130</wp:posOffset>
          </wp:positionH>
          <wp:positionV relativeFrom="paragraph">
            <wp:posOffset>-153035</wp:posOffset>
          </wp:positionV>
          <wp:extent cx="876300" cy="87630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anchor>
      </w:drawing>
    </w:r>
    <w:r>
      <w:rPr>
        <w:rFonts w:ascii="Times New Roman" w:hAnsi="Times New Roman" w:cs="Times New Roman"/>
        <w:b/>
        <w:sz w:val="24"/>
      </w:rPr>
      <w:t>LABORATORIUM PEMBELAJARAN ILMU KOMPUTER</w:t>
    </w:r>
  </w:p>
  <w:p w:rsidR="00235712" w:rsidRDefault="00235712">
    <w:pPr>
      <w:pStyle w:val="Header"/>
      <w:spacing w:line="360" w:lineRule="auto"/>
      <w:rPr>
        <w:rFonts w:ascii="Times New Roman" w:hAnsi="Times New Roman" w:cs="Times New Roman"/>
        <w:b/>
        <w:sz w:val="24"/>
      </w:rPr>
    </w:pPr>
    <w:r>
      <w:rPr>
        <w:rFonts w:ascii="Times New Roman" w:hAnsi="Times New Roman" w:cs="Times New Roman"/>
        <w:b/>
        <w:sz w:val="24"/>
      </w:rPr>
      <w:t>FAKULTAS ILMU KOMPUTER</w:t>
    </w:r>
  </w:p>
  <w:p w:rsidR="00235712" w:rsidRDefault="00235712">
    <w:pPr>
      <w:pStyle w:val="Header"/>
      <w:spacing w:line="360" w:lineRule="auto"/>
      <w:rPr>
        <w:rFonts w:ascii="Times New Roman" w:hAnsi="Times New Roman" w:cs="Times New Roman"/>
        <w:b/>
        <w:sz w:val="24"/>
      </w:rPr>
    </w:pPr>
    <w:r>
      <w:rPr>
        <w:rFonts w:ascii="Times New Roman" w:hAnsi="Times New Roman" w:cs="Times New Roman"/>
        <w:noProof/>
        <w:sz w:val="24"/>
        <w:lang w:val="en-US" w:eastAsia="en-US"/>
      </w:rPr>
      <mc:AlternateContent>
        <mc:Choice Requires="wps">
          <w:drawing>
            <wp:anchor distT="0" distB="0" distL="114300" distR="114300" simplePos="0" relativeHeight="251668480" behindDoc="0" locked="0" layoutInCell="1" allowOverlap="1">
              <wp:simplePos x="0" y="0"/>
              <wp:positionH relativeFrom="column">
                <wp:posOffset>-40005</wp:posOffset>
              </wp:positionH>
              <wp:positionV relativeFrom="paragraph">
                <wp:posOffset>230505</wp:posOffset>
              </wp:positionV>
              <wp:extent cx="5400040" cy="0"/>
              <wp:effectExtent l="0" t="19050" r="10160" b="0"/>
              <wp:wrapNone/>
              <wp:docPr id="20" name="Straight Connector 1"/>
              <wp:cNvGraphicFramePr/>
              <a:graphic xmlns:a="http://schemas.openxmlformats.org/drawingml/2006/main">
                <a:graphicData uri="http://schemas.microsoft.com/office/word/2010/wordprocessingShape">
                  <wps:wsp>
                    <wps:cNvCnPr/>
                    <wps:spPr>
                      <a:xfrm>
                        <a:off x="0" y="0"/>
                        <a:ext cx="5400040" cy="0"/>
                      </a:xfrm>
                      <a:prstGeom prst="line">
                        <a:avLst/>
                      </a:prstGeom>
                      <a:ln w="44450" cmpd="thickThi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28C552" id="Straight Connector 1"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15pt,18.15pt" to="422.0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" strokecolor="black [3200]" strokeweight="3.5pt">
              <v:stroke linestyle="thickThin" joinstyle="miter"/>
            </v:line>
          </w:pict>
        </mc:Fallback>
      </mc:AlternateContent>
    </w:r>
    <w:r>
      <w:rPr>
        <w:rFonts w:ascii="Times New Roman" w:hAnsi="Times New Roman" w:cs="Times New Roman"/>
        <w:b/>
        <w:sz w:val="24"/>
      </w:rPr>
      <w:t>UNIVERSITAS BRAWIJAYA</w:t>
    </w:r>
  </w:p>
  <w:p w:rsidR="00235712" w:rsidRPr="00B728F4" w:rsidRDefault="00235712">
    <w:pPr>
      <w:pStyle w:val="Header"/>
      <w:tabs>
        <w:tab w:val="left" w:pos="1418"/>
      </w:tabs>
      <w:ind w:left="1560" w:hanging="1560"/>
      <w:rPr>
        <w:rFonts w:ascii="Times New Roman" w:hAnsi="Times New Roman" w:cs="Times New Roman"/>
        <w:sz w:val="24"/>
        <w:lang w:val="en-US"/>
      </w:rPr>
    </w:pPr>
    <w:r>
      <w:rPr>
        <w:noProof/>
        <w:lang w:val="en-US" w:eastAsia="en-US"/>
      </w:rPr>
      <mc:AlternateContent>
        <mc:Choice Requires="wps">
          <w:drawing>
            <wp:anchor distT="45720" distB="45720" distL="114300" distR="114300" simplePos="0" relativeHeight="251672576" behindDoc="0" locked="0" layoutInCell="1" allowOverlap="1">
              <wp:simplePos x="0" y="0"/>
              <wp:positionH relativeFrom="margin">
                <wp:posOffset>4414520</wp:posOffset>
              </wp:positionH>
              <wp:positionV relativeFrom="paragraph">
                <wp:posOffset>273685</wp:posOffset>
              </wp:positionV>
              <wp:extent cx="879475" cy="752475"/>
              <wp:effectExtent l="0" t="0" r="15875"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9475" cy="752475"/>
                      </a:xfrm>
                      <a:prstGeom prst="rect">
                        <a:avLst/>
                      </a:prstGeom>
                      <a:solidFill>
                        <a:srgbClr val="FFFFFF"/>
                      </a:solidFill>
                      <a:ln w="9525">
                        <a:solidFill>
                          <a:srgbClr val="000000"/>
                        </a:solidFill>
                        <a:miter lim="800000"/>
                      </a:ln>
                    </wps:spPr>
                    <wps:txbx>
                      <w:txbxContent>
                        <w:p w:rsidR="00235712" w:rsidRDefault="00235712">
                          <w:pP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47.6pt;margin-top:21.55pt;width:69.25pt;height:59.25pt;z-index:25167257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">
              <v:textbox>
                <w:txbxContent>
                  <w:p w:rsidR="00235712" w:rsidRDefault="00235712">
                    <w:pPr>
                      <w:rPr>
                        <w:rFonts w:ascii="Times New Roman" w:hAnsi="Times New Roman" w:cs="Times New Roman"/>
                        <w:sz w:val="24"/>
                        <w:szCs w:val="24"/>
                      </w:rPr>
                    </w:pPr>
                  </w:p>
                </w:txbxContent>
              </v:textbox>
              <w10:wrap type="square" anchorx="margin"/>
            </v:shape>
          </w:pict>
        </mc:Fallback>
      </mc:AlternateContent>
    </w:r>
    <w:r>
      <w:rPr>
        <w:rFonts w:ascii="Times New Roman" w:hAnsi="Times New Roman" w:cs="Times New Roman"/>
        <w:sz w:val="24"/>
        <w:szCs w:val="24"/>
      </w:rPr>
      <w:t>BAB</w:t>
    </w:r>
    <w:r>
      <w:rPr>
        <w:rFonts w:ascii="Times New Roman" w:hAnsi="Times New Roman" w:cs="Times New Roman"/>
        <w:sz w:val="24"/>
        <w:szCs w:val="24"/>
      </w:rPr>
      <w:tab/>
      <w:t xml:space="preserve">: PEMROGRAMAN DESKTOP – </w:t>
    </w:r>
    <w:r>
      <w:rPr>
        <w:rFonts w:ascii="Times New Roman" w:hAnsi="Times New Roman" w:cs="Times New Roman"/>
        <w:sz w:val="24"/>
        <w:szCs w:val="24"/>
        <w:lang w:val="en-US"/>
      </w:rPr>
      <w:t>MYSQL DATA ACCESS</w:t>
    </w:r>
  </w:p>
  <w:p w:rsidR="00235712" w:rsidRDefault="00235712">
    <w:pPr>
      <w:pStyle w:val="Header"/>
      <w:tabs>
        <w:tab w:val="clear" w:pos="4680"/>
        <w:tab w:val="left" w:pos="1418"/>
      </w:tabs>
      <w:rPr>
        <w:rFonts w:ascii="Times New Roman" w:hAnsi="Times New Roman" w:cs="Times New Roman"/>
        <w:sz w:val="24"/>
      </w:rPr>
    </w:pPr>
    <w:r>
      <w:rPr>
        <w:rFonts w:ascii="Times New Roman" w:hAnsi="Times New Roman" w:cs="Times New Roman"/>
        <w:sz w:val="24"/>
      </w:rPr>
      <w:t>NAMA</w:t>
    </w:r>
    <w:r>
      <w:rPr>
        <w:rFonts w:ascii="Times New Roman" w:hAnsi="Times New Roman" w:cs="Times New Roman"/>
        <w:sz w:val="24"/>
      </w:rPr>
      <w:tab/>
      <w:t>: AFIF MUSYAYYIDIN</w:t>
    </w:r>
  </w:p>
  <w:p w:rsidR="00235712" w:rsidRDefault="00235712">
    <w:pPr>
      <w:pStyle w:val="Header"/>
      <w:tabs>
        <w:tab w:val="clear" w:pos="4680"/>
        <w:tab w:val="left" w:pos="1418"/>
      </w:tabs>
      <w:rPr>
        <w:rFonts w:ascii="Times New Roman" w:hAnsi="Times New Roman" w:cs="Times New Roman"/>
        <w:sz w:val="24"/>
      </w:rPr>
    </w:pPr>
    <w:r>
      <w:rPr>
        <w:rFonts w:ascii="Times New Roman" w:hAnsi="Times New Roman" w:cs="Times New Roman"/>
        <w:sz w:val="24"/>
      </w:rPr>
      <w:t>NIM</w:t>
    </w:r>
    <w:r>
      <w:rPr>
        <w:rFonts w:ascii="Times New Roman" w:hAnsi="Times New Roman" w:cs="Times New Roman"/>
        <w:sz w:val="24"/>
      </w:rPr>
      <w:tab/>
      <w:t>: 175150201111006</w:t>
    </w:r>
  </w:p>
  <w:p w:rsidR="00235712" w:rsidRDefault="00235712">
    <w:pPr>
      <w:pStyle w:val="Header"/>
      <w:tabs>
        <w:tab w:val="clear" w:pos="4680"/>
        <w:tab w:val="left" w:pos="1418"/>
      </w:tabs>
      <w:rPr>
        <w:rFonts w:ascii="Times New Roman" w:hAnsi="Times New Roman" w:cs="Times New Roman"/>
        <w:i/>
        <w:sz w:val="24"/>
      </w:rPr>
    </w:pPr>
    <w:r>
      <w:rPr>
        <w:rFonts w:ascii="Times New Roman" w:hAnsi="Times New Roman" w:cs="Times New Roman"/>
        <w:sz w:val="24"/>
      </w:rPr>
      <w:t>TANGGAL</w:t>
    </w:r>
    <w:r>
      <w:rPr>
        <w:rFonts w:ascii="Times New Roman" w:hAnsi="Times New Roman" w:cs="Times New Roman"/>
        <w:sz w:val="24"/>
      </w:rPr>
      <w:tab/>
      <w:t xml:space="preserve">: </w:t>
    </w:r>
    <w:r w:rsidR="00C652BA">
      <w:rPr>
        <w:rFonts w:ascii="Times New Roman" w:hAnsi="Times New Roman" w:cs="Times New Roman"/>
        <w:sz w:val="24"/>
      </w:rPr>
      <w:t>24</w:t>
    </w:r>
    <w:r>
      <w:rPr>
        <w:rFonts w:ascii="Times New Roman" w:hAnsi="Times New Roman" w:cs="Times New Roman"/>
        <w:sz w:val="24"/>
      </w:rPr>
      <w:t>/09/2019</w:t>
    </w:r>
  </w:p>
  <w:p w:rsidR="00235712" w:rsidRDefault="00235712">
    <w:pPr>
      <w:pStyle w:val="Header"/>
      <w:tabs>
        <w:tab w:val="left" w:pos="1418"/>
      </w:tabs>
      <w:ind w:left="1530" w:hanging="1530"/>
      <w:rPr>
        <w:rFonts w:ascii="Times New Roman" w:hAnsi="Times New Roman" w:cs="Times New Roman"/>
        <w:sz w:val="24"/>
      </w:rPr>
    </w:pPr>
    <w:r>
      <w:rPr>
        <w:rFonts w:ascii="Times New Roman" w:hAnsi="Times New Roman" w:cs="Times New Roman"/>
        <w:sz w:val="24"/>
      </w:rPr>
      <w:t>ASISTEN</w:t>
    </w:r>
    <w:r>
      <w:rPr>
        <w:rFonts w:ascii="Times New Roman" w:hAnsi="Times New Roman" w:cs="Times New Roman"/>
        <w:sz w:val="24"/>
      </w:rPr>
      <w:tab/>
      <w:t xml:space="preserve">: - </w:t>
    </w:r>
    <w:r>
      <w:rPr>
        <w:rFonts w:ascii="Times New Roman" w:hAnsi="Times New Roman"/>
        <w:sz w:val="24"/>
        <w:lang w:val="en-US"/>
      </w:rPr>
      <w:t>D</w:t>
    </w:r>
    <w:r>
      <w:rPr>
        <w:rFonts w:ascii="Times New Roman" w:hAnsi="Times New Roman"/>
        <w:sz w:val="24"/>
      </w:rPr>
      <w:t>EDY</w:t>
    </w:r>
    <w:r>
      <w:rPr>
        <w:rFonts w:ascii="Times New Roman" w:hAnsi="Times New Roman"/>
        <w:sz w:val="24"/>
        <w:lang w:val="en-US"/>
      </w:rPr>
      <w:t xml:space="preserve"> R</w:t>
    </w:r>
    <w:r>
      <w:rPr>
        <w:rFonts w:ascii="Times New Roman" w:hAnsi="Times New Roman"/>
        <w:sz w:val="24"/>
      </w:rPr>
      <w:t>AKAYUDI</w:t>
    </w:r>
    <w:r>
      <w:rPr>
        <w:rFonts w:ascii="Times New Roman" w:hAnsi="Times New Roman"/>
        <w:sz w:val="24"/>
        <w:lang w:val="en-US"/>
      </w:rPr>
      <w:t xml:space="preserve"> P</w:t>
    </w:r>
    <w:r>
      <w:rPr>
        <w:rFonts w:ascii="Times New Roman" w:hAnsi="Times New Roman"/>
        <w:sz w:val="24"/>
      </w:rPr>
      <w:t>RASETYA</w:t>
    </w:r>
  </w:p>
  <w:p w:rsidR="00235712" w:rsidRDefault="00235712">
    <w:pPr>
      <w:pStyle w:val="Header"/>
      <w:tabs>
        <w:tab w:val="clear" w:pos="4680"/>
        <w:tab w:val="left" w:pos="1418"/>
      </w:tabs>
      <w:ind w:left="1530" w:hanging="1530"/>
      <w:rPr>
        <w:rFonts w:ascii="Times New Roman" w:hAnsi="Times New Roman" w:cs="Times New Roman"/>
        <w:sz w:val="24"/>
      </w:rPr>
    </w:pPr>
    <w:r>
      <w:rPr>
        <w:rFonts w:ascii="Times New Roman" w:hAnsi="Times New Roman" w:cs="Times New Roman"/>
        <w:sz w:val="24"/>
        <w:lang w:val="en-US"/>
      </w:rPr>
      <w:tab/>
    </w:r>
    <w:r>
      <w:rPr>
        <w:rFonts w:ascii="Times New Roman" w:hAnsi="Times New Roman" w:cs="Times New Roman"/>
        <w:sz w:val="24"/>
        <w:lang w:val="en-US"/>
      </w:rPr>
      <w:tab/>
      <w:t xml:space="preserve">- </w:t>
    </w:r>
    <w:r>
      <w:rPr>
        <w:rFonts w:ascii="Times New Roman" w:hAnsi="Times New Roman" w:cs="Times New Roman"/>
        <w:sz w:val="24"/>
      </w:rPr>
      <w:t>ZULFIKAR FAHMI FALAKH</w:t>
    </w:r>
  </w:p>
  <w:p w:rsidR="00235712" w:rsidRDefault="00235712">
    <w:pPr>
      <w:pStyle w:val="Header"/>
      <w:tabs>
        <w:tab w:val="clear" w:pos="4680"/>
        <w:tab w:val="left" w:pos="1418"/>
      </w:tabs>
      <w:ind w:left="1530" w:hanging="1530"/>
    </w:pPr>
    <w:r>
      <w:rPr>
        <w:rFonts w:ascii="Times New Roman" w:hAnsi="Times New Roman" w:cs="Times New Roman"/>
        <w:noProof/>
        <w:sz w:val="24"/>
        <w:lang w:val="en-US" w:eastAsia="en-US"/>
      </w:rPr>
      <mc:AlternateContent>
        <mc:Choice Requires="wps">
          <w:drawing>
            <wp:anchor distT="0" distB="0" distL="114300" distR="114300" simplePos="0" relativeHeight="251667456" behindDoc="0" locked="0" layoutInCell="1" allowOverlap="1">
              <wp:simplePos x="0" y="0"/>
              <wp:positionH relativeFrom="column">
                <wp:posOffset>-41910</wp:posOffset>
              </wp:positionH>
              <wp:positionV relativeFrom="paragraph">
                <wp:posOffset>81280</wp:posOffset>
              </wp:positionV>
              <wp:extent cx="5400040" cy="0"/>
              <wp:effectExtent l="0" t="19050" r="10160" b="0"/>
              <wp:wrapNone/>
              <wp:docPr id="8" name="Straight Connector 2"/>
              <wp:cNvGraphicFramePr/>
              <a:graphic xmlns:a="http://schemas.openxmlformats.org/drawingml/2006/main">
                <a:graphicData uri="http://schemas.microsoft.com/office/word/2010/wordprocessingShape">
                  <wps:wsp>
                    <wps:cNvCnPr/>
                    <wps:spPr>
                      <a:xfrm>
                        <a:off x="0" y="0"/>
                        <a:ext cx="5400040" cy="0"/>
                      </a:xfrm>
                      <a:prstGeom prst="line">
                        <a:avLst/>
                      </a:prstGeom>
                      <a:ln w="44450" cmpd="thickThi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B267C7" id="Straight Connector 2"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3pt,6.4pt" to="421.9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" strokecolor="black [3200]" strokeweight="3.5pt">
              <v:stroke linestyle="thickThin"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96AB1"/>
    <w:multiLevelType w:val="multilevel"/>
    <w:tmpl w:val="01A96AB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7E62EE"/>
    <w:multiLevelType w:val="multilevel"/>
    <w:tmpl w:val="057E62EE"/>
    <w:lvl w:ilvl="0">
      <w:start w:val="1"/>
      <w:numFmt w:val="decimal"/>
      <w:lvlText w:val="%1."/>
      <w:lvlJc w:val="left"/>
      <w:pPr>
        <w:ind w:left="1790" w:hanging="360"/>
      </w:pPr>
      <w:rPr>
        <w:color w:val="auto"/>
      </w:r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2" w15:restartNumberingAfterBreak="0">
    <w:nsid w:val="05C5087C"/>
    <w:multiLevelType w:val="hybridMultilevel"/>
    <w:tmpl w:val="48540A6E"/>
    <w:lvl w:ilvl="0" w:tplc="68C0EE78">
      <w:start w:val="1"/>
      <w:numFmt w:val="decimal"/>
      <w:lvlText w:val="%1."/>
      <w:lvlJc w:val="left"/>
      <w:pPr>
        <w:ind w:left="1790" w:hanging="360"/>
      </w:pPr>
      <w:rPr>
        <w:color w:val="auto"/>
      </w:rPr>
    </w:lvl>
    <w:lvl w:ilvl="1" w:tplc="04210001">
      <w:start w:val="1"/>
      <w:numFmt w:val="bullet"/>
      <w:lvlText w:val=""/>
      <w:lvlJc w:val="left"/>
      <w:pPr>
        <w:ind w:left="2510" w:hanging="360"/>
      </w:pPr>
      <w:rPr>
        <w:rFonts w:ascii="Symbol" w:hAnsi="Symbol" w:hint="default"/>
      </w:rPr>
    </w:lvl>
    <w:lvl w:ilvl="2" w:tplc="0421001B" w:tentative="1">
      <w:start w:val="1"/>
      <w:numFmt w:val="lowerRoman"/>
      <w:lvlText w:val="%3."/>
      <w:lvlJc w:val="right"/>
      <w:pPr>
        <w:ind w:left="3230" w:hanging="180"/>
      </w:pPr>
    </w:lvl>
    <w:lvl w:ilvl="3" w:tplc="0421000F" w:tentative="1">
      <w:start w:val="1"/>
      <w:numFmt w:val="decimal"/>
      <w:lvlText w:val="%4."/>
      <w:lvlJc w:val="left"/>
      <w:pPr>
        <w:ind w:left="3950" w:hanging="360"/>
      </w:pPr>
    </w:lvl>
    <w:lvl w:ilvl="4" w:tplc="04210019" w:tentative="1">
      <w:start w:val="1"/>
      <w:numFmt w:val="lowerLetter"/>
      <w:lvlText w:val="%5."/>
      <w:lvlJc w:val="left"/>
      <w:pPr>
        <w:ind w:left="4670" w:hanging="360"/>
      </w:pPr>
    </w:lvl>
    <w:lvl w:ilvl="5" w:tplc="0421001B" w:tentative="1">
      <w:start w:val="1"/>
      <w:numFmt w:val="lowerRoman"/>
      <w:lvlText w:val="%6."/>
      <w:lvlJc w:val="right"/>
      <w:pPr>
        <w:ind w:left="5390" w:hanging="180"/>
      </w:pPr>
    </w:lvl>
    <w:lvl w:ilvl="6" w:tplc="0421000F" w:tentative="1">
      <w:start w:val="1"/>
      <w:numFmt w:val="decimal"/>
      <w:lvlText w:val="%7."/>
      <w:lvlJc w:val="left"/>
      <w:pPr>
        <w:ind w:left="6110" w:hanging="360"/>
      </w:pPr>
    </w:lvl>
    <w:lvl w:ilvl="7" w:tplc="04210019" w:tentative="1">
      <w:start w:val="1"/>
      <w:numFmt w:val="lowerLetter"/>
      <w:lvlText w:val="%8."/>
      <w:lvlJc w:val="left"/>
      <w:pPr>
        <w:ind w:left="6830" w:hanging="360"/>
      </w:pPr>
    </w:lvl>
    <w:lvl w:ilvl="8" w:tplc="0421001B" w:tentative="1">
      <w:start w:val="1"/>
      <w:numFmt w:val="lowerRoman"/>
      <w:lvlText w:val="%9."/>
      <w:lvlJc w:val="right"/>
      <w:pPr>
        <w:ind w:left="7550" w:hanging="180"/>
      </w:pPr>
    </w:lvl>
  </w:abstractNum>
  <w:abstractNum w:abstractNumId="3" w15:restartNumberingAfterBreak="0">
    <w:nsid w:val="23B87C23"/>
    <w:multiLevelType w:val="hybridMultilevel"/>
    <w:tmpl w:val="4E82406E"/>
    <w:lvl w:ilvl="0" w:tplc="04210001">
      <w:start w:val="1"/>
      <w:numFmt w:val="bullet"/>
      <w:lvlText w:val=""/>
      <w:lvlJc w:val="left"/>
      <w:pPr>
        <w:ind w:left="2280" w:hanging="360"/>
      </w:pPr>
      <w:rPr>
        <w:rFonts w:ascii="Symbol" w:hAnsi="Symbol" w:hint="default"/>
      </w:rPr>
    </w:lvl>
    <w:lvl w:ilvl="1" w:tplc="04210003" w:tentative="1">
      <w:start w:val="1"/>
      <w:numFmt w:val="bullet"/>
      <w:lvlText w:val="o"/>
      <w:lvlJc w:val="left"/>
      <w:pPr>
        <w:ind w:left="3000" w:hanging="360"/>
      </w:pPr>
      <w:rPr>
        <w:rFonts w:ascii="Courier New" w:hAnsi="Courier New" w:cs="Courier New" w:hint="default"/>
      </w:rPr>
    </w:lvl>
    <w:lvl w:ilvl="2" w:tplc="04210005" w:tentative="1">
      <w:start w:val="1"/>
      <w:numFmt w:val="bullet"/>
      <w:lvlText w:val=""/>
      <w:lvlJc w:val="left"/>
      <w:pPr>
        <w:ind w:left="3720" w:hanging="360"/>
      </w:pPr>
      <w:rPr>
        <w:rFonts w:ascii="Wingdings" w:hAnsi="Wingdings" w:hint="default"/>
      </w:rPr>
    </w:lvl>
    <w:lvl w:ilvl="3" w:tplc="04210001" w:tentative="1">
      <w:start w:val="1"/>
      <w:numFmt w:val="bullet"/>
      <w:lvlText w:val=""/>
      <w:lvlJc w:val="left"/>
      <w:pPr>
        <w:ind w:left="4440" w:hanging="360"/>
      </w:pPr>
      <w:rPr>
        <w:rFonts w:ascii="Symbol" w:hAnsi="Symbol" w:hint="default"/>
      </w:rPr>
    </w:lvl>
    <w:lvl w:ilvl="4" w:tplc="04210003" w:tentative="1">
      <w:start w:val="1"/>
      <w:numFmt w:val="bullet"/>
      <w:lvlText w:val="o"/>
      <w:lvlJc w:val="left"/>
      <w:pPr>
        <w:ind w:left="5160" w:hanging="360"/>
      </w:pPr>
      <w:rPr>
        <w:rFonts w:ascii="Courier New" w:hAnsi="Courier New" w:cs="Courier New" w:hint="default"/>
      </w:rPr>
    </w:lvl>
    <w:lvl w:ilvl="5" w:tplc="04210005" w:tentative="1">
      <w:start w:val="1"/>
      <w:numFmt w:val="bullet"/>
      <w:lvlText w:val=""/>
      <w:lvlJc w:val="left"/>
      <w:pPr>
        <w:ind w:left="5880" w:hanging="360"/>
      </w:pPr>
      <w:rPr>
        <w:rFonts w:ascii="Wingdings" w:hAnsi="Wingdings" w:hint="default"/>
      </w:rPr>
    </w:lvl>
    <w:lvl w:ilvl="6" w:tplc="04210001" w:tentative="1">
      <w:start w:val="1"/>
      <w:numFmt w:val="bullet"/>
      <w:lvlText w:val=""/>
      <w:lvlJc w:val="left"/>
      <w:pPr>
        <w:ind w:left="6600" w:hanging="360"/>
      </w:pPr>
      <w:rPr>
        <w:rFonts w:ascii="Symbol" w:hAnsi="Symbol" w:hint="default"/>
      </w:rPr>
    </w:lvl>
    <w:lvl w:ilvl="7" w:tplc="04210003" w:tentative="1">
      <w:start w:val="1"/>
      <w:numFmt w:val="bullet"/>
      <w:lvlText w:val="o"/>
      <w:lvlJc w:val="left"/>
      <w:pPr>
        <w:ind w:left="7320" w:hanging="360"/>
      </w:pPr>
      <w:rPr>
        <w:rFonts w:ascii="Courier New" w:hAnsi="Courier New" w:cs="Courier New" w:hint="default"/>
      </w:rPr>
    </w:lvl>
    <w:lvl w:ilvl="8" w:tplc="04210005" w:tentative="1">
      <w:start w:val="1"/>
      <w:numFmt w:val="bullet"/>
      <w:lvlText w:val=""/>
      <w:lvlJc w:val="left"/>
      <w:pPr>
        <w:ind w:left="8040" w:hanging="360"/>
      </w:pPr>
      <w:rPr>
        <w:rFonts w:ascii="Wingdings" w:hAnsi="Wingdings" w:hint="default"/>
      </w:rPr>
    </w:lvl>
  </w:abstractNum>
  <w:abstractNum w:abstractNumId="4" w15:restartNumberingAfterBreak="0">
    <w:nsid w:val="29CB0878"/>
    <w:multiLevelType w:val="multilevel"/>
    <w:tmpl w:val="29CB0878"/>
    <w:lvl w:ilvl="0">
      <w:start w:val="1"/>
      <w:numFmt w:val="lowerLetter"/>
      <w:lvlText w:val="%1)"/>
      <w:lvlJc w:val="left"/>
      <w:pPr>
        <w:ind w:left="1790" w:hanging="360"/>
      </w:p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rPr>
        <w:rFonts w:ascii="CIDFont+F2" w:hAnsi="CIDFont+F2" w:hint="default"/>
        <w:b/>
        <w:color w:val="000000"/>
      </w:r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5" w15:restartNumberingAfterBreak="0">
    <w:nsid w:val="29E9010B"/>
    <w:multiLevelType w:val="hybridMultilevel"/>
    <w:tmpl w:val="FEFCB014"/>
    <w:lvl w:ilvl="0" w:tplc="4F3C0E00">
      <w:start w:val="1"/>
      <w:numFmt w:val="decimal"/>
      <w:lvlText w:val="%1."/>
      <w:lvlJc w:val="left"/>
      <w:pPr>
        <w:ind w:left="1790" w:hanging="360"/>
      </w:pPr>
      <w:rPr>
        <w:rFonts w:hint="default"/>
        <w:color w:val="auto"/>
      </w:rPr>
    </w:lvl>
    <w:lvl w:ilvl="1" w:tplc="04210001">
      <w:start w:val="1"/>
      <w:numFmt w:val="bullet"/>
      <w:lvlText w:val=""/>
      <w:lvlJc w:val="left"/>
      <w:pPr>
        <w:ind w:left="1440" w:hanging="360"/>
      </w:pPr>
      <w:rPr>
        <w:rFonts w:ascii="Symbol" w:hAnsi="Symbol"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0C77E14"/>
    <w:multiLevelType w:val="hybridMultilevel"/>
    <w:tmpl w:val="0C543786"/>
    <w:lvl w:ilvl="0" w:tplc="8BB4143A">
      <w:start w:val="1"/>
      <w:numFmt w:val="decimal"/>
      <w:lvlText w:val="%1."/>
      <w:lvlJc w:val="left"/>
      <w:pPr>
        <w:ind w:left="179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0CA747A"/>
    <w:multiLevelType w:val="hybridMultilevel"/>
    <w:tmpl w:val="79D69882"/>
    <w:lvl w:ilvl="0" w:tplc="3F786D9C">
      <w:start w:val="1"/>
      <w:numFmt w:val="decimal"/>
      <w:lvlText w:val="%1."/>
      <w:lvlJc w:val="left"/>
      <w:pPr>
        <w:ind w:left="179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1EB513B"/>
    <w:multiLevelType w:val="multilevel"/>
    <w:tmpl w:val="31EB513B"/>
    <w:lvl w:ilvl="0">
      <w:start w:val="1"/>
      <w:numFmt w:val="decimal"/>
      <w:lvlText w:val="%1."/>
      <w:lvlJc w:val="left"/>
      <w:pPr>
        <w:ind w:left="1080" w:hanging="360"/>
      </w:pPr>
      <w:rPr>
        <w:rFonts w:ascii="CIDFont+F2" w:hAnsi="CIDFont+F2" w:hint="default"/>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35594422"/>
    <w:multiLevelType w:val="multilevel"/>
    <w:tmpl w:val="35594422"/>
    <w:lvl w:ilvl="0">
      <w:start w:val="1"/>
      <w:numFmt w:val="decimal"/>
      <w:lvlText w:val="%1."/>
      <w:lvlJc w:val="left"/>
      <w:pPr>
        <w:ind w:left="1430" w:hanging="360"/>
      </w:pPr>
      <w:rPr>
        <w:rFonts w:hint="default"/>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abstractNum w:abstractNumId="10" w15:restartNumberingAfterBreak="0">
    <w:nsid w:val="384166AF"/>
    <w:multiLevelType w:val="multilevel"/>
    <w:tmpl w:val="384166AF"/>
    <w:lvl w:ilvl="0">
      <w:start w:val="1"/>
      <w:numFmt w:val="decimal"/>
      <w:lvlText w:val="%1."/>
      <w:lvlJc w:val="left"/>
      <w:pPr>
        <w:ind w:left="1790" w:hanging="360"/>
      </w:pPr>
      <w:rPr>
        <w:rFonts w:ascii="CIDFont+F1" w:hAnsi="CIDFont+F1" w:cstheme="minorBidi" w:hint="default"/>
        <w:color w:val="000000"/>
        <w:sz w:val="22"/>
      </w:r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11" w15:restartNumberingAfterBreak="0">
    <w:nsid w:val="3D5F266E"/>
    <w:multiLevelType w:val="multilevel"/>
    <w:tmpl w:val="3D5F266E"/>
    <w:lvl w:ilvl="0">
      <w:start w:val="1"/>
      <w:numFmt w:val="upperLetter"/>
      <w:pStyle w:val="Heading2"/>
      <w:lvlText w:val="%1."/>
      <w:lvlJc w:val="left"/>
      <w:pPr>
        <w:ind w:left="1070" w:hanging="360"/>
      </w:pPr>
      <w:rPr>
        <w:rFonts w:hint="default"/>
        <w:b/>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12" w15:restartNumberingAfterBreak="0">
    <w:nsid w:val="426A2D40"/>
    <w:multiLevelType w:val="hybridMultilevel"/>
    <w:tmpl w:val="417CB25E"/>
    <w:lvl w:ilvl="0" w:tplc="04210001">
      <w:start w:val="1"/>
      <w:numFmt w:val="bullet"/>
      <w:lvlText w:val=""/>
      <w:lvlJc w:val="left"/>
      <w:pPr>
        <w:ind w:left="2138" w:hanging="360"/>
      </w:pPr>
      <w:rPr>
        <w:rFonts w:ascii="Symbol" w:hAnsi="Symbol" w:hint="default"/>
      </w:rPr>
    </w:lvl>
    <w:lvl w:ilvl="1" w:tplc="04210003" w:tentative="1">
      <w:start w:val="1"/>
      <w:numFmt w:val="bullet"/>
      <w:lvlText w:val="o"/>
      <w:lvlJc w:val="left"/>
      <w:pPr>
        <w:ind w:left="2858" w:hanging="360"/>
      </w:pPr>
      <w:rPr>
        <w:rFonts w:ascii="Courier New" w:hAnsi="Courier New" w:cs="Courier New" w:hint="default"/>
      </w:rPr>
    </w:lvl>
    <w:lvl w:ilvl="2" w:tplc="04210005" w:tentative="1">
      <w:start w:val="1"/>
      <w:numFmt w:val="bullet"/>
      <w:lvlText w:val=""/>
      <w:lvlJc w:val="left"/>
      <w:pPr>
        <w:ind w:left="3578" w:hanging="360"/>
      </w:pPr>
      <w:rPr>
        <w:rFonts w:ascii="Wingdings" w:hAnsi="Wingdings" w:hint="default"/>
      </w:rPr>
    </w:lvl>
    <w:lvl w:ilvl="3" w:tplc="04210001" w:tentative="1">
      <w:start w:val="1"/>
      <w:numFmt w:val="bullet"/>
      <w:lvlText w:val=""/>
      <w:lvlJc w:val="left"/>
      <w:pPr>
        <w:ind w:left="4298" w:hanging="360"/>
      </w:pPr>
      <w:rPr>
        <w:rFonts w:ascii="Symbol" w:hAnsi="Symbol" w:hint="default"/>
      </w:rPr>
    </w:lvl>
    <w:lvl w:ilvl="4" w:tplc="04210003" w:tentative="1">
      <w:start w:val="1"/>
      <w:numFmt w:val="bullet"/>
      <w:lvlText w:val="o"/>
      <w:lvlJc w:val="left"/>
      <w:pPr>
        <w:ind w:left="5018" w:hanging="360"/>
      </w:pPr>
      <w:rPr>
        <w:rFonts w:ascii="Courier New" w:hAnsi="Courier New" w:cs="Courier New" w:hint="default"/>
      </w:rPr>
    </w:lvl>
    <w:lvl w:ilvl="5" w:tplc="04210005" w:tentative="1">
      <w:start w:val="1"/>
      <w:numFmt w:val="bullet"/>
      <w:lvlText w:val=""/>
      <w:lvlJc w:val="left"/>
      <w:pPr>
        <w:ind w:left="5738" w:hanging="360"/>
      </w:pPr>
      <w:rPr>
        <w:rFonts w:ascii="Wingdings" w:hAnsi="Wingdings" w:hint="default"/>
      </w:rPr>
    </w:lvl>
    <w:lvl w:ilvl="6" w:tplc="04210001" w:tentative="1">
      <w:start w:val="1"/>
      <w:numFmt w:val="bullet"/>
      <w:lvlText w:val=""/>
      <w:lvlJc w:val="left"/>
      <w:pPr>
        <w:ind w:left="6458" w:hanging="360"/>
      </w:pPr>
      <w:rPr>
        <w:rFonts w:ascii="Symbol" w:hAnsi="Symbol" w:hint="default"/>
      </w:rPr>
    </w:lvl>
    <w:lvl w:ilvl="7" w:tplc="04210003" w:tentative="1">
      <w:start w:val="1"/>
      <w:numFmt w:val="bullet"/>
      <w:lvlText w:val="o"/>
      <w:lvlJc w:val="left"/>
      <w:pPr>
        <w:ind w:left="7178" w:hanging="360"/>
      </w:pPr>
      <w:rPr>
        <w:rFonts w:ascii="Courier New" w:hAnsi="Courier New" w:cs="Courier New" w:hint="default"/>
      </w:rPr>
    </w:lvl>
    <w:lvl w:ilvl="8" w:tplc="04210005" w:tentative="1">
      <w:start w:val="1"/>
      <w:numFmt w:val="bullet"/>
      <w:lvlText w:val=""/>
      <w:lvlJc w:val="left"/>
      <w:pPr>
        <w:ind w:left="7898" w:hanging="360"/>
      </w:pPr>
      <w:rPr>
        <w:rFonts w:ascii="Wingdings" w:hAnsi="Wingdings" w:hint="default"/>
      </w:rPr>
    </w:lvl>
  </w:abstractNum>
  <w:abstractNum w:abstractNumId="13" w15:restartNumberingAfterBreak="0">
    <w:nsid w:val="46143031"/>
    <w:multiLevelType w:val="multilevel"/>
    <w:tmpl w:val="4614303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7AC4894"/>
    <w:multiLevelType w:val="multilevel"/>
    <w:tmpl w:val="47AC4894"/>
    <w:lvl w:ilvl="0">
      <w:start w:val="1"/>
      <w:numFmt w:val="decimal"/>
      <w:lvlText w:val="%1."/>
      <w:lvlJc w:val="left"/>
      <w:pPr>
        <w:ind w:left="1430" w:hanging="360"/>
      </w:pPr>
      <w:rPr>
        <w:rFonts w:ascii="CIDFont+F1" w:hAnsi="CIDFont+F1" w:cstheme="minorBidi" w:hint="default"/>
        <w:color w:val="000000"/>
        <w:sz w:val="22"/>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abstractNum w:abstractNumId="15" w15:restartNumberingAfterBreak="0">
    <w:nsid w:val="4E1B23CA"/>
    <w:multiLevelType w:val="multilevel"/>
    <w:tmpl w:val="4E1B23CA"/>
    <w:lvl w:ilvl="0">
      <w:start w:val="1"/>
      <w:numFmt w:val="decimal"/>
      <w:lvlText w:val="%1."/>
      <w:lvlJc w:val="left"/>
      <w:pPr>
        <w:ind w:left="1430" w:hanging="360"/>
      </w:pPr>
      <w:rPr>
        <w:rFonts w:ascii="CIDFont+F1" w:hAnsi="CIDFont+F1" w:cstheme="minorBidi" w:hint="default"/>
        <w:color w:val="000000"/>
        <w:sz w:val="22"/>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abstractNum w:abstractNumId="16" w15:restartNumberingAfterBreak="0">
    <w:nsid w:val="4F8737CE"/>
    <w:multiLevelType w:val="multilevel"/>
    <w:tmpl w:val="4F8737CE"/>
    <w:lvl w:ilvl="0">
      <w:start w:val="1"/>
      <w:numFmt w:val="decimal"/>
      <w:lvlText w:val="%1."/>
      <w:lvlJc w:val="left"/>
      <w:pPr>
        <w:ind w:left="1494" w:hanging="360"/>
      </w:pPr>
      <w:rPr>
        <w:rFonts w:ascii="CIDFont+F2" w:hAnsi="CIDFont+F2" w:hint="default"/>
      </w:r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7" w15:restartNumberingAfterBreak="0">
    <w:nsid w:val="525F4D48"/>
    <w:multiLevelType w:val="hybridMultilevel"/>
    <w:tmpl w:val="B3CE8D52"/>
    <w:lvl w:ilvl="0" w:tplc="68C0EE78">
      <w:start w:val="1"/>
      <w:numFmt w:val="decimal"/>
      <w:lvlText w:val="%1."/>
      <w:lvlJc w:val="left"/>
      <w:pPr>
        <w:ind w:left="1790" w:hanging="360"/>
      </w:pPr>
      <w:rPr>
        <w:color w:val="auto"/>
      </w:rPr>
    </w:lvl>
    <w:lvl w:ilvl="1" w:tplc="04210001">
      <w:start w:val="1"/>
      <w:numFmt w:val="bullet"/>
      <w:lvlText w:val=""/>
      <w:lvlJc w:val="left"/>
      <w:pPr>
        <w:ind w:left="2510" w:hanging="360"/>
      </w:pPr>
      <w:rPr>
        <w:rFonts w:ascii="Symbol" w:hAnsi="Symbol" w:hint="default"/>
      </w:rPr>
    </w:lvl>
    <w:lvl w:ilvl="2" w:tplc="0421001B" w:tentative="1">
      <w:start w:val="1"/>
      <w:numFmt w:val="lowerRoman"/>
      <w:lvlText w:val="%3."/>
      <w:lvlJc w:val="right"/>
      <w:pPr>
        <w:ind w:left="3230" w:hanging="180"/>
      </w:pPr>
    </w:lvl>
    <w:lvl w:ilvl="3" w:tplc="0421000F" w:tentative="1">
      <w:start w:val="1"/>
      <w:numFmt w:val="decimal"/>
      <w:lvlText w:val="%4."/>
      <w:lvlJc w:val="left"/>
      <w:pPr>
        <w:ind w:left="3950" w:hanging="360"/>
      </w:pPr>
    </w:lvl>
    <w:lvl w:ilvl="4" w:tplc="04210019" w:tentative="1">
      <w:start w:val="1"/>
      <w:numFmt w:val="lowerLetter"/>
      <w:lvlText w:val="%5."/>
      <w:lvlJc w:val="left"/>
      <w:pPr>
        <w:ind w:left="4670" w:hanging="360"/>
      </w:pPr>
    </w:lvl>
    <w:lvl w:ilvl="5" w:tplc="0421001B" w:tentative="1">
      <w:start w:val="1"/>
      <w:numFmt w:val="lowerRoman"/>
      <w:lvlText w:val="%6."/>
      <w:lvlJc w:val="right"/>
      <w:pPr>
        <w:ind w:left="5390" w:hanging="180"/>
      </w:pPr>
    </w:lvl>
    <w:lvl w:ilvl="6" w:tplc="0421000F" w:tentative="1">
      <w:start w:val="1"/>
      <w:numFmt w:val="decimal"/>
      <w:lvlText w:val="%7."/>
      <w:lvlJc w:val="left"/>
      <w:pPr>
        <w:ind w:left="6110" w:hanging="360"/>
      </w:pPr>
    </w:lvl>
    <w:lvl w:ilvl="7" w:tplc="04210019" w:tentative="1">
      <w:start w:val="1"/>
      <w:numFmt w:val="lowerLetter"/>
      <w:lvlText w:val="%8."/>
      <w:lvlJc w:val="left"/>
      <w:pPr>
        <w:ind w:left="6830" w:hanging="360"/>
      </w:pPr>
    </w:lvl>
    <w:lvl w:ilvl="8" w:tplc="0421001B" w:tentative="1">
      <w:start w:val="1"/>
      <w:numFmt w:val="lowerRoman"/>
      <w:lvlText w:val="%9."/>
      <w:lvlJc w:val="right"/>
      <w:pPr>
        <w:ind w:left="7550" w:hanging="180"/>
      </w:pPr>
    </w:lvl>
  </w:abstractNum>
  <w:abstractNum w:abstractNumId="18" w15:restartNumberingAfterBreak="0">
    <w:nsid w:val="547B4271"/>
    <w:multiLevelType w:val="hybridMultilevel"/>
    <w:tmpl w:val="0DF25E34"/>
    <w:lvl w:ilvl="0" w:tplc="48983DFE">
      <w:start w:val="1"/>
      <w:numFmt w:val="decimal"/>
      <w:lvlText w:val="%1."/>
      <w:lvlJc w:val="left"/>
      <w:pPr>
        <w:ind w:left="1790" w:hanging="360"/>
      </w:pPr>
      <w:rPr>
        <w:rFonts w:hint="default"/>
      </w:rPr>
    </w:lvl>
    <w:lvl w:ilvl="1" w:tplc="04210019">
      <w:start w:val="1"/>
      <w:numFmt w:val="lowerLetter"/>
      <w:lvlText w:val="%2."/>
      <w:lvlJc w:val="left"/>
      <w:pPr>
        <w:ind w:left="1440" w:hanging="360"/>
      </w:pPr>
    </w:lvl>
    <w:lvl w:ilvl="2" w:tplc="04210001">
      <w:start w:val="1"/>
      <w:numFmt w:val="bullet"/>
      <w:lvlText w:val=""/>
      <w:lvlJc w:val="left"/>
      <w:pPr>
        <w:ind w:left="2160" w:hanging="180"/>
      </w:pPr>
      <w:rPr>
        <w:rFonts w:ascii="Symbol" w:hAnsi="Symbol"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4CF6056"/>
    <w:multiLevelType w:val="hybridMultilevel"/>
    <w:tmpl w:val="17160898"/>
    <w:lvl w:ilvl="0" w:tplc="04210001">
      <w:start w:val="1"/>
      <w:numFmt w:val="bullet"/>
      <w:lvlText w:val=""/>
      <w:lvlJc w:val="left"/>
      <w:pPr>
        <w:ind w:left="2138" w:hanging="360"/>
      </w:pPr>
      <w:rPr>
        <w:rFonts w:ascii="Symbol" w:hAnsi="Symbol" w:hint="default"/>
      </w:rPr>
    </w:lvl>
    <w:lvl w:ilvl="1" w:tplc="04210003" w:tentative="1">
      <w:start w:val="1"/>
      <w:numFmt w:val="bullet"/>
      <w:lvlText w:val="o"/>
      <w:lvlJc w:val="left"/>
      <w:pPr>
        <w:ind w:left="2858" w:hanging="360"/>
      </w:pPr>
      <w:rPr>
        <w:rFonts w:ascii="Courier New" w:hAnsi="Courier New" w:cs="Courier New" w:hint="default"/>
      </w:rPr>
    </w:lvl>
    <w:lvl w:ilvl="2" w:tplc="04210005" w:tentative="1">
      <w:start w:val="1"/>
      <w:numFmt w:val="bullet"/>
      <w:lvlText w:val=""/>
      <w:lvlJc w:val="left"/>
      <w:pPr>
        <w:ind w:left="3578" w:hanging="360"/>
      </w:pPr>
      <w:rPr>
        <w:rFonts w:ascii="Wingdings" w:hAnsi="Wingdings" w:hint="default"/>
      </w:rPr>
    </w:lvl>
    <w:lvl w:ilvl="3" w:tplc="04210001" w:tentative="1">
      <w:start w:val="1"/>
      <w:numFmt w:val="bullet"/>
      <w:lvlText w:val=""/>
      <w:lvlJc w:val="left"/>
      <w:pPr>
        <w:ind w:left="4298" w:hanging="360"/>
      </w:pPr>
      <w:rPr>
        <w:rFonts w:ascii="Symbol" w:hAnsi="Symbol" w:hint="default"/>
      </w:rPr>
    </w:lvl>
    <w:lvl w:ilvl="4" w:tplc="04210003" w:tentative="1">
      <w:start w:val="1"/>
      <w:numFmt w:val="bullet"/>
      <w:lvlText w:val="o"/>
      <w:lvlJc w:val="left"/>
      <w:pPr>
        <w:ind w:left="5018" w:hanging="360"/>
      </w:pPr>
      <w:rPr>
        <w:rFonts w:ascii="Courier New" w:hAnsi="Courier New" w:cs="Courier New" w:hint="default"/>
      </w:rPr>
    </w:lvl>
    <w:lvl w:ilvl="5" w:tplc="04210005" w:tentative="1">
      <w:start w:val="1"/>
      <w:numFmt w:val="bullet"/>
      <w:lvlText w:val=""/>
      <w:lvlJc w:val="left"/>
      <w:pPr>
        <w:ind w:left="5738" w:hanging="360"/>
      </w:pPr>
      <w:rPr>
        <w:rFonts w:ascii="Wingdings" w:hAnsi="Wingdings" w:hint="default"/>
      </w:rPr>
    </w:lvl>
    <w:lvl w:ilvl="6" w:tplc="04210001" w:tentative="1">
      <w:start w:val="1"/>
      <w:numFmt w:val="bullet"/>
      <w:lvlText w:val=""/>
      <w:lvlJc w:val="left"/>
      <w:pPr>
        <w:ind w:left="6458" w:hanging="360"/>
      </w:pPr>
      <w:rPr>
        <w:rFonts w:ascii="Symbol" w:hAnsi="Symbol" w:hint="default"/>
      </w:rPr>
    </w:lvl>
    <w:lvl w:ilvl="7" w:tplc="04210003" w:tentative="1">
      <w:start w:val="1"/>
      <w:numFmt w:val="bullet"/>
      <w:lvlText w:val="o"/>
      <w:lvlJc w:val="left"/>
      <w:pPr>
        <w:ind w:left="7178" w:hanging="360"/>
      </w:pPr>
      <w:rPr>
        <w:rFonts w:ascii="Courier New" w:hAnsi="Courier New" w:cs="Courier New" w:hint="default"/>
      </w:rPr>
    </w:lvl>
    <w:lvl w:ilvl="8" w:tplc="04210005" w:tentative="1">
      <w:start w:val="1"/>
      <w:numFmt w:val="bullet"/>
      <w:lvlText w:val=""/>
      <w:lvlJc w:val="left"/>
      <w:pPr>
        <w:ind w:left="7898" w:hanging="360"/>
      </w:pPr>
      <w:rPr>
        <w:rFonts w:ascii="Wingdings" w:hAnsi="Wingdings" w:hint="default"/>
      </w:rPr>
    </w:lvl>
  </w:abstractNum>
  <w:abstractNum w:abstractNumId="20" w15:restartNumberingAfterBreak="0">
    <w:nsid w:val="6A1B5806"/>
    <w:multiLevelType w:val="hybridMultilevel"/>
    <w:tmpl w:val="5060C280"/>
    <w:lvl w:ilvl="0" w:tplc="AFAC0BC4">
      <w:start w:val="1"/>
      <w:numFmt w:val="decimal"/>
      <w:lvlText w:val="%1."/>
      <w:lvlJc w:val="left"/>
      <w:pPr>
        <w:ind w:left="179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6ED6548F"/>
    <w:multiLevelType w:val="multilevel"/>
    <w:tmpl w:val="6ED6548F"/>
    <w:lvl w:ilvl="0">
      <w:start w:val="1"/>
      <w:numFmt w:val="bullet"/>
      <w:lvlText w:val=""/>
      <w:lvlJc w:val="left"/>
      <w:pPr>
        <w:ind w:left="2870" w:hanging="360"/>
      </w:pPr>
      <w:rPr>
        <w:rFonts w:ascii="Wingdings" w:hAnsi="Wingdings" w:hint="default"/>
      </w:rPr>
    </w:lvl>
    <w:lvl w:ilvl="1">
      <w:start w:val="1"/>
      <w:numFmt w:val="bullet"/>
      <w:lvlText w:val="o"/>
      <w:lvlJc w:val="left"/>
      <w:pPr>
        <w:ind w:left="3590" w:hanging="360"/>
      </w:pPr>
      <w:rPr>
        <w:rFonts w:ascii="Courier New" w:hAnsi="Courier New" w:cs="Courier New" w:hint="default"/>
      </w:rPr>
    </w:lvl>
    <w:lvl w:ilvl="2">
      <w:start w:val="2"/>
      <w:numFmt w:val="bullet"/>
      <w:lvlText w:val="-"/>
      <w:lvlJc w:val="left"/>
      <w:pPr>
        <w:ind w:left="4310" w:hanging="360"/>
      </w:pPr>
      <w:rPr>
        <w:rFonts w:ascii="Times New Roman" w:eastAsiaTheme="minorEastAsia" w:hAnsi="Times New Roman" w:cs="Times New Roman" w:hint="default"/>
      </w:rPr>
    </w:lvl>
    <w:lvl w:ilvl="3">
      <w:start w:val="1"/>
      <w:numFmt w:val="bullet"/>
      <w:lvlText w:val=""/>
      <w:lvlJc w:val="left"/>
      <w:pPr>
        <w:ind w:left="5030" w:hanging="360"/>
      </w:pPr>
      <w:rPr>
        <w:rFonts w:ascii="Symbol" w:hAnsi="Symbol" w:hint="default"/>
      </w:rPr>
    </w:lvl>
    <w:lvl w:ilvl="4">
      <w:start w:val="1"/>
      <w:numFmt w:val="bullet"/>
      <w:lvlText w:val="o"/>
      <w:lvlJc w:val="left"/>
      <w:pPr>
        <w:ind w:left="5750" w:hanging="360"/>
      </w:pPr>
      <w:rPr>
        <w:rFonts w:ascii="Courier New" w:hAnsi="Courier New" w:cs="Courier New" w:hint="default"/>
      </w:rPr>
    </w:lvl>
    <w:lvl w:ilvl="5">
      <w:start w:val="1"/>
      <w:numFmt w:val="bullet"/>
      <w:lvlText w:val=""/>
      <w:lvlJc w:val="left"/>
      <w:pPr>
        <w:ind w:left="6470" w:hanging="360"/>
      </w:pPr>
      <w:rPr>
        <w:rFonts w:ascii="Wingdings" w:hAnsi="Wingdings" w:hint="default"/>
      </w:rPr>
    </w:lvl>
    <w:lvl w:ilvl="6">
      <w:start w:val="1"/>
      <w:numFmt w:val="bullet"/>
      <w:lvlText w:val=""/>
      <w:lvlJc w:val="left"/>
      <w:pPr>
        <w:ind w:left="7190" w:hanging="360"/>
      </w:pPr>
      <w:rPr>
        <w:rFonts w:ascii="Symbol" w:hAnsi="Symbol" w:hint="default"/>
      </w:rPr>
    </w:lvl>
    <w:lvl w:ilvl="7">
      <w:start w:val="1"/>
      <w:numFmt w:val="bullet"/>
      <w:lvlText w:val="o"/>
      <w:lvlJc w:val="left"/>
      <w:pPr>
        <w:ind w:left="7910" w:hanging="360"/>
      </w:pPr>
      <w:rPr>
        <w:rFonts w:ascii="Courier New" w:hAnsi="Courier New" w:cs="Courier New" w:hint="default"/>
      </w:rPr>
    </w:lvl>
    <w:lvl w:ilvl="8">
      <w:start w:val="1"/>
      <w:numFmt w:val="bullet"/>
      <w:lvlText w:val=""/>
      <w:lvlJc w:val="left"/>
      <w:pPr>
        <w:ind w:left="8630" w:hanging="360"/>
      </w:pPr>
      <w:rPr>
        <w:rFonts w:ascii="Wingdings" w:hAnsi="Wingdings" w:hint="default"/>
      </w:rPr>
    </w:lvl>
  </w:abstractNum>
  <w:abstractNum w:abstractNumId="22" w15:restartNumberingAfterBreak="0">
    <w:nsid w:val="76DB7CAA"/>
    <w:multiLevelType w:val="multilevel"/>
    <w:tmpl w:val="76DB7CAA"/>
    <w:lvl w:ilvl="0">
      <w:start w:val="1"/>
      <w:numFmt w:val="bullet"/>
      <w:lvlText w:val=""/>
      <w:lvlJc w:val="left"/>
      <w:pPr>
        <w:ind w:left="2150" w:hanging="360"/>
      </w:pPr>
      <w:rPr>
        <w:rFonts w:ascii="Symbol" w:hAnsi="Symbol" w:hint="default"/>
      </w:rPr>
    </w:lvl>
    <w:lvl w:ilvl="1">
      <w:start w:val="1"/>
      <w:numFmt w:val="bullet"/>
      <w:lvlText w:val="o"/>
      <w:lvlJc w:val="left"/>
      <w:pPr>
        <w:ind w:left="2870" w:hanging="360"/>
      </w:pPr>
      <w:rPr>
        <w:rFonts w:ascii="Courier New" w:hAnsi="Courier New" w:cs="Courier New" w:hint="default"/>
      </w:rPr>
    </w:lvl>
    <w:lvl w:ilvl="2">
      <w:start w:val="1"/>
      <w:numFmt w:val="bullet"/>
      <w:lvlText w:val=""/>
      <w:lvlJc w:val="left"/>
      <w:pPr>
        <w:ind w:left="3590" w:hanging="360"/>
      </w:pPr>
      <w:rPr>
        <w:rFonts w:ascii="Wingdings" w:hAnsi="Wingdings" w:hint="default"/>
      </w:rPr>
    </w:lvl>
    <w:lvl w:ilvl="3">
      <w:start w:val="1"/>
      <w:numFmt w:val="bullet"/>
      <w:lvlText w:val=""/>
      <w:lvlJc w:val="left"/>
      <w:pPr>
        <w:ind w:left="4310" w:hanging="360"/>
      </w:pPr>
      <w:rPr>
        <w:rFonts w:ascii="Symbol" w:hAnsi="Symbol" w:hint="default"/>
      </w:rPr>
    </w:lvl>
    <w:lvl w:ilvl="4">
      <w:start w:val="1"/>
      <w:numFmt w:val="bullet"/>
      <w:lvlText w:val="o"/>
      <w:lvlJc w:val="left"/>
      <w:pPr>
        <w:ind w:left="5030" w:hanging="360"/>
      </w:pPr>
      <w:rPr>
        <w:rFonts w:ascii="Courier New" w:hAnsi="Courier New" w:cs="Courier New" w:hint="default"/>
      </w:rPr>
    </w:lvl>
    <w:lvl w:ilvl="5">
      <w:start w:val="1"/>
      <w:numFmt w:val="bullet"/>
      <w:lvlText w:val=""/>
      <w:lvlJc w:val="left"/>
      <w:pPr>
        <w:ind w:left="5750" w:hanging="360"/>
      </w:pPr>
      <w:rPr>
        <w:rFonts w:ascii="Wingdings" w:hAnsi="Wingdings" w:hint="default"/>
      </w:rPr>
    </w:lvl>
    <w:lvl w:ilvl="6">
      <w:start w:val="1"/>
      <w:numFmt w:val="bullet"/>
      <w:lvlText w:val=""/>
      <w:lvlJc w:val="left"/>
      <w:pPr>
        <w:ind w:left="6470" w:hanging="360"/>
      </w:pPr>
      <w:rPr>
        <w:rFonts w:ascii="Symbol" w:hAnsi="Symbol" w:hint="default"/>
      </w:rPr>
    </w:lvl>
    <w:lvl w:ilvl="7">
      <w:start w:val="1"/>
      <w:numFmt w:val="bullet"/>
      <w:lvlText w:val="o"/>
      <w:lvlJc w:val="left"/>
      <w:pPr>
        <w:ind w:left="7190" w:hanging="360"/>
      </w:pPr>
      <w:rPr>
        <w:rFonts w:ascii="Courier New" w:hAnsi="Courier New" w:cs="Courier New" w:hint="default"/>
      </w:rPr>
    </w:lvl>
    <w:lvl w:ilvl="8">
      <w:start w:val="1"/>
      <w:numFmt w:val="bullet"/>
      <w:lvlText w:val=""/>
      <w:lvlJc w:val="left"/>
      <w:pPr>
        <w:ind w:left="7910" w:hanging="360"/>
      </w:pPr>
      <w:rPr>
        <w:rFonts w:ascii="Wingdings" w:hAnsi="Wingdings" w:hint="default"/>
      </w:rPr>
    </w:lvl>
  </w:abstractNum>
  <w:abstractNum w:abstractNumId="23" w15:restartNumberingAfterBreak="0">
    <w:nsid w:val="797F476D"/>
    <w:multiLevelType w:val="multilevel"/>
    <w:tmpl w:val="797F476D"/>
    <w:lvl w:ilvl="0">
      <w:start w:val="1"/>
      <w:numFmt w:val="decimal"/>
      <w:lvlText w:val="%1."/>
      <w:lvlJc w:val="left"/>
      <w:pPr>
        <w:ind w:left="1854" w:hanging="360"/>
      </w:pPr>
      <w:rPr>
        <w:rFonts w:ascii="CIDFont+F1" w:hAnsi="CIDFont+F1" w:cstheme="minorBidi" w:hint="default"/>
        <w:color w:val="000000"/>
        <w:sz w:val="22"/>
      </w:rPr>
    </w:lvl>
    <w:lvl w:ilvl="1">
      <w:start w:val="1"/>
      <w:numFmt w:val="lowerLetter"/>
      <w:lvlText w:val="%2."/>
      <w:lvlJc w:val="left"/>
      <w:pPr>
        <w:ind w:left="2574" w:hanging="360"/>
      </w:pPr>
    </w:lvl>
    <w:lvl w:ilvl="2">
      <w:start w:val="1"/>
      <w:numFmt w:val="lowerRoman"/>
      <w:lvlText w:val="%3."/>
      <w:lvlJc w:val="right"/>
      <w:pPr>
        <w:ind w:left="3294" w:hanging="180"/>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abstractNum w:abstractNumId="24" w15:restartNumberingAfterBreak="0">
    <w:nsid w:val="7A027D6F"/>
    <w:multiLevelType w:val="hybridMultilevel"/>
    <w:tmpl w:val="5384584A"/>
    <w:lvl w:ilvl="0" w:tplc="17AA270A">
      <w:start w:val="1"/>
      <w:numFmt w:val="decimal"/>
      <w:lvlText w:val="%1."/>
      <w:lvlJc w:val="left"/>
      <w:pPr>
        <w:ind w:left="1790" w:hanging="360"/>
      </w:pPr>
      <w:rPr>
        <w:rFonts w:hint="default"/>
        <w:color w:val="auto"/>
      </w:rPr>
    </w:lvl>
    <w:lvl w:ilvl="1" w:tplc="04210019">
      <w:start w:val="1"/>
      <w:numFmt w:val="lowerLetter"/>
      <w:lvlText w:val="%2."/>
      <w:lvlJc w:val="left"/>
      <w:pPr>
        <w:ind w:left="1440" w:hanging="360"/>
      </w:pPr>
    </w:lvl>
    <w:lvl w:ilvl="2" w:tplc="04210001">
      <w:start w:val="1"/>
      <w:numFmt w:val="bullet"/>
      <w:lvlText w:val=""/>
      <w:lvlJc w:val="left"/>
      <w:pPr>
        <w:ind w:left="2160" w:hanging="180"/>
      </w:pPr>
      <w:rPr>
        <w:rFonts w:ascii="Symbol" w:hAnsi="Symbol"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7D527EB0"/>
    <w:multiLevelType w:val="multilevel"/>
    <w:tmpl w:val="7D527EB0"/>
    <w:lvl w:ilvl="0">
      <w:start w:val="1"/>
      <w:numFmt w:val="decimal"/>
      <w:lvlText w:val="%1."/>
      <w:lvlJc w:val="left"/>
      <w:pPr>
        <w:ind w:left="3590" w:hanging="360"/>
      </w:pPr>
      <w:rPr>
        <w:rFonts w:hint="default"/>
      </w:rPr>
    </w:lvl>
    <w:lvl w:ilvl="1">
      <w:start w:val="1"/>
      <w:numFmt w:val="lowerLetter"/>
      <w:lvlText w:val="%2."/>
      <w:lvlJc w:val="left"/>
      <w:pPr>
        <w:ind w:left="4310" w:hanging="360"/>
      </w:pPr>
    </w:lvl>
    <w:lvl w:ilvl="2">
      <w:start w:val="1"/>
      <w:numFmt w:val="lowerRoman"/>
      <w:lvlText w:val="%3."/>
      <w:lvlJc w:val="right"/>
      <w:pPr>
        <w:ind w:left="5030" w:hanging="180"/>
      </w:pPr>
    </w:lvl>
    <w:lvl w:ilvl="3">
      <w:start w:val="1"/>
      <w:numFmt w:val="decimal"/>
      <w:lvlText w:val="%4."/>
      <w:lvlJc w:val="left"/>
      <w:pPr>
        <w:ind w:left="5750" w:hanging="360"/>
      </w:pPr>
    </w:lvl>
    <w:lvl w:ilvl="4">
      <w:start w:val="1"/>
      <w:numFmt w:val="lowerLetter"/>
      <w:lvlText w:val="%5."/>
      <w:lvlJc w:val="left"/>
      <w:pPr>
        <w:ind w:left="6470" w:hanging="360"/>
      </w:pPr>
    </w:lvl>
    <w:lvl w:ilvl="5">
      <w:start w:val="1"/>
      <w:numFmt w:val="lowerRoman"/>
      <w:lvlText w:val="%6."/>
      <w:lvlJc w:val="right"/>
      <w:pPr>
        <w:ind w:left="7190" w:hanging="180"/>
      </w:pPr>
    </w:lvl>
    <w:lvl w:ilvl="6">
      <w:start w:val="1"/>
      <w:numFmt w:val="decimal"/>
      <w:lvlText w:val="%7."/>
      <w:lvlJc w:val="left"/>
      <w:pPr>
        <w:ind w:left="7910" w:hanging="360"/>
      </w:pPr>
    </w:lvl>
    <w:lvl w:ilvl="7">
      <w:start w:val="1"/>
      <w:numFmt w:val="lowerLetter"/>
      <w:lvlText w:val="%8."/>
      <w:lvlJc w:val="left"/>
      <w:pPr>
        <w:ind w:left="8630" w:hanging="360"/>
      </w:pPr>
    </w:lvl>
    <w:lvl w:ilvl="8">
      <w:start w:val="1"/>
      <w:numFmt w:val="lowerRoman"/>
      <w:lvlText w:val="%9."/>
      <w:lvlJc w:val="right"/>
      <w:pPr>
        <w:ind w:left="9350" w:hanging="180"/>
      </w:pPr>
    </w:lvl>
  </w:abstractNum>
  <w:abstractNum w:abstractNumId="26" w15:restartNumberingAfterBreak="0">
    <w:nsid w:val="7EC342DB"/>
    <w:multiLevelType w:val="multilevel"/>
    <w:tmpl w:val="7EC342DB"/>
    <w:lvl w:ilvl="0">
      <w:start w:val="1"/>
      <w:numFmt w:val="decimal"/>
      <w:lvlText w:val="%1."/>
      <w:lvlJc w:val="left"/>
      <w:pPr>
        <w:ind w:left="1790" w:hanging="360"/>
      </w:pPr>
      <w:rPr>
        <w:color w:val="auto"/>
      </w:r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27" w15:restartNumberingAfterBreak="0">
    <w:nsid w:val="7F2A45AB"/>
    <w:multiLevelType w:val="hybridMultilevel"/>
    <w:tmpl w:val="29E20DF2"/>
    <w:lvl w:ilvl="0" w:tplc="68C0EE78">
      <w:start w:val="1"/>
      <w:numFmt w:val="decimal"/>
      <w:lvlText w:val="%1."/>
      <w:lvlJc w:val="left"/>
      <w:pPr>
        <w:ind w:left="1802" w:hanging="360"/>
      </w:pPr>
      <w:rPr>
        <w:rFonts w:hint="default"/>
        <w:color w:val="auto"/>
      </w:rPr>
    </w:lvl>
    <w:lvl w:ilvl="1" w:tplc="04210001">
      <w:start w:val="1"/>
      <w:numFmt w:val="bullet"/>
      <w:lvlText w:val=""/>
      <w:lvlJc w:val="left"/>
      <w:pPr>
        <w:ind w:left="2522" w:hanging="360"/>
      </w:pPr>
      <w:rPr>
        <w:rFonts w:ascii="Symbol" w:hAnsi="Symbol" w:hint="default"/>
      </w:rPr>
    </w:lvl>
    <w:lvl w:ilvl="2" w:tplc="0421001B" w:tentative="1">
      <w:start w:val="1"/>
      <w:numFmt w:val="lowerRoman"/>
      <w:lvlText w:val="%3."/>
      <w:lvlJc w:val="right"/>
      <w:pPr>
        <w:ind w:left="3242" w:hanging="180"/>
      </w:pPr>
    </w:lvl>
    <w:lvl w:ilvl="3" w:tplc="0421000F" w:tentative="1">
      <w:start w:val="1"/>
      <w:numFmt w:val="decimal"/>
      <w:lvlText w:val="%4."/>
      <w:lvlJc w:val="left"/>
      <w:pPr>
        <w:ind w:left="3962" w:hanging="360"/>
      </w:pPr>
    </w:lvl>
    <w:lvl w:ilvl="4" w:tplc="04210019" w:tentative="1">
      <w:start w:val="1"/>
      <w:numFmt w:val="lowerLetter"/>
      <w:lvlText w:val="%5."/>
      <w:lvlJc w:val="left"/>
      <w:pPr>
        <w:ind w:left="4682" w:hanging="360"/>
      </w:pPr>
    </w:lvl>
    <w:lvl w:ilvl="5" w:tplc="0421001B" w:tentative="1">
      <w:start w:val="1"/>
      <w:numFmt w:val="lowerRoman"/>
      <w:lvlText w:val="%6."/>
      <w:lvlJc w:val="right"/>
      <w:pPr>
        <w:ind w:left="5402" w:hanging="180"/>
      </w:pPr>
    </w:lvl>
    <w:lvl w:ilvl="6" w:tplc="0421000F" w:tentative="1">
      <w:start w:val="1"/>
      <w:numFmt w:val="decimal"/>
      <w:lvlText w:val="%7."/>
      <w:lvlJc w:val="left"/>
      <w:pPr>
        <w:ind w:left="6122" w:hanging="360"/>
      </w:pPr>
    </w:lvl>
    <w:lvl w:ilvl="7" w:tplc="04210019" w:tentative="1">
      <w:start w:val="1"/>
      <w:numFmt w:val="lowerLetter"/>
      <w:lvlText w:val="%8."/>
      <w:lvlJc w:val="left"/>
      <w:pPr>
        <w:ind w:left="6842" w:hanging="360"/>
      </w:pPr>
    </w:lvl>
    <w:lvl w:ilvl="8" w:tplc="0421001B" w:tentative="1">
      <w:start w:val="1"/>
      <w:numFmt w:val="lowerRoman"/>
      <w:lvlText w:val="%9."/>
      <w:lvlJc w:val="right"/>
      <w:pPr>
        <w:ind w:left="7562" w:hanging="180"/>
      </w:pPr>
    </w:lvl>
  </w:abstractNum>
  <w:abstractNum w:abstractNumId="28" w15:restartNumberingAfterBreak="0">
    <w:nsid w:val="7F897376"/>
    <w:multiLevelType w:val="multilevel"/>
    <w:tmpl w:val="7F897376"/>
    <w:lvl w:ilvl="0">
      <w:start w:val="1"/>
      <w:numFmt w:val="decimal"/>
      <w:lvlText w:val="%1."/>
      <w:lvlJc w:val="left"/>
      <w:pPr>
        <w:ind w:left="1430" w:hanging="360"/>
      </w:pPr>
      <w:rPr>
        <w:rFonts w:hint="default"/>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num w:numId="1">
    <w:abstractNumId w:val="11"/>
  </w:num>
  <w:num w:numId="2">
    <w:abstractNumId w:val="15"/>
  </w:num>
  <w:num w:numId="3">
    <w:abstractNumId w:val="9"/>
  </w:num>
  <w:num w:numId="4">
    <w:abstractNumId w:val="26"/>
  </w:num>
  <w:num w:numId="5">
    <w:abstractNumId w:val="22"/>
  </w:num>
  <w:num w:numId="6">
    <w:abstractNumId w:val="21"/>
  </w:num>
  <w:num w:numId="7">
    <w:abstractNumId w:val="11"/>
    <w:lvlOverride w:ilvl="0">
      <w:startOverride w:val="1"/>
    </w:lvlOverride>
  </w:num>
  <w:num w:numId="8">
    <w:abstractNumId w:val="14"/>
  </w:num>
  <w:num w:numId="9">
    <w:abstractNumId w:val="0"/>
  </w:num>
  <w:num w:numId="10">
    <w:abstractNumId w:val="25"/>
  </w:num>
  <w:num w:numId="11">
    <w:abstractNumId w:val="11"/>
    <w:lvlOverride w:ilvl="0">
      <w:startOverride w:val="1"/>
    </w:lvlOverride>
  </w:num>
  <w:num w:numId="12">
    <w:abstractNumId w:val="4"/>
  </w:num>
  <w:num w:numId="13">
    <w:abstractNumId w:val="10"/>
  </w:num>
  <w:num w:numId="14">
    <w:abstractNumId w:val="11"/>
    <w:lvlOverride w:ilvl="0">
      <w:startOverride w:val="1"/>
    </w:lvlOverride>
  </w:num>
  <w:num w:numId="15">
    <w:abstractNumId w:val="13"/>
  </w:num>
  <w:num w:numId="16">
    <w:abstractNumId w:val="28"/>
  </w:num>
  <w:num w:numId="17">
    <w:abstractNumId w:val="1"/>
  </w:num>
  <w:num w:numId="18">
    <w:abstractNumId w:val="11"/>
    <w:lvlOverride w:ilvl="0">
      <w:startOverride w:val="1"/>
    </w:lvlOverride>
  </w:num>
  <w:num w:numId="19">
    <w:abstractNumId w:val="11"/>
    <w:lvlOverride w:ilvl="0">
      <w:startOverride w:val="1"/>
    </w:lvlOverride>
  </w:num>
  <w:num w:numId="20">
    <w:abstractNumId w:val="8"/>
  </w:num>
  <w:num w:numId="21">
    <w:abstractNumId w:val="11"/>
    <w:lvlOverride w:ilvl="0">
      <w:startOverride w:val="1"/>
    </w:lvlOverride>
  </w:num>
  <w:num w:numId="22">
    <w:abstractNumId w:val="16"/>
  </w:num>
  <w:num w:numId="23">
    <w:abstractNumId w:val="11"/>
    <w:lvlOverride w:ilvl="0">
      <w:startOverride w:val="1"/>
    </w:lvlOverride>
  </w:num>
  <w:num w:numId="24">
    <w:abstractNumId w:val="23"/>
  </w:num>
  <w:num w:numId="25">
    <w:abstractNumId w:val="12"/>
  </w:num>
  <w:num w:numId="26">
    <w:abstractNumId w:val="19"/>
  </w:num>
  <w:num w:numId="27">
    <w:abstractNumId w:val="3"/>
  </w:num>
  <w:num w:numId="28">
    <w:abstractNumId w:val="27"/>
  </w:num>
  <w:num w:numId="29">
    <w:abstractNumId w:val="24"/>
  </w:num>
  <w:num w:numId="30">
    <w:abstractNumId w:val="18"/>
  </w:num>
  <w:num w:numId="31">
    <w:abstractNumId w:val="17"/>
  </w:num>
  <w:num w:numId="32">
    <w:abstractNumId w:val="2"/>
  </w:num>
  <w:num w:numId="33">
    <w:abstractNumId w:val="5"/>
  </w:num>
  <w:num w:numId="34">
    <w:abstractNumId w:val="7"/>
  </w:num>
  <w:num w:numId="35">
    <w:abstractNumId w:val="6"/>
  </w:num>
  <w:num w:numId="3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16AA"/>
    <w:rsid w:val="00004401"/>
    <w:rsid w:val="00006BB0"/>
    <w:rsid w:val="0001688D"/>
    <w:rsid w:val="000219F9"/>
    <w:rsid w:val="00026DBF"/>
    <w:rsid w:val="0002773C"/>
    <w:rsid w:val="00045669"/>
    <w:rsid w:val="00084598"/>
    <w:rsid w:val="000973BC"/>
    <w:rsid w:val="000A5C1B"/>
    <w:rsid w:val="000B3047"/>
    <w:rsid w:val="000E51EE"/>
    <w:rsid w:val="000F7F60"/>
    <w:rsid w:val="001132F8"/>
    <w:rsid w:val="001138AA"/>
    <w:rsid w:val="001260CB"/>
    <w:rsid w:val="00133F23"/>
    <w:rsid w:val="00137856"/>
    <w:rsid w:val="00166CAB"/>
    <w:rsid w:val="00171C40"/>
    <w:rsid w:val="0018711F"/>
    <w:rsid w:val="00187BC5"/>
    <w:rsid w:val="0019794D"/>
    <w:rsid w:val="001B6301"/>
    <w:rsid w:val="001D5B51"/>
    <w:rsid w:val="00214966"/>
    <w:rsid w:val="00227E7B"/>
    <w:rsid w:val="00235712"/>
    <w:rsid w:val="002369F8"/>
    <w:rsid w:val="0023723B"/>
    <w:rsid w:val="0024419F"/>
    <w:rsid w:val="00265C4B"/>
    <w:rsid w:val="0027140D"/>
    <w:rsid w:val="0028685A"/>
    <w:rsid w:val="002C25FD"/>
    <w:rsid w:val="002D0645"/>
    <w:rsid w:val="002D0B7B"/>
    <w:rsid w:val="002D1331"/>
    <w:rsid w:val="002D1A68"/>
    <w:rsid w:val="00357EF9"/>
    <w:rsid w:val="00386F04"/>
    <w:rsid w:val="0039266E"/>
    <w:rsid w:val="003B7FAB"/>
    <w:rsid w:val="003E4110"/>
    <w:rsid w:val="00413A8A"/>
    <w:rsid w:val="00416FCC"/>
    <w:rsid w:val="004556BF"/>
    <w:rsid w:val="00465693"/>
    <w:rsid w:val="0047007D"/>
    <w:rsid w:val="004C52FB"/>
    <w:rsid w:val="004D283E"/>
    <w:rsid w:val="004D4425"/>
    <w:rsid w:val="004D54E3"/>
    <w:rsid w:val="004E6AD0"/>
    <w:rsid w:val="004F20FF"/>
    <w:rsid w:val="004F7404"/>
    <w:rsid w:val="005050D4"/>
    <w:rsid w:val="00507869"/>
    <w:rsid w:val="00520627"/>
    <w:rsid w:val="00525D81"/>
    <w:rsid w:val="0053537F"/>
    <w:rsid w:val="0054219B"/>
    <w:rsid w:val="005449E0"/>
    <w:rsid w:val="0056264D"/>
    <w:rsid w:val="00566E5C"/>
    <w:rsid w:val="00575AB2"/>
    <w:rsid w:val="0059623F"/>
    <w:rsid w:val="005A3E56"/>
    <w:rsid w:val="005C556E"/>
    <w:rsid w:val="005D155A"/>
    <w:rsid w:val="005D6A6D"/>
    <w:rsid w:val="005D793E"/>
    <w:rsid w:val="005E02B5"/>
    <w:rsid w:val="005F5FAD"/>
    <w:rsid w:val="00640707"/>
    <w:rsid w:val="006502E2"/>
    <w:rsid w:val="00655169"/>
    <w:rsid w:val="00666F93"/>
    <w:rsid w:val="00670433"/>
    <w:rsid w:val="006A1E3F"/>
    <w:rsid w:val="006A77CA"/>
    <w:rsid w:val="006C22FE"/>
    <w:rsid w:val="006D01B0"/>
    <w:rsid w:val="006F23E1"/>
    <w:rsid w:val="00713DBB"/>
    <w:rsid w:val="00716196"/>
    <w:rsid w:val="00737C50"/>
    <w:rsid w:val="007406EF"/>
    <w:rsid w:val="007416E5"/>
    <w:rsid w:val="007441DD"/>
    <w:rsid w:val="007853DF"/>
    <w:rsid w:val="007B257C"/>
    <w:rsid w:val="007B28C4"/>
    <w:rsid w:val="007C0F88"/>
    <w:rsid w:val="007D39B9"/>
    <w:rsid w:val="00816570"/>
    <w:rsid w:val="00822878"/>
    <w:rsid w:val="00830959"/>
    <w:rsid w:val="008333C0"/>
    <w:rsid w:val="00851F2D"/>
    <w:rsid w:val="0085675B"/>
    <w:rsid w:val="00861355"/>
    <w:rsid w:val="00883B05"/>
    <w:rsid w:val="00897911"/>
    <w:rsid w:val="008A3650"/>
    <w:rsid w:val="008A5E15"/>
    <w:rsid w:val="008B02D7"/>
    <w:rsid w:val="008B6176"/>
    <w:rsid w:val="008C1659"/>
    <w:rsid w:val="008C7182"/>
    <w:rsid w:val="008D005D"/>
    <w:rsid w:val="008E00C4"/>
    <w:rsid w:val="008E2678"/>
    <w:rsid w:val="009045F1"/>
    <w:rsid w:val="009064D7"/>
    <w:rsid w:val="00906EED"/>
    <w:rsid w:val="00936A9A"/>
    <w:rsid w:val="009727E6"/>
    <w:rsid w:val="009A28A1"/>
    <w:rsid w:val="009E5755"/>
    <w:rsid w:val="00A076E6"/>
    <w:rsid w:val="00A257B1"/>
    <w:rsid w:val="00A31736"/>
    <w:rsid w:val="00A35895"/>
    <w:rsid w:val="00A45A34"/>
    <w:rsid w:val="00A50BAB"/>
    <w:rsid w:val="00A516AA"/>
    <w:rsid w:val="00A93348"/>
    <w:rsid w:val="00AA222F"/>
    <w:rsid w:val="00AA3949"/>
    <w:rsid w:val="00AA40DD"/>
    <w:rsid w:val="00AB2DEB"/>
    <w:rsid w:val="00AB327F"/>
    <w:rsid w:val="00AB43A6"/>
    <w:rsid w:val="00AD7A80"/>
    <w:rsid w:val="00AE33A1"/>
    <w:rsid w:val="00AE62A4"/>
    <w:rsid w:val="00B20AAC"/>
    <w:rsid w:val="00B30B27"/>
    <w:rsid w:val="00B32AC1"/>
    <w:rsid w:val="00B4051E"/>
    <w:rsid w:val="00B7041E"/>
    <w:rsid w:val="00B709FA"/>
    <w:rsid w:val="00B728F4"/>
    <w:rsid w:val="00B73C69"/>
    <w:rsid w:val="00B777E7"/>
    <w:rsid w:val="00BA4321"/>
    <w:rsid w:val="00BA5BB7"/>
    <w:rsid w:val="00BA7D8E"/>
    <w:rsid w:val="00BB4FD0"/>
    <w:rsid w:val="00BB6D95"/>
    <w:rsid w:val="00BB6FCD"/>
    <w:rsid w:val="00BD0866"/>
    <w:rsid w:val="00BD57B2"/>
    <w:rsid w:val="00BF0664"/>
    <w:rsid w:val="00BF29C0"/>
    <w:rsid w:val="00C31146"/>
    <w:rsid w:val="00C54ABB"/>
    <w:rsid w:val="00C62085"/>
    <w:rsid w:val="00C64572"/>
    <w:rsid w:val="00C652BA"/>
    <w:rsid w:val="00C80658"/>
    <w:rsid w:val="00C85047"/>
    <w:rsid w:val="00C93DA8"/>
    <w:rsid w:val="00CA3CC7"/>
    <w:rsid w:val="00CB4D9B"/>
    <w:rsid w:val="00CC1E66"/>
    <w:rsid w:val="00CD48EE"/>
    <w:rsid w:val="00D23C3A"/>
    <w:rsid w:val="00D545E8"/>
    <w:rsid w:val="00D87DD0"/>
    <w:rsid w:val="00DA3F7A"/>
    <w:rsid w:val="00DA6EE6"/>
    <w:rsid w:val="00DD112D"/>
    <w:rsid w:val="00DD1A26"/>
    <w:rsid w:val="00DD5C48"/>
    <w:rsid w:val="00E07ECA"/>
    <w:rsid w:val="00E1202D"/>
    <w:rsid w:val="00E31B8C"/>
    <w:rsid w:val="00E61D36"/>
    <w:rsid w:val="00E75E94"/>
    <w:rsid w:val="00E87066"/>
    <w:rsid w:val="00E94AE5"/>
    <w:rsid w:val="00EA38D1"/>
    <w:rsid w:val="00EC464F"/>
    <w:rsid w:val="00ED1EA5"/>
    <w:rsid w:val="00ED4F0F"/>
    <w:rsid w:val="00EE77CB"/>
    <w:rsid w:val="00EF00DE"/>
    <w:rsid w:val="00EF3E18"/>
    <w:rsid w:val="00F05EEE"/>
    <w:rsid w:val="00F3278B"/>
    <w:rsid w:val="00F34EEA"/>
    <w:rsid w:val="00F37546"/>
    <w:rsid w:val="00F46DEA"/>
    <w:rsid w:val="00F56039"/>
    <w:rsid w:val="00F62A68"/>
    <w:rsid w:val="00F65145"/>
    <w:rsid w:val="00F739CC"/>
    <w:rsid w:val="00F81968"/>
    <w:rsid w:val="00F94B91"/>
    <w:rsid w:val="00FA0239"/>
    <w:rsid w:val="00FC6CF1"/>
    <w:rsid w:val="00FE2FF4"/>
    <w:rsid w:val="00FE3580"/>
    <w:rsid w:val="48690E83"/>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55A36"/>
  <w15:docId w15:val="{EBEBB3A2-8576-4B09-96D5-EC416B2F7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sz w:val="22"/>
      <w:szCs w:val="22"/>
      <w:lang w:eastAsia="ko-KR"/>
    </w:rPr>
  </w:style>
  <w:style w:type="paragraph" w:styleId="Heading1">
    <w:name w:val="heading 1"/>
    <w:basedOn w:val="Normal"/>
    <w:next w:val="Normal"/>
    <w:link w:val="Heading1Char"/>
    <w:uiPriority w:val="9"/>
    <w:qFormat/>
    <w:pPr>
      <w:tabs>
        <w:tab w:val="left" w:pos="2550"/>
      </w:tabs>
      <w:spacing w:after="0" w:line="240" w:lineRule="auto"/>
      <w:jc w:val="both"/>
      <w:outlineLvl w:val="0"/>
    </w:pPr>
    <w:rPr>
      <w:rFonts w:ascii="Times New Roman" w:hAnsi="Times New Roman" w:cs="Times New Roman"/>
      <w:b/>
      <w:sz w:val="28"/>
      <w:lang w:val="en-US"/>
    </w:rPr>
  </w:style>
  <w:style w:type="paragraph" w:styleId="Heading2">
    <w:name w:val="heading 2"/>
    <w:basedOn w:val="ListParagraph"/>
    <w:next w:val="Normal"/>
    <w:link w:val="Heading2Char"/>
    <w:uiPriority w:val="9"/>
    <w:unhideWhenUsed/>
    <w:qFormat/>
    <w:pPr>
      <w:numPr>
        <w:numId w:val="1"/>
      </w:numPr>
      <w:spacing w:after="0" w:line="240" w:lineRule="auto"/>
      <w:jc w:val="both"/>
      <w:outlineLvl w:val="1"/>
    </w:pPr>
    <w:rPr>
      <w:rFonts w:ascii="Times New Roman" w:hAnsi="Times New Roman" w:cs="Times New Roman"/>
      <w:b/>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nhideWhenUsed/>
    <w:pPr>
      <w:tabs>
        <w:tab w:val="center" w:pos="4680"/>
        <w:tab w:val="right" w:pos="9360"/>
      </w:tabs>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customStyle="1" w:styleId="TableContents">
    <w:name w:val="Table Contents"/>
    <w:basedOn w:val="Normal"/>
    <w:qFormat/>
    <w:pPr>
      <w:widowControl w:val="0"/>
      <w:suppressLineNumbers/>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ListParagraphChar">
    <w:name w:val="List Paragraph Char"/>
    <w:link w:val="ListParagraph"/>
    <w:uiPriority w:val="34"/>
  </w:style>
  <w:style w:type="character" w:customStyle="1" w:styleId="Heading1Char">
    <w:name w:val="Heading 1 Char"/>
    <w:basedOn w:val="DefaultParagraphFont"/>
    <w:link w:val="Heading1"/>
    <w:uiPriority w:val="9"/>
    <w:rPr>
      <w:rFonts w:ascii="Times New Roman" w:eastAsiaTheme="minorEastAsia" w:hAnsi="Times New Roman" w:cs="Times New Roman"/>
      <w:b/>
      <w:sz w:val="28"/>
      <w:lang w:eastAsia="ko-KR"/>
    </w:rPr>
  </w:style>
  <w:style w:type="character" w:customStyle="1" w:styleId="Heading2Char">
    <w:name w:val="Heading 2 Char"/>
    <w:basedOn w:val="DefaultParagraphFont"/>
    <w:link w:val="Heading2"/>
    <w:uiPriority w:val="9"/>
    <w:rPr>
      <w:rFonts w:ascii="Times New Roman" w:eastAsiaTheme="minorEastAsia" w:hAnsi="Times New Roman" w:cs="Times New Roman"/>
      <w:b/>
      <w:sz w:val="24"/>
      <w:lang w:eastAsia="ko-KR"/>
    </w:rPr>
  </w:style>
  <w:style w:type="paragraph" w:customStyle="1" w:styleId="SourceCode">
    <w:name w:val="Source Code"/>
    <w:basedOn w:val="Normal"/>
    <w:link w:val="SourceCodeChar"/>
    <w:qFormat/>
    <w:pPr>
      <w:jc w:val="both"/>
    </w:pPr>
    <w:rPr>
      <w:rFonts w:ascii="Courier New" w:hAnsi="Courier New" w:cs="Courier New"/>
      <w:sz w:val="20"/>
      <w:szCs w:val="20"/>
      <w:lang w:val="en-US"/>
    </w:rPr>
  </w:style>
  <w:style w:type="character" w:customStyle="1" w:styleId="SourceCodeChar">
    <w:name w:val="Source Code Char"/>
    <w:basedOn w:val="DefaultParagraphFont"/>
    <w:link w:val="SourceCode"/>
    <w:rPr>
      <w:rFonts w:ascii="Courier New" w:eastAsiaTheme="minorEastAsia" w:hAnsi="Courier New" w:cs="Courier New"/>
      <w:sz w:val="20"/>
      <w:szCs w:val="20"/>
      <w:lang w:eastAsia="ko-KR"/>
    </w:rPr>
  </w:style>
  <w:style w:type="character" w:customStyle="1" w:styleId="fontstyle01">
    <w:name w:val="fontstyle01"/>
    <w:basedOn w:val="DefaultParagraphFont"/>
    <w:rPr>
      <w:rFonts w:ascii="CIDFont+F1" w:hAnsi="CIDFont+F1" w:hint="default"/>
      <w:color w:val="000000"/>
      <w:sz w:val="22"/>
      <w:szCs w:val="22"/>
    </w:rPr>
  </w:style>
  <w:style w:type="character" w:customStyle="1" w:styleId="fontstyle21">
    <w:name w:val="fontstyle21"/>
    <w:basedOn w:val="DefaultParagraphFont"/>
    <w:rPr>
      <w:rFonts w:ascii="CIDFont+F2" w:hAnsi="CIDFont+F2" w:hint="default"/>
      <w:b/>
      <w:bCs/>
      <w:color w:val="000000"/>
      <w:sz w:val="22"/>
      <w:szCs w:val="22"/>
    </w:rPr>
  </w:style>
  <w:style w:type="character" w:customStyle="1" w:styleId="fontstyle31">
    <w:name w:val="fontstyle31"/>
    <w:basedOn w:val="DefaultParagraphFont"/>
    <w:rPr>
      <w:rFonts w:ascii="CIDFont+F6" w:hAnsi="CIDFont+F6" w:hint="default"/>
      <w:color w:val="000000"/>
      <w:sz w:val="22"/>
      <w:szCs w:val="22"/>
    </w:rPr>
  </w:style>
  <w:style w:type="character" w:customStyle="1" w:styleId="fontstyle41">
    <w:name w:val="fontstyle41"/>
    <w:basedOn w:val="DefaultParagraphFont"/>
    <w:rPr>
      <w:rFonts w:ascii="CIDFont+F3" w:hAnsi="CIDFont+F3" w:hint="default"/>
      <w:i/>
      <w:iCs/>
      <w:color w:val="000000"/>
      <w:sz w:val="22"/>
      <w:szCs w:val="22"/>
    </w:rPr>
  </w:style>
  <w:style w:type="character" w:customStyle="1" w:styleId="fontstyle51">
    <w:name w:val="fontstyle51"/>
    <w:basedOn w:val="DefaultParagraphFont"/>
    <w:rPr>
      <w:rFonts w:ascii="CIDFont+F3" w:hAnsi="CIDFont+F3" w:hint="default"/>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32</Pages>
  <Words>6730</Words>
  <Characters>38361</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o Marta Elisa Yuridis Butar Butar</dc:creator>
  <cp:lastModifiedBy>Afif</cp:lastModifiedBy>
  <cp:revision>15</cp:revision>
  <dcterms:created xsi:type="dcterms:W3CDTF">2019-09-30T02:38:00Z</dcterms:created>
  <dcterms:modified xsi:type="dcterms:W3CDTF">2019-09-30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34</vt:lpwstr>
  </property>
</Properties>
</file>